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787993" w14:textId="77777777" w:rsidR="00E9638B" w:rsidRDefault="00AA494E" w:rsidP="00AA494E">
      <w:pPr>
        <w:spacing w:after="0"/>
        <w:jc w:val="center"/>
      </w:pPr>
      <w:bookmarkStart w:id="0" w:name="_Toc246396671"/>
      <w:bookmarkStart w:id="1" w:name="_Toc252360502"/>
      <w:r>
        <w:rPr>
          <w:noProof/>
          <w:lang w:eastAsia="sl-SI"/>
        </w:rPr>
        <w:drawing>
          <wp:inline distT="0" distB="0" distL="0" distR="0" wp14:anchorId="01787B9F" wp14:editId="01787BA0">
            <wp:extent cx="1958400" cy="109440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um-fkkt.png"/>
                    <pic:cNvPicPr/>
                  </pic:nvPicPr>
                  <pic:blipFill>
                    <a:blip r:embed="rId8">
                      <a:extLst>
                        <a:ext uri="{28A0092B-C50C-407E-A947-70E740481C1C}">
                          <a14:useLocalDpi xmlns:a14="http://schemas.microsoft.com/office/drawing/2010/main" val="0"/>
                        </a:ext>
                      </a:extLst>
                    </a:blip>
                    <a:stretch>
                      <a:fillRect/>
                    </a:stretch>
                  </pic:blipFill>
                  <pic:spPr>
                    <a:xfrm>
                      <a:off x="0" y="0"/>
                      <a:ext cx="1958400" cy="1094400"/>
                    </a:xfrm>
                    <a:prstGeom prst="rect">
                      <a:avLst/>
                    </a:prstGeom>
                  </pic:spPr>
                </pic:pic>
              </a:graphicData>
            </a:graphic>
          </wp:inline>
        </w:drawing>
      </w:r>
    </w:p>
    <w:p w14:paraId="01787994" w14:textId="77777777" w:rsidR="00B46AF4" w:rsidRDefault="00B46AF4" w:rsidP="00B46AF4"/>
    <w:p w14:paraId="01787995" w14:textId="77777777" w:rsidR="00B46AF4" w:rsidRDefault="00B46AF4" w:rsidP="00B46AF4"/>
    <w:p w14:paraId="01787996" w14:textId="77777777" w:rsidR="00B46AF4" w:rsidRDefault="00B46AF4" w:rsidP="00B46AF4"/>
    <w:p w14:paraId="01787997" w14:textId="77777777" w:rsidR="00B46AF4" w:rsidRDefault="00B46AF4" w:rsidP="00B46AF4"/>
    <w:p w14:paraId="01787998" w14:textId="77777777" w:rsidR="00B46AF4" w:rsidRDefault="00B46AF4" w:rsidP="00B46AF4"/>
    <w:p w14:paraId="01787999" w14:textId="77777777" w:rsidR="00B46AF4" w:rsidRDefault="00B46AF4" w:rsidP="00B46AF4"/>
    <w:p w14:paraId="0178799A" w14:textId="77777777" w:rsidR="00B46AF4" w:rsidRDefault="00B46AF4" w:rsidP="00B46AF4"/>
    <w:p w14:paraId="0178799B" w14:textId="77777777" w:rsidR="00B46AF4" w:rsidRDefault="00B46AF4" w:rsidP="00B46AF4"/>
    <w:p w14:paraId="0178799C" w14:textId="77777777" w:rsidR="00B46AF4" w:rsidRDefault="00B46AF4" w:rsidP="00B46AF4"/>
    <w:p w14:paraId="0178799D" w14:textId="77777777" w:rsidR="00B46AF4" w:rsidRPr="009368BC" w:rsidRDefault="00AA494E" w:rsidP="00B46AF4">
      <w:pPr>
        <w:spacing w:after="0" w:line="360" w:lineRule="auto"/>
        <w:jc w:val="center"/>
        <w:rPr>
          <w:rFonts w:ascii="Calibri" w:hAnsi="Calibri" w:cs="Arial"/>
          <w:sz w:val="36"/>
          <w:szCs w:val="36"/>
        </w:rPr>
      </w:pPr>
      <w:r w:rsidRPr="009368BC">
        <w:rPr>
          <w:rFonts w:ascii="Calibri" w:hAnsi="Calibri" w:cs="Arial"/>
          <w:sz w:val="32"/>
          <w:szCs w:val="32"/>
        </w:rPr>
        <w:t>Doktorska disertacija</w:t>
      </w:r>
    </w:p>
    <w:p w14:paraId="0178799E" w14:textId="77777777" w:rsidR="00B46AF4" w:rsidRPr="009368BC" w:rsidRDefault="00E9638B" w:rsidP="00B46AF4">
      <w:pPr>
        <w:spacing w:before="720" w:after="0" w:line="240" w:lineRule="auto"/>
        <w:jc w:val="center"/>
        <w:rPr>
          <w:rFonts w:ascii="Calibri" w:hAnsi="Calibri" w:cs="Arial"/>
          <w:b/>
          <w:sz w:val="40"/>
          <w:szCs w:val="40"/>
        </w:rPr>
      </w:pPr>
      <w:r w:rsidRPr="009368BC">
        <w:rPr>
          <w:rFonts w:ascii="Calibri" w:hAnsi="Calibri" w:cs="Arial"/>
          <w:b/>
          <w:sz w:val="40"/>
          <w:szCs w:val="40"/>
        </w:rPr>
        <w:t xml:space="preserve">NASLOV DOKTORSKE DISERTACIJE </w:t>
      </w:r>
    </w:p>
    <w:p w14:paraId="0178799F" w14:textId="77777777" w:rsidR="00AA494E" w:rsidRDefault="00AA494E" w:rsidP="00AA494E"/>
    <w:p w14:paraId="017879A0" w14:textId="77777777" w:rsidR="0022680F" w:rsidRDefault="0022680F" w:rsidP="00AA494E"/>
    <w:p w14:paraId="017879A1" w14:textId="77777777" w:rsidR="0022680F" w:rsidRDefault="0022680F" w:rsidP="00AA494E"/>
    <w:p w14:paraId="017879A2" w14:textId="77777777" w:rsidR="0022680F" w:rsidRDefault="0022680F" w:rsidP="00AA494E"/>
    <w:p w14:paraId="017879A3" w14:textId="77777777" w:rsidR="0022680F" w:rsidRDefault="0022680F" w:rsidP="00AA494E"/>
    <w:p w14:paraId="017879A4" w14:textId="77777777" w:rsidR="00AA494E" w:rsidRDefault="00AA494E" w:rsidP="00AA494E"/>
    <w:p w14:paraId="017879A5" w14:textId="77777777" w:rsidR="00AA494E" w:rsidRDefault="00AA494E" w:rsidP="00AA494E"/>
    <w:p w14:paraId="017879A6" w14:textId="77777777" w:rsidR="00AA494E" w:rsidRDefault="00AA494E" w:rsidP="00AA494E"/>
    <w:p w14:paraId="017879A7" w14:textId="77777777" w:rsidR="00AA494E" w:rsidRDefault="00AA494E" w:rsidP="00AA494E"/>
    <w:p w14:paraId="017879A8" w14:textId="77777777" w:rsidR="00AA494E" w:rsidRDefault="00AA494E" w:rsidP="00AA494E"/>
    <w:p w14:paraId="017879A9" w14:textId="77777777" w:rsidR="00AA494E" w:rsidRDefault="00AA494E" w:rsidP="00AA494E"/>
    <w:p w14:paraId="017879AA" w14:textId="77777777" w:rsidR="00AA494E" w:rsidRDefault="00AA494E" w:rsidP="00AA494E"/>
    <w:p w14:paraId="017879AB" w14:textId="77777777" w:rsidR="00AA494E" w:rsidRDefault="00AA494E" w:rsidP="00AA494E"/>
    <w:p w14:paraId="017879AC" w14:textId="77777777" w:rsidR="00AA494E" w:rsidRDefault="00AA494E" w:rsidP="00AA494E"/>
    <w:p w14:paraId="017879AD" w14:textId="77777777" w:rsidR="00AA494E" w:rsidRDefault="00AA494E" w:rsidP="00AA494E"/>
    <w:p w14:paraId="017879AE" w14:textId="77777777" w:rsidR="00AA494E" w:rsidRDefault="00AA494E" w:rsidP="00AA494E"/>
    <w:p w14:paraId="017879AF" w14:textId="77777777" w:rsidR="00B46AF4" w:rsidRPr="009368BC" w:rsidRDefault="00AA494E" w:rsidP="00AA494E">
      <w:pPr>
        <w:tabs>
          <w:tab w:val="right" w:pos="8789"/>
        </w:tabs>
        <w:spacing w:after="0" w:line="360" w:lineRule="auto"/>
        <w:jc w:val="left"/>
        <w:rPr>
          <w:rFonts w:ascii="Calibri" w:hAnsi="Calibri" w:cs="Arial"/>
          <w:sz w:val="28"/>
          <w:szCs w:val="28"/>
        </w:rPr>
      </w:pPr>
      <w:r>
        <w:rPr>
          <w:rFonts w:ascii="Calibri" w:hAnsi="Calibri" w:cs="Arial"/>
          <w:sz w:val="28"/>
          <w:szCs w:val="28"/>
        </w:rPr>
        <w:t>mesec</w:t>
      </w:r>
      <w:r w:rsidR="00B46AF4" w:rsidRPr="009368BC">
        <w:rPr>
          <w:rFonts w:ascii="Calibri" w:hAnsi="Calibri" w:cs="Arial"/>
          <w:sz w:val="28"/>
          <w:szCs w:val="28"/>
        </w:rPr>
        <w:t>, leto</w:t>
      </w:r>
      <w:r>
        <w:rPr>
          <w:rFonts w:ascii="Calibri" w:hAnsi="Calibri" w:cs="Arial"/>
          <w:sz w:val="28"/>
          <w:szCs w:val="28"/>
        </w:rPr>
        <w:tab/>
      </w:r>
      <w:r w:rsidRPr="00102369">
        <w:rPr>
          <w:rFonts w:ascii="Calibri" w:hAnsi="Calibri" w:cs="Arial"/>
          <w:sz w:val="32"/>
          <w:szCs w:val="32"/>
        </w:rPr>
        <w:t>Ime Priimek</w:t>
      </w:r>
    </w:p>
    <w:p w14:paraId="017879B0" w14:textId="77777777" w:rsidR="00B46AF4" w:rsidRPr="00C31258" w:rsidRDefault="00B46AF4" w:rsidP="00D2676B">
      <w:pPr>
        <w:spacing w:after="0"/>
        <w:rPr>
          <w:sz w:val="20"/>
          <w:szCs w:val="20"/>
        </w:rPr>
      </w:pPr>
      <w:r w:rsidRPr="00C31258">
        <w:rPr>
          <w:sz w:val="20"/>
          <w:szCs w:val="20"/>
          <w:highlight w:val="yellow"/>
        </w:rPr>
        <w:t>(</w:t>
      </w:r>
      <w:r w:rsidR="00DD14E1">
        <w:rPr>
          <w:sz w:val="20"/>
          <w:szCs w:val="20"/>
          <w:highlight w:val="yellow"/>
        </w:rPr>
        <w:t>To je p</w:t>
      </w:r>
      <w:r w:rsidRPr="00C31258">
        <w:rPr>
          <w:sz w:val="20"/>
          <w:szCs w:val="20"/>
          <w:highlight w:val="yellow"/>
        </w:rPr>
        <w:t>latnica</w:t>
      </w:r>
      <w:r w:rsidR="00DD14E1">
        <w:rPr>
          <w:sz w:val="20"/>
          <w:szCs w:val="20"/>
          <w:highlight w:val="yellow"/>
        </w:rPr>
        <w:t xml:space="preserve"> tiskanega izvoda disertacije</w:t>
      </w:r>
      <w:r w:rsidRPr="00C31258">
        <w:rPr>
          <w:sz w:val="20"/>
          <w:szCs w:val="20"/>
          <w:highlight w:val="yellow"/>
        </w:rPr>
        <w:t xml:space="preserve">. </w:t>
      </w:r>
      <w:r w:rsidR="003D0002">
        <w:rPr>
          <w:sz w:val="20"/>
          <w:szCs w:val="20"/>
          <w:highlight w:val="yellow"/>
        </w:rPr>
        <w:t xml:space="preserve">V elektronski verziji lahko to stran izpustite. </w:t>
      </w:r>
      <w:r w:rsidRPr="00C31258">
        <w:rPr>
          <w:sz w:val="20"/>
          <w:szCs w:val="20"/>
          <w:highlight w:val="yellow"/>
        </w:rPr>
        <w:t>Hrbet diserta</w:t>
      </w:r>
      <w:r w:rsidR="006F334E">
        <w:rPr>
          <w:sz w:val="20"/>
          <w:szCs w:val="20"/>
          <w:highlight w:val="yellow"/>
        </w:rPr>
        <w:t>cije naj vsebuje ime in priimek ter</w:t>
      </w:r>
      <w:r w:rsidRPr="00C31258">
        <w:rPr>
          <w:sz w:val="20"/>
          <w:szCs w:val="20"/>
          <w:highlight w:val="yellow"/>
        </w:rPr>
        <w:t xml:space="preserve"> letnico, kot prikazuje priloga </w:t>
      </w:r>
      <w:r w:rsidRPr="00C31258">
        <w:rPr>
          <w:sz w:val="20"/>
          <w:szCs w:val="20"/>
          <w:highlight w:val="yellow"/>
        </w:rPr>
        <w:fldChar w:fldCharType="begin"/>
      </w:r>
      <w:r w:rsidRPr="00C31258">
        <w:rPr>
          <w:sz w:val="20"/>
          <w:szCs w:val="20"/>
          <w:highlight w:val="yellow"/>
        </w:rPr>
        <w:instrText xml:space="preserve"> REF _Ref390166253 \r \h </w:instrText>
      </w:r>
      <w:r w:rsidR="00C31258" w:rsidRPr="00C31258">
        <w:rPr>
          <w:sz w:val="20"/>
          <w:szCs w:val="20"/>
          <w:highlight w:val="yellow"/>
        </w:rPr>
        <w:instrText xml:space="preserve"> \* MERGEFORMAT </w:instrText>
      </w:r>
      <w:r w:rsidRPr="00C31258">
        <w:rPr>
          <w:sz w:val="20"/>
          <w:szCs w:val="20"/>
          <w:highlight w:val="yellow"/>
        </w:rPr>
      </w:r>
      <w:r w:rsidRPr="00C31258">
        <w:rPr>
          <w:sz w:val="20"/>
          <w:szCs w:val="20"/>
          <w:highlight w:val="yellow"/>
        </w:rPr>
        <w:fldChar w:fldCharType="separate"/>
      </w:r>
      <w:r w:rsidR="00AA494E">
        <w:rPr>
          <w:sz w:val="20"/>
          <w:szCs w:val="20"/>
          <w:highlight w:val="yellow"/>
        </w:rPr>
        <w:t>8.1</w:t>
      </w:r>
      <w:r w:rsidRPr="00C31258">
        <w:rPr>
          <w:sz w:val="20"/>
          <w:szCs w:val="20"/>
          <w:highlight w:val="yellow"/>
        </w:rPr>
        <w:fldChar w:fldCharType="end"/>
      </w:r>
      <w:r w:rsidRPr="00C31258">
        <w:rPr>
          <w:sz w:val="20"/>
          <w:szCs w:val="20"/>
          <w:highlight w:val="yellow"/>
        </w:rPr>
        <w:t>.</w:t>
      </w:r>
      <w:r w:rsidR="000B5AE9">
        <w:rPr>
          <w:sz w:val="20"/>
          <w:szCs w:val="20"/>
          <w:highlight w:val="yellow"/>
        </w:rPr>
        <w:t xml:space="preserve"> Rumeno označen tekst izbrišite.</w:t>
      </w:r>
      <w:r w:rsidRPr="00C31258">
        <w:rPr>
          <w:sz w:val="20"/>
          <w:szCs w:val="20"/>
          <w:highlight w:val="yellow"/>
        </w:rPr>
        <w:t>)</w:t>
      </w:r>
    </w:p>
    <w:p w14:paraId="017879B1" w14:textId="77777777" w:rsidR="00B46AF4" w:rsidRDefault="00B46AF4" w:rsidP="00B46AF4">
      <w:r>
        <w:br w:type="page"/>
      </w:r>
    </w:p>
    <w:p w14:paraId="017879B2" w14:textId="77777777" w:rsidR="000E6AF7" w:rsidRDefault="00485419" w:rsidP="00D2676B">
      <w:pPr>
        <w:pStyle w:val="Slika"/>
      </w:pPr>
      <w:r>
        <w:rPr>
          <w:noProof/>
          <w:lang w:eastAsia="sl-SI"/>
        </w:rPr>
        <w:lastRenderedPageBreak/>
        <w:drawing>
          <wp:inline distT="0" distB="0" distL="0" distR="0" wp14:anchorId="01787BA1" wp14:editId="01787BA2">
            <wp:extent cx="1958400" cy="1094400"/>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um-fkkt.png"/>
                    <pic:cNvPicPr/>
                  </pic:nvPicPr>
                  <pic:blipFill>
                    <a:blip r:embed="rId8">
                      <a:extLst>
                        <a:ext uri="{28A0092B-C50C-407E-A947-70E740481C1C}">
                          <a14:useLocalDpi xmlns:a14="http://schemas.microsoft.com/office/drawing/2010/main" val="0"/>
                        </a:ext>
                      </a:extLst>
                    </a:blip>
                    <a:stretch>
                      <a:fillRect/>
                    </a:stretch>
                  </pic:blipFill>
                  <pic:spPr>
                    <a:xfrm>
                      <a:off x="0" y="0"/>
                      <a:ext cx="1958400" cy="1094400"/>
                    </a:xfrm>
                    <a:prstGeom prst="rect">
                      <a:avLst/>
                    </a:prstGeom>
                  </pic:spPr>
                </pic:pic>
              </a:graphicData>
            </a:graphic>
          </wp:inline>
        </w:drawing>
      </w:r>
    </w:p>
    <w:p w14:paraId="017879B3" w14:textId="77777777" w:rsidR="00C15061" w:rsidRPr="009368BC" w:rsidRDefault="00C15061" w:rsidP="00D9587B">
      <w:pPr>
        <w:spacing w:before="3240" w:after="0" w:line="360" w:lineRule="auto"/>
        <w:jc w:val="center"/>
        <w:rPr>
          <w:rFonts w:ascii="Calibri" w:hAnsi="Calibri" w:cs="Arial"/>
          <w:sz w:val="36"/>
          <w:szCs w:val="36"/>
        </w:rPr>
      </w:pPr>
      <w:r w:rsidRPr="009368BC">
        <w:rPr>
          <w:rFonts w:ascii="Calibri" w:hAnsi="Calibri" w:cs="Arial"/>
          <w:sz w:val="36"/>
          <w:szCs w:val="36"/>
        </w:rPr>
        <w:t>Ime Priimek</w:t>
      </w:r>
    </w:p>
    <w:p w14:paraId="017879B4" w14:textId="77777777" w:rsidR="0037612A" w:rsidRPr="009368BC" w:rsidRDefault="00D9587B" w:rsidP="00C15061">
      <w:pPr>
        <w:spacing w:before="720" w:after="0" w:line="240" w:lineRule="auto"/>
        <w:jc w:val="center"/>
        <w:rPr>
          <w:rFonts w:ascii="Calibri" w:hAnsi="Calibri" w:cs="Arial"/>
          <w:b/>
          <w:sz w:val="40"/>
          <w:szCs w:val="40"/>
        </w:rPr>
      </w:pPr>
      <w:r w:rsidRPr="009368BC">
        <w:rPr>
          <w:rFonts w:ascii="Calibri" w:hAnsi="Calibri" w:cs="Arial"/>
          <w:b/>
          <w:sz w:val="40"/>
          <w:szCs w:val="40"/>
        </w:rPr>
        <w:t xml:space="preserve">NASLOV DOKTORSKE DISERTACIJE </w:t>
      </w:r>
    </w:p>
    <w:p w14:paraId="017879B5" w14:textId="77777777" w:rsidR="00EC4136" w:rsidRPr="009368BC" w:rsidRDefault="001F2D0A" w:rsidP="0037612A">
      <w:pPr>
        <w:spacing w:before="720" w:after="0" w:line="360" w:lineRule="auto"/>
        <w:jc w:val="center"/>
        <w:rPr>
          <w:rFonts w:ascii="Calibri" w:hAnsi="Calibri" w:cs="Arial"/>
          <w:sz w:val="32"/>
          <w:szCs w:val="32"/>
        </w:rPr>
      </w:pPr>
      <w:r w:rsidRPr="009368BC">
        <w:rPr>
          <w:rFonts w:ascii="Calibri" w:hAnsi="Calibri" w:cs="Arial"/>
          <w:sz w:val="32"/>
          <w:szCs w:val="32"/>
        </w:rPr>
        <w:t>Doktorska disertacija</w:t>
      </w:r>
    </w:p>
    <w:p w14:paraId="017879B6" w14:textId="77777777" w:rsidR="00D5107A" w:rsidRPr="009368BC" w:rsidRDefault="00EC4136" w:rsidP="00D9587B">
      <w:pPr>
        <w:spacing w:before="4560" w:after="0" w:line="360" w:lineRule="auto"/>
        <w:jc w:val="center"/>
        <w:rPr>
          <w:rFonts w:ascii="Calibri" w:hAnsi="Calibri" w:cs="Arial"/>
          <w:sz w:val="28"/>
          <w:szCs w:val="28"/>
        </w:rPr>
      </w:pPr>
      <w:r w:rsidRPr="009368BC">
        <w:rPr>
          <w:rFonts w:ascii="Calibri" w:hAnsi="Calibri" w:cs="Arial"/>
          <w:sz w:val="28"/>
          <w:szCs w:val="28"/>
        </w:rPr>
        <w:t xml:space="preserve">Maribor, </w:t>
      </w:r>
      <w:r w:rsidR="0062342A" w:rsidRPr="009368BC">
        <w:rPr>
          <w:rFonts w:ascii="Calibri" w:hAnsi="Calibri" w:cs="Arial"/>
          <w:sz w:val="28"/>
          <w:szCs w:val="28"/>
        </w:rPr>
        <w:t>leto</w:t>
      </w:r>
    </w:p>
    <w:p w14:paraId="017879B7" w14:textId="77777777" w:rsidR="00774498" w:rsidRPr="00C31258" w:rsidRDefault="00D739FD" w:rsidP="00D739FD">
      <w:pPr>
        <w:rPr>
          <w:sz w:val="20"/>
          <w:szCs w:val="20"/>
        </w:rPr>
      </w:pPr>
      <w:r w:rsidRPr="00DD14E1">
        <w:rPr>
          <w:sz w:val="20"/>
          <w:szCs w:val="20"/>
          <w:highlight w:val="yellow"/>
        </w:rPr>
        <w:t>(</w:t>
      </w:r>
      <w:r w:rsidR="00DD14E1" w:rsidRPr="00DD14E1">
        <w:rPr>
          <w:sz w:val="20"/>
          <w:szCs w:val="20"/>
          <w:highlight w:val="yellow"/>
        </w:rPr>
        <w:t>To je p</w:t>
      </w:r>
      <w:r w:rsidR="00B46AF4" w:rsidRPr="00DD14E1">
        <w:rPr>
          <w:sz w:val="20"/>
          <w:szCs w:val="20"/>
          <w:highlight w:val="yellow"/>
        </w:rPr>
        <w:t xml:space="preserve">rva stran </w:t>
      </w:r>
      <w:r w:rsidR="00DD14E1" w:rsidRPr="00DD14E1">
        <w:rPr>
          <w:sz w:val="20"/>
          <w:szCs w:val="20"/>
          <w:highlight w:val="yellow"/>
        </w:rPr>
        <w:t xml:space="preserve">v </w:t>
      </w:r>
      <w:r w:rsidR="00820149" w:rsidRPr="00DD14E1">
        <w:rPr>
          <w:sz w:val="20"/>
          <w:szCs w:val="20"/>
          <w:highlight w:val="yellow"/>
        </w:rPr>
        <w:t>disertacij</w:t>
      </w:r>
      <w:r w:rsidR="00DD14E1" w:rsidRPr="00DD14E1">
        <w:rPr>
          <w:sz w:val="20"/>
          <w:szCs w:val="20"/>
          <w:highlight w:val="yellow"/>
        </w:rPr>
        <w:t>i</w:t>
      </w:r>
      <w:r w:rsidR="009368BC" w:rsidRPr="00DD14E1">
        <w:rPr>
          <w:sz w:val="20"/>
          <w:szCs w:val="20"/>
          <w:highlight w:val="yellow"/>
        </w:rPr>
        <w:t>.</w:t>
      </w:r>
      <w:r w:rsidR="00B46AF4" w:rsidRPr="00DD14E1">
        <w:rPr>
          <w:sz w:val="20"/>
          <w:szCs w:val="20"/>
          <w:highlight w:val="yellow"/>
        </w:rPr>
        <w:t>)</w:t>
      </w:r>
    </w:p>
    <w:p w14:paraId="017879B8" w14:textId="77777777" w:rsidR="0062342A" w:rsidRDefault="00485419" w:rsidP="00F85F91">
      <w:pPr>
        <w:pStyle w:val="Slika"/>
        <w:rPr>
          <w:rFonts w:ascii="Arial" w:hAnsi="Arial" w:cs="Arial"/>
        </w:rPr>
      </w:pPr>
      <w:r>
        <w:rPr>
          <w:noProof/>
          <w:lang w:eastAsia="sl-SI"/>
        </w:rPr>
        <w:lastRenderedPageBreak/>
        <w:drawing>
          <wp:inline distT="0" distB="0" distL="0" distR="0" wp14:anchorId="01787BA3" wp14:editId="01787BA4">
            <wp:extent cx="1958400" cy="1094400"/>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um-fkkt.png"/>
                    <pic:cNvPicPr/>
                  </pic:nvPicPr>
                  <pic:blipFill>
                    <a:blip r:embed="rId8">
                      <a:extLst>
                        <a:ext uri="{28A0092B-C50C-407E-A947-70E740481C1C}">
                          <a14:useLocalDpi xmlns:a14="http://schemas.microsoft.com/office/drawing/2010/main" val="0"/>
                        </a:ext>
                      </a:extLst>
                    </a:blip>
                    <a:stretch>
                      <a:fillRect/>
                    </a:stretch>
                  </pic:blipFill>
                  <pic:spPr>
                    <a:xfrm>
                      <a:off x="0" y="0"/>
                      <a:ext cx="1958400" cy="1094400"/>
                    </a:xfrm>
                    <a:prstGeom prst="rect">
                      <a:avLst/>
                    </a:prstGeom>
                  </pic:spPr>
                </pic:pic>
              </a:graphicData>
            </a:graphic>
          </wp:inline>
        </w:drawing>
      </w:r>
    </w:p>
    <w:p w14:paraId="017879B9" w14:textId="77777777" w:rsidR="006E4CAF" w:rsidRPr="009368BC" w:rsidRDefault="006E4CAF" w:rsidP="00A123C9">
      <w:pPr>
        <w:spacing w:before="2520" w:line="360" w:lineRule="auto"/>
        <w:jc w:val="center"/>
        <w:rPr>
          <w:rFonts w:ascii="Calibri" w:hAnsi="Calibri" w:cs="Arial"/>
          <w:b/>
          <w:sz w:val="40"/>
          <w:szCs w:val="40"/>
        </w:rPr>
      </w:pPr>
      <w:r w:rsidRPr="009368BC">
        <w:rPr>
          <w:rFonts w:ascii="Calibri" w:hAnsi="Calibri" w:cs="Arial"/>
          <w:b/>
          <w:sz w:val="40"/>
          <w:szCs w:val="40"/>
        </w:rPr>
        <w:t xml:space="preserve">Naslov </w:t>
      </w:r>
      <w:r w:rsidR="001F2D0A" w:rsidRPr="009368BC">
        <w:rPr>
          <w:rFonts w:ascii="Calibri" w:hAnsi="Calibri" w:cs="Arial"/>
          <w:b/>
          <w:sz w:val="40"/>
          <w:szCs w:val="40"/>
        </w:rPr>
        <w:t>doktorske disertacije</w:t>
      </w:r>
      <w:r w:rsidR="009018EA" w:rsidRPr="009368BC">
        <w:rPr>
          <w:rFonts w:ascii="Calibri" w:hAnsi="Calibri" w:cs="Arial"/>
          <w:b/>
          <w:sz w:val="40"/>
          <w:szCs w:val="40"/>
        </w:rPr>
        <w:t xml:space="preserve"> </w:t>
      </w:r>
    </w:p>
    <w:p w14:paraId="017879BA" w14:textId="77777777" w:rsidR="0062342A" w:rsidRPr="009368BC" w:rsidRDefault="001F2D0A" w:rsidP="00A123C9">
      <w:pPr>
        <w:spacing w:after="0" w:line="360" w:lineRule="auto"/>
        <w:jc w:val="center"/>
        <w:rPr>
          <w:rFonts w:ascii="Calibri" w:hAnsi="Calibri" w:cs="Arial"/>
          <w:sz w:val="32"/>
          <w:szCs w:val="32"/>
        </w:rPr>
      </w:pPr>
      <w:r w:rsidRPr="009368BC">
        <w:rPr>
          <w:rFonts w:ascii="Calibri" w:hAnsi="Calibri" w:cs="Arial"/>
          <w:sz w:val="32"/>
          <w:szCs w:val="32"/>
        </w:rPr>
        <w:t>Doktorska disertacija</w:t>
      </w:r>
    </w:p>
    <w:p w14:paraId="017879BB" w14:textId="77777777" w:rsidR="006E4CAF" w:rsidRPr="009368BC" w:rsidRDefault="006E4CAF" w:rsidP="009368BC">
      <w:pPr>
        <w:tabs>
          <w:tab w:val="left" w:pos="3544"/>
        </w:tabs>
        <w:spacing w:before="2040" w:line="360" w:lineRule="auto"/>
        <w:rPr>
          <w:rFonts w:ascii="Calibri" w:hAnsi="Calibri" w:cs="Arial"/>
          <w:sz w:val="26"/>
          <w:szCs w:val="26"/>
        </w:rPr>
      </w:pPr>
      <w:r w:rsidRPr="009368BC">
        <w:rPr>
          <w:rFonts w:ascii="Calibri" w:hAnsi="Calibri" w:cs="Arial"/>
          <w:sz w:val="26"/>
          <w:szCs w:val="26"/>
        </w:rPr>
        <w:t>Študent:</w:t>
      </w:r>
      <w:r w:rsidR="002B1612" w:rsidRPr="009368BC">
        <w:rPr>
          <w:rFonts w:ascii="Calibri" w:hAnsi="Calibri" w:cs="Arial"/>
          <w:sz w:val="26"/>
          <w:szCs w:val="26"/>
        </w:rPr>
        <w:tab/>
      </w:r>
      <w:r w:rsidR="00C15061" w:rsidRPr="009368BC">
        <w:rPr>
          <w:rFonts w:ascii="Calibri" w:hAnsi="Calibri" w:cs="Arial"/>
          <w:sz w:val="26"/>
          <w:szCs w:val="26"/>
        </w:rPr>
        <w:t xml:space="preserve">Ime </w:t>
      </w:r>
      <w:r w:rsidRPr="009368BC">
        <w:rPr>
          <w:rFonts w:ascii="Calibri" w:hAnsi="Calibri" w:cs="Arial"/>
          <w:sz w:val="26"/>
          <w:szCs w:val="26"/>
        </w:rPr>
        <w:t>Priimek</w:t>
      </w:r>
    </w:p>
    <w:p w14:paraId="017879BC" w14:textId="52C002E4" w:rsidR="006E4CAF" w:rsidRPr="009368BC" w:rsidRDefault="006E4CAF" w:rsidP="002B1612">
      <w:pPr>
        <w:tabs>
          <w:tab w:val="left" w:pos="3544"/>
        </w:tabs>
        <w:spacing w:line="360" w:lineRule="auto"/>
        <w:ind w:left="3544" w:hanging="3544"/>
        <w:jc w:val="left"/>
        <w:rPr>
          <w:rFonts w:ascii="Calibri" w:hAnsi="Calibri" w:cs="Arial"/>
          <w:sz w:val="26"/>
          <w:szCs w:val="26"/>
        </w:rPr>
      </w:pPr>
      <w:r w:rsidRPr="009368BC">
        <w:rPr>
          <w:rFonts w:ascii="Calibri" w:hAnsi="Calibri" w:cs="Arial"/>
          <w:sz w:val="26"/>
          <w:szCs w:val="26"/>
        </w:rPr>
        <w:t>Študijski program:</w:t>
      </w:r>
      <w:r w:rsidR="002B1612" w:rsidRPr="009368BC">
        <w:rPr>
          <w:rFonts w:ascii="Calibri" w:hAnsi="Calibri" w:cs="Arial"/>
          <w:sz w:val="26"/>
          <w:szCs w:val="26"/>
        </w:rPr>
        <w:tab/>
      </w:r>
      <w:r w:rsidR="001F2D0A" w:rsidRPr="009368BC">
        <w:rPr>
          <w:rFonts w:ascii="Calibri" w:hAnsi="Calibri" w:cs="Arial"/>
          <w:sz w:val="26"/>
          <w:szCs w:val="26"/>
        </w:rPr>
        <w:t xml:space="preserve">doktorski </w:t>
      </w:r>
      <w:r w:rsidR="002C4BEC" w:rsidRPr="009368BC">
        <w:rPr>
          <w:rFonts w:ascii="Calibri" w:hAnsi="Calibri" w:cs="Arial"/>
          <w:sz w:val="26"/>
          <w:szCs w:val="26"/>
        </w:rPr>
        <w:t>študijski program II</w:t>
      </w:r>
      <w:r w:rsidR="001F2D0A" w:rsidRPr="009368BC">
        <w:rPr>
          <w:rFonts w:ascii="Calibri" w:hAnsi="Calibri" w:cs="Arial"/>
          <w:sz w:val="26"/>
          <w:szCs w:val="26"/>
        </w:rPr>
        <w:t>I</w:t>
      </w:r>
      <w:r w:rsidR="002C4BEC" w:rsidRPr="009368BC">
        <w:rPr>
          <w:rFonts w:ascii="Calibri" w:hAnsi="Calibri" w:cs="Arial"/>
          <w:sz w:val="26"/>
          <w:szCs w:val="26"/>
        </w:rPr>
        <w:t>. stopnje Kemij</w:t>
      </w:r>
      <w:r w:rsidR="001F2D0A" w:rsidRPr="009368BC">
        <w:rPr>
          <w:rFonts w:ascii="Calibri" w:hAnsi="Calibri" w:cs="Arial"/>
          <w:sz w:val="26"/>
          <w:szCs w:val="26"/>
        </w:rPr>
        <w:t>a in kemij</w:t>
      </w:r>
      <w:r w:rsidR="002C4BEC" w:rsidRPr="009368BC">
        <w:rPr>
          <w:rFonts w:ascii="Calibri" w:hAnsi="Calibri" w:cs="Arial"/>
          <w:sz w:val="26"/>
          <w:szCs w:val="26"/>
        </w:rPr>
        <w:t>sk</w:t>
      </w:r>
      <w:r w:rsidR="0068278E">
        <w:rPr>
          <w:rFonts w:ascii="Calibri" w:hAnsi="Calibri" w:cs="Arial"/>
          <w:sz w:val="26"/>
          <w:szCs w:val="26"/>
        </w:rPr>
        <w:t>o</w:t>
      </w:r>
      <w:r w:rsidR="002C4BEC" w:rsidRPr="009368BC">
        <w:rPr>
          <w:rFonts w:ascii="Calibri" w:hAnsi="Calibri" w:cs="Arial"/>
          <w:sz w:val="26"/>
          <w:szCs w:val="26"/>
        </w:rPr>
        <w:t xml:space="preserve"> </w:t>
      </w:r>
      <w:r w:rsidR="0068278E">
        <w:rPr>
          <w:rFonts w:ascii="Calibri" w:hAnsi="Calibri" w:cs="Arial"/>
          <w:sz w:val="26"/>
          <w:szCs w:val="26"/>
        </w:rPr>
        <w:t>inženirstvo</w:t>
      </w:r>
    </w:p>
    <w:p w14:paraId="017879BD" w14:textId="69CD9D6A" w:rsidR="00CE729D" w:rsidRPr="009368BC" w:rsidRDefault="00CE729D" w:rsidP="002B1612">
      <w:pPr>
        <w:tabs>
          <w:tab w:val="left" w:pos="3544"/>
        </w:tabs>
        <w:spacing w:line="360" w:lineRule="auto"/>
        <w:ind w:left="3544" w:hanging="3544"/>
        <w:jc w:val="left"/>
        <w:rPr>
          <w:rFonts w:ascii="Calibri" w:hAnsi="Calibri" w:cs="Arial"/>
          <w:sz w:val="26"/>
          <w:szCs w:val="26"/>
        </w:rPr>
      </w:pPr>
      <w:r w:rsidRPr="003D0002">
        <w:rPr>
          <w:rFonts w:ascii="Calibri" w:hAnsi="Calibri" w:cs="Arial"/>
          <w:sz w:val="26"/>
          <w:szCs w:val="26"/>
        </w:rPr>
        <w:t>Študijska smer:</w:t>
      </w:r>
      <w:r w:rsidRPr="003D0002">
        <w:rPr>
          <w:rFonts w:ascii="Calibri" w:hAnsi="Calibri" w:cs="Arial"/>
          <w:sz w:val="26"/>
          <w:szCs w:val="26"/>
        </w:rPr>
        <w:tab/>
        <w:t>Kemija ali Kemijsk</w:t>
      </w:r>
      <w:r w:rsidR="0068278E">
        <w:rPr>
          <w:rFonts w:ascii="Calibri" w:hAnsi="Calibri" w:cs="Arial"/>
          <w:sz w:val="26"/>
          <w:szCs w:val="26"/>
        </w:rPr>
        <w:t>o</w:t>
      </w:r>
      <w:r w:rsidRPr="003D0002">
        <w:rPr>
          <w:rFonts w:ascii="Calibri" w:hAnsi="Calibri" w:cs="Arial"/>
          <w:sz w:val="26"/>
          <w:szCs w:val="26"/>
        </w:rPr>
        <w:t xml:space="preserve"> </w:t>
      </w:r>
      <w:r w:rsidR="0068278E">
        <w:rPr>
          <w:rFonts w:ascii="Calibri" w:hAnsi="Calibri" w:cs="Arial"/>
          <w:sz w:val="26"/>
          <w:szCs w:val="26"/>
        </w:rPr>
        <w:t>inženirstvo</w:t>
      </w:r>
      <w:r w:rsidRPr="003D0002">
        <w:rPr>
          <w:rFonts w:ascii="Calibri" w:hAnsi="Calibri" w:cs="Arial"/>
          <w:sz w:val="26"/>
          <w:szCs w:val="26"/>
        </w:rPr>
        <w:t xml:space="preserve"> </w:t>
      </w:r>
      <w:r w:rsidRPr="003D0002">
        <w:rPr>
          <w:rFonts w:ascii="Calibri" w:hAnsi="Calibri" w:cs="Arial"/>
          <w:sz w:val="26"/>
          <w:szCs w:val="26"/>
          <w:highlight w:val="yellow"/>
        </w:rPr>
        <w:t>(izberite eno)</w:t>
      </w:r>
    </w:p>
    <w:p w14:paraId="017879BE" w14:textId="77777777" w:rsidR="006E4CAF" w:rsidRPr="009368BC" w:rsidRDefault="006E4CAF" w:rsidP="002C4BEC">
      <w:pPr>
        <w:tabs>
          <w:tab w:val="left" w:pos="3544"/>
        </w:tabs>
        <w:spacing w:line="360" w:lineRule="auto"/>
        <w:ind w:left="3544" w:hanging="3544"/>
        <w:rPr>
          <w:rFonts w:ascii="Calibri" w:hAnsi="Calibri" w:cs="Arial"/>
          <w:sz w:val="26"/>
          <w:szCs w:val="26"/>
        </w:rPr>
      </w:pPr>
      <w:r w:rsidRPr="009368BC">
        <w:rPr>
          <w:rFonts w:ascii="Calibri" w:hAnsi="Calibri" w:cs="Arial"/>
          <w:sz w:val="26"/>
          <w:szCs w:val="26"/>
        </w:rPr>
        <w:t xml:space="preserve">Predvideni </w:t>
      </w:r>
      <w:r w:rsidR="00D9587B" w:rsidRPr="003D0002">
        <w:rPr>
          <w:rFonts w:ascii="Calibri" w:hAnsi="Calibri" w:cs="Arial"/>
          <w:sz w:val="26"/>
          <w:szCs w:val="26"/>
        </w:rPr>
        <w:t>znanstveni</w:t>
      </w:r>
      <w:r w:rsidRPr="009368BC">
        <w:rPr>
          <w:rFonts w:ascii="Calibri" w:hAnsi="Calibri" w:cs="Arial"/>
          <w:sz w:val="26"/>
          <w:szCs w:val="26"/>
        </w:rPr>
        <w:t xml:space="preserve"> naslov:</w:t>
      </w:r>
      <w:r w:rsidR="002B1612" w:rsidRPr="009368BC">
        <w:rPr>
          <w:rFonts w:ascii="Calibri" w:hAnsi="Calibri" w:cs="Arial"/>
          <w:sz w:val="26"/>
          <w:szCs w:val="26"/>
        </w:rPr>
        <w:tab/>
      </w:r>
      <w:r w:rsidR="001F2D0A" w:rsidRPr="009368BC">
        <w:rPr>
          <w:rFonts w:ascii="Calibri" w:hAnsi="Calibri" w:cs="Arial"/>
          <w:sz w:val="26"/>
          <w:szCs w:val="26"/>
        </w:rPr>
        <w:t>doktor/ica znanosti</w:t>
      </w:r>
    </w:p>
    <w:p w14:paraId="017879BF" w14:textId="77777777" w:rsidR="006E4CAF" w:rsidRPr="009368BC" w:rsidRDefault="006E4CAF" w:rsidP="002B1612">
      <w:pPr>
        <w:tabs>
          <w:tab w:val="left" w:pos="3544"/>
        </w:tabs>
        <w:spacing w:line="360" w:lineRule="auto"/>
        <w:rPr>
          <w:rFonts w:ascii="Calibri" w:hAnsi="Calibri" w:cs="Arial"/>
          <w:sz w:val="26"/>
          <w:szCs w:val="26"/>
        </w:rPr>
      </w:pPr>
      <w:r w:rsidRPr="009368BC">
        <w:rPr>
          <w:rFonts w:ascii="Calibri" w:hAnsi="Calibri" w:cs="Arial"/>
          <w:sz w:val="26"/>
          <w:szCs w:val="26"/>
        </w:rPr>
        <w:t>Mentor:</w:t>
      </w:r>
      <w:r w:rsidR="002B1612" w:rsidRPr="009368BC">
        <w:rPr>
          <w:rFonts w:ascii="Calibri" w:hAnsi="Calibri" w:cs="Arial"/>
          <w:sz w:val="26"/>
          <w:szCs w:val="26"/>
        </w:rPr>
        <w:tab/>
      </w:r>
      <w:r w:rsidR="001F2D0A" w:rsidRPr="009368BC">
        <w:rPr>
          <w:rFonts w:ascii="Calibri" w:hAnsi="Calibri" w:cs="Arial"/>
          <w:sz w:val="26"/>
          <w:szCs w:val="26"/>
        </w:rPr>
        <w:t>izr. prof</w:t>
      </w:r>
      <w:r w:rsidRPr="009368BC">
        <w:rPr>
          <w:rFonts w:ascii="Calibri" w:hAnsi="Calibri" w:cs="Arial"/>
          <w:sz w:val="26"/>
          <w:szCs w:val="26"/>
        </w:rPr>
        <w:t>. dr. Ime Priimek</w:t>
      </w:r>
    </w:p>
    <w:p w14:paraId="017879C0" w14:textId="77777777" w:rsidR="006E4CAF" w:rsidRPr="009368BC" w:rsidRDefault="006E4CAF" w:rsidP="002B1612">
      <w:pPr>
        <w:tabs>
          <w:tab w:val="left" w:pos="3544"/>
        </w:tabs>
        <w:spacing w:line="360" w:lineRule="auto"/>
        <w:rPr>
          <w:rFonts w:ascii="Calibri" w:hAnsi="Calibri" w:cs="Arial"/>
          <w:sz w:val="26"/>
          <w:szCs w:val="26"/>
        </w:rPr>
      </w:pPr>
      <w:r w:rsidRPr="009368BC">
        <w:rPr>
          <w:rFonts w:ascii="Calibri" w:hAnsi="Calibri" w:cs="Arial"/>
          <w:sz w:val="26"/>
          <w:szCs w:val="26"/>
        </w:rPr>
        <w:t>Komentor:</w:t>
      </w:r>
      <w:r w:rsidR="002B1612" w:rsidRPr="009368BC">
        <w:rPr>
          <w:rFonts w:ascii="Calibri" w:hAnsi="Calibri" w:cs="Arial"/>
          <w:sz w:val="26"/>
          <w:szCs w:val="26"/>
        </w:rPr>
        <w:tab/>
      </w:r>
      <w:r w:rsidR="001F2D0A" w:rsidRPr="009368BC">
        <w:rPr>
          <w:rFonts w:ascii="Calibri" w:hAnsi="Calibri" w:cs="Arial"/>
          <w:sz w:val="26"/>
          <w:szCs w:val="26"/>
        </w:rPr>
        <w:t xml:space="preserve">red. </w:t>
      </w:r>
      <w:r w:rsidR="00D5107A" w:rsidRPr="009368BC">
        <w:rPr>
          <w:rFonts w:ascii="Calibri" w:hAnsi="Calibri" w:cs="Arial"/>
          <w:sz w:val="26"/>
          <w:szCs w:val="26"/>
        </w:rPr>
        <w:t>prof</w:t>
      </w:r>
      <w:r w:rsidRPr="009368BC">
        <w:rPr>
          <w:rFonts w:ascii="Calibri" w:hAnsi="Calibri" w:cs="Arial"/>
          <w:sz w:val="26"/>
          <w:szCs w:val="26"/>
        </w:rPr>
        <w:t>. dr. Ime Priimek</w:t>
      </w:r>
    </w:p>
    <w:p w14:paraId="017879C1" w14:textId="77777777" w:rsidR="00A52564" w:rsidRPr="009368BC" w:rsidRDefault="00A52564" w:rsidP="009368BC">
      <w:pPr>
        <w:spacing w:before="1560" w:after="0" w:line="360" w:lineRule="auto"/>
        <w:jc w:val="center"/>
        <w:rPr>
          <w:rFonts w:asciiTheme="minorHAnsi" w:hAnsiTheme="minorHAnsi" w:cs="Arial"/>
        </w:rPr>
      </w:pPr>
      <w:r w:rsidRPr="009368BC">
        <w:rPr>
          <w:rFonts w:asciiTheme="minorHAnsi" w:hAnsiTheme="minorHAnsi" w:cs="Arial"/>
        </w:rPr>
        <w:t>Maribor, leto</w:t>
      </w:r>
    </w:p>
    <w:p w14:paraId="017879C2" w14:textId="77777777" w:rsidR="002B1612" w:rsidRDefault="002B1612">
      <w:pPr>
        <w:spacing w:after="200" w:line="276" w:lineRule="auto"/>
        <w:jc w:val="left"/>
      </w:pPr>
      <w:r>
        <w:br w:type="page"/>
      </w:r>
    </w:p>
    <w:p w14:paraId="017879C3" w14:textId="77777777" w:rsidR="002D7B30" w:rsidRDefault="002D7B30" w:rsidP="0019343E">
      <w:pPr>
        <w:sectPr w:rsidR="002D7B30" w:rsidSect="00102369">
          <w:footerReference w:type="first" r:id="rId9"/>
          <w:type w:val="evenPage"/>
          <w:pgSz w:w="11907" w:h="16840" w:code="9"/>
          <w:pgMar w:top="1474" w:right="1474" w:bottom="1474" w:left="1474" w:header="709" w:footer="709" w:gutter="0"/>
          <w:pgNumType w:fmt="upperRoman" w:start="1"/>
          <w:cols w:space="708"/>
          <w:titlePg/>
          <w:docGrid w:linePitch="360"/>
        </w:sectPr>
      </w:pPr>
    </w:p>
    <w:p w14:paraId="017879C4" w14:textId="77777777" w:rsidR="00337175" w:rsidRPr="009368BC" w:rsidRDefault="00337175" w:rsidP="009368BC">
      <w:pPr>
        <w:pStyle w:val="Section1"/>
      </w:pPr>
      <w:bookmarkStart w:id="2" w:name="_Toc92700891"/>
      <w:r w:rsidRPr="009368BC">
        <w:lastRenderedPageBreak/>
        <w:t>Kazalo</w:t>
      </w:r>
      <w:bookmarkEnd w:id="2"/>
    </w:p>
    <w:p w14:paraId="77455047" w14:textId="1EE26F68" w:rsidR="00764945" w:rsidRDefault="00337175">
      <w:pPr>
        <w:pStyle w:val="TOC1"/>
        <w:tabs>
          <w:tab w:val="right" w:leader="dot" w:pos="8949"/>
        </w:tabs>
        <w:rPr>
          <w:rFonts w:asciiTheme="minorHAnsi" w:eastAsiaTheme="minorEastAsia" w:hAnsiTheme="minorHAnsi"/>
          <w:noProof/>
          <w:sz w:val="22"/>
          <w:lang w:val="en-SI" w:eastAsia="en-SI"/>
        </w:rPr>
      </w:pPr>
      <w:r>
        <w:fldChar w:fldCharType="begin"/>
      </w:r>
      <w:r>
        <w:instrText xml:space="preserve"> TOC \o "1-3" \h \z \u </w:instrText>
      </w:r>
      <w:r>
        <w:fldChar w:fldCharType="separate"/>
      </w:r>
      <w:hyperlink w:anchor="_Toc92700891" w:history="1">
        <w:r w:rsidR="00764945" w:rsidRPr="00C6388E">
          <w:rPr>
            <w:rStyle w:val="Hyperlink"/>
            <w:noProof/>
          </w:rPr>
          <w:t>Kazalo</w:t>
        </w:r>
        <w:r w:rsidR="00764945">
          <w:rPr>
            <w:noProof/>
            <w:webHidden/>
          </w:rPr>
          <w:tab/>
        </w:r>
        <w:r w:rsidR="00764945">
          <w:rPr>
            <w:noProof/>
            <w:webHidden/>
          </w:rPr>
          <w:fldChar w:fldCharType="begin"/>
        </w:r>
        <w:r w:rsidR="00764945">
          <w:rPr>
            <w:noProof/>
            <w:webHidden/>
          </w:rPr>
          <w:instrText xml:space="preserve"> PAGEREF _Toc92700891 \h </w:instrText>
        </w:r>
        <w:r w:rsidR="00764945">
          <w:rPr>
            <w:noProof/>
            <w:webHidden/>
          </w:rPr>
        </w:r>
        <w:r w:rsidR="00764945">
          <w:rPr>
            <w:noProof/>
            <w:webHidden/>
          </w:rPr>
          <w:fldChar w:fldCharType="separate"/>
        </w:r>
        <w:r w:rsidR="00764945">
          <w:rPr>
            <w:noProof/>
            <w:webHidden/>
          </w:rPr>
          <w:t>I</w:t>
        </w:r>
        <w:r w:rsidR="00764945">
          <w:rPr>
            <w:noProof/>
            <w:webHidden/>
          </w:rPr>
          <w:fldChar w:fldCharType="end"/>
        </w:r>
      </w:hyperlink>
    </w:p>
    <w:p w14:paraId="3925A17D" w14:textId="1F451296" w:rsidR="00764945" w:rsidRDefault="00764945">
      <w:pPr>
        <w:pStyle w:val="TOC1"/>
        <w:tabs>
          <w:tab w:val="right" w:leader="dot" w:pos="8949"/>
        </w:tabs>
        <w:rPr>
          <w:rFonts w:asciiTheme="minorHAnsi" w:eastAsiaTheme="minorEastAsia" w:hAnsiTheme="minorHAnsi"/>
          <w:noProof/>
          <w:sz w:val="22"/>
          <w:lang w:val="en-SI" w:eastAsia="en-SI"/>
        </w:rPr>
      </w:pPr>
      <w:hyperlink w:anchor="_Toc92700892" w:history="1">
        <w:r w:rsidRPr="00C6388E">
          <w:rPr>
            <w:rStyle w:val="Hyperlink"/>
            <w:noProof/>
          </w:rPr>
          <w:t>Zahvala</w:t>
        </w:r>
        <w:r>
          <w:rPr>
            <w:noProof/>
            <w:webHidden/>
          </w:rPr>
          <w:tab/>
        </w:r>
        <w:r>
          <w:rPr>
            <w:noProof/>
            <w:webHidden/>
          </w:rPr>
          <w:fldChar w:fldCharType="begin"/>
        </w:r>
        <w:r>
          <w:rPr>
            <w:noProof/>
            <w:webHidden/>
          </w:rPr>
          <w:instrText xml:space="preserve"> PAGEREF _Toc92700892 \h </w:instrText>
        </w:r>
        <w:r>
          <w:rPr>
            <w:noProof/>
            <w:webHidden/>
          </w:rPr>
        </w:r>
        <w:r>
          <w:rPr>
            <w:noProof/>
            <w:webHidden/>
          </w:rPr>
          <w:fldChar w:fldCharType="separate"/>
        </w:r>
        <w:r>
          <w:rPr>
            <w:noProof/>
            <w:webHidden/>
          </w:rPr>
          <w:t>III</w:t>
        </w:r>
        <w:r>
          <w:rPr>
            <w:noProof/>
            <w:webHidden/>
          </w:rPr>
          <w:fldChar w:fldCharType="end"/>
        </w:r>
      </w:hyperlink>
    </w:p>
    <w:p w14:paraId="73B10F40" w14:textId="6BBD6213" w:rsidR="00764945" w:rsidRDefault="00764945">
      <w:pPr>
        <w:pStyle w:val="TOC1"/>
        <w:tabs>
          <w:tab w:val="right" w:leader="dot" w:pos="8949"/>
        </w:tabs>
        <w:rPr>
          <w:rFonts w:asciiTheme="minorHAnsi" w:eastAsiaTheme="minorEastAsia" w:hAnsiTheme="minorHAnsi"/>
          <w:noProof/>
          <w:sz w:val="22"/>
          <w:lang w:val="en-SI" w:eastAsia="en-SI"/>
        </w:rPr>
      </w:pPr>
      <w:hyperlink w:anchor="_Toc92700893" w:history="1">
        <w:r w:rsidRPr="00C6388E">
          <w:rPr>
            <w:rStyle w:val="Hyperlink"/>
            <w:noProof/>
          </w:rPr>
          <w:t>Povzetek</w:t>
        </w:r>
        <w:r>
          <w:rPr>
            <w:noProof/>
            <w:webHidden/>
          </w:rPr>
          <w:tab/>
        </w:r>
        <w:r>
          <w:rPr>
            <w:noProof/>
            <w:webHidden/>
          </w:rPr>
          <w:fldChar w:fldCharType="begin"/>
        </w:r>
        <w:r>
          <w:rPr>
            <w:noProof/>
            <w:webHidden/>
          </w:rPr>
          <w:instrText xml:space="preserve"> PAGEREF _Toc92700893 \h </w:instrText>
        </w:r>
        <w:r>
          <w:rPr>
            <w:noProof/>
            <w:webHidden/>
          </w:rPr>
        </w:r>
        <w:r>
          <w:rPr>
            <w:noProof/>
            <w:webHidden/>
          </w:rPr>
          <w:fldChar w:fldCharType="separate"/>
        </w:r>
        <w:r>
          <w:rPr>
            <w:noProof/>
            <w:webHidden/>
          </w:rPr>
          <w:t>IV</w:t>
        </w:r>
        <w:r>
          <w:rPr>
            <w:noProof/>
            <w:webHidden/>
          </w:rPr>
          <w:fldChar w:fldCharType="end"/>
        </w:r>
      </w:hyperlink>
    </w:p>
    <w:p w14:paraId="6AA2F818" w14:textId="3B7011C1" w:rsidR="00764945" w:rsidRDefault="00764945">
      <w:pPr>
        <w:pStyle w:val="TOC1"/>
        <w:tabs>
          <w:tab w:val="right" w:leader="dot" w:pos="8949"/>
        </w:tabs>
        <w:rPr>
          <w:rFonts w:asciiTheme="minorHAnsi" w:eastAsiaTheme="minorEastAsia" w:hAnsiTheme="minorHAnsi"/>
          <w:noProof/>
          <w:sz w:val="22"/>
          <w:lang w:val="en-SI" w:eastAsia="en-SI"/>
        </w:rPr>
      </w:pPr>
      <w:hyperlink w:anchor="_Toc92700894" w:history="1">
        <w:r w:rsidRPr="00C6388E">
          <w:rPr>
            <w:rStyle w:val="Hyperlink"/>
            <w:noProof/>
          </w:rPr>
          <w:t>Abstract</w:t>
        </w:r>
        <w:r>
          <w:rPr>
            <w:noProof/>
            <w:webHidden/>
          </w:rPr>
          <w:tab/>
        </w:r>
        <w:r>
          <w:rPr>
            <w:noProof/>
            <w:webHidden/>
          </w:rPr>
          <w:fldChar w:fldCharType="begin"/>
        </w:r>
        <w:r>
          <w:rPr>
            <w:noProof/>
            <w:webHidden/>
          </w:rPr>
          <w:instrText xml:space="preserve"> PAGEREF _Toc92700894 \h </w:instrText>
        </w:r>
        <w:r>
          <w:rPr>
            <w:noProof/>
            <w:webHidden/>
          </w:rPr>
        </w:r>
        <w:r>
          <w:rPr>
            <w:noProof/>
            <w:webHidden/>
          </w:rPr>
          <w:fldChar w:fldCharType="separate"/>
        </w:r>
        <w:r>
          <w:rPr>
            <w:noProof/>
            <w:webHidden/>
          </w:rPr>
          <w:t>V</w:t>
        </w:r>
        <w:r>
          <w:rPr>
            <w:noProof/>
            <w:webHidden/>
          </w:rPr>
          <w:fldChar w:fldCharType="end"/>
        </w:r>
      </w:hyperlink>
    </w:p>
    <w:p w14:paraId="091495A7" w14:textId="0A7A3423" w:rsidR="00764945" w:rsidRDefault="00764945">
      <w:pPr>
        <w:pStyle w:val="TOC1"/>
        <w:tabs>
          <w:tab w:val="right" w:leader="dot" w:pos="8949"/>
        </w:tabs>
        <w:rPr>
          <w:rFonts w:asciiTheme="minorHAnsi" w:eastAsiaTheme="minorEastAsia" w:hAnsiTheme="minorHAnsi"/>
          <w:noProof/>
          <w:sz w:val="22"/>
          <w:lang w:val="en-SI" w:eastAsia="en-SI"/>
        </w:rPr>
      </w:pPr>
      <w:hyperlink w:anchor="_Toc92700895" w:history="1">
        <w:r w:rsidRPr="00C6388E">
          <w:rPr>
            <w:rStyle w:val="Hyperlink"/>
            <w:noProof/>
          </w:rPr>
          <w:t>Seznam tabel</w:t>
        </w:r>
        <w:r>
          <w:rPr>
            <w:noProof/>
            <w:webHidden/>
          </w:rPr>
          <w:tab/>
        </w:r>
        <w:r>
          <w:rPr>
            <w:noProof/>
            <w:webHidden/>
          </w:rPr>
          <w:fldChar w:fldCharType="begin"/>
        </w:r>
        <w:r>
          <w:rPr>
            <w:noProof/>
            <w:webHidden/>
          </w:rPr>
          <w:instrText xml:space="preserve"> PAGEREF _Toc92700895 \h </w:instrText>
        </w:r>
        <w:r>
          <w:rPr>
            <w:noProof/>
            <w:webHidden/>
          </w:rPr>
        </w:r>
        <w:r>
          <w:rPr>
            <w:noProof/>
            <w:webHidden/>
          </w:rPr>
          <w:fldChar w:fldCharType="separate"/>
        </w:r>
        <w:r>
          <w:rPr>
            <w:noProof/>
            <w:webHidden/>
          </w:rPr>
          <w:t>VI</w:t>
        </w:r>
        <w:r>
          <w:rPr>
            <w:noProof/>
            <w:webHidden/>
          </w:rPr>
          <w:fldChar w:fldCharType="end"/>
        </w:r>
      </w:hyperlink>
    </w:p>
    <w:p w14:paraId="75BDCE7A" w14:textId="2B4D40EF" w:rsidR="00764945" w:rsidRDefault="00764945">
      <w:pPr>
        <w:pStyle w:val="TOC1"/>
        <w:tabs>
          <w:tab w:val="right" w:leader="dot" w:pos="8949"/>
        </w:tabs>
        <w:rPr>
          <w:rFonts w:asciiTheme="minorHAnsi" w:eastAsiaTheme="minorEastAsia" w:hAnsiTheme="minorHAnsi"/>
          <w:noProof/>
          <w:sz w:val="22"/>
          <w:lang w:val="en-SI" w:eastAsia="en-SI"/>
        </w:rPr>
      </w:pPr>
      <w:hyperlink w:anchor="_Toc92700896" w:history="1">
        <w:r w:rsidRPr="00C6388E">
          <w:rPr>
            <w:rStyle w:val="Hyperlink"/>
            <w:noProof/>
          </w:rPr>
          <w:t>Seznam slik</w:t>
        </w:r>
        <w:r>
          <w:rPr>
            <w:noProof/>
            <w:webHidden/>
          </w:rPr>
          <w:tab/>
        </w:r>
        <w:r>
          <w:rPr>
            <w:noProof/>
            <w:webHidden/>
          </w:rPr>
          <w:fldChar w:fldCharType="begin"/>
        </w:r>
        <w:r>
          <w:rPr>
            <w:noProof/>
            <w:webHidden/>
          </w:rPr>
          <w:instrText xml:space="preserve"> PAGEREF _Toc92700896 \h </w:instrText>
        </w:r>
        <w:r>
          <w:rPr>
            <w:noProof/>
            <w:webHidden/>
          </w:rPr>
        </w:r>
        <w:r>
          <w:rPr>
            <w:noProof/>
            <w:webHidden/>
          </w:rPr>
          <w:fldChar w:fldCharType="separate"/>
        </w:r>
        <w:r>
          <w:rPr>
            <w:noProof/>
            <w:webHidden/>
          </w:rPr>
          <w:t>VII</w:t>
        </w:r>
        <w:r>
          <w:rPr>
            <w:noProof/>
            <w:webHidden/>
          </w:rPr>
          <w:fldChar w:fldCharType="end"/>
        </w:r>
      </w:hyperlink>
    </w:p>
    <w:p w14:paraId="0DA721F9" w14:textId="6B5FC26C" w:rsidR="00764945" w:rsidRDefault="00764945">
      <w:pPr>
        <w:pStyle w:val="TOC1"/>
        <w:tabs>
          <w:tab w:val="right" w:leader="dot" w:pos="8949"/>
        </w:tabs>
        <w:rPr>
          <w:rFonts w:asciiTheme="minorHAnsi" w:eastAsiaTheme="minorEastAsia" w:hAnsiTheme="minorHAnsi"/>
          <w:noProof/>
          <w:sz w:val="22"/>
          <w:lang w:val="en-SI" w:eastAsia="en-SI"/>
        </w:rPr>
      </w:pPr>
      <w:hyperlink w:anchor="_Toc92700897" w:history="1">
        <w:r w:rsidRPr="00C6388E">
          <w:rPr>
            <w:rStyle w:val="Hyperlink"/>
            <w:noProof/>
          </w:rPr>
          <w:t>Uporabljeni simboli in kratice</w:t>
        </w:r>
        <w:r>
          <w:rPr>
            <w:noProof/>
            <w:webHidden/>
          </w:rPr>
          <w:tab/>
        </w:r>
        <w:r>
          <w:rPr>
            <w:noProof/>
            <w:webHidden/>
          </w:rPr>
          <w:fldChar w:fldCharType="begin"/>
        </w:r>
        <w:r>
          <w:rPr>
            <w:noProof/>
            <w:webHidden/>
          </w:rPr>
          <w:instrText xml:space="preserve"> PAGEREF _Toc92700897 \h </w:instrText>
        </w:r>
        <w:r>
          <w:rPr>
            <w:noProof/>
            <w:webHidden/>
          </w:rPr>
        </w:r>
        <w:r>
          <w:rPr>
            <w:noProof/>
            <w:webHidden/>
          </w:rPr>
          <w:fldChar w:fldCharType="separate"/>
        </w:r>
        <w:r>
          <w:rPr>
            <w:noProof/>
            <w:webHidden/>
          </w:rPr>
          <w:t>VIII</w:t>
        </w:r>
        <w:r>
          <w:rPr>
            <w:noProof/>
            <w:webHidden/>
          </w:rPr>
          <w:fldChar w:fldCharType="end"/>
        </w:r>
      </w:hyperlink>
    </w:p>
    <w:p w14:paraId="5FCF067A" w14:textId="6E7A2692" w:rsidR="00764945" w:rsidRDefault="00764945">
      <w:pPr>
        <w:pStyle w:val="TOC1"/>
        <w:tabs>
          <w:tab w:val="left" w:pos="442"/>
          <w:tab w:val="right" w:leader="dot" w:pos="8949"/>
        </w:tabs>
        <w:rPr>
          <w:rFonts w:asciiTheme="minorHAnsi" w:eastAsiaTheme="minorEastAsia" w:hAnsiTheme="minorHAnsi"/>
          <w:noProof/>
          <w:sz w:val="22"/>
          <w:lang w:val="en-SI" w:eastAsia="en-SI"/>
        </w:rPr>
      </w:pPr>
      <w:hyperlink w:anchor="_Toc92700898" w:history="1">
        <w:r w:rsidRPr="00C6388E">
          <w:rPr>
            <w:rStyle w:val="Hyperlink"/>
            <w:noProof/>
          </w:rPr>
          <w:t>1</w:t>
        </w:r>
        <w:r>
          <w:rPr>
            <w:rFonts w:asciiTheme="minorHAnsi" w:eastAsiaTheme="minorEastAsia" w:hAnsiTheme="minorHAnsi"/>
            <w:noProof/>
            <w:sz w:val="22"/>
            <w:lang w:val="en-SI" w:eastAsia="en-SI"/>
          </w:rPr>
          <w:tab/>
        </w:r>
        <w:r w:rsidRPr="00C6388E">
          <w:rPr>
            <w:rStyle w:val="Hyperlink"/>
            <w:noProof/>
          </w:rPr>
          <w:t>Uvod</w:t>
        </w:r>
        <w:r>
          <w:rPr>
            <w:noProof/>
            <w:webHidden/>
          </w:rPr>
          <w:tab/>
        </w:r>
        <w:r>
          <w:rPr>
            <w:noProof/>
            <w:webHidden/>
          </w:rPr>
          <w:fldChar w:fldCharType="begin"/>
        </w:r>
        <w:r>
          <w:rPr>
            <w:noProof/>
            <w:webHidden/>
          </w:rPr>
          <w:instrText xml:space="preserve"> PAGEREF _Toc92700898 \h </w:instrText>
        </w:r>
        <w:r>
          <w:rPr>
            <w:noProof/>
            <w:webHidden/>
          </w:rPr>
        </w:r>
        <w:r>
          <w:rPr>
            <w:noProof/>
            <w:webHidden/>
          </w:rPr>
          <w:fldChar w:fldCharType="separate"/>
        </w:r>
        <w:r>
          <w:rPr>
            <w:noProof/>
            <w:webHidden/>
          </w:rPr>
          <w:t>1</w:t>
        </w:r>
        <w:r>
          <w:rPr>
            <w:noProof/>
            <w:webHidden/>
          </w:rPr>
          <w:fldChar w:fldCharType="end"/>
        </w:r>
      </w:hyperlink>
    </w:p>
    <w:p w14:paraId="243858EE" w14:textId="60712DFE" w:rsidR="00764945" w:rsidRDefault="00764945">
      <w:pPr>
        <w:pStyle w:val="TOC2"/>
        <w:tabs>
          <w:tab w:val="left" w:pos="880"/>
          <w:tab w:val="right" w:leader="dot" w:pos="8949"/>
        </w:tabs>
        <w:rPr>
          <w:rFonts w:asciiTheme="minorHAnsi" w:eastAsiaTheme="minorEastAsia" w:hAnsiTheme="minorHAnsi"/>
          <w:noProof/>
          <w:sz w:val="22"/>
          <w:lang w:val="en-SI" w:eastAsia="en-SI"/>
        </w:rPr>
      </w:pPr>
      <w:hyperlink w:anchor="_Toc92700899" w:history="1">
        <w:r w:rsidRPr="00C6388E">
          <w:rPr>
            <w:rStyle w:val="Hyperlink"/>
            <w:noProof/>
          </w:rPr>
          <w:t>1.1</w:t>
        </w:r>
        <w:r>
          <w:rPr>
            <w:rFonts w:asciiTheme="minorHAnsi" w:eastAsiaTheme="minorEastAsia" w:hAnsiTheme="minorHAnsi"/>
            <w:noProof/>
            <w:sz w:val="22"/>
            <w:lang w:val="en-SI" w:eastAsia="en-SI"/>
          </w:rPr>
          <w:tab/>
        </w:r>
        <w:r w:rsidRPr="00C6388E">
          <w:rPr>
            <w:rStyle w:val="Hyperlink"/>
            <w:noProof/>
          </w:rPr>
          <w:t>Opredelitev problema</w:t>
        </w:r>
        <w:r>
          <w:rPr>
            <w:noProof/>
            <w:webHidden/>
          </w:rPr>
          <w:tab/>
        </w:r>
        <w:r>
          <w:rPr>
            <w:noProof/>
            <w:webHidden/>
          </w:rPr>
          <w:fldChar w:fldCharType="begin"/>
        </w:r>
        <w:r>
          <w:rPr>
            <w:noProof/>
            <w:webHidden/>
          </w:rPr>
          <w:instrText xml:space="preserve"> PAGEREF _Toc92700899 \h </w:instrText>
        </w:r>
        <w:r>
          <w:rPr>
            <w:noProof/>
            <w:webHidden/>
          </w:rPr>
        </w:r>
        <w:r>
          <w:rPr>
            <w:noProof/>
            <w:webHidden/>
          </w:rPr>
          <w:fldChar w:fldCharType="separate"/>
        </w:r>
        <w:r>
          <w:rPr>
            <w:noProof/>
            <w:webHidden/>
          </w:rPr>
          <w:t>1</w:t>
        </w:r>
        <w:r>
          <w:rPr>
            <w:noProof/>
            <w:webHidden/>
          </w:rPr>
          <w:fldChar w:fldCharType="end"/>
        </w:r>
      </w:hyperlink>
    </w:p>
    <w:p w14:paraId="20B85770" w14:textId="64885423" w:rsidR="00764945" w:rsidRDefault="00764945">
      <w:pPr>
        <w:pStyle w:val="TOC2"/>
        <w:tabs>
          <w:tab w:val="left" w:pos="880"/>
          <w:tab w:val="right" w:leader="dot" w:pos="8949"/>
        </w:tabs>
        <w:rPr>
          <w:rFonts w:asciiTheme="minorHAnsi" w:eastAsiaTheme="minorEastAsia" w:hAnsiTheme="minorHAnsi"/>
          <w:noProof/>
          <w:sz w:val="22"/>
          <w:lang w:val="en-SI" w:eastAsia="en-SI"/>
        </w:rPr>
      </w:pPr>
      <w:hyperlink w:anchor="_Toc92700900" w:history="1">
        <w:r w:rsidRPr="00C6388E">
          <w:rPr>
            <w:rStyle w:val="Hyperlink"/>
            <w:noProof/>
          </w:rPr>
          <w:t>1.2</w:t>
        </w:r>
        <w:r>
          <w:rPr>
            <w:rFonts w:asciiTheme="minorHAnsi" w:eastAsiaTheme="minorEastAsia" w:hAnsiTheme="minorHAnsi"/>
            <w:noProof/>
            <w:sz w:val="22"/>
            <w:lang w:val="en-SI" w:eastAsia="en-SI"/>
          </w:rPr>
          <w:tab/>
        </w:r>
        <w:r w:rsidRPr="00C6388E">
          <w:rPr>
            <w:rStyle w:val="Hyperlink"/>
            <w:noProof/>
          </w:rPr>
          <w:t>Pregled stanja znanosti</w:t>
        </w:r>
        <w:r>
          <w:rPr>
            <w:noProof/>
            <w:webHidden/>
          </w:rPr>
          <w:tab/>
        </w:r>
        <w:r>
          <w:rPr>
            <w:noProof/>
            <w:webHidden/>
          </w:rPr>
          <w:fldChar w:fldCharType="begin"/>
        </w:r>
        <w:r>
          <w:rPr>
            <w:noProof/>
            <w:webHidden/>
          </w:rPr>
          <w:instrText xml:space="preserve"> PAGEREF _Toc92700900 \h </w:instrText>
        </w:r>
        <w:r>
          <w:rPr>
            <w:noProof/>
            <w:webHidden/>
          </w:rPr>
        </w:r>
        <w:r>
          <w:rPr>
            <w:noProof/>
            <w:webHidden/>
          </w:rPr>
          <w:fldChar w:fldCharType="separate"/>
        </w:r>
        <w:r>
          <w:rPr>
            <w:noProof/>
            <w:webHidden/>
          </w:rPr>
          <w:t>1</w:t>
        </w:r>
        <w:r>
          <w:rPr>
            <w:noProof/>
            <w:webHidden/>
          </w:rPr>
          <w:fldChar w:fldCharType="end"/>
        </w:r>
      </w:hyperlink>
    </w:p>
    <w:p w14:paraId="5AFF2746" w14:textId="6F15F911" w:rsidR="00764945" w:rsidRDefault="00764945">
      <w:pPr>
        <w:pStyle w:val="TOC2"/>
        <w:tabs>
          <w:tab w:val="left" w:pos="880"/>
          <w:tab w:val="right" w:leader="dot" w:pos="8949"/>
        </w:tabs>
        <w:rPr>
          <w:rFonts w:asciiTheme="minorHAnsi" w:eastAsiaTheme="minorEastAsia" w:hAnsiTheme="minorHAnsi"/>
          <w:noProof/>
          <w:sz w:val="22"/>
          <w:lang w:val="en-SI" w:eastAsia="en-SI"/>
        </w:rPr>
      </w:pPr>
      <w:hyperlink w:anchor="_Toc92700901" w:history="1">
        <w:r w:rsidRPr="00C6388E">
          <w:rPr>
            <w:rStyle w:val="Hyperlink"/>
            <w:noProof/>
          </w:rPr>
          <w:t>1.3</w:t>
        </w:r>
        <w:r>
          <w:rPr>
            <w:rFonts w:asciiTheme="minorHAnsi" w:eastAsiaTheme="minorEastAsia" w:hAnsiTheme="minorHAnsi"/>
            <w:noProof/>
            <w:sz w:val="22"/>
            <w:lang w:val="en-SI" w:eastAsia="en-SI"/>
          </w:rPr>
          <w:tab/>
        </w:r>
        <w:r w:rsidRPr="00C6388E">
          <w:rPr>
            <w:rStyle w:val="Hyperlink"/>
            <w:noProof/>
          </w:rPr>
          <w:t>Doktorska teza</w:t>
        </w:r>
        <w:r>
          <w:rPr>
            <w:noProof/>
            <w:webHidden/>
          </w:rPr>
          <w:tab/>
        </w:r>
        <w:r>
          <w:rPr>
            <w:noProof/>
            <w:webHidden/>
          </w:rPr>
          <w:fldChar w:fldCharType="begin"/>
        </w:r>
        <w:r>
          <w:rPr>
            <w:noProof/>
            <w:webHidden/>
          </w:rPr>
          <w:instrText xml:space="preserve"> PAGEREF _Toc92700901 \h </w:instrText>
        </w:r>
        <w:r>
          <w:rPr>
            <w:noProof/>
            <w:webHidden/>
          </w:rPr>
        </w:r>
        <w:r>
          <w:rPr>
            <w:noProof/>
            <w:webHidden/>
          </w:rPr>
          <w:fldChar w:fldCharType="separate"/>
        </w:r>
        <w:r>
          <w:rPr>
            <w:noProof/>
            <w:webHidden/>
          </w:rPr>
          <w:t>1</w:t>
        </w:r>
        <w:r>
          <w:rPr>
            <w:noProof/>
            <w:webHidden/>
          </w:rPr>
          <w:fldChar w:fldCharType="end"/>
        </w:r>
      </w:hyperlink>
    </w:p>
    <w:p w14:paraId="09927C21" w14:textId="7CD5A27E" w:rsidR="00764945" w:rsidRDefault="00764945">
      <w:pPr>
        <w:pStyle w:val="TOC2"/>
        <w:tabs>
          <w:tab w:val="left" w:pos="880"/>
          <w:tab w:val="right" w:leader="dot" w:pos="8949"/>
        </w:tabs>
        <w:rPr>
          <w:rFonts w:asciiTheme="minorHAnsi" w:eastAsiaTheme="minorEastAsia" w:hAnsiTheme="minorHAnsi"/>
          <w:noProof/>
          <w:sz w:val="22"/>
          <w:lang w:val="en-SI" w:eastAsia="en-SI"/>
        </w:rPr>
      </w:pPr>
      <w:hyperlink w:anchor="_Toc92700902" w:history="1">
        <w:r w:rsidRPr="00C6388E">
          <w:rPr>
            <w:rStyle w:val="Hyperlink"/>
            <w:noProof/>
          </w:rPr>
          <w:t>1.4</w:t>
        </w:r>
        <w:r>
          <w:rPr>
            <w:rFonts w:asciiTheme="minorHAnsi" w:eastAsiaTheme="minorEastAsia" w:hAnsiTheme="minorHAnsi"/>
            <w:noProof/>
            <w:sz w:val="22"/>
            <w:lang w:val="en-SI" w:eastAsia="en-SI"/>
          </w:rPr>
          <w:tab/>
        </w:r>
        <w:r w:rsidRPr="00C6388E">
          <w:rPr>
            <w:rStyle w:val="Hyperlink"/>
            <w:noProof/>
          </w:rPr>
          <w:t>Namen in cilji</w:t>
        </w:r>
        <w:r>
          <w:rPr>
            <w:noProof/>
            <w:webHidden/>
          </w:rPr>
          <w:tab/>
        </w:r>
        <w:r>
          <w:rPr>
            <w:noProof/>
            <w:webHidden/>
          </w:rPr>
          <w:fldChar w:fldCharType="begin"/>
        </w:r>
        <w:r>
          <w:rPr>
            <w:noProof/>
            <w:webHidden/>
          </w:rPr>
          <w:instrText xml:space="preserve"> PAGEREF _Toc92700902 \h </w:instrText>
        </w:r>
        <w:r>
          <w:rPr>
            <w:noProof/>
            <w:webHidden/>
          </w:rPr>
        </w:r>
        <w:r>
          <w:rPr>
            <w:noProof/>
            <w:webHidden/>
          </w:rPr>
          <w:fldChar w:fldCharType="separate"/>
        </w:r>
        <w:r>
          <w:rPr>
            <w:noProof/>
            <w:webHidden/>
          </w:rPr>
          <w:t>1</w:t>
        </w:r>
        <w:r>
          <w:rPr>
            <w:noProof/>
            <w:webHidden/>
          </w:rPr>
          <w:fldChar w:fldCharType="end"/>
        </w:r>
      </w:hyperlink>
    </w:p>
    <w:p w14:paraId="53B0AD58" w14:textId="374009F9" w:rsidR="00764945" w:rsidRDefault="00764945">
      <w:pPr>
        <w:pStyle w:val="TOC1"/>
        <w:tabs>
          <w:tab w:val="left" w:pos="442"/>
          <w:tab w:val="right" w:leader="dot" w:pos="8949"/>
        </w:tabs>
        <w:rPr>
          <w:rFonts w:asciiTheme="minorHAnsi" w:eastAsiaTheme="minorEastAsia" w:hAnsiTheme="minorHAnsi"/>
          <w:noProof/>
          <w:sz w:val="22"/>
          <w:lang w:val="en-SI" w:eastAsia="en-SI"/>
        </w:rPr>
      </w:pPr>
      <w:hyperlink w:anchor="_Toc92700903" w:history="1">
        <w:r w:rsidRPr="00C6388E">
          <w:rPr>
            <w:rStyle w:val="Hyperlink"/>
            <w:noProof/>
          </w:rPr>
          <w:t>2</w:t>
        </w:r>
        <w:r>
          <w:rPr>
            <w:rFonts w:asciiTheme="minorHAnsi" w:eastAsiaTheme="minorEastAsia" w:hAnsiTheme="minorHAnsi"/>
            <w:noProof/>
            <w:sz w:val="22"/>
            <w:lang w:val="en-SI" w:eastAsia="en-SI"/>
          </w:rPr>
          <w:tab/>
        </w:r>
        <w:r w:rsidRPr="00C6388E">
          <w:rPr>
            <w:rStyle w:val="Hyperlink"/>
            <w:noProof/>
          </w:rPr>
          <w:t>Teoretični del</w:t>
        </w:r>
        <w:r>
          <w:rPr>
            <w:noProof/>
            <w:webHidden/>
          </w:rPr>
          <w:tab/>
        </w:r>
        <w:r>
          <w:rPr>
            <w:noProof/>
            <w:webHidden/>
          </w:rPr>
          <w:fldChar w:fldCharType="begin"/>
        </w:r>
        <w:r>
          <w:rPr>
            <w:noProof/>
            <w:webHidden/>
          </w:rPr>
          <w:instrText xml:space="preserve"> PAGEREF _Toc92700903 \h </w:instrText>
        </w:r>
        <w:r>
          <w:rPr>
            <w:noProof/>
            <w:webHidden/>
          </w:rPr>
        </w:r>
        <w:r>
          <w:rPr>
            <w:noProof/>
            <w:webHidden/>
          </w:rPr>
          <w:fldChar w:fldCharType="separate"/>
        </w:r>
        <w:r>
          <w:rPr>
            <w:noProof/>
            <w:webHidden/>
          </w:rPr>
          <w:t>2</w:t>
        </w:r>
        <w:r>
          <w:rPr>
            <w:noProof/>
            <w:webHidden/>
          </w:rPr>
          <w:fldChar w:fldCharType="end"/>
        </w:r>
      </w:hyperlink>
    </w:p>
    <w:p w14:paraId="3BF6DB04" w14:textId="3DBBF816" w:rsidR="00764945" w:rsidRDefault="00764945">
      <w:pPr>
        <w:pStyle w:val="TOC2"/>
        <w:tabs>
          <w:tab w:val="left" w:pos="880"/>
          <w:tab w:val="right" w:leader="dot" w:pos="8949"/>
        </w:tabs>
        <w:rPr>
          <w:rFonts w:asciiTheme="minorHAnsi" w:eastAsiaTheme="minorEastAsia" w:hAnsiTheme="minorHAnsi"/>
          <w:noProof/>
          <w:sz w:val="22"/>
          <w:lang w:val="en-SI" w:eastAsia="en-SI"/>
        </w:rPr>
      </w:pPr>
      <w:hyperlink w:anchor="_Toc92700904" w:history="1">
        <w:r w:rsidRPr="00C6388E">
          <w:rPr>
            <w:rStyle w:val="Hyperlink"/>
            <w:noProof/>
          </w:rPr>
          <w:t>2.1</w:t>
        </w:r>
        <w:r>
          <w:rPr>
            <w:rFonts w:asciiTheme="minorHAnsi" w:eastAsiaTheme="minorEastAsia" w:hAnsiTheme="minorHAnsi"/>
            <w:noProof/>
            <w:sz w:val="22"/>
            <w:lang w:val="en-SI" w:eastAsia="en-SI"/>
          </w:rPr>
          <w:tab/>
        </w:r>
        <w:r w:rsidRPr="00C6388E">
          <w:rPr>
            <w:rStyle w:val="Hyperlink"/>
            <w:noProof/>
          </w:rPr>
          <w:t>Plagiatorstvo</w:t>
        </w:r>
        <w:r>
          <w:rPr>
            <w:noProof/>
            <w:webHidden/>
          </w:rPr>
          <w:tab/>
        </w:r>
        <w:r>
          <w:rPr>
            <w:noProof/>
            <w:webHidden/>
          </w:rPr>
          <w:fldChar w:fldCharType="begin"/>
        </w:r>
        <w:r>
          <w:rPr>
            <w:noProof/>
            <w:webHidden/>
          </w:rPr>
          <w:instrText xml:space="preserve"> PAGEREF _Toc92700904 \h </w:instrText>
        </w:r>
        <w:r>
          <w:rPr>
            <w:noProof/>
            <w:webHidden/>
          </w:rPr>
        </w:r>
        <w:r>
          <w:rPr>
            <w:noProof/>
            <w:webHidden/>
          </w:rPr>
          <w:fldChar w:fldCharType="separate"/>
        </w:r>
        <w:r>
          <w:rPr>
            <w:noProof/>
            <w:webHidden/>
          </w:rPr>
          <w:t>2</w:t>
        </w:r>
        <w:r>
          <w:rPr>
            <w:noProof/>
            <w:webHidden/>
          </w:rPr>
          <w:fldChar w:fldCharType="end"/>
        </w:r>
      </w:hyperlink>
    </w:p>
    <w:p w14:paraId="083CFE53" w14:textId="50DF641E" w:rsidR="00764945" w:rsidRDefault="00764945">
      <w:pPr>
        <w:pStyle w:val="TOC2"/>
        <w:tabs>
          <w:tab w:val="left" w:pos="880"/>
          <w:tab w:val="right" w:leader="dot" w:pos="8949"/>
        </w:tabs>
        <w:rPr>
          <w:rFonts w:asciiTheme="minorHAnsi" w:eastAsiaTheme="minorEastAsia" w:hAnsiTheme="minorHAnsi"/>
          <w:noProof/>
          <w:sz w:val="22"/>
          <w:lang w:val="en-SI" w:eastAsia="en-SI"/>
        </w:rPr>
      </w:pPr>
      <w:hyperlink w:anchor="_Toc92700905" w:history="1">
        <w:r w:rsidRPr="00C6388E">
          <w:rPr>
            <w:rStyle w:val="Hyperlink"/>
            <w:noProof/>
          </w:rPr>
          <w:t>2.2</w:t>
        </w:r>
        <w:r>
          <w:rPr>
            <w:rFonts w:asciiTheme="minorHAnsi" w:eastAsiaTheme="minorEastAsia" w:hAnsiTheme="minorHAnsi"/>
            <w:noProof/>
            <w:sz w:val="22"/>
            <w:lang w:val="en-SI" w:eastAsia="en-SI"/>
          </w:rPr>
          <w:tab/>
        </w:r>
        <w:r w:rsidRPr="00C6388E">
          <w:rPr>
            <w:rStyle w:val="Hyperlink"/>
            <w:noProof/>
          </w:rPr>
          <w:t>Raba jezika</w:t>
        </w:r>
        <w:r>
          <w:rPr>
            <w:noProof/>
            <w:webHidden/>
          </w:rPr>
          <w:tab/>
        </w:r>
        <w:r>
          <w:rPr>
            <w:noProof/>
            <w:webHidden/>
          </w:rPr>
          <w:fldChar w:fldCharType="begin"/>
        </w:r>
        <w:r>
          <w:rPr>
            <w:noProof/>
            <w:webHidden/>
          </w:rPr>
          <w:instrText xml:space="preserve"> PAGEREF _Toc92700905 \h </w:instrText>
        </w:r>
        <w:r>
          <w:rPr>
            <w:noProof/>
            <w:webHidden/>
          </w:rPr>
        </w:r>
        <w:r>
          <w:rPr>
            <w:noProof/>
            <w:webHidden/>
          </w:rPr>
          <w:fldChar w:fldCharType="separate"/>
        </w:r>
        <w:r>
          <w:rPr>
            <w:noProof/>
            <w:webHidden/>
          </w:rPr>
          <w:t>2</w:t>
        </w:r>
        <w:r>
          <w:rPr>
            <w:noProof/>
            <w:webHidden/>
          </w:rPr>
          <w:fldChar w:fldCharType="end"/>
        </w:r>
      </w:hyperlink>
    </w:p>
    <w:p w14:paraId="26F56FC6" w14:textId="49F3C631" w:rsidR="00764945" w:rsidRDefault="00764945">
      <w:pPr>
        <w:pStyle w:val="TOC2"/>
        <w:tabs>
          <w:tab w:val="left" w:pos="880"/>
          <w:tab w:val="right" w:leader="dot" w:pos="8949"/>
        </w:tabs>
        <w:rPr>
          <w:rFonts w:asciiTheme="minorHAnsi" w:eastAsiaTheme="minorEastAsia" w:hAnsiTheme="minorHAnsi"/>
          <w:noProof/>
          <w:sz w:val="22"/>
          <w:lang w:val="en-SI" w:eastAsia="en-SI"/>
        </w:rPr>
      </w:pPr>
      <w:hyperlink w:anchor="_Toc92700906" w:history="1">
        <w:r w:rsidRPr="00C6388E">
          <w:rPr>
            <w:rStyle w:val="Hyperlink"/>
            <w:noProof/>
          </w:rPr>
          <w:t>2.3</w:t>
        </w:r>
        <w:r>
          <w:rPr>
            <w:rFonts w:asciiTheme="minorHAnsi" w:eastAsiaTheme="minorEastAsia" w:hAnsiTheme="minorHAnsi"/>
            <w:noProof/>
            <w:sz w:val="22"/>
            <w:lang w:val="en-SI" w:eastAsia="en-SI"/>
          </w:rPr>
          <w:tab/>
        </w:r>
        <w:r w:rsidRPr="00C6388E">
          <w:rPr>
            <w:rStyle w:val="Hyperlink"/>
            <w:noProof/>
          </w:rPr>
          <w:t>Oblikovanje dokumenta</w:t>
        </w:r>
        <w:r>
          <w:rPr>
            <w:noProof/>
            <w:webHidden/>
          </w:rPr>
          <w:tab/>
        </w:r>
        <w:r>
          <w:rPr>
            <w:noProof/>
            <w:webHidden/>
          </w:rPr>
          <w:fldChar w:fldCharType="begin"/>
        </w:r>
        <w:r>
          <w:rPr>
            <w:noProof/>
            <w:webHidden/>
          </w:rPr>
          <w:instrText xml:space="preserve"> PAGEREF _Toc92700906 \h </w:instrText>
        </w:r>
        <w:r>
          <w:rPr>
            <w:noProof/>
            <w:webHidden/>
          </w:rPr>
        </w:r>
        <w:r>
          <w:rPr>
            <w:noProof/>
            <w:webHidden/>
          </w:rPr>
          <w:fldChar w:fldCharType="separate"/>
        </w:r>
        <w:r>
          <w:rPr>
            <w:noProof/>
            <w:webHidden/>
          </w:rPr>
          <w:t>3</w:t>
        </w:r>
        <w:r>
          <w:rPr>
            <w:noProof/>
            <w:webHidden/>
          </w:rPr>
          <w:fldChar w:fldCharType="end"/>
        </w:r>
      </w:hyperlink>
    </w:p>
    <w:p w14:paraId="30CDCC8F" w14:textId="72C6B2A6" w:rsidR="00764945" w:rsidRDefault="00764945">
      <w:pPr>
        <w:pStyle w:val="TOC2"/>
        <w:tabs>
          <w:tab w:val="left" w:pos="880"/>
          <w:tab w:val="right" w:leader="dot" w:pos="8949"/>
        </w:tabs>
        <w:rPr>
          <w:rFonts w:asciiTheme="minorHAnsi" w:eastAsiaTheme="minorEastAsia" w:hAnsiTheme="minorHAnsi"/>
          <w:noProof/>
          <w:sz w:val="22"/>
          <w:lang w:val="en-SI" w:eastAsia="en-SI"/>
        </w:rPr>
      </w:pPr>
      <w:hyperlink w:anchor="_Toc92700907" w:history="1">
        <w:r w:rsidRPr="00C6388E">
          <w:rPr>
            <w:rStyle w:val="Hyperlink"/>
            <w:noProof/>
          </w:rPr>
          <w:t>2.4</w:t>
        </w:r>
        <w:r>
          <w:rPr>
            <w:rFonts w:asciiTheme="minorHAnsi" w:eastAsiaTheme="minorEastAsia" w:hAnsiTheme="minorHAnsi"/>
            <w:noProof/>
            <w:sz w:val="22"/>
            <w:lang w:val="en-SI" w:eastAsia="en-SI"/>
          </w:rPr>
          <w:tab/>
        </w:r>
        <w:r w:rsidRPr="00C6388E">
          <w:rPr>
            <w:rStyle w:val="Hyperlink"/>
            <w:noProof/>
          </w:rPr>
          <w:t>Slike</w:t>
        </w:r>
        <w:r>
          <w:rPr>
            <w:noProof/>
            <w:webHidden/>
          </w:rPr>
          <w:tab/>
        </w:r>
        <w:r>
          <w:rPr>
            <w:noProof/>
            <w:webHidden/>
          </w:rPr>
          <w:fldChar w:fldCharType="begin"/>
        </w:r>
        <w:r>
          <w:rPr>
            <w:noProof/>
            <w:webHidden/>
          </w:rPr>
          <w:instrText xml:space="preserve"> PAGEREF _Toc92700907 \h </w:instrText>
        </w:r>
        <w:r>
          <w:rPr>
            <w:noProof/>
            <w:webHidden/>
          </w:rPr>
        </w:r>
        <w:r>
          <w:rPr>
            <w:noProof/>
            <w:webHidden/>
          </w:rPr>
          <w:fldChar w:fldCharType="separate"/>
        </w:r>
        <w:r>
          <w:rPr>
            <w:noProof/>
            <w:webHidden/>
          </w:rPr>
          <w:t>3</w:t>
        </w:r>
        <w:r>
          <w:rPr>
            <w:noProof/>
            <w:webHidden/>
          </w:rPr>
          <w:fldChar w:fldCharType="end"/>
        </w:r>
      </w:hyperlink>
    </w:p>
    <w:p w14:paraId="622D4451" w14:textId="44AA74E4" w:rsidR="00764945" w:rsidRDefault="00764945">
      <w:pPr>
        <w:pStyle w:val="TOC2"/>
        <w:tabs>
          <w:tab w:val="left" w:pos="880"/>
          <w:tab w:val="right" w:leader="dot" w:pos="8949"/>
        </w:tabs>
        <w:rPr>
          <w:rFonts w:asciiTheme="minorHAnsi" w:eastAsiaTheme="minorEastAsia" w:hAnsiTheme="minorHAnsi"/>
          <w:noProof/>
          <w:sz w:val="22"/>
          <w:lang w:val="en-SI" w:eastAsia="en-SI"/>
        </w:rPr>
      </w:pPr>
      <w:hyperlink w:anchor="_Toc92700908" w:history="1">
        <w:r w:rsidRPr="00C6388E">
          <w:rPr>
            <w:rStyle w:val="Hyperlink"/>
            <w:noProof/>
          </w:rPr>
          <w:t>2.5</w:t>
        </w:r>
        <w:r>
          <w:rPr>
            <w:rFonts w:asciiTheme="minorHAnsi" w:eastAsiaTheme="minorEastAsia" w:hAnsiTheme="minorHAnsi"/>
            <w:noProof/>
            <w:sz w:val="22"/>
            <w:lang w:val="en-SI" w:eastAsia="en-SI"/>
          </w:rPr>
          <w:tab/>
        </w:r>
        <w:r w:rsidRPr="00C6388E">
          <w:rPr>
            <w:rStyle w:val="Hyperlink"/>
            <w:noProof/>
          </w:rPr>
          <w:t>Tabele</w:t>
        </w:r>
        <w:r>
          <w:rPr>
            <w:noProof/>
            <w:webHidden/>
          </w:rPr>
          <w:tab/>
        </w:r>
        <w:r>
          <w:rPr>
            <w:noProof/>
            <w:webHidden/>
          </w:rPr>
          <w:fldChar w:fldCharType="begin"/>
        </w:r>
        <w:r>
          <w:rPr>
            <w:noProof/>
            <w:webHidden/>
          </w:rPr>
          <w:instrText xml:space="preserve"> PAGEREF _Toc92700908 \h </w:instrText>
        </w:r>
        <w:r>
          <w:rPr>
            <w:noProof/>
            <w:webHidden/>
          </w:rPr>
        </w:r>
        <w:r>
          <w:rPr>
            <w:noProof/>
            <w:webHidden/>
          </w:rPr>
          <w:fldChar w:fldCharType="separate"/>
        </w:r>
        <w:r>
          <w:rPr>
            <w:noProof/>
            <w:webHidden/>
          </w:rPr>
          <w:t>4</w:t>
        </w:r>
        <w:r>
          <w:rPr>
            <w:noProof/>
            <w:webHidden/>
          </w:rPr>
          <w:fldChar w:fldCharType="end"/>
        </w:r>
      </w:hyperlink>
    </w:p>
    <w:p w14:paraId="7DA2C45E" w14:textId="79DCD1BD" w:rsidR="00764945" w:rsidRDefault="00764945">
      <w:pPr>
        <w:pStyle w:val="TOC2"/>
        <w:tabs>
          <w:tab w:val="left" w:pos="880"/>
          <w:tab w:val="right" w:leader="dot" w:pos="8949"/>
        </w:tabs>
        <w:rPr>
          <w:rFonts w:asciiTheme="minorHAnsi" w:eastAsiaTheme="minorEastAsia" w:hAnsiTheme="minorHAnsi"/>
          <w:noProof/>
          <w:sz w:val="22"/>
          <w:lang w:val="en-SI" w:eastAsia="en-SI"/>
        </w:rPr>
      </w:pPr>
      <w:hyperlink w:anchor="_Toc92700909" w:history="1">
        <w:r w:rsidRPr="00C6388E">
          <w:rPr>
            <w:rStyle w:val="Hyperlink"/>
            <w:noProof/>
          </w:rPr>
          <w:t>2.6</w:t>
        </w:r>
        <w:r>
          <w:rPr>
            <w:rFonts w:asciiTheme="minorHAnsi" w:eastAsiaTheme="minorEastAsia" w:hAnsiTheme="minorHAnsi"/>
            <w:noProof/>
            <w:sz w:val="22"/>
            <w:lang w:val="en-SI" w:eastAsia="en-SI"/>
          </w:rPr>
          <w:tab/>
        </w:r>
        <w:r w:rsidRPr="00C6388E">
          <w:rPr>
            <w:rStyle w:val="Hyperlink"/>
            <w:noProof/>
          </w:rPr>
          <w:t>Enačbe</w:t>
        </w:r>
        <w:r>
          <w:rPr>
            <w:noProof/>
            <w:webHidden/>
          </w:rPr>
          <w:tab/>
        </w:r>
        <w:r>
          <w:rPr>
            <w:noProof/>
            <w:webHidden/>
          </w:rPr>
          <w:fldChar w:fldCharType="begin"/>
        </w:r>
        <w:r>
          <w:rPr>
            <w:noProof/>
            <w:webHidden/>
          </w:rPr>
          <w:instrText xml:space="preserve"> PAGEREF _Toc92700909 \h </w:instrText>
        </w:r>
        <w:r>
          <w:rPr>
            <w:noProof/>
            <w:webHidden/>
          </w:rPr>
        </w:r>
        <w:r>
          <w:rPr>
            <w:noProof/>
            <w:webHidden/>
          </w:rPr>
          <w:fldChar w:fldCharType="separate"/>
        </w:r>
        <w:r>
          <w:rPr>
            <w:noProof/>
            <w:webHidden/>
          </w:rPr>
          <w:t>5</w:t>
        </w:r>
        <w:r>
          <w:rPr>
            <w:noProof/>
            <w:webHidden/>
          </w:rPr>
          <w:fldChar w:fldCharType="end"/>
        </w:r>
      </w:hyperlink>
    </w:p>
    <w:p w14:paraId="68544E65" w14:textId="2BD8DF7D" w:rsidR="00764945" w:rsidRDefault="00764945">
      <w:pPr>
        <w:pStyle w:val="TOC2"/>
        <w:tabs>
          <w:tab w:val="left" w:pos="880"/>
          <w:tab w:val="right" w:leader="dot" w:pos="8949"/>
        </w:tabs>
        <w:rPr>
          <w:rFonts w:asciiTheme="minorHAnsi" w:eastAsiaTheme="minorEastAsia" w:hAnsiTheme="minorHAnsi"/>
          <w:noProof/>
          <w:sz w:val="22"/>
          <w:lang w:val="en-SI" w:eastAsia="en-SI"/>
        </w:rPr>
      </w:pPr>
      <w:hyperlink w:anchor="_Toc92700910" w:history="1">
        <w:r w:rsidRPr="00C6388E">
          <w:rPr>
            <w:rStyle w:val="Hyperlink"/>
            <w:noProof/>
          </w:rPr>
          <w:t>2.7</w:t>
        </w:r>
        <w:r>
          <w:rPr>
            <w:rFonts w:asciiTheme="minorHAnsi" w:eastAsiaTheme="minorEastAsia" w:hAnsiTheme="minorHAnsi"/>
            <w:noProof/>
            <w:sz w:val="22"/>
            <w:lang w:val="en-SI" w:eastAsia="en-SI"/>
          </w:rPr>
          <w:tab/>
        </w:r>
        <w:r w:rsidRPr="00C6388E">
          <w:rPr>
            <w:rStyle w:val="Hyperlink"/>
            <w:noProof/>
          </w:rPr>
          <w:t>Fizikalne veličine in merske enote</w:t>
        </w:r>
        <w:r>
          <w:rPr>
            <w:noProof/>
            <w:webHidden/>
          </w:rPr>
          <w:tab/>
        </w:r>
        <w:r>
          <w:rPr>
            <w:noProof/>
            <w:webHidden/>
          </w:rPr>
          <w:fldChar w:fldCharType="begin"/>
        </w:r>
        <w:r>
          <w:rPr>
            <w:noProof/>
            <w:webHidden/>
          </w:rPr>
          <w:instrText xml:space="preserve"> PAGEREF _Toc92700910 \h </w:instrText>
        </w:r>
        <w:r>
          <w:rPr>
            <w:noProof/>
            <w:webHidden/>
          </w:rPr>
        </w:r>
        <w:r>
          <w:rPr>
            <w:noProof/>
            <w:webHidden/>
          </w:rPr>
          <w:fldChar w:fldCharType="separate"/>
        </w:r>
        <w:r>
          <w:rPr>
            <w:noProof/>
            <w:webHidden/>
          </w:rPr>
          <w:t>6</w:t>
        </w:r>
        <w:r>
          <w:rPr>
            <w:noProof/>
            <w:webHidden/>
          </w:rPr>
          <w:fldChar w:fldCharType="end"/>
        </w:r>
      </w:hyperlink>
    </w:p>
    <w:p w14:paraId="05506976" w14:textId="7AAD9FFE" w:rsidR="00764945" w:rsidRDefault="00764945">
      <w:pPr>
        <w:pStyle w:val="TOC2"/>
        <w:tabs>
          <w:tab w:val="left" w:pos="880"/>
          <w:tab w:val="right" w:leader="dot" w:pos="8949"/>
        </w:tabs>
        <w:rPr>
          <w:rFonts w:asciiTheme="minorHAnsi" w:eastAsiaTheme="minorEastAsia" w:hAnsiTheme="minorHAnsi"/>
          <w:noProof/>
          <w:sz w:val="22"/>
          <w:lang w:val="en-SI" w:eastAsia="en-SI"/>
        </w:rPr>
      </w:pPr>
      <w:hyperlink w:anchor="_Toc92700911" w:history="1">
        <w:r w:rsidRPr="00C6388E">
          <w:rPr>
            <w:rStyle w:val="Hyperlink"/>
            <w:noProof/>
          </w:rPr>
          <w:t>2.8</w:t>
        </w:r>
        <w:r>
          <w:rPr>
            <w:rFonts w:asciiTheme="minorHAnsi" w:eastAsiaTheme="minorEastAsia" w:hAnsiTheme="minorHAnsi"/>
            <w:noProof/>
            <w:sz w:val="22"/>
            <w:lang w:val="en-SI" w:eastAsia="en-SI"/>
          </w:rPr>
          <w:tab/>
        </w:r>
        <w:r w:rsidRPr="00C6388E">
          <w:rPr>
            <w:rStyle w:val="Hyperlink"/>
            <w:noProof/>
          </w:rPr>
          <w:t>Citiranje literature</w:t>
        </w:r>
        <w:r>
          <w:rPr>
            <w:noProof/>
            <w:webHidden/>
          </w:rPr>
          <w:tab/>
        </w:r>
        <w:r>
          <w:rPr>
            <w:noProof/>
            <w:webHidden/>
          </w:rPr>
          <w:fldChar w:fldCharType="begin"/>
        </w:r>
        <w:r>
          <w:rPr>
            <w:noProof/>
            <w:webHidden/>
          </w:rPr>
          <w:instrText xml:space="preserve"> PAGEREF _Toc92700911 \h </w:instrText>
        </w:r>
        <w:r>
          <w:rPr>
            <w:noProof/>
            <w:webHidden/>
          </w:rPr>
        </w:r>
        <w:r>
          <w:rPr>
            <w:noProof/>
            <w:webHidden/>
          </w:rPr>
          <w:fldChar w:fldCharType="separate"/>
        </w:r>
        <w:r>
          <w:rPr>
            <w:noProof/>
            <w:webHidden/>
          </w:rPr>
          <w:t>6</w:t>
        </w:r>
        <w:r>
          <w:rPr>
            <w:noProof/>
            <w:webHidden/>
          </w:rPr>
          <w:fldChar w:fldCharType="end"/>
        </w:r>
      </w:hyperlink>
    </w:p>
    <w:p w14:paraId="78EA9580" w14:textId="5C895291" w:rsidR="00764945" w:rsidRDefault="00764945">
      <w:pPr>
        <w:pStyle w:val="TOC2"/>
        <w:tabs>
          <w:tab w:val="left" w:pos="880"/>
          <w:tab w:val="right" w:leader="dot" w:pos="8949"/>
        </w:tabs>
        <w:rPr>
          <w:rFonts w:asciiTheme="minorHAnsi" w:eastAsiaTheme="minorEastAsia" w:hAnsiTheme="minorHAnsi"/>
          <w:noProof/>
          <w:sz w:val="22"/>
          <w:lang w:val="en-SI" w:eastAsia="en-SI"/>
        </w:rPr>
      </w:pPr>
      <w:hyperlink w:anchor="_Toc92700912" w:history="1">
        <w:r w:rsidRPr="00C6388E">
          <w:rPr>
            <w:rStyle w:val="Hyperlink"/>
            <w:noProof/>
          </w:rPr>
          <w:t>2.9</w:t>
        </w:r>
        <w:r>
          <w:rPr>
            <w:rFonts w:asciiTheme="minorHAnsi" w:eastAsiaTheme="minorEastAsia" w:hAnsiTheme="minorHAnsi"/>
            <w:noProof/>
            <w:sz w:val="22"/>
            <w:lang w:val="en-SI" w:eastAsia="en-SI"/>
          </w:rPr>
          <w:tab/>
        </w:r>
        <w:r w:rsidRPr="00C6388E">
          <w:rPr>
            <w:rStyle w:val="Hyperlink"/>
            <w:noProof/>
          </w:rPr>
          <w:t>Tiskanje dokumenta</w:t>
        </w:r>
        <w:r>
          <w:rPr>
            <w:noProof/>
            <w:webHidden/>
          </w:rPr>
          <w:tab/>
        </w:r>
        <w:r>
          <w:rPr>
            <w:noProof/>
            <w:webHidden/>
          </w:rPr>
          <w:fldChar w:fldCharType="begin"/>
        </w:r>
        <w:r>
          <w:rPr>
            <w:noProof/>
            <w:webHidden/>
          </w:rPr>
          <w:instrText xml:space="preserve"> PAGEREF _Toc92700912 \h </w:instrText>
        </w:r>
        <w:r>
          <w:rPr>
            <w:noProof/>
            <w:webHidden/>
          </w:rPr>
        </w:r>
        <w:r>
          <w:rPr>
            <w:noProof/>
            <w:webHidden/>
          </w:rPr>
          <w:fldChar w:fldCharType="separate"/>
        </w:r>
        <w:r>
          <w:rPr>
            <w:noProof/>
            <w:webHidden/>
          </w:rPr>
          <w:t>7</w:t>
        </w:r>
        <w:r>
          <w:rPr>
            <w:noProof/>
            <w:webHidden/>
          </w:rPr>
          <w:fldChar w:fldCharType="end"/>
        </w:r>
      </w:hyperlink>
    </w:p>
    <w:p w14:paraId="5A765432" w14:textId="76F7A9E3" w:rsidR="00764945" w:rsidRDefault="00764945">
      <w:pPr>
        <w:pStyle w:val="TOC1"/>
        <w:tabs>
          <w:tab w:val="left" w:pos="442"/>
          <w:tab w:val="right" w:leader="dot" w:pos="8949"/>
        </w:tabs>
        <w:rPr>
          <w:rFonts w:asciiTheme="minorHAnsi" w:eastAsiaTheme="minorEastAsia" w:hAnsiTheme="minorHAnsi"/>
          <w:noProof/>
          <w:sz w:val="22"/>
          <w:lang w:val="en-SI" w:eastAsia="en-SI"/>
        </w:rPr>
      </w:pPr>
      <w:hyperlink w:anchor="_Toc92700913" w:history="1">
        <w:r w:rsidRPr="00C6388E">
          <w:rPr>
            <w:rStyle w:val="Hyperlink"/>
            <w:noProof/>
          </w:rPr>
          <w:t>3</w:t>
        </w:r>
        <w:r>
          <w:rPr>
            <w:rFonts w:asciiTheme="minorHAnsi" w:eastAsiaTheme="minorEastAsia" w:hAnsiTheme="minorHAnsi"/>
            <w:noProof/>
            <w:sz w:val="22"/>
            <w:lang w:val="en-SI" w:eastAsia="en-SI"/>
          </w:rPr>
          <w:tab/>
        </w:r>
        <w:r w:rsidRPr="00C6388E">
          <w:rPr>
            <w:rStyle w:val="Hyperlink"/>
            <w:noProof/>
          </w:rPr>
          <w:t>Metode dela</w:t>
        </w:r>
        <w:r>
          <w:rPr>
            <w:noProof/>
            <w:webHidden/>
          </w:rPr>
          <w:tab/>
        </w:r>
        <w:r>
          <w:rPr>
            <w:noProof/>
            <w:webHidden/>
          </w:rPr>
          <w:fldChar w:fldCharType="begin"/>
        </w:r>
        <w:r>
          <w:rPr>
            <w:noProof/>
            <w:webHidden/>
          </w:rPr>
          <w:instrText xml:space="preserve"> PAGEREF _Toc92700913 \h </w:instrText>
        </w:r>
        <w:r>
          <w:rPr>
            <w:noProof/>
            <w:webHidden/>
          </w:rPr>
        </w:r>
        <w:r>
          <w:rPr>
            <w:noProof/>
            <w:webHidden/>
          </w:rPr>
          <w:fldChar w:fldCharType="separate"/>
        </w:r>
        <w:r>
          <w:rPr>
            <w:noProof/>
            <w:webHidden/>
          </w:rPr>
          <w:t>9</w:t>
        </w:r>
        <w:r>
          <w:rPr>
            <w:noProof/>
            <w:webHidden/>
          </w:rPr>
          <w:fldChar w:fldCharType="end"/>
        </w:r>
      </w:hyperlink>
    </w:p>
    <w:p w14:paraId="0888F662" w14:textId="434B35DF" w:rsidR="00764945" w:rsidRDefault="00764945">
      <w:pPr>
        <w:pStyle w:val="TOC2"/>
        <w:tabs>
          <w:tab w:val="left" w:pos="880"/>
          <w:tab w:val="right" w:leader="dot" w:pos="8949"/>
        </w:tabs>
        <w:rPr>
          <w:rFonts w:asciiTheme="minorHAnsi" w:eastAsiaTheme="minorEastAsia" w:hAnsiTheme="minorHAnsi"/>
          <w:noProof/>
          <w:sz w:val="22"/>
          <w:lang w:val="en-SI" w:eastAsia="en-SI"/>
        </w:rPr>
      </w:pPr>
      <w:hyperlink w:anchor="_Toc92700914" w:history="1">
        <w:r w:rsidRPr="00C6388E">
          <w:rPr>
            <w:rStyle w:val="Hyperlink"/>
            <w:noProof/>
          </w:rPr>
          <w:t>3.1</w:t>
        </w:r>
        <w:r>
          <w:rPr>
            <w:rFonts w:asciiTheme="minorHAnsi" w:eastAsiaTheme="minorEastAsia" w:hAnsiTheme="minorHAnsi"/>
            <w:noProof/>
            <w:sz w:val="22"/>
            <w:lang w:val="en-SI" w:eastAsia="en-SI"/>
          </w:rPr>
          <w:tab/>
        </w:r>
        <w:r w:rsidRPr="00C6388E">
          <w:rPr>
            <w:rStyle w:val="Hyperlink"/>
            <w:noProof/>
          </w:rPr>
          <w:t>Laboratorijske metode</w:t>
        </w:r>
        <w:r>
          <w:rPr>
            <w:noProof/>
            <w:webHidden/>
          </w:rPr>
          <w:tab/>
        </w:r>
        <w:r>
          <w:rPr>
            <w:noProof/>
            <w:webHidden/>
          </w:rPr>
          <w:fldChar w:fldCharType="begin"/>
        </w:r>
        <w:r>
          <w:rPr>
            <w:noProof/>
            <w:webHidden/>
          </w:rPr>
          <w:instrText xml:space="preserve"> PAGEREF _Toc92700914 \h </w:instrText>
        </w:r>
        <w:r>
          <w:rPr>
            <w:noProof/>
            <w:webHidden/>
          </w:rPr>
        </w:r>
        <w:r>
          <w:rPr>
            <w:noProof/>
            <w:webHidden/>
          </w:rPr>
          <w:fldChar w:fldCharType="separate"/>
        </w:r>
        <w:r>
          <w:rPr>
            <w:noProof/>
            <w:webHidden/>
          </w:rPr>
          <w:t>9</w:t>
        </w:r>
        <w:r>
          <w:rPr>
            <w:noProof/>
            <w:webHidden/>
          </w:rPr>
          <w:fldChar w:fldCharType="end"/>
        </w:r>
      </w:hyperlink>
    </w:p>
    <w:p w14:paraId="0960B684" w14:textId="691BCA8B" w:rsidR="00764945" w:rsidRDefault="00764945">
      <w:pPr>
        <w:pStyle w:val="TOC3"/>
        <w:tabs>
          <w:tab w:val="left" w:pos="1320"/>
          <w:tab w:val="right" w:leader="dot" w:pos="8949"/>
        </w:tabs>
        <w:rPr>
          <w:rFonts w:asciiTheme="minorHAnsi" w:eastAsiaTheme="minorEastAsia" w:hAnsiTheme="minorHAnsi"/>
          <w:noProof/>
          <w:sz w:val="22"/>
          <w:lang w:val="en-SI" w:eastAsia="en-SI"/>
        </w:rPr>
      </w:pPr>
      <w:hyperlink w:anchor="_Toc92700915" w:history="1">
        <w:r w:rsidRPr="00C6388E">
          <w:rPr>
            <w:rStyle w:val="Hyperlink"/>
            <w:noProof/>
          </w:rPr>
          <w:t>3.1.1</w:t>
        </w:r>
        <w:r>
          <w:rPr>
            <w:rFonts w:asciiTheme="minorHAnsi" w:eastAsiaTheme="minorEastAsia" w:hAnsiTheme="minorHAnsi"/>
            <w:noProof/>
            <w:sz w:val="22"/>
            <w:lang w:val="en-SI" w:eastAsia="en-SI"/>
          </w:rPr>
          <w:tab/>
        </w:r>
        <w:r w:rsidRPr="00C6388E">
          <w:rPr>
            <w:rStyle w:val="Hyperlink"/>
            <w:noProof/>
          </w:rPr>
          <w:t>Metoda A</w:t>
        </w:r>
        <w:r>
          <w:rPr>
            <w:noProof/>
            <w:webHidden/>
          </w:rPr>
          <w:tab/>
        </w:r>
        <w:r>
          <w:rPr>
            <w:noProof/>
            <w:webHidden/>
          </w:rPr>
          <w:fldChar w:fldCharType="begin"/>
        </w:r>
        <w:r>
          <w:rPr>
            <w:noProof/>
            <w:webHidden/>
          </w:rPr>
          <w:instrText xml:space="preserve"> PAGEREF _Toc92700915 \h </w:instrText>
        </w:r>
        <w:r>
          <w:rPr>
            <w:noProof/>
            <w:webHidden/>
          </w:rPr>
        </w:r>
        <w:r>
          <w:rPr>
            <w:noProof/>
            <w:webHidden/>
          </w:rPr>
          <w:fldChar w:fldCharType="separate"/>
        </w:r>
        <w:r>
          <w:rPr>
            <w:noProof/>
            <w:webHidden/>
          </w:rPr>
          <w:t>9</w:t>
        </w:r>
        <w:r>
          <w:rPr>
            <w:noProof/>
            <w:webHidden/>
          </w:rPr>
          <w:fldChar w:fldCharType="end"/>
        </w:r>
      </w:hyperlink>
    </w:p>
    <w:p w14:paraId="5E46A02C" w14:textId="3C16D577" w:rsidR="00764945" w:rsidRDefault="00764945">
      <w:pPr>
        <w:pStyle w:val="TOC3"/>
        <w:tabs>
          <w:tab w:val="left" w:pos="1320"/>
          <w:tab w:val="right" w:leader="dot" w:pos="8949"/>
        </w:tabs>
        <w:rPr>
          <w:rFonts w:asciiTheme="minorHAnsi" w:eastAsiaTheme="minorEastAsia" w:hAnsiTheme="minorHAnsi"/>
          <w:noProof/>
          <w:sz w:val="22"/>
          <w:lang w:val="en-SI" w:eastAsia="en-SI"/>
        </w:rPr>
      </w:pPr>
      <w:hyperlink w:anchor="_Toc92700916" w:history="1">
        <w:r w:rsidRPr="00C6388E">
          <w:rPr>
            <w:rStyle w:val="Hyperlink"/>
            <w:noProof/>
          </w:rPr>
          <w:t>3.1.2</w:t>
        </w:r>
        <w:r>
          <w:rPr>
            <w:rFonts w:asciiTheme="minorHAnsi" w:eastAsiaTheme="minorEastAsia" w:hAnsiTheme="minorHAnsi"/>
            <w:noProof/>
            <w:sz w:val="22"/>
            <w:lang w:val="en-SI" w:eastAsia="en-SI"/>
          </w:rPr>
          <w:tab/>
        </w:r>
        <w:r w:rsidRPr="00C6388E">
          <w:rPr>
            <w:rStyle w:val="Hyperlink"/>
            <w:noProof/>
          </w:rPr>
          <w:t>Metoda B</w:t>
        </w:r>
        <w:r>
          <w:rPr>
            <w:noProof/>
            <w:webHidden/>
          </w:rPr>
          <w:tab/>
        </w:r>
        <w:r>
          <w:rPr>
            <w:noProof/>
            <w:webHidden/>
          </w:rPr>
          <w:fldChar w:fldCharType="begin"/>
        </w:r>
        <w:r>
          <w:rPr>
            <w:noProof/>
            <w:webHidden/>
          </w:rPr>
          <w:instrText xml:space="preserve"> PAGEREF _Toc92700916 \h </w:instrText>
        </w:r>
        <w:r>
          <w:rPr>
            <w:noProof/>
            <w:webHidden/>
          </w:rPr>
        </w:r>
        <w:r>
          <w:rPr>
            <w:noProof/>
            <w:webHidden/>
          </w:rPr>
          <w:fldChar w:fldCharType="separate"/>
        </w:r>
        <w:r>
          <w:rPr>
            <w:noProof/>
            <w:webHidden/>
          </w:rPr>
          <w:t>9</w:t>
        </w:r>
        <w:r>
          <w:rPr>
            <w:noProof/>
            <w:webHidden/>
          </w:rPr>
          <w:fldChar w:fldCharType="end"/>
        </w:r>
      </w:hyperlink>
    </w:p>
    <w:p w14:paraId="567B96FE" w14:textId="2AED93BD" w:rsidR="00764945" w:rsidRDefault="00764945">
      <w:pPr>
        <w:pStyle w:val="TOC2"/>
        <w:tabs>
          <w:tab w:val="left" w:pos="880"/>
          <w:tab w:val="right" w:leader="dot" w:pos="8949"/>
        </w:tabs>
        <w:rPr>
          <w:rFonts w:asciiTheme="minorHAnsi" w:eastAsiaTheme="minorEastAsia" w:hAnsiTheme="minorHAnsi"/>
          <w:noProof/>
          <w:sz w:val="22"/>
          <w:lang w:val="en-SI" w:eastAsia="en-SI"/>
        </w:rPr>
      </w:pPr>
      <w:hyperlink w:anchor="_Toc92700917" w:history="1">
        <w:r w:rsidRPr="00C6388E">
          <w:rPr>
            <w:rStyle w:val="Hyperlink"/>
            <w:noProof/>
          </w:rPr>
          <w:t>3.2</w:t>
        </w:r>
        <w:r>
          <w:rPr>
            <w:rFonts w:asciiTheme="minorHAnsi" w:eastAsiaTheme="minorEastAsia" w:hAnsiTheme="minorHAnsi"/>
            <w:noProof/>
            <w:sz w:val="22"/>
            <w:lang w:val="en-SI" w:eastAsia="en-SI"/>
          </w:rPr>
          <w:tab/>
        </w:r>
        <w:r w:rsidRPr="00C6388E">
          <w:rPr>
            <w:rStyle w:val="Hyperlink"/>
            <w:noProof/>
          </w:rPr>
          <w:t>Računalniški program Ime programa</w:t>
        </w:r>
        <w:r>
          <w:rPr>
            <w:noProof/>
            <w:webHidden/>
          </w:rPr>
          <w:tab/>
        </w:r>
        <w:r>
          <w:rPr>
            <w:noProof/>
            <w:webHidden/>
          </w:rPr>
          <w:fldChar w:fldCharType="begin"/>
        </w:r>
        <w:r>
          <w:rPr>
            <w:noProof/>
            <w:webHidden/>
          </w:rPr>
          <w:instrText xml:space="preserve"> PAGEREF _Toc92700917 \h </w:instrText>
        </w:r>
        <w:r>
          <w:rPr>
            <w:noProof/>
            <w:webHidden/>
          </w:rPr>
        </w:r>
        <w:r>
          <w:rPr>
            <w:noProof/>
            <w:webHidden/>
          </w:rPr>
          <w:fldChar w:fldCharType="separate"/>
        </w:r>
        <w:r>
          <w:rPr>
            <w:noProof/>
            <w:webHidden/>
          </w:rPr>
          <w:t>9</w:t>
        </w:r>
        <w:r>
          <w:rPr>
            <w:noProof/>
            <w:webHidden/>
          </w:rPr>
          <w:fldChar w:fldCharType="end"/>
        </w:r>
      </w:hyperlink>
    </w:p>
    <w:p w14:paraId="5E5C7466" w14:textId="6E0EBB3C" w:rsidR="00764945" w:rsidRDefault="00764945">
      <w:pPr>
        <w:pStyle w:val="TOC1"/>
        <w:tabs>
          <w:tab w:val="left" w:pos="442"/>
          <w:tab w:val="right" w:leader="dot" w:pos="8949"/>
        </w:tabs>
        <w:rPr>
          <w:rFonts w:asciiTheme="minorHAnsi" w:eastAsiaTheme="minorEastAsia" w:hAnsiTheme="minorHAnsi"/>
          <w:noProof/>
          <w:sz w:val="22"/>
          <w:lang w:val="en-SI" w:eastAsia="en-SI"/>
        </w:rPr>
      </w:pPr>
      <w:hyperlink w:anchor="_Toc92700918" w:history="1">
        <w:r w:rsidRPr="00C6388E">
          <w:rPr>
            <w:rStyle w:val="Hyperlink"/>
            <w:noProof/>
          </w:rPr>
          <w:t>4</w:t>
        </w:r>
        <w:r>
          <w:rPr>
            <w:rFonts w:asciiTheme="minorHAnsi" w:eastAsiaTheme="minorEastAsia" w:hAnsiTheme="minorHAnsi"/>
            <w:noProof/>
            <w:sz w:val="22"/>
            <w:lang w:val="en-SI" w:eastAsia="en-SI"/>
          </w:rPr>
          <w:tab/>
        </w:r>
        <w:r w:rsidRPr="00C6388E">
          <w:rPr>
            <w:rStyle w:val="Hyperlink"/>
            <w:noProof/>
          </w:rPr>
          <w:t>Eksperimentalni del</w:t>
        </w:r>
        <w:r>
          <w:rPr>
            <w:noProof/>
            <w:webHidden/>
          </w:rPr>
          <w:tab/>
        </w:r>
        <w:r>
          <w:rPr>
            <w:noProof/>
            <w:webHidden/>
          </w:rPr>
          <w:fldChar w:fldCharType="begin"/>
        </w:r>
        <w:r>
          <w:rPr>
            <w:noProof/>
            <w:webHidden/>
          </w:rPr>
          <w:instrText xml:space="preserve"> PAGEREF _Toc92700918 \h </w:instrText>
        </w:r>
        <w:r>
          <w:rPr>
            <w:noProof/>
            <w:webHidden/>
          </w:rPr>
        </w:r>
        <w:r>
          <w:rPr>
            <w:noProof/>
            <w:webHidden/>
          </w:rPr>
          <w:fldChar w:fldCharType="separate"/>
        </w:r>
        <w:r>
          <w:rPr>
            <w:noProof/>
            <w:webHidden/>
          </w:rPr>
          <w:t>10</w:t>
        </w:r>
        <w:r>
          <w:rPr>
            <w:noProof/>
            <w:webHidden/>
          </w:rPr>
          <w:fldChar w:fldCharType="end"/>
        </w:r>
      </w:hyperlink>
    </w:p>
    <w:p w14:paraId="1BEA5D00" w14:textId="7E6A7844" w:rsidR="00764945" w:rsidRDefault="00764945">
      <w:pPr>
        <w:pStyle w:val="TOC2"/>
        <w:tabs>
          <w:tab w:val="left" w:pos="880"/>
          <w:tab w:val="right" w:leader="dot" w:pos="8949"/>
        </w:tabs>
        <w:rPr>
          <w:rFonts w:asciiTheme="minorHAnsi" w:eastAsiaTheme="minorEastAsia" w:hAnsiTheme="minorHAnsi"/>
          <w:noProof/>
          <w:sz w:val="22"/>
          <w:lang w:val="en-SI" w:eastAsia="en-SI"/>
        </w:rPr>
      </w:pPr>
      <w:hyperlink w:anchor="_Toc92700919" w:history="1">
        <w:r w:rsidRPr="00C6388E">
          <w:rPr>
            <w:rStyle w:val="Hyperlink"/>
            <w:noProof/>
          </w:rPr>
          <w:t>4.1</w:t>
        </w:r>
        <w:r>
          <w:rPr>
            <w:rFonts w:asciiTheme="minorHAnsi" w:eastAsiaTheme="minorEastAsia" w:hAnsiTheme="minorHAnsi"/>
            <w:noProof/>
            <w:sz w:val="22"/>
            <w:lang w:val="en-SI" w:eastAsia="en-SI"/>
          </w:rPr>
          <w:tab/>
        </w:r>
        <w:r w:rsidRPr="00C6388E">
          <w:rPr>
            <w:rStyle w:val="Hyperlink"/>
            <w:noProof/>
          </w:rPr>
          <w:t>Naslov podpoglavja 4-1</w:t>
        </w:r>
        <w:r>
          <w:rPr>
            <w:noProof/>
            <w:webHidden/>
          </w:rPr>
          <w:tab/>
        </w:r>
        <w:r>
          <w:rPr>
            <w:noProof/>
            <w:webHidden/>
          </w:rPr>
          <w:fldChar w:fldCharType="begin"/>
        </w:r>
        <w:r>
          <w:rPr>
            <w:noProof/>
            <w:webHidden/>
          </w:rPr>
          <w:instrText xml:space="preserve"> PAGEREF _Toc92700919 \h </w:instrText>
        </w:r>
        <w:r>
          <w:rPr>
            <w:noProof/>
            <w:webHidden/>
          </w:rPr>
        </w:r>
        <w:r>
          <w:rPr>
            <w:noProof/>
            <w:webHidden/>
          </w:rPr>
          <w:fldChar w:fldCharType="separate"/>
        </w:r>
        <w:r>
          <w:rPr>
            <w:noProof/>
            <w:webHidden/>
          </w:rPr>
          <w:t>10</w:t>
        </w:r>
        <w:r>
          <w:rPr>
            <w:noProof/>
            <w:webHidden/>
          </w:rPr>
          <w:fldChar w:fldCharType="end"/>
        </w:r>
      </w:hyperlink>
    </w:p>
    <w:p w14:paraId="08FE8AB7" w14:textId="04EA7EEC" w:rsidR="00764945" w:rsidRDefault="00764945">
      <w:pPr>
        <w:pStyle w:val="TOC2"/>
        <w:tabs>
          <w:tab w:val="left" w:pos="880"/>
          <w:tab w:val="right" w:leader="dot" w:pos="8949"/>
        </w:tabs>
        <w:rPr>
          <w:rFonts w:asciiTheme="minorHAnsi" w:eastAsiaTheme="minorEastAsia" w:hAnsiTheme="minorHAnsi"/>
          <w:noProof/>
          <w:sz w:val="22"/>
          <w:lang w:val="en-SI" w:eastAsia="en-SI"/>
        </w:rPr>
      </w:pPr>
      <w:hyperlink w:anchor="_Toc92700920" w:history="1">
        <w:r w:rsidRPr="00C6388E">
          <w:rPr>
            <w:rStyle w:val="Hyperlink"/>
            <w:noProof/>
          </w:rPr>
          <w:t>4.2</w:t>
        </w:r>
        <w:r>
          <w:rPr>
            <w:rFonts w:asciiTheme="minorHAnsi" w:eastAsiaTheme="minorEastAsia" w:hAnsiTheme="minorHAnsi"/>
            <w:noProof/>
            <w:sz w:val="22"/>
            <w:lang w:val="en-SI" w:eastAsia="en-SI"/>
          </w:rPr>
          <w:tab/>
        </w:r>
        <w:r w:rsidRPr="00C6388E">
          <w:rPr>
            <w:rStyle w:val="Hyperlink"/>
            <w:noProof/>
          </w:rPr>
          <w:t>Naslov podpoglavja 4-2</w:t>
        </w:r>
        <w:r>
          <w:rPr>
            <w:noProof/>
            <w:webHidden/>
          </w:rPr>
          <w:tab/>
        </w:r>
        <w:r>
          <w:rPr>
            <w:noProof/>
            <w:webHidden/>
          </w:rPr>
          <w:fldChar w:fldCharType="begin"/>
        </w:r>
        <w:r>
          <w:rPr>
            <w:noProof/>
            <w:webHidden/>
          </w:rPr>
          <w:instrText xml:space="preserve"> PAGEREF _Toc92700920 \h </w:instrText>
        </w:r>
        <w:r>
          <w:rPr>
            <w:noProof/>
            <w:webHidden/>
          </w:rPr>
        </w:r>
        <w:r>
          <w:rPr>
            <w:noProof/>
            <w:webHidden/>
          </w:rPr>
          <w:fldChar w:fldCharType="separate"/>
        </w:r>
        <w:r>
          <w:rPr>
            <w:noProof/>
            <w:webHidden/>
          </w:rPr>
          <w:t>10</w:t>
        </w:r>
        <w:r>
          <w:rPr>
            <w:noProof/>
            <w:webHidden/>
          </w:rPr>
          <w:fldChar w:fldCharType="end"/>
        </w:r>
      </w:hyperlink>
    </w:p>
    <w:p w14:paraId="281C4D6C" w14:textId="1A754A1E" w:rsidR="00764945" w:rsidRDefault="00764945">
      <w:pPr>
        <w:pStyle w:val="TOC1"/>
        <w:tabs>
          <w:tab w:val="left" w:pos="442"/>
          <w:tab w:val="right" w:leader="dot" w:pos="8949"/>
        </w:tabs>
        <w:rPr>
          <w:rFonts w:asciiTheme="minorHAnsi" w:eastAsiaTheme="minorEastAsia" w:hAnsiTheme="minorHAnsi"/>
          <w:noProof/>
          <w:sz w:val="22"/>
          <w:lang w:val="en-SI" w:eastAsia="en-SI"/>
        </w:rPr>
      </w:pPr>
      <w:hyperlink w:anchor="_Toc92700921" w:history="1">
        <w:r w:rsidRPr="00C6388E">
          <w:rPr>
            <w:rStyle w:val="Hyperlink"/>
            <w:noProof/>
          </w:rPr>
          <w:t>5</w:t>
        </w:r>
        <w:r>
          <w:rPr>
            <w:rFonts w:asciiTheme="minorHAnsi" w:eastAsiaTheme="minorEastAsia" w:hAnsiTheme="minorHAnsi"/>
            <w:noProof/>
            <w:sz w:val="22"/>
            <w:lang w:val="en-SI" w:eastAsia="en-SI"/>
          </w:rPr>
          <w:tab/>
        </w:r>
        <w:r w:rsidRPr="00C6388E">
          <w:rPr>
            <w:rStyle w:val="Hyperlink"/>
            <w:noProof/>
          </w:rPr>
          <w:t>Rezultati in diskusija</w:t>
        </w:r>
        <w:r>
          <w:rPr>
            <w:noProof/>
            <w:webHidden/>
          </w:rPr>
          <w:tab/>
        </w:r>
        <w:r>
          <w:rPr>
            <w:noProof/>
            <w:webHidden/>
          </w:rPr>
          <w:fldChar w:fldCharType="begin"/>
        </w:r>
        <w:r>
          <w:rPr>
            <w:noProof/>
            <w:webHidden/>
          </w:rPr>
          <w:instrText xml:space="preserve"> PAGEREF _Toc92700921 \h </w:instrText>
        </w:r>
        <w:r>
          <w:rPr>
            <w:noProof/>
            <w:webHidden/>
          </w:rPr>
        </w:r>
        <w:r>
          <w:rPr>
            <w:noProof/>
            <w:webHidden/>
          </w:rPr>
          <w:fldChar w:fldCharType="separate"/>
        </w:r>
        <w:r>
          <w:rPr>
            <w:noProof/>
            <w:webHidden/>
          </w:rPr>
          <w:t>11</w:t>
        </w:r>
        <w:r>
          <w:rPr>
            <w:noProof/>
            <w:webHidden/>
          </w:rPr>
          <w:fldChar w:fldCharType="end"/>
        </w:r>
      </w:hyperlink>
    </w:p>
    <w:p w14:paraId="60D2F1E3" w14:textId="0072D75C" w:rsidR="00764945" w:rsidRDefault="00764945">
      <w:pPr>
        <w:pStyle w:val="TOC2"/>
        <w:tabs>
          <w:tab w:val="left" w:pos="880"/>
          <w:tab w:val="right" w:leader="dot" w:pos="8949"/>
        </w:tabs>
        <w:rPr>
          <w:rFonts w:asciiTheme="minorHAnsi" w:eastAsiaTheme="minorEastAsia" w:hAnsiTheme="minorHAnsi"/>
          <w:noProof/>
          <w:sz w:val="22"/>
          <w:lang w:val="en-SI" w:eastAsia="en-SI"/>
        </w:rPr>
      </w:pPr>
      <w:hyperlink w:anchor="_Toc92700922" w:history="1">
        <w:r w:rsidRPr="00C6388E">
          <w:rPr>
            <w:rStyle w:val="Hyperlink"/>
            <w:noProof/>
          </w:rPr>
          <w:t>5.1</w:t>
        </w:r>
        <w:r>
          <w:rPr>
            <w:rFonts w:asciiTheme="minorHAnsi" w:eastAsiaTheme="minorEastAsia" w:hAnsiTheme="minorHAnsi"/>
            <w:noProof/>
            <w:sz w:val="22"/>
            <w:lang w:val="en-SI" w:eastAsia="en-SI"/>
          </w:rPr>
          <w:tab/>
        </w:r>
        <w:r w:rsidRPr="00C6388E">
          <w:rPr>
            <w:rStyle w:val="Hyperlink"/>
            <w:noProof/>
          </w:rPr>
          <w:t>Naslov podpoglavja 5-1</w:t>
        </w:r>
        <w:r>
          <w:rPr>
            <w:noProof/>
            <w:webHidden/>
          </w:rPr>
          <w:tab/>
        </w:r>
        <w:r>
          <w:rPr>
            <w:noProof/>
            <w:webHidden/>
          </w:rPr>
          <w:fldChar w:fldCharType="begin"/>
        </w:r>
        <w:r>
          <w:rPr>
            <w:noProof/>
            <w:webHidden/>
          </w:rPr>
          <w:instrText xml:space="preserve"> PAGEREF _Toc92700922 \h </w:instrText>
        </w:r>
        <w:r>
          <w:rPr>
            <w:noProof/>
            <w:webHidden/>
          </w:rPr>
        </w:r>
        <w:r>
          <w:rPr>
            <w:noProof/>
            <w:webHidden/>
          </w:rPr>
          <w:fldChar w:fldCharType="separate"/>
        </w:r>
        <w:r>
          <w:rPr>
            <w:noProof/>
            <w:webHidden/>
          </w:rPr>
          <w:t>11</w:t>
        </w:r>
        <w:r>
          <w:rPr>
            <w:noProof/>
            <w:webHidden/>
          </w:rPr>
          <w:fldChar w:fldCharType="end"/>
        </w:r>
      </w:hyperlink>
    </w:p>
    <w:p w14:paraId="17968083" w14:textId="7591C6C5" w:rsidR="00764945" w:rsidRDefault="00764945">
      <w:pPr>
        <w:pStyle w:val="TOC2"/>
        <w:tabs>
          <w:tab w:val="left" w:pos="880"/>
          <w:tab w:val="right" w:leader="dot" w:pos="8949"/>
        </w:tabs>
        <w:rPr>
          <w:rFonts w:asciiTheme="minorHAnsi" w:eastAsiaTheme="minorEastAsia" w:hAnsiTheme="minorHAnsi"/>
          <w:noProof/>
          <w:sz w:val="22"/>
          <w:lang w:val="en-SI" w:eastAsia="en-SI"/>
        </w:rPr>
      </w:pPr>
      <w:hyperlink w:anchor="_Toc92700923" w:history="1">
        <w:r w:rsidRPr="00C6388E">
          <w:rPr>
            <w:rStyle w:val="Hyperlink"/>
            <w:noProof/>
          </w:rPr>
          <w:t>5.2</w:t>
        </w:r>
        <w:r>
          <w:rPr>
            <w:rFonts w:asciiTheme="minorHAnsi" w:eastAsiaTheme="minorEastAsia" w:hAnsiTheme="minorHAnsi"/>
            <w:noProof/>
            <w:sz w:val="22"/>
            <w:lang w:val="en-SI" w:eastAsia="en-SI"/>
          </w:rPr>
          <w:tab/>
        </w:r>
        <w:r w:rsidRPr="00C6388E">
          <w:rPr>
            <w:rStyle w:val="Hyperlink"/>
            <w:noProof/>
          </w:rPr>
          <w:t>Naslov podpoglavja 5-2</w:t>
        </w:r>
        <w:r>
          <w:rPr>
            <w:noProof/>
            <w:webHidden/>
          </w:rPr>
          <w:tab/>
        </w:r>
        <w:r>
          <w:rPr>
            <w:noProof/>
            <w:webHidden/>
          </w:rPr>
          <w:fldChar w:fldCharType="begin"/>
        </w:r>
        <w:r>
          <w:rPr>
            <w:noProof/>
            <w:webHidden/>
          </w:rPr>
          <w:instrText xml:space="preserve"> PAGEREF _Toc92700923 \h </w:instrText>
        </w:r>
        <w:r>
          <w:rPr>
            <w:noProof/>
            <w:webHidden/>
          </w:rPr>
        </w:r>
        <w:r>
          <w:rPr>
            <w:noProof/>
            <w:webHidden/>
          </w:rPr>
          <w:fldChar w:fldCharType="separate"/>
        </w:r>
        <w:r>
          <w:rPr>
            <w:noProof/>
            <w:webHidden/>
          </w:rPr>
          <w:t>11</w:t>
        </w:r>
        <w:r>
          <w:rPr>
            <w:noProof/>
            <w:webHidden/>
          </w:rPr>
          <w:fldChar w:fldCharType="end"/>
        </w:r>
      </w:hyperlink>
    </w:p>
    <w:p w14:paraId="03CCDC6A" w14:textId="561D2D60" w:rsidR="00764945" w:rsidRDefault="00764945">
      <w:pPr>
        <w:pStyle w:val="TOC1"/>
        <w:tabs>
          <w:tab w:val="left" w:pos="442"/>
          <w:tab w:val="right" w:leader="dot" w:pos="8949"/>
        </w:tabs>
        <w:rPr>
          <w:rFonts w:asciiTheme="minorHAnsi" w:eastAsiaTheme="minorEastAsia" w:hAnsiTheme="minorHAnsi"/>
          <w:noProof/>
          <w:sz w:val="22"/>
          <w:lang w:val="en-SI" w:eastAsia="en-SI"/>
        </w:rPr>
      </w:pPr>
      <w:hyperlink w:anchor="_Toc92700924" w:history="1">
        <w:r w:rsidRPr="00C6388E">
          <w:rPr>
            <w:rStyle w:val="Hyperlink"/>
            <w:noProof/>
          </w:rPr>
          <w:t>6</w:t>
        </w:r>
        <w:r>
          <w:rPr>
            <w:rFonts w:asciiTheme="minorHAnsi" w:eastAsiaTheme="minorEastAsia" w:hAnsiTheme="minorHAnsi"/>
            <w:noProof/>
            <w:sz w:val="22"/>
            <w:lang w:val="en-SI" w:eastAsia="en-SI"/>
          </w:rPr>
          <w:tab/>
        </w:r>
        <w:r w:rsidRPr="00C6388E">
          <w:rPr>
            <w:rStyle w:val="Hyperlink"/>
            <w:noProof/>
          </w:rPr>
          <w:t>Zaključek</w:t>
        </w:r>
        <w:r>
          <w:rPr>
            <w:noProof/>
            <w:webHidden/>
          </w:rPr>
          <w:tab/>
        </w:r>
        <w:r>
          <w:rPr>
            <w:noProof/>
            <w:webHidden/>
          </w:rPr>
          <w:fldChar w:fldCharType="begin"/>
        </w:r>
        <w:r>
          <w:rPr>
            <w:noProof/>
            <w:webHidden/>
          </w:rPr>
          <w:instrText xml:space="preserve"> PAGEREF _Toc92700924 \h </w:instrText>
        </w:r>
        <w:r>
          <w:rPr>
            <w:noProof/>
            <w:webHidden/>
          </w:rPr>
        </w:r>
        <w:r>
          <w:rPr>
            <w:noProof/>
            <w:webHidden/>
          </w:rPr>
          <w:fldChar w:fldCharType="separate"/>
        </w:r>
        <w:r>
          <w:rPr>
            <w:noProof/>
            <w:webHidden/>
          </w:rPr>
          <w:t>12</w:t>
        </w:r>
        <w:r>
          <w:rPr>
            <w:noProof/>
            <w:webHidden/>
          </w:rPr>
          <w:fldChar w:fldCharType="end"/>
        </w:r>
      </w:hyperlink>
    </w:p>
    <w:p w14:paraId="6530722C" w14:textId="12DF9449" w:rsidR="00764945" w:rsidRDefault="00764945">
      <w:pPr>
        <w:pStyle w:val="TOC1"/>
        <w:tabs>
          <w:tab w:val="left" w:pos="442"/>
          <w:tab w:val="right" w:leader="dot" w:pos="8949"/>
        </w:tabs>
        <w:rPr>
          <w:rFonts w:asciiTheme="minorHAnsi" w:eastAsiaTheme="minorEastAsia" w:hAnsiTheme="minorHAnsi"/>
          <w:noProof/>
          <w:sz w:val="22"/>
          <w:lang w:val="en-SI" w:eastAsia="en-SI"/>
        </w:rPr>
      </w:pPr>
      <w:hyperlink w:anchor="_Toc92700925" w:history="1">
        <w:r w:rsidRPr="00C6388E">
          <w:rPr>
            <w:rStyle w:val="Hyperlink"/>
            <w:noProof/>
          </w:rPr>
          <w:t>7</w:t>
        </w:r>
        <w:r>
          <w:rPr>
            <w:rFonts w:asciiTheme="minorHAnsi" w:eastAsiaTheme="minorEastAsia" w:hAnsiTheme="minorHAnsi"/>
            <w:noProof/>
            <w:sz w:val="22"/>
            <w:lang w:val="en-SI" w:eastAsia="en-SI"/>
          </w:rPr>
          <w:tab/>
        </w:r>
        <w:r w:rsidRPr="00C6388E">
          <w:rPr>
            <w:rStyle w:val="Hyperlink"/>
            <w:noProof/>
          </w:rPr>
          <w:t>Literatura</w:t>
        </w:r>
        <w:r>
          <w:rPr>
            <w:noProof/>
            <w:webHidden/>
          </w:rPr>
          <w:tab/>
        </w:r>
        <w:r>
          <w:rPr>
            <w:noProof/>
            <w:webHidden/>
          </w:rPr>
          <w:fldChar w:fldCharType="begin"/>
        </w:r>
        <w:r>
          <w:rPr>
            <w:noProof/>
            <w:webHidden/>
          </w:rPr>
          <w:instrText xml:space="preserve"> PAGEREF _Toc92700925 \h </w:instrText>
        </w:r>
        <w:r>
          <w:rPr>
            <w:noProof/>
            <w:webHidden/>
          </w:rPr>
        </w:r>
        <w:r>
          <w:rPr>
            <w:noProof/>
            <w:webHidden/>
          </w:rPr>
          <w:fldChar w:fldCharType="separate"/>
        </w:r>
        <w:r>
          <w:rPr>
            <w:noProof/>
            <w:webHidden/>
          </w:rPr>
          <w:t>13</w:t>
        </w:r>
        <w:r>
          <w:rPr>
            <w:noProof/>
            <w:webHidden/>
          </w:rPr>
          <w:fldChar w:fldCharType="end"/>
        </w:r>
      </w:hyperlink>
    </w:p>
    <w:p w14:paraId="0E98ED83" w14:textId="4307B7C3" w:rsidR="00764945" w:rsidRDefault="00764945">
      <w:pPr>
        <w:pStyle w:val="TOC2"/>
        <w:tabs>
          <w:tab w:val="left" w:pos="880"/>
          <w:tab w:val="right" w:leader="dot" w:pos="8949"/>
        </w:tabs>
        <w:rPr>
          <w:rFonts w:asciiTheme="minorHAnsi" w:eastAsiaTheme="minorEastAsia" w:hAnsiTheme="minorHAnsi"/>
          <w:noProof/>
          <w:sz w:val="22"/>
          <w:lang w:val="en-SI" w:eastAsia="en-SI"/>
        </w:rPr>
      </w:pPr>
      <w:hyperlink w:anchor="_Toc92700926" w:history="1">
        <w:r w:rsidRPr="00C6388E">
          <w:rPr>
            <w:rStyle w:val="Hyperlink"/>
            <w:noProof/>
          </w:rPr>
          <w:t>7.1</w:t>
        </w:r>
        <w:r>
          <w:rPr>
            <w:rFonts w:asciiTheme="minorHAnsi" w:eastAsiaTheme="minorEastAsia" w:hAnsiTheme="minorHAnsi"/>
            <w:noProof/>
            <w:sz w:val="22"/>
            <w:lang w:val="en-SI" w:eastAsia="en-SI"/>
          </w:rPr>
          <w:tab/>
        </w:r>
        <w:r w:rsidRPr="00C6388E">
          <w:rPr>
            <w:rStyle w:val="Hyperlink"/>
            <w:noProof/>
          </w:rPr>
          <w:t>Navajanje knjig</w:t>
        </w:r>
        <w:r>
          <w:rPr>
            <w:noProof/>
            <w:webHidden/>
          </w:rPr>
          <w:tab/>
        </w:r>
        <w:r>
          <w:rPr>
            <w:noProof/>
            <w:webHidden/>
          </w:rPr>
          <w:fldChar w:fldCharType="begin"/>
        </w:r>
        <w:r>
          <w:rPr>
            <w:noProof/>
            <w:webHidden/>
          </w:rPr>
          <w:instrText xml:space="preserve"> PAGEREF _Toc92700926 \h </w:instrText>
        </w:r>
        <w:r>
          <w:rPr>
            <w:noProof/>
            <w:webHidden/>
          </w:rPr>
        </w:r>
        <w:r>
          <w:rPr>
            <w:noProof/>
            <w:webHidden/>
          </w:rPr>
          <w:fldChar w:fldCharType="separate"/>
        </w:r>
        <w:r>
          <w:rPr>
            <w:noProof/>
            <w:webHidden/>
          </w:rPr>
          <w:t>13</w:t>
        </w:r>
        <w:r>
          <w:rPr>
            <w:noProof/>
            <w:webHidden/>
          </w:rPr>
          <w:fldChar w:fldCharType="end"/>
        </w:r>
      </w:hyperlink>
    </w:p>
    <w:p w14:paraId="1BDC60CE" w14:textId="54FACB24" w:rsidR="00764945" w:rsidRDefault="00764945">
      <w:pPr>
        <w:pStyle w:val="TOC2"/>
        <w:tabs>
          <w:tab w:val="left" w:pos="880"/>
          <w:tab w:val="right" w:leader="dot" w:pos="8949"/>
        </w:tabs>
        <w:rPr>
          <w:rFonts w:asciiTheme="minorHAnsi" w:eastAsiaTheme="minorEastAsia" w:hAnsiTheme="minorHAnsi"/>
          <w:noProof/>
          <w:sz w:val="22"/>
          <w:lang w:val="en-SI" w:eastAsia="en-SI"/>
        </w:rPr>
      </w:pPr>
      <w:hyperlink w:anchor="_Toc92700927" w:history="1">
        <w:r w:rsidRPr="00C6388E">
          <w:rPr>
            <w:rStyle w:val="Hyperlink"/>
            <w:noProof/>
          </w:rPr>
          <w:t>7.2</w:t>
        </w:r>
        <w:r>
          <w:rPr>
            <w:rFonts w:asciiTheme="minorHAnsi" w:eastAsiaTheme="minorEastAsia" w:hAnsiTheme="minorHAnsi"/>
            <w:noProof/>
            <w:sz w:val="22"/>
            <w:lang w:val="en-SI" w:eastAsia="en-SI"/>
          </w:rPr>
          <w:tab/>
        </w:r>
        <w:r w:rsidRPr="00C6388E">
          <w:rPr>
            <w:rStyle w:val="Hyperlink"/>
            <w:noProof/>
          </w:rPr>
          <w:t>Navajanje člankov</w:t>
        </w:r>
        <w:r>
          <w:rPr>
            <w:noProof/>
            <w:webHidden/>
          </w:rPr>
          <w:tab/>
        </w:r>
        <w:r>
          <w:rPr>
            <w:noProof/>
            <w:webHidden/>
          </w:rPr>
          <w:fldChar w:fldCharType="begin"/>
        </w:r>
        <w:r>
          <w:rPr>
            <w:noProof/>
            <w:webHidden/>
          </w:rPr>
          <w:instrText xml:space="preserve"> PAGEREF _Toc92700927 \h </w:instrText>
        </w:r>
        <w:r>
          <w:rPr>
            <w:noProof/>
            <w:webHidden/>
          </w:rPr>
        </w:r>
        <w:r>
          <w:rPr>
            <w:noProof/>
            <w:webHidden/>
          </w:rPr>
          <w:fldChar w:fldCharType="separate"/>
        </w:r>
        <w:r>
          <w:rPr>
            <w:noProof/>
            <w:webHidden/>
          </w:rPr>
          <w:t>13</w:t>
        </w:r>
        <w:r>
          <w:rPr>
            <w:noProof/>
            <w:webHidden/>
          </w:rPr>
          <w:fldChar w:fldCharType="end"/>
        </w:r>
      </w:hyperlink>
    </w:p>
    <w:p w14:paraId="707A8ABC" w14:textId="775A87C9" w:rsidR="00764945" w:rsidRDefault="00764945">
      <w:pPr>
        <w:pStyle w:val="TOC2"/>
        <w:tabs>
          <w:tab w:val="left" w:pos="880"/>
          <w:tab w:val="right" w:leader="dot" w:pos="8949"/>
        </w:tabs>
        <w:rPr>
          <w:rFonts w:asciiTheme="minorHAnsi" w:eastAsiaTheme="minorEastAsia" w:hAnsiTheme="minorHAnsi"/>
          <w:noProof/>
          <w:sz w:val="22"/>
          <w:lang w:val="en-SI" w:eastAsia="en-SI"/>
        </w:rPr>
      </w:pPr>
      <w:hyperlink w:anchor="_Toc92700928" w:history="1">
        <w:r w:rsidRPr="00C6388E">
          <w:rPr>
            <w:rStyle w:val="Hyperlink"/>
            <w:noProof/>
          </w:rPr>
          <w:t>7.3</w:t>
        </w:r>
        <w:r>
          <w:rPr>
            <w:rFonts w:asciiTheme="minorHAnsi" w:eastAsiaTheme="minorEastAsia" w:hAnsiTheme="minorHAnsi"/>
            <w:noProof/>
            <w:sz w:val="22"/>
            <w:lang w:val="en-SI" w:eastAsia="en-SI"/>
          </w:rPr>
          <w:tab/>
        </w:r>
        <w:r w:rsidRPr="00C6388E">
          <w:rPr>
            <w:rStyle w:val="Hyperlink"/>
            <w:noProof/>
          </w:rPr>
          <w:t>Navajanje patentov</w:t>
        </w:r>
        <w:r>
          <w:rPr>
            <w:noProof/>
            <w:webHidden/>
          </w:rPr>
          <w:tab/>
        </w:r>
        <w:r>
          <w:rPr>
            <w:noProof/>
            <w:webHidden/>
          </w:rPr>
          <w:fldChar w:fldCharType="begin"/>
        </w:r>
        <w:r>
          <w:rPr>
            <w:noProof/>
            <w:webHidden/>
          </w:rPr>
          <w:instrText xml:space="preserve"> PAGEREF _Toc92700928 \h </w:instrText>
        </w:r>
        <w:r>
          <w:rPr>
            <w:noProof/>
            <w:webHidden/>
          </w:rPr>
        </w:r>
        <w:r>
          <w:rPr>
            <w:noProof/>
            <w:webHidden/>
          </w:rPr>
          <w:fldChar w:fldCharType="separate"/>
        </w:r>
        <w:r>
          <w:rPr>
            <w:noProof/>
            <w:webHidden/>
          </w:rPr>
          <w:t>14</w:t>
        </w:r>
        <w:r>
          <w:rPr>
            <w:noProof/>
            <w:webHidden/>
          </w:rPr>
          <w:fldChar w:fldCharType="end"/>
        </w:r>
      </w:hyperlink>
    </w:p>
    <w:p w14:paraId="28294E93" w14:textId="40534207" w:rsidR="00764945" w:rsidRDefault="00764945">
      <w:pPr>
        <w:pStyle w:val="TOC2"/>
        <w:tabs>
          <w:tab w:val="left" w:pos="880"/>
          <w:tab w:val="right" w:leader="dot" w:pos="8949"/>
        </w:tabs>
        <w:rPr>
          <w:rFonts w:asciiTheme="minorHAnsi" w:eastAsiaTheme="minorEastAsia" w:hAnsiTheme="minorHAnsi"/>
          <w:noProof/>
          <w:sz w:val="22"/>
          <w:lang w:val="en-SI" w:eastAsia="en-SI"/>
        </w:rPr>
      </w:pPr>
      <w:hyperlink w:anchor="_Toc92700929" w:history="1">
        <w:r w:rsidRPr="00C6388E">
          <w:rPr>
            <w:rStyle w:val="Hyperlink"/>
            <w:noProof/>
          </w:rPr>
          <w:t>7.4</w:t>
        </w:r>
        <w:r>
          <w:rPr>
            <w:rFonts w:asciiTheme="minorHAnsi" w:eastAsiaTheme="minorEastAsia" w:hAnsiTheme="minorHAnsi"/>
            <w:noProof/>
            <w:sz w:val="22"/>
            <w:lang w:val="en-SI" w:eastAsia="en-SI"/>
          </w:rPr>
          <w:tab/>
        </w:r>
        <w:r w:rsidRPr="00C6388E">
          <w:rPr>
            <w:rStyle w:val="Hyperlink"/>
            <w:noProof/>
          </w:rPr>
          <w:t>Navajanje internetnih virov</w:t>
        </w:r>
        <w:r>
          <w:rPr>
            <w:noProof/>
            <w:webHidden/>
          </w:rPr>
          <w:tab/>
        </w:r>
        <w:r>
          <w:rPr>
            <w:noProof/>
            <w:webHidden/>
          </w:rPr>
          <w:fldChar w:fldCharType="begin"/>
        </w:r>
        <w:r>
          <w:rPr>
            <w:noProof/>
            <w:webHidden/>
          </w:rPr>
          <w:instrText xml:space="preserve"> PAGEREF _Toc92700929 \h </w:instrText>
        </w:r>
        <w:r>
          <w:rPr>
            <w:noProof/>
            <w:webHidden/>
          </w:rPr>
        </w:r>
        <w:r>
          <w:rPr>
            <w:noProof/>
            <w:webHidden/>
          </w:rPr>
          <w:fldChar w:fldCharType="separate"/>
        </w:r>
        <w:r>
          <w:rPr>
            <w:noProof/>
            <w:webHidden/>
          </w:rPr>
          <w:t>14</w:t>
        </w:r>
        <w:r>
          <w:rPr>
            <w:noProof/>
            <w:webHidden/>
          </w:rPr>
          <w:fldChar w:fldCharType="end"/>
        </w:r>
      </w:hyperlink>
    </w:p>
    <w:p w14:paraId="53B8360B" w14:textId="63C2BADC" w:rsidR="00764945" w:rsidRDefault="00764945">
      <w:pPr>
        <w:pStyle w:val="TOC1"/>
        <w:tabs>
          <w:tab w:val="left" w:pos="442"/>
          <w:tab w:val="right" w:leader="dot" w:pos="8949"/>
        </w:tabs>
        <w:rPr>
          <w:rFonts w:asciiTheme="minorHAnsi" w:eastAsiaTheme="minorEastAsia" w:hAnsiTheme="minorHAnsi"/>
          <w:noProof/>
          <w:sz w:val="22"/>
          <w:lang w:val="en-SI" w:eastAsia="en-SI"/>
        </w:rPr>
      </w:pPr>
      <w:hyperlink w:anchor="_Toc92700930" w:history="1">
        <w:r w:rsidRPr="00C6388E">
          <w:rPr>
            <w:rStyle w:val="Hyperlink"/>
            <w:noProof/>
          </w:rPr>
          <w:t>8</w:t>
        </w:r>
        <w:r>
          <w:rPr>
            <w:rFonts w:asciiTheme="minorHAnsi" w:eastAsiaTheme="minorEastAsia" w:hAnsiTheme="minorHAnsi"/>
            <w:noProof/>
            <w:sz w:val="22"/>
            <w:lang w:val="en-SI" w:eastAsia="en-SI"/>
          </w:rPr>
          <w:tab/>
        </w:r>
        <w:r w:rsidRPr="00C6388E">
          <w:rPr>
            <w:rStyle w:val="Hyperlink"/>
            <w:noProof/>
          </w:rPr>
          <w:t>Priloge</w:t>
        </w:r>
        <w:r>
          <w:rPr>
            <w:noProof/>
            <w:webHidden/>
          </w:rPr>
          <w:tab/>
        </w:r>
        <w:r>
          <w:rPr>
            <w:noProof/>
            <w:webHidden/>
          </w:rPr>
          <w:fldChar w:fldCharType="begin"/>
        </w:r>
        <w:r>
          <w:rPr>
            <w:noProof/>
            <w:webHidden/>
          </w:rPr>
          <w:instrText xml:space="preserve"> PAGEREF _Toc92700930 \h </w:instrText>
        </w:r>
        <w:r>
          <w:rPr>
            <w:noProof/>
            <w:webHidden/>
          </w:rPr>
        </w:r>
        <w:r>
          <w:rPr>
            <w:noProof/>
            <w:webHidden/>
          </w:rPr>
          <w:fldChar w:fldCharType="separate"/>
        </w:r>
        <w:r>
          <w:rPr>
            <w:noProof/>
            <w:webHidden/>
          </w:rPr>
          <w:t>16</w:t>
        </w:r>
        <w:r>
          <w:rPr>
            <w:noProof/>
            <w:webHidden/>
          </w:rPr>
          <w:fldChar w:fldCharType="end"/>
        </w:r>
      </w:hyperlink>
    </w:p>
    <w:p w14:paraId="5CFE1943" w14:textId="173BA164" w:rsidR="00764945" w:rsidRDefault="00764945">
      <w:pPr>
        <w:pStyle w:val="TOC2"/>
        <w:tabs>
          <w:tab w:val="left" w:pos="880"/>
          <w:tab w:val="right" w:leader="dot" w:pos="8949"/>
        </w:tabs>
        <w:rPr>
          <w:rFonts w:asciiTheme="minorHAnsi" w:eastAsiaTheme="minorEastAsia" w:hAnsiTheme="minorHAnsi"/>
          <w:noProof/>
          <w:sz w:val="22"/>
          <w:lang w:val="en-SI" w:eastAsia="en-SI"/>
        </w:rPr>
      </w:pPr>
      <w:hyperlink w:anchor="_Toc92700931" w:history="1">
        <w:r w:rsidRPr="00C6388E">
          <w:rPr>
            <w:rStyle w:val="Hyperlink"/>
            <w:noProof/>
          </w:rPr>
          <w:t>8.1</w:t>
        </w:r>
        <w:r>
          <w:rPr>
            <w:rFonts w:asciiTheme="minorHAnsi" w:eastAsiaTheme="minorEastAsia" w:hAnsiTheme="minorHAnsi"/>
            <w:noProof/>
            <w:sz w:val="22"/>
            <w:lang w:val="en-SI" w:eastAsia="en-SI"/>
          </w:rPr>
          <w:tab/>
        </w:r>
        <w:r w:rsidRPr="00C6388E">
          <w:rPr>
            <w:rStyle w:val="Hyperlink"/>
            <w:noProof/>
          </w:rPr>
          <w:t>Priloga 1</w:t>
        </w:r>
        <w:r>
          <w:rPr>
            <w:noProof/>
            <w:webHidden/>
          </w:rPr>
          <w:tab/>
        </w:r>
        <w:r>
          <w:rPr>
            <w:noProof/>
            <w:webHidden/>
          </w:rPr>
          <w:fldChar w:fldCharType="begin"/>
        </w:r>
        <w:r>
          <w:rPr>
            <w:noProof/>
            <w:webHidden/>
          </w:rPr>
          <w:instrText xml:space="preserve"> PAGEREF _Toc92700931 \h </w:instrText>
        </w:r>
        <w:r>
          <w:rPr>
            <w:noProof/>
            <w:webHidden/>
          </w:rPr>
        </w:r>
        <w:r>
          <w:rPr>
            <w:noProof/>
            <w:webHidden/>
          </w:rPr>
          <w:fldChar w:fldCharType="separate"/>
        </w:r>
        <w:r>
          <w:rPr>
            <w:noProof/>
            <w:webHidden/>
          </w:rPr>
          <w:t>16</w:t>
        </w:r>
        <w:r>
          <w:rPr>
            <w:noProof/>
            <w:webHidden/>
          </w:rPr>
          <w:fldChar w:fldCharType="end"/>
        </w:r>
      </w:hyperlink>
    </w:p>
    <w:p w14:paraId="1B1C144E" w14:textId="0EB65036" w:rsidR="00764945" w:rsidRDefault="00764945">
      <w:pPr>
        <w:pStyle w:val="TOC2"/>
        <w:tabs>
          <w:tab w:val="left" w:pos="880"/>
          <w:tab w:val="right" w:leader="dot" w:pos="8949"/>
        </w:tabs>
        <w:rPr>
          <w:rFonts w:asciiTheme="minorHAnsi" w:eastAsiaTheme="minorEastAsia" w:hAnsiTheme="minorHAnsi"/>
          <w:noProof/>
          <w:sz w:val="22"/>
          <w:lang w:val="en-SI" w:eastAsia="en-SI"/>
        </w:rPr>
      </w:pPr>
      <w:hyperlink w:anchor="_Toc92700932" w:history="1">
        <w:r w:rsidRPr="00C6388E">
          <w:rPr>
            <w:rStyle w:val="Hyperlink"/>
            <w:noProof/>
          </w:rPr>
          <w:t>8.2</w:t>
        </w:r>
        <w:r>
          <w:rPr>
            <w:rFonts w:asciiTheme="minorHAnsi" w:eastAsiaTheme="minorEastAsia" w:hAnsiTheme="minorHAnsi"/>
            <w:noProof/>
            <w:sz w:val="22"/>
            <w:lang w:val="en-SI" w:eastAsia="en-SI"/>
          </w:rPr>
          <w:tab/>
        </w:r>
        <w:r w:rsidRPr="00C6388E">
          <w:rPr>
            <w:rStyle w:val="Hyperlink"/>
            <w:noProof/>
          </w:rPr>
          <w:t>Priloga 2</w:t>
        </w:r>
        <w:r>
          <w:rPr>
            <w:noProof/>
            <w:webHidden/>
          </w:rPr>
          <w:tab/>
        </w:r>
        <w:r>
          <w:rPr>
            <w:noProof/>
            <w:webHidden/>
          </w:rPr>
          <w:fldChar w:fldCharType="begin"/>
        </w:r>
        <w:r>
          <w:rPr>
            <w:noProof/>
            <w:webHidden/>
          </w:rPr>
          <w:instrText xml:space="preserve"> PAGEREF _Toc92700932 \h </w:instrText>
        </w:r>
        <w:r>
          <w:rPr>
            <w:noProof/>
            <w:webHidden/>
          </w:rPr>
        </w:r>
        <w:r>
          <w:rPr>
            <w:noProof/>
            <w:webHidden/>
          </w:rPr>
          <w:fldChar w:fldCharType="separate"/>
        </w:r>
        <w:r>
          <w:rPr>
            <w:noProof/>
            <w:webHidden/>
          </w:rPr>
          <w:t>17</w:t>
        </w:r>
        <w:r>
          <w:rPr>
            <w:noProof/>
            <w:webHidden/>
          </w:rPr>
          <w:fldChar w:fldCharType="end"/>
        </w:r>
      </w:hyperlink>
    </w:p>
    <w:p w14:paraId="1F43BC92" w14:textId="4D137E85" w:rsidR="00764945" w:rsidRDefault="00764945">
      <w:pPr>
        <w:pStyle w:val="TOC1"/>
        <w:tabs>
          <w:tab w:val="left" w:pos="442"/>
          <w:tab w:val="right" w:leader="dot" w:pos="8949"/>
        </w:tabs>
        <w:rPr>
          <w:rFonts w:asciiTheme="minorHAnsi" w:eastAsiaTheme="minorEastAsia" w:hAnsiTheme="minorHAnsi"/>
          <w:noProof/>
          <w:sz w:val="22"/>
          <w:lang w:val="en-SI" w:eastAsia="en-SI"/>
        </w:rPr>
      </w:pPr>
      <w:hyperlink w:anchor="_Toc92700933" w:history="1">
        <w:r w:rsidRPr="00C6388E">
          <w:rPr>
            <w:rStyle w:val="Hyperlink"/>
            <w:noProof/>
          </w:rPr>
          <w:t>9</w:t>
        </w:r>
        <w:r>
          <w:rPr>
            <w:rFonts w:asciiTheme="minorHAnsi" w:eastAsiaTheme="minorEastAsia" w:hAnsiTheme="minorHAnsi"/>
            <w:noProof/>
            <w:sz w:val="22"/>
            <w:lang w:val="en-SI" w:eastAsia="en-SI"/>
          </w:rPr>
          <w:tab/>
        </w:r>
        <w:r w:rsidRPr="00C6388E">
          <w:rPr>
            <w:rStyle w:val="Hyperlink"/>
            <w:noProof/>
          </w:rPr>
          <w:t>Delovni življenjepis</w:t>
        </w:r>
        <w:r>
          <w:rPr>
            <w:noProof/>
            <w:webHidden/>
          </w:rPr>
          <w:tab/>
        </w:r>
        <w:r>
          <w:rPr>
            <w:noProof/>
            <w:webHidden/>
          </w:rPr>
          <w:fldChar w:fldCharType="begin"/>
        </w:r>
        <w:r>
          <w:rPr>
            <w:noProof/>
            <w:webHidden/>
          </w:rPr>
          <w:instrText xml:space="preserve"> PAGEREF _Toc92700933 \h </w:instrText>
        </w:r>
        <w:r>
          <w:rPr>
            <w:noProof/>
            <w:webHidden/>
          </w:rPr>
        </w:r>
        <w:r>
          <w:rPr>
            <w:noProof/>
            <w:webHidden/>
          </w:rPr>
          <w:fldChar w:fldCharType="separate"/>
        </w:r>
        <w:r>
          <w:rPr>
            <w:noProof/>
            <w:webHidden/>
          </w:rPr>
          <w:t>18</w:t>
        </w:r>
        <w:r>
          <w:rPr>
            <w:noProof/>
            <w:webHidden/>
          </w:rPr>
          <w:fldChar w:fldCharType="end"/>
        </w:r>
      </w:hyperlink>
    </w:p>
    <w:p w14:paraId="04A5E46A" w14:textId="67C4D705" w:rsidR="00764945" w:rsidRDefault="00764945">
      <w:pPr>
        <w:pStyle w:val="TOC1"/>
        <w:tabs>
          <w:tab w:val="right" w:leader="dot" w:pos="8949"/>
        </w:tabs>
        <w:rPr>
          <w:rFonts w:asciiTheme="minorHAnsi" w:eastAsiaTheme="minorEastAsia" w:hAnsiTheme="minorHAnsi"/>
          <w:noProof/>
          <w:sz w:val="22"/>
          <w:lang w:val="en-SI" w:eastAsia="en-SI"/>
        </w:rPr>
      </w:pPr>
      <w:hyperlink w:anchor="_Toc92700934" w:history="1">
        <w:r w:rsidRPr="00C6388E">
          <w:rPr>
            <w:rStyle w:val="Hyperlink"/>
            <w:noProof/>
          </w:rPr>
          <w:t>Izjava doktorskega kandidata</w:t>
        </w:r>
        <w:r>
          <w:rPr>
            <w:noProof/>
            <w:webHidden/>
          </w:rPr>
          <w:tab/>
        </w:r>
        <w:r>
          <w:rPr>
            <w:noProof/>
            <w:webHidden/>
          </w:rPr>
          <w:fldChar w:fldCharType="begin"/>
        </w:r>
        <w:r>
          <w:rPr>
            <w:noProof/>
            <w:webHidden/>
          </w:rPr>
          <w:instrText xml:space="preserve"> PAGEREF _Toc92700934 \h </w:instrText>
        </w:r>
        <w:r>
          <w:rPr>
            <w:noProof/>
            <w:webHidden/>
          </w:rPr>
        </w:r>
        <w:r>
          <w:rPr>
            <w:noProof/>
            <w:webHidden/>
          </w:rPr>
          <w:fldChar w:fldCharType="separate"/>
        </w:r>
        <w:r>
          <w:rPr>
            <w:noProof/>
            <w:webHidden/>
          </w:rPr>
          <w:t>19</w:t>
        </w:r>
        <w:r>
          <w:rPr>
            <w:noProof/>
            <w:webHidden/>
          </w:rPr>
          <w:fldChar w:fldCharType="end"/>
        </w:r>
      </w:hyperlink>
    </w:p>
    <w:p w14:paraId="6B3872E6" w14:textId="3BE1333F" w:rsidR="00764945" w:rsidRDefault="00764945">
      <w:pPr>
        <w:pStyle w:val="TOC1"/>
        <w:tabs>
          <w:tab w:val="right" w:leader="dot" w:pos="8949"/>
        </w:tabs>
        <w:rPr>
          <w:rFonts w:asciiTheme="minorHAnsi" w:eastAsiaTheme="minorEastAsia" w:hAnsiTheme="minorHAnsi"/>
          <w:noProof/>
          <w:sz w:val="22"/>
          <w:lang w:val="en-SI" w:eastAsia="en-SI"/>
        </w:rPr>
      </w:pPr>
      <w:hyperlink w:anchor="_Toc92700935" w:history="1">
        <w:r w:rsidRPr="00C6388E">
          <w:rPr>
            <w:rStyle w:val="Hyperlink"/>
            <w:noProof/>
          </w:rPr>
          <w:t>Bibliografija kandidata</w:t>
        </w:r>
        <w:r>
          <w:rPr>
            <w:noProof/>
            <w:webHidden/>
          </w:rPr>
          <w:tab/>
        </w:r>
        <w:r>
          <w:rPr>
            <w:noProof/>
            <w:webHidden/>
          </w:rPr>
          <w:fldChar w:fldCharType="begin"/>
        </w:r>
        <w:r>
          <w:rPr>
            <w:noProof/>
            <w:webHidden/>
          </w:rPr>
          <w:instrText xml:space="preserve"> PAGEREF _Toc92700935 \h </w:instrText>
        </w:r>
        <w:r>
          <w:rPr>
            <w:noProof/>
            <w:webHidden/>
          </w:rPr>
        </w:r>
        <w:r>
          <w:rPr>
            <w:noProof/>
            <w:webHidden/>
          </w:rPr>
          <w:fldChar w:fldCharType="separate"/>
        </w:r>
        <w:r>
          <w:rPr>
            <w:noProof/>
            <w:webHidden/>
          </w:rPr>
          <w:t>20</w:t>
        </w:r>
        <w:r>
          <w:rPr>
            <w:noProof/>
            <w:webHidden/>
          </w:rPr>
          <w:fldChar w:fldCharType="end"/>
        </w:r>
      </w:hyperlink>
    </w:p>
    <w:p w14:paraId="6F9CCAD4" w14:textId="3D837140" w:rsidR="00764945" w:rsidRDefault="00764945">
      <w:pPr>
        <w:pStyle w:val="TOC1"/>
        <w:tabs>
          <w:tab w:val="right" w:leader="dot" w:pos="8949"/>
        </w:tabs>
        <w:rPr>
          <w:rFonts w:asciiTheme="minorHAnsi" w:eastAsiaTheme="minorEastAsia" w:hAnsiTheme="minorHAnsi"/>
          <w:noProof/>
          <w:sz w:val="22"/>
          <w:lang w:val="en-SI" w:eastAsia="en-SI"/>
        </w:rPr>
      </w:pPr>
      <w:hyperlink w:anchor="_Toc92700936" w:history="1">
        <w:r w:rsidRPr="00C6388E">
          <w:rPr>
            <w:rStyle w:val="Hyperlink"/>
            <w:noProof/>
          </w:rPr>
          <w:t>Izjava o avtorstvu in istovetnosti tiskane in elektronske oblike doktorske disertacije</w:t>
        </w:r>
        <w:r>
          <w:rPr>
            <w:noProof/>
            <w:webHidden/>
          </w:rPr>
          <w:tab/>
        </w:r>
        <w:r>
          <w:rPr>
            <w:noProof/>
            <w:webHidden/>
          </w:rPr>
          <w:fldChar w:fldCharType="begin"/>
        </w:r>
        <w:r>
          <w:rPr>
            <w:noProof/>
            <w:webHidden/>
          </w:rPr>
          <w:instrText xml:space="preserve"> PAGEREF _Toc92700936 \h </w:instrText>
        </w:r>
        <w:r>
          <w:rPr>
            <w:noProof/>
            <w:webHidden/>
          </w:rPr>
        </w:r>
        <w:r>
          <w:rPr>
            <w:noProof/>
            <w:webHidden/>
          </w:rPr>
          <w:fldChar w:fldCharType="separate"/>
        </w:r>
        <w:r>
          <w:rPr>
            <w:noProof/>
            <w:webHidden/>
          </w:rPr>
          <w:t>21</w:t>
        </w:r>
        <w:r>
          <w:rPr>
            <w:noProof/>
            <w:webHidden/>
          </w:rPr>
          <w:fldChar w:fldCharType="end"/>
        </w:r>
      </w:hyperlink>
    </w:p>
    <w:p w14:paraId="017879F4" w14:textId="6D1E08CB" w:rsidR="0013107A" w:rsidRDefault="00337175" w:rsidP="00721574">
      <w:r>
        <w:lastRenderedPageBreak/>
        <w:fldChar w:fldCharType="end"/>
      </w:r>
      <w:r w:rsidRPr="003D0002">
        <w:rPr>
          <w:sz w:val="20"/>
          <w:szCs w:val="20"/>
          <w:highlight w:val="yellow"/>
        </w:rPr>
        <w:t xml:space="preserve">(Za posodobitev kazala </w:t>
      </w:r>
      <w:r w:rsidR="003D0002" w:rsidRPr="003D0002">
        <w:rPr>
          <w:sz w:val="20"/>
          <w:szCs w:val="20"/>
          <w:highlight w:val="yellow"/>
        </w:rPr>
        <w:t>označite</w:t>
      </w:r>
      <w:r w:rsidRPr="003D0002">
        <w:rPr>
          <w:sz w:val="20"/>
          <w:szCs w:val="20"/>
          <w:highlight w:val="yellow"/>
        </w:rPr>
        <w:t xml:space="preserve"> kazalo, stisnite desno tipko miške, izberite Update Field in nato eno od ponujenih opcij Update page number only ali Update entire table.)</w:t>
      </w:r>
      <w:r w:rsidR="0013107A">
        <w:br w:type="page"/>
      </w:r>
    </w:p>
    <w:p w14:paraId="017879F5" w14:textId="77777777" w:rsidR="0019343E" w:rsidRDefault="0019343E" w:rsidP="00C10B07"/>
    <w:p w14:paraId="017879F6" w14:textId="77777777" w:rsidR="0019343E" w:rsidRDefault="0019343E" w:rsidP="00C10B07"/>
    <w:p w14:paraId="017879F7" w14:textId="77777777" w:rsidR="0019343E" w:rsidRDefault="0019343E" w:rsidP="00C10B07"/>
    <w:p w14:paraId="017879F8" w14:textId="77777777" w:rsidR="0019343E" w:rsidRDefault="0019343E" w:rsidP="00C10B07"/>
    <w:p w14:paraId="017879F9" w14:textId="77777777" w:rsidR="0019343E" w:rsidRDefault="0019343E" w:rsidP="00C10B07"/>
    <w:p w14:paraId="017879FA" w14:textId="77777777" w:rsidR="0019343E" w:rsidRDefault="0019343E" w:rsidP="00C10B07"/>
    <w:p w14:paraId="017879FB" w14:textId="77777777" w:rsidR="0019343E" w:rsidRDefault="0019343E" w:rsidP="00C10B07"/>
    <w:p w14:paraId="017879FC" w14:textId="77777777" w:rsidR="0019343E" w:rsidRDefault="0019343E" w:rsidP="00C10B07"/>
    <w:p w14:paraId="017879FD" w14:textId="77777777" w:rsidR="0019343E" w:rsidRDefault="0019343E" w:rsidP="00C10B07"/>
    <w:p w14:paraId="017879FE" w14:textId="77777777" w:rsidR="0019343E" w:rsidRDefault="0019343E" w:rsidP="00C10B07"/>
    <w:p w14:paraId="017879FF" w14:textId="77777777" w:rsidR="0019343E" w:rsidRDefault="0019343E" w:rsidP="00C10B07"/>
    <w:p w14:paraId="01787A00" w14:textId="77777777" w:rsidR="0019343E" w:rsidRPr="005F6B66" w:rsidRDefault="0019343E" w:rsidP="009368BC">
      <w:pPr>
        <w:pStyle w:val="Section1"/>
        <w:ind w:firstLine="2694"/>
      </w:pPr>
      <w:bookmarkStart w:id="3" w:name="_Toc92700892"/>
      <w:r w:rsidRPr="005F6B66">
        <w:t>Zahvala</w:t>
      </w:r>
      <w:bookmarkEnd w:id="3"/>
    </w:p>
    <w:p w14:paraId="01787A01" w14:textId="77777777" w:rsidR="0019343E" w:rsidRPr="005F6B66" w:rsidRDefault="0019343E" w:rsidP="00B62518">
      <w:pPr>
        <w:ind w:left="2694"/>
        <w:rPr>
          <w:rFonts w:cs="Times New Roman"/>
        </w:rPr>
      </w:pPr>
      <w:r w:rsidRPr="005F6B66">
        <w:rPr>
          <w:rFonts w:cs="Times New Roman"/>
        </w:rPr>
        <w:t>Zahvaljujem se mentorici</w:t>
      </w:r>
      <w:r w:rsidR="00B62518">
        <w:rPr>
          <w:rFonts w:cs="Times New Roman"/>
        </w:rPr>
        <w:t>,</w:t>
      </w:r>
      <w:r w:rsidRPr="005F6B66">
        <w:rPr>
          <w:rFonts w:cs="Times New Roman"/>
        </w:rPr>
        <w:t xml:space="preserve"> </w:t>
      </w:r>
      <w:r w:rsidR="00B62518">
        <w:rPr>
          <w:rFonts w:cs="Times New Roman"/>
        </w:rPr>
        <w:t>izr</w:t>
      </w:r>
      <w:r w:rsidRPr="005F6B66">
        <w:rPr>
          <w:rFonts w:cs="Times New Roman"/>
        </w:rPr>
        <w:t>.</w:t>
      </w:r>
      <w:r w:rsidR="00B62518">
        <w:rPr>
          <w:rFonts w:cs="Times New Roman"/>
        </w:rPr>
        <w:t xml:space="preserve"> prof.</w:t>
      </w:r>
      <w:r w:rsidRPr="005F6B66">
        <w:rPr>
          <w:rFonts w:cs="Times New Roman"/>
        </w:rPr>
        <w:t xml:space="preserve"> dr. Ime Priimek</w:t>
      </w:r>
      <w:r w:rsidR="00B62518">
        <w:rPr>
          <w:rFonts w:cs="Times New Roman"/>
        </w:rPr>
        <w:t>,</w:t>
      </w:r>
      <w:r w:rsidRPr="005F6B66">
        <w:rPr>
          <w:rFonts w:cs="Times New Roman"/>
        </w:rPr>
        <w:t xml:space="preserve"> za</w:t>
      </w:r>
      <w:r w:rsidR="002B1612" w:rsidRPr="005F6B66">
        <w:rPr>
          <w:rFonts w:cs="Times New Roman"/>
        </w:rPr>
        <w:t xml:space="preserve"> </w:t>
      </w:r>
      <w:r w:rsidRPr="005F6B66">
        <w:rPr>
          <w:rFonts w:cs="Times New Roman"/>
        </w:rPr>
        <w:t>…</w:t>
      </w:r>
    </w:p>
    <w:p w14:paraId="01787A02" w14:textId="77777777" w:rsidR="0019343E" w:rsidRPr="0019343E" w:rsidRDefault="0019343E" w:rsidP="00C31258">
      <w:pPr>
        <w:ind w:left="2694"/>
      </w:pPr>
    </w:p>
    <w:p w14:paraId="01787A03" w14:textId="77777777" w:rsidR="0019343E" w:rsidRPr="0019343E" w:rsidRDefault="0019343E" w:rsidP="00C31258">
      <w:pPr>
        <w:ind w:left="2694"/>
      </w:pPr>
    </w:p>
    <w:p w14:paraId="01787A04" w14:textId="77777777" w:rsidR="0019343E" w:rsidRDefault="0019343E" w:rsidP="00C31258">
      <w:pPr>
        <w:ind w:left="2694"/>
      </w:pPr>
    </w:p>
    <w:p w14:paraId="01787A05" w14:textId="77777777" w:rsidR="00D838F9" w:rsidRPr="0019343E" w:rsidRDefault="00D838F9" w:rsidP="00C31258">
      <w:pPr>
        <w:ind w:left="2694"/>
      </w:pPr>
    </w:p>
    <w:p w14:paraId="01787A06" w14:textId="77777777" w:rsidR="00551127" w:rsidRDefault="00551127">
      <w:pPr>
        <w:spacing w:after="200" w:line="276" w:lineRule="auto"/>
        <w:jc w:val="left"/>
      </w:pPr>
      <w:r>
        <w:br w:type="page"/>
      </w:r>
    </w:p>
    <w:p w14:paraId="01787A07" w14:textId="77777777" w:rsidR="00551127" w:rsidRPr="00551127" w:rsidRDefault="00551127" w:rsidP="00C10B07"/>
    <w:p w14:paraId="01787A08" w14:textId="77777777" w:rsidR="00551127" w:rsidRPr="00551127" w:rsidRDefault="00551127" w:rsidP="009368BC">
      <w:pPr>
        <w:pStyle w:val="Section1"/>
      </w:pPr>
      <w:bookmarkStart w:id="4" w:name="_Toc92700893"/>
      <w:r w:rsidRPr="00551127">
        <w:t>Povzetek</w:t>
      </w:r>
      <w:bookmarkEnd w:id="4"/>
    </w:p>
    <w:p w14:paraId="01787A09" w14:textId="77777777" w:rsidR="00E239D4" w:rsidRDefault="00551127" w:rsidP="005F6B66">
      <w:r w:rsidRPr="004F3CAC">
        <w:t xml:space="preserve">V povzetku </w:t>
      </w:r>
      <w:r w:rsidR="00FA592A">
        <w:t xml:space="preserve">podamo strnjen pregled namena in vsebine doktorske disertacije </w:t>
      </w:r>
      <w:r w:rsidR="002E4EB4">
        <w:t>ter</w:t>
      </w:r>
      <w:r w:rsidRPr="004F3CAC">
        <w:t xml:space="preserve"> po</w:t>
      </w:r>
      <w:r w:rsidR="00FA592A">
        <w:t>vzamemo</w:t>
      </w:r>
      <w:r w:rsidRPr="004F3CAC">
        <w:t xml:space="preserve"> najpomembnejše rezultate </w:t>
      </w:r>
      <w:r w:rsidR="008D7F27">
        <w:t>in</w:t>
      </w:r>
      <w:r w:rsidRPr="004F3CAC">
        <w:t xml:space="preserve"> spoznanja. </w:t>
      </w:r>
      <w:r w:rsidR="00E239D4">
        <w:t>Posebej poudarimo, ka</w:t>
      </w:r>
      <w:r w:rsidR="00FA592A">
        <w:t>kšno novost in izvirni znanstveni prispevek</w:t>
      </w:r>
      <w:r w:rsidR="00E239D4">
        <w:t xml:space="preserve"> </w:t>
      </w:r>
      <w:r w:rsidR="00FA592A">
        <w:t>predstavlja disertacija</w:t>
      </w:r>
      <w:r w:rsidR="00E239D4">
        <w:t xml:space="preserve"> glede na obstoječe stanje znanosti in </w:t>
      </w:r>
      <w:r w:rsidR="00DA1941">
        <w:t xml:space="preserve">v čem je uporabnost oz. relevantnost </w:t>
      </w:r>
      <w:r w:rsidR="007C478F">
        <w:t xml:space="preserve">doseženih </w:t>
      </w:r>
      <w:r w:rsidR="00DA1941">
        <w:t>rezultatov.</w:t>
      </w:r>
    </w:p>
    <w:p w14:paraId="01787A0A" w14:textId="77777777" w:rsidR="009A7720" w:rsidRDefault="002E4EB4" w:rsidP="005F6B66">
      <w:r>
        <w:t>Praviloma uporabljamo sedanjik in prvo osebo množine, pri povze</w:t>
      </w:r>
      <w:r w:rsidR="00FA592A">
        <w:t>manju</w:t>
      </w:r>
      <w:r>
        <w:t xml:space="preserve"> rezultatov lahko tudi preteklik</w:t>
      </w:r>
      <w:r w:rsidR="009A7720">
        <w:t xml:space="preserve">, npr. 'V </w:t>
      </w:r>
      <w:r w:rsidR="008002E1">
        <w:t>doktorski disertaciji</w:t>
      </w:r>
      <w:r w:rsidR="009A7720">
        <w:t xml:space="preserve"> je prikazana analiza</w:t>
      </w:r>
      <w:r w:rsidR="008002E1">
        <w:t xml:space="preserve"> </w:t>
      </w:r>
      <w:r w:rsidR="009A7720">
        <w:t>…', '</w:t>
      </w:r>
      <w:r w:rsidR="008002E1">
        <w:t>Doktorska disertacija</w:t>
      </w:r>
      <w:r w:rsidR="009A7720">
        <w:t xml:space="preserve"> </w:t>
      </w:r>
      <w:r w:rsidR="008002E1">
        <w:t xml:space="preserve">prikazuje razvoj metodologije za </w:t>
      </w:r>
      <w:r w:rsidR="009A7720">
        <w:t>…', 'Rezultati kažejo, da</w:t>
      </w:r>
      <w:r w:rsidR="008002E1">
        <w:t xml:space="preserve"> </w:t>
      </w:r>
      <w:r w:rsidR="009A7720">
        <w:t>…'</w:t>
      </w:r>
      <w:r w:rsidR="006C1D04">
        <w:t>, 'Ugotovili smo, da</w:t>
      </w:r>
      <w:r w:rsidR="008002E1">
        <w:t xml:space="preserve"> </w:t>
      </w:r>
      <w:r w:rsidR="006C1D04">
        <w:t>...'</w:t>
      </w:r>
      <w:r w:rsidR="009A7720">
        <w:t xml:space="preserve"> itd.</w:t>
      </w:r>
    </w:p>
    <w:p w14:paraId="01787A0B" w14:textId="77777777" w:rsidR="002E4EB4" w:rsidRDefault="00551127" w:rsidP="005F6B66">
      <w:r w:rsidRPr="004F3CAC">
        <w:t xml:space="preserve">Povzetek naj </w:t>
      </w:r>
      <w:r w:rsidR="00893CDD">
        <w:t>obsega</w:t>
      </w:r>
      <w:r w:rsidRPr="004F3CAC">
        <w:t xml:space="preserve"> </w:t>
      </w:r>
      <w:r w:rsidR="006C1D04">
        <w:t>do</w:t>
      </w:r>
      <w:r w:rsidR="009A7720">
        <w:t xml:space="preserve"> </w:t>
      </w:r>
      <w:r w:rsidR="008002E1">
        <w:t>50</w:t>
      </w:r>
      <w:r w:rsidRPr="004F3CAC">
        <w:t>0 besed</w:t>
      </w:r>
      <w:r w:rsidR="00FA592A">
        <w:t xml:space="preserve"> (približno ena stran)</w:t>
      </w:r>
      <w:r w:rsidRPr="004F3CAC">
        <w:t>.</w:t>
      </w:r>
      <w:r w:rsidR="002E4EB4">
        <w:t xml:space="preserve"> </w:t>
      </w:r>
      <w:r w:rsidR="008D7F27">
        <w:t>V</w:t>
      </w:r>
      <w:r w:rsidR="009A7720">
        <w:t xml:space="preserve">sebovati </w:t>
      </w:r>
      <w:r w:rsidR="008D7F27">
        <w:t xml:space="preserve">mora </w:t>
      </w:r>
      <w:r w:rsidR="009A7720">
        <w:t xml:space="preserve">najpomembnejše informacije, da si </w:t>
      </w:r>
      <w:r w:rsidR="002E4EB4">
        <w:t>bral</w:t>
      </w:r>
      <w:r w:rsidR="009A7720">
        <w:t>e</w:t>
      </w:r>
      <w:r w:rsidR="002E4EB4">
        <w:t xml:space="preserve">c </w:t>
      </w:r>
      <w:r w:rsidR="009A7720">
        <w:t>lahko</w:t>
      </w:r>
      <w:r w:rsidR="002E4EB4">
        <w:t xml:space="preserve"> ustvari predstavo, kaj obravnava </w:t>
      </w:r>
      <w:r w:rsidR="008002E1">
        <w:t>doktorska disertacija</w:t>
      </w:r>
      <w:r w:rsidR="00FA592A">
        <w:t xml:space="preserve"> in kakšen je njen izvirni </w:t>
      </w:r>
      <w:r w:rsidR="00343C4E">
        <w:t xml:space="preserve">znanstveni </w:t>
      </w:r>
      <w:r w:rsidR="00FA592A">
        <w:t>prispevek ter</w:t>
      </w:r>
      <w:r w:rsidR="002E4EB4">
        <w:t xml:space="preserve"> se </w:t>
      </w:r>
      <w:r w:rsidR="009A7720">
        <w:t xml:space="preserve">na osnovi tega </w:t>
      </w:r>
      <w:r w:rsidR="002E4EB4">
        <w:t xml:space="preserve">odloči, ali </w:t>
      </w:r>
      <w:r w:rsidR="008002E1">
        <w:t>jo</w:t>
      </w:r>
      <w:r w:rsidR="002E4EB4">
        <w:t xml:space="preserve"> bo prebral v celoti.</w:t>
      </w:r>
    </w:p>
    <w:p w14:paraId="01787A0C" w14:textId="77777777" w:rsidR="00551127" w:rsidRPr="004F3CAC" w:rsidRDefault="00343C4E" w:rsidP="005F6B66">
      <w:r>
        <w:t>Ključne besede določimo tako, da bo disertacijo čim lažje najti v bazah</w:t>
      </w:r>
      <w:r w:rsidR="00551127" w:rsidRPr="004F3CAC">
        <w:t>. Številko UDK (univerzalna decimalna klasifikacija) dobimo na osnovi naslova, povzetka, ključnih besed in kazala v knjižnici.</w:t>
      </w:r>
    </w:p>
    <w:p w14:paraId="01787A0D" w14:textId="77777777" w:rsidR="00551127" w:rsidRDefault="00551127" w:rsidP="00C10B07"/>
    <w:p w14:paraId="01787A0E" w14:textId="77777777" w:rsidR="00551127" w:rsidRDefault="00551127" w:rsidP="00C10B07"/>
    <w:p w14:paraId="01787A0F" w14:textId="77777777" w:rsidR="00551127" w:rsidRPr="004F3CAC" w:rsidRDefault="00551127" w:rsidP="005F6B66">
      <w:r w:rsidRPr="004F3CAC">
        <w:rPr>
          <w:b/>
        </w:rPr>
        <w:t>Ključne besede:</w:t>
      </w:r>
      <w:r w:rsidRPr="004F3CAC">
        <w:t xml:space="preserve"> zapišemo 5 do 6 ključnih besed</w:t>
      </w:r>
    </w:p>
    <w:p w14:paraId="01787A10" w14:textId="77777777" w:rsidR="00551127" w:rsidRDefault="00551127" w:rsidP="005F6B66"/>
    <w:p w14:paraId="01787A11" w14:textId="77777777" w:rsidR="00551127" w:rsidRDefault="00551127" w:rsidP="005F6B66"/>
    <w:p w14:paraId="01787A12" w14:textId="77777777" w:rsidR="00551127" w:rsidRPr="004F3CAC" w:rsidRDefault="00551127" w:rsidP="005F6B66">
      <w:r w:rsidRPr="004F3CAC">
        <w:rPr>
          <w:b/>
        </w:rPr>
        <w:t>UDK:</w:t>
      </w:r>
      <w:r w:rsidRPr="004F3CAC">
        <w:t xml:space="preserve"> dobimo v knjižnici</w:t>
      </w:r>
    </w:p>
    <w:p w14:paraId="01787A13" w14:textId="77777777" w:rsidR="000E6AF7" w:rsidRDefault="000E6AF7">
      <w:pPr>
        <w:spacing w:after="200" w:line="276" w:lineRule="auto"/>
        <w:jc w:val="left"/>
      </w:pPr>
      <w:r>
        <w:br w:type="page"/>
      </w:r>
    </w:p>
    <w:p w14:paraId="01787A14" w14:textId="77777777" w:rsidR="00874523" w:rsidRPr="004F3CAC" w:rsidRDefault="00874523" w:rsidP="00C10B07"/>
    <w:p w14:paraId="01787A15" w14:textId="77777777" w:rsidR="00874523" w:rsidRPr="004F3CAC" w:rsidRDefault="00973EED" w:rsidP="009368BC">
      <w:pPr>
        <w:pStyle w:val="Section1"/>
      </w:pPr>
      <w:bookmarkStart w:id="5" w:name="_Toc92700894"/>
      <w:r w:rsidRPr="004F3CAC">
        <w:t>Abstract</w:t>
      </w:r>
      <w:bookmarkEnd w:id="5"/>
    </w:p>
    <w:p w14:paraId="01787A16" w14:textId="77777777" w:rsidR="00874523" w:rsidRPr="004F3CAC" w:rsidRDefault="00973EED" w:rsidP="005F6B66">
      <w:r w:rsidRPr="004F3CAC">
        <w:t>Prevedemo sloven</w:t>
      </w:r>
      <w:r w:rsidR="00AA7E97">
        <w:t>ski povzetek v angleščino. Besedilo</w:t>
      </w:r>
      <w:r w:rsidRPr="004F3CAC">
        <w:t xml:space="preserve"> naj pregleda lektor</w:t>
      </w:r>
      <w:r w:rsidR="006C76E9">
        <w:t xml:space="preserve"> angleškega jezika</w:t>
      </w:r>
      <w:r w:rsidRPr="004F3CAC">
        <w:t>.</w:t>
      </w:r>
    </w:p>
    <w:p w14:paraId="01787A17" w14:textId="77777777" w:rsidR="00874523" w:rsidRPr="004F3CAC" w:rsidRDefault="00874523" w:rsidP="000B4782"/>
    <w:p w14:paraId="01787A18" w14:textId="77777777" w:rsidR="00874523" w:rsidRPr="004F3CAC" w:rsidRDefault="00874523" w:rsidP="000B4782"/>
    <w:p w14:paraId="01787A19" w14:textId="77777777" w:rsidR="00874523" w:rsidRPr="004F3CAC" w:rsidRDefault="00874523" w:rsidP="005F6B66">
      <w:r w:rsidRPr="004F3CAC">
        <w:rPr>
          <w:b/>
        </w:rPr>
        <w:t>K</w:t>
      </w:r>
      <w:r w:rsidR="00973EED" w:rsidRPr="004F3CAC">
        <w:rPr>
          <w:b/>
        </w:rPr>
        <w:t>ey words</w:t>
      </w:r>
      <w:r w:rsidRPr="004F3CAC">
        <w:rPr>
          <w:b/>
        </w:rPr>
        <w:t>:</w:t>
      </w:r>
      <w:r w:rsidRPr="004F3CAC">
        <w:t xml:space="preserve"> </w:t>
      </w:r>
      <w:r w:rsidR="00973EED" w:rsidRPr="004F3CAC">
        <w:t>prevedemo ključne besede v angleščino</w:t>
      </w:r>
    </w:p>
    <w:p w14:paraId="01787A1A" w14:textId="77777777" w:rsidR="00874523" w:rsidRPr="004F3CAC" w:rsidRDefault="00874523" w:rsidP="000B4782"/>
    <w:p w14:paraId="01787A1B" w14:textId="77777777" w:rsidR="00874523" w:rsidRPr="004F3CAC" w:rsidRDefault="00874523" w:rsidP="000B4782"/>
    <w:p w14:paraId="01787A1C" w14:textId="77777777" w:rsidR="00874523" w:rsidRPr="004F3CAC" w:rsidRDefault="00874523" w:rsidP="005F6B66">
      <w:r w:rsidRPr="004F3CAC">
        <w:rPr>
          <w:b/>
        </w:rPr>
        <w:t>UDK:</w:t>
      </w:r>
      <w:r w:rsidRPr="004F3CAC">
        <w:t xml:space="preserve"> </w:t>
      </w:r>
    </w:p>
    <w:p w14:paraId="01787A1D" w14:textId="77777777" w:rsidR="00874523" w:rsidRDefault="00874523">
      <w:pPr>
        <w:spacing w:after="200" w:line="276" w:lineRule="auto"/>
        <w:jc w:val="left"/>
      </w:pPr>
      <w:r>
        <w:br w:type="page"/>
      </w:r>
    </w:p>
    <w:p w14:paraId="01787A1E" w14:textId="77777777" w:rsidR="00DF2636" w:rsidRDefault="00DF2636" w:rsidP="00337175"/>
    <w:p w14:paraId="01787A1F" w14:textId="77777777" w:rsidR="004F3CAC" w:rsidRDefault="004F3CAC" w:rsidP="009368BC">
      <w:pPr>
        <w:pStyle w:val="Section1"/>
      </w:pPr>
      <w:bookmarkStart w:id="6" w:name="_Toc92700895"/>
      <w:r>
        <w:t>Seznam tabel</w:t>
      </w:r>
      <w:bookmarkEnd w:id="6"/>
    </w:p>
    <w:p w14:paraId="6A93BD84" w14:textId="5DF008CB" w:rsidR="00271266" w:rsidRDefault="00EA54F7">
      <w:pPr>
        <w:pStyle w:val="TableofFigures"/>
        <w:tabs>
          <w:tab w:val="right" w:leader="dot" w:pos="8949"/>
        </w:tabs>
        <w:rPr>
          <w:rFonts w:asciiTheme="minorHAnsi" w:eastAsiaTheme="minorEastAsia" w:hAnsiTheme="minorHAnsi"/>
          <w:noProof/>
          <w:sz w:val="22"/>
          <w:lang w:val="en-SI" w:eastAsia="en-SI"/>
        </w:rPr>
      </w:pPr>
      <w:r>
        <w:fldChar w:fldCharType="begin"/>
      </w:r>
      <w:r w:rsidR="00FB09D7">
        <w:instrText xml:space="preserve"> TOC \h \z \c "Tabela" </w:instrText>
      </w:r>
      <w:r>
        <w:fldChar w:fldCharType="separate"/>
      </w:r>
      <w:hyperlink w:anchor="_Toc88465732" w:history="1">
        <w:r w:rsidR="00271266" w:rsidRPr="005E6650">
          <w:rPr>
            <w:rStyle w:val="Hyperlink"/>
            <w:noProof/>
          </w:rPr>
          <w:t>Tabela 2</w:t>
        </w:r>
        <w:r w:rsidR="00271266" w:rsidRPr="005E6650">
          <w:rPr>
            <w:rStyle w:val="Hyperlink"/>
            <w:noProof/>
          </w:rPr>
          <w:noBreakHyphen/>
          <w:t>1. Rezultati prvega primera</w:t>
        </w:r>
        <w:r w:rsidR="00271266">
          <w:rPr>
            <w:noProof/>
            <w:webHidden/>
          </w:rPr>
          <w:tab/>
        </w:r>
        <w:r w:rsidR="00271266">
          <w:rPr>
            <w:noProof/>
            <w:webHidden/>
          </w:rPr>
          <w:fldChar w:fldCharType="begin"/>
        </w:r>
        <w:r w:rsidR="00271266">
          <w:rPr>
            <w:noProof/>
            <w:webHidden/>
          </w:rPr>
          <w:instrText xml:space="preserve"> PAGEREF _Toc88465732 \h </w:instrText>
        </w:r>
        <w:r w:rsidR="00271266">
          <w:rPr>
            <w:noProof/>
            <w:webHidden/>
          </w:rPr>
        </w:r>
        <w:r w:rsidR="00271266">
          <w:rPr>
            <w:noProof/>
            <w:webHidden/>
          </w:rPr>
          <w:fldChar w:fldCharType="separate"/>
        </w:r>
        <w:r w:rsidR="00271266">
          <w:rPr>
            <w:noProof/>
            <w:webHidden/>
          </w:rPr>
          <w:t>5</w:t>
        </w:r>
        <w:r w:rsidR="00271266">
          <w:rPr>
            <w:noProof/>
            <w:webHidden/>
          </w:rPr>
          <w:fldChar w:fldCharType="end"/>
        </w:r>
      </w:hyperlink>
    </w:p>
    <w:p w14:paraId="01787A21" w14:textId="40DA688A" w:rsidR="008268E8" w:rsidRDefault="00EA54F7" w:rsidP="000B4782">
      <w:r>
        <w:fldChar w:fldCharType="end"/>
      </w:r>
    </w:p>
    <w:p w14:paraId="01787A22" w14:textId="77777777" w:rsidR="009A7720" w:rsidRDefault="009A7720" w:rsidP="000B4782"/>
    <w:p w14:paraId="01787A23" w14:textId="77777777" w:rsidR="009A7720" w:rsidRPr="00C31258" w:rsidRDefault="0081596C" w:rsidP="008268E8">
      <w:pPr>
        <w:rPr>
          <w:sz w:val="22"/>
        </w:rPr>
      </w:pPr>
      <w:r w:rsidRPr="003D0002">
        <w:rPr>
          <w:sz w:val="22"/>
          <w:highlight w:val="yellow"/>
        </w:rPr>
        <w:t xml:space="preserve">(Za posodobitev kazala </w:t>
      </w:r>
      <w:r w:rsidR="003D0002" w:rsidRPr="003D0002">
        <w:rPr>
          <w:sz w:val="22"/>
          <w:highlight w:val="yellow"/>
        </w:rPr>
        <w:t>označite</w:t>
      </w:r>
      <w:r w:rsidRPr="003D0002">
        <w:rPr>
          <w:sz w:val="22"/>
          <w:highlight w:val="yellow"/>
        </w:rPr>
        <w:t xml:space="preserve"> kazalo, stisnite desno tipko miške, izberite Update Field in nato eno od ponujenih opcij Update page number only ali Update entire table.)</w:t>
      </w:r>
    </w:p>
    <w:p w14:paraId="01787A24" w14:textId="77777777" w:rsidR="0081596C" w:rsidRPr="00551127" w:rsidRDefault="0081596C" w:rsidP="00C10B07"/>
    <w:p w14:paraId="01787A25" w14:textId="77777777" w:rsidR="004F3CAC" w:rsidRDefault="004F3CAC">
      <w:pPr>
        <w:spacing w:after="200" w:line="276" w:lineRule="auto"/>
        <w:jc w:val="left"/>
      </w:pPr>
      <w:r>
        <w:br w:type="page"/>
      </w:r>
    </w:p>
    <w:p w14:paraId="01787A26" w14:textId="77777777" w:rsidR="00DF2636" w:rsidRDefault="00DF2636" w:rsidP="000B4782"/>
    <w:p w14:paraId="01787A27" w14:textId="77777777" w:rsidR="004F3CAC" w:rsidRDefault="004F3CAC" w:rsidP="009368BC">
      <w:pPr>
        <w:pStyle w:val="Section1"/>
      </w:pPr>
      <w:bookmarkStart w:id="7" w:name="_Toc92700896"/>
      <w:r>
        <w:t>Seznam slik</w:t>
      </w:r>
      <w:bookmarkEnd w:id="7"/>
    </w:p>
    <w:p w14:paraId="33C7637E" w14:textId="6CB45948" w:rsidR="00271266" w:rsidRDefault="00EA54F7">
      <w:pPr>
        <w:pStyle w:val="TableofFigures"/>
        <w:tabs>
          <w:tab w:val="right" w:leader="dot" w:pos="8949"/>
        </w:tabs>
        <w:rPr>
          <w:rFonts w:asciiTheme="minorHAnsi" w:eastAsiaTheme="minorEastAsia" w:hAnsiTheme="minorHAnsi"/>
          <w:noProof/>
          <w:sz w:val="22"/>
          <w:lang w:val="en-SI" w:eastAsia="en-SI"/>
        </w:rPr>
      </w:pPr>
      <w:r>
        <w:fldChar w:fldCharType="begin"/>
      </w:r>
      <w:r w:rsidR="00FB09D7">
        <w:instrText xml:space="preserve"> TOC \h \z \c "Slika" </w:instrText>
      </w:r>
      <w:r>
        <w:fldChar w:fldCharType="separate"/>
      </w:r>
      <w:hyperlink w:anchor="_Toc88465726" w:history="1">
        <w:r w:rsidR="00271266" w:rsidRPr="00F67722">
          <w:rPr>
            <w:rStyle w:val="Hyperlink"/>
            <w:noProof/>
          </w:rPr>
          <w:t>Slika 2</w:t>
        </w:r>
        <w:r w:rsidR="00271266" w:rsidRPr="00F67722">
          <w:rPr>
            <w:rStyle w:val="Hyperlink"/>
            <w:noProof/>
          </w:rPr>
          <w:noBreakHyphen/>
          <w:t xml:space="preserve">1. Gumb </w:t>
        </w:r>
        <w:r w:rsidR="00271266" w:rsidRPr="00F67722">
          <w:rPr>
            <w:rStyle w:val="Hyperlink"/>
            <w:noProof/>
          </w:rPr>
          <w:sym w:font="Symbol" w:char="F070"/>
        </w:r>
        <w:r w:rsidR="00271266" w:rsidRPr="00F67722">
          <w:rPr>
            <w:rStyle w:val="Hyperlink"/>
            <w:noProof/>
          </w:rPr>
          <w:t xml:space="preserve"> v sekciji Paragraph oz. Odstavek</w:t>
        </w:r>
        <w:r w:rsidR="00271266">
          <w:rPr>
            <w:noProof/>
            <w:webHidden/>
          </w:rPr>
          <w:tab/>
        </w:r>
        <w:r w:rsidR="00271266">
          <w:rPr>
            <w:noProof/>
            <w:webHidden/>
          </w:rPr>
          <w:fldChar w:fldCharType="begin"/>
        </w:r>
        <w:r w:rsidR="00271266">
          <w:rPr>
            <w:noProof/>
            <w:webHidden/>
          </w:rPr>
          <w:instrText xml:space="preserve"> PAGEREF _Toc88465726 \h </w:instrText>
        </w:r>
        <w:r w:rsidR="00271266">
          <w:rPr>
            <w:noProof/>
            <w:webHidden/>
          </w:rPr>
        </w:r>
        <w:r w:rsidR="00271266">
          <w:rPr>
            <w:noProof/>
            <w:webHidden/>
          </w:rPr>
          <w:fldChar w:fldCharType="separate"/>
        </w:r>
        <w:r w:rsidR="00271266">
          <w:rPr>
            <w:noProof/>
            <w:webHidden/>
          </w:rPr>
          <w:t>3</w:t>
        </w:r>
        <w:r w:rsidR="00271266">
          <w:rPr>
            <w:noProof/>
            <w:webHidden/>
          </w:rPr>
          <w:fldChar w:fldCharType="end"/>
        </w:r>
      </w:hyperlink>
    </w:p>
    <w:p w14:paraId="0340B769" w14:textId="5F2F9395" w:rsidR="00271266" w:rsidRDefault="009C15D0">
      <w:pPr>
        <w:pStyle w:val="TableofFigures"/>
        <w:tabs>
          <w:tab w:val="right" w:leader="dot" w:pos="8949"/>
        </w:tabs>
        <w:rPr>
          <w:rFonts w:asciiTheme="minorHAnsi" w:eastAsiaTheme="minorEastAsia" w:hAnsiTheme="minorHAnsi"/>
          <w:noProof/>
          <w:sz w:val="22"/>
          <w:lang w:val="en-SI" w:eastAsia="en-SI"/>
        </w:rPr>
      </w:pPr>
      <w:hyperlink w:anchor="_Toc88465727" w:history="1">
        <w:r w:rsidR="00271266" w:rsidRPr="00F67722">
          <w:rPr>
            <w:rStyle w:val="Hyperlink"/>
            <w:noProof/>
          </w:rPr>
          <w:t>Slika 2</w:t>
        </w:r>
        <w:r w:rsidR="00271266" w:rsidRPr="00F67722">
          <w:rPr>
            <w:rStyle w:val="Hyperlink"/>
            <w:noProof/>
          </w:rPr>
          <w:noBreakHyphen/>
          <w:t>2. Številčenje slik</w:t>
        </w:r>
        <w:r w:rsidR="00271266">
          <w:rPr>
            <w:noProof/>
            <w:webHidden/>
          </w:rPr>
          <w:tab/>
        </w:r>
        <w:r w:rsidR="00271266">
          <w:rPr>
            <w:noProof/>
            <w:webHidden/>
          </w:rPr>
          <w:fldChar w:fldCharType="begin"/>
        </w:r>
        <w:r w:rsidR="00271266">
          <w:rPr>
            <w:noProof/>
            <w:webHidden/>
          </w:rPr>
          <w:instrText xml:space="preserve"> PAGEREF _Toc88465727 \h </w:instrText>
        </w:r>
        <w:r w:rsidR="00271266">
          <w:rPr>
            <w:noProof/>
            <w:webHidden/>
          </w:rPr>
        </w:r>
        <w:r w:rsidR="00271266">
          <w:rPr>
            <w:noProof/>
            <w:webHidden/>
          </w:rPr>
          <w:fldChar w:fldCharType="separate"/>
        </w:r>
        <w:r w:rsidR="00271266">
          <w:rPr>
            <w:noProof/>
            <w:webHidden/>
          </w:rPr>
          <w:t>4</w:t>
        </w:r>
        <w:r w:rsidR="00271266">
          <w:rPr>
            <w:noProof/>
            <w:webHidden/>
          </w:rPr>
          <w:fldChar w:fldCharType="end"/>
        </w:r>
      </w:hyperlink>
    </w:p>
    <w:p w14:paraId="64C8FA6E" w14:textId="38F8DAB9" w:rsidR="00271266" w:rsidRDefault="009C15D0">
      <w:pPr>
        <w:pStyle w:val="TableofFigures"/>
        <w:tabs>
          <w:tab w:val="right" w:leader="dot" w:pos="8949"/>
        </w:tabs>
        <w:rPr>
          <w:rFonts w:asciiTheme="minorHAnsi" w:eastAsiaTheme="minorEastAsia" w:hAnsiTheme="minorHAnsi"/>
          <w:noProof/>
          <w:sz w:val="22"/>
          <w:lang w:val="en-SI" w:eastAsia="en-SI"/>
        </w:rPr>
      </w:pPr>
      <w:hyperlink w:anchor="_Toc88465728" w:history="1">
        <w:r w:rsidR="00271266" w:rsidRPr="00F67722">
          <w:rPr>
            <w:rStyle w:val="Hyperlink"/>
            <w:noProof/>
          </w:rPr>
          <w:t>Slika 2</w:t>
        </w:r>
        <w:r w:rsidR="00271266" w:rsidRPr="00F67722">
          <w:rPr>
            <w:rStyle w:val="Hyperlink"/>
            <w:noProof/>
          </w:rPr>
          <w:noBreakHyphen/>
          <w:t>3. Vključitev številke poglavja v številčenje slik</w:t>
        </w:r>
        <w:r w:rsidR="00271266">
          <w:rPr>
            <w:noProof/>
            <w:webHidden/>
          </w:rPr>
          <w:tab/>
        </w:r>
        <w:r w:rsidR="00271266">
          <w:rPr>
            <w:noProof/>
            <w:webHidden/>
          </w:rPr>
          <w:fldChar w:fldCharType="begin"/>
        </w:r>
        <w:r w:rsidR="00271266">
          <w:rPr>
            <w:noProof/>
            <w:webHidden/>
          </w:rPr>
          <w:instrText xml:space="preserve"> PAGEREF _Toc88465728 \h </w:instrText>
        </w:r>
        <w:r w:rsidR="00271266">
          <w:rPr>
            <w:noProof/>
            <w:webHidden/>
          </w:rPr>
        </w:r>
        <w:r w:rsidR="00271266">
          <w:rPr>
            <w:noProof/>
            <w:webHidden/>
          </w:rPr>
          <w:fldChar w:fldCharType="separate"/>
        </w:r>
        <w:r w:rsidR="00271266">
          <w:rPr>
            <w:noProof/>
            <w:webHidden/>
          </w:rPr>
          <w:t>4</w:t>
        </w:r>
        <w:r w:rsidR="00271266">
          <w:rPr>
            <w:noProof/>
            <w:webHidden/>
          </w:rPr>
          <w:fldChar w:fldCharType="end"/>
        </w:r>
      </w:hyperlink>
    </w:p>
    <w:p w14:paraId="0D3C2C27" w14:textId="17CB1C5B" w:rsidR="00271266" w:rsidRDefault="009C15D0">
      <w:pPr>
        <w:pStyle w:val="TableofFigures"/>
        <w:tabs>
          <w:tab w:val="right" w:leader="dot" w:pos="8949"/>
        </w:tabs>
        <w:rPr>
          <w:rFonts w:asciiTheme="minorHAnsi" w:eastAsiaTheme="minorEastAsia" w:hAnsiTheme="minorHAnsi"/>
          <w:noProof/>
          <w:sz w:val="22"/>
          <w:lang w:val="en-SI" w:eastAsia="en-SI"/>
        </w:rPr>
      </w:pPr>
      <w:hyperlink w:anchor="_Toc88465729" w:history="1">
        <w:r w:rsidR="00271266" w:rsidRPr="00F67722">
          <w:rPr>
            <w:rStyle w:val="Hyperlink"/>
            <w:noProof/>
          </w:rPr>
          <w:t>Slika 2</w:t>
        </w:r>
        <w:r w:rsidR="00271266" w:rsidRPr="00F67722">
          <w:rPr>
            <w:rStyle w:val="Hyperlink"/>
            <w:noProof/>
          </w:rPr>
          <w:noBreakHyphen/>
          <w:t>4. Številčenje tabel</w:t>
        </w:r>
        <w:r w:rsidR="00271266">
          <w:rPr>
            <w:noProof/>
            <w:webHidden/>
          </w:rPr>
          <w:tab/>
        </w:r>
        <w:r w:rsidR="00271266">
          <w:rPr>
            <w:noProof/>
            <w:webHidden/>
          </w:rPr>
          <w:fldChar w:fldCharType="begin"/>
        </w:r>
        <w:r w:rsidR="00271266">
          <w:rPr>
            <w:noProof/>
            <w:webHidden/>
          </w:rPr>
          <w:instrText xml:space="preserve"> PAGEREF _Toc88465729 \h </w:instrText>
        </w:r>
        <w:r w:rsidR="00271266">
          <w:rPr>
            <w:noProof/>
            <w:webHidden/>
          </w:rPr>
        </w:r>
        <w:r w:rsidR="00271266">
          <w:rPr>
            <w:noProof/>
            <w:webHidden/>
          </w:rPr>
          <w:fldChar w:fldCharType="separate"/>
        </w:r>
        <w:r w:rsidR="00271266">
          <w:rPr>
            <w:noProof/>
            <w:webHidden/>
          </w:rPr>
          <w:t>5</w:t>
        </w:r>
        <w:r w:rsidR="00271266">
          <w:rPr>
            <w:noProof/>
            <w:webHidden/>
          </w:rPr>
          <w:fldChar w:fldCharType="end"/>
        </w:r>
      </w:hyperlink>
    </w:p>
    <w:p w14:paraId="587684A5" w14:textId="62E92FF3" w:rsidR="00271266" w:rsidRDefault="009C15D0">
      <w:pPr>
        <w:pStyle w:val="TableofFigures"/>
        <w:tabs>
          <w:tab w:val="right" w:leader="dot" w:pos="8949"/>
        </w:tabs>
        <w:rPr>
          <w:rFonts w:asciiTheme="minorHAnsi" w:eastAsiaTheme="minorEastAsia" w:hAnsiTheme="minorHAnsi"/>
          <w:noProof/>
          <w:sz w:val="22"/>
          <w:lang w:val="en-SI" w:eastAsia="en-SI"/>
        </w:rPr>
      </w:pPr>
      <w:hyperlink w:anchor="_Toc88465730" w:history="1">
        <w:r w:rsidR="00271266" w:rsidRPr="00F67722">
          <w:rPr>
            <w:rStyle w:val="Hyperlink"/>
            <w:noProof/>
          </w:rPr>
          <w:t>Slika 2</w:t>
        </w:r>
        <w:r w:rsidR="00271266" w:rsidRPr="00F67722">
          <w:rPr>
            <w:rStyle w:val="Hyperlink"/>
            <w:noProof/>
          </w:rPr>
          <w:noBreakHyphen/>
          <w:t>6. Navajanje referenc v tekstu</w:t>
        </w:r>
        <w:r w:rsidR="00271266">
          <w:rPr>
            <w:noProof/>
            <w:webHidden/>
          </w:rPr>
          <w:tab/>
        </w:r>
        <w:r w:rsidR="00271266">
          <w:rPr>
            <w:noProof/>
            <w:webHidden/>
          </w:rPr>
          <w:fldChar w:fldCharType="begin"/>
        </w:r>
        <w:r w:rsidR="00271266">
          <w:rPr>
            <w:noProof/>
            <w:webHidden/>
          </w:rPr>
          <w:instrText xml:space="preserve"> PAGEREF _Toc88465730 \h </w:instrText>
        </w:r>
        <w:r w:rsidR="00271266">
          <w:rPr>
            <w:noProof/>
            <w:webHidden/>
          </w:rPr>
        </w:r>
        <w:r w:rsidR="00271266">
          <w:rPr>
            <w:noProof/>
            <w:webHidden/>
          </w:rPr>
          <w:fldChar w:fldCharType="separate"/>
        </w:r>
        <w:r w:rsidR="00271266">
          <w:rPr>
            <w:noProof/>
            <w:webHidden/>
          </w:rPr>
          <w:t>7</w:t>
        </w:r>
        <w:r w:rsidR="00271266">
          <w:rPr>
            <w:noProof/>
            <w:webHidden/>
          </w:rPr>
          <w:fldChar w:fldCharType="end"/>
        </w:r>
      </w:hyperlink>
    </w:p>
    <w:p w14:paraId="55CB9BC9" w14:textId="2E5945C1" w:rsidR="00271266" w:rsidRDefault="009C15D0">
      <w:pPr>
        <w:pStyle w:val="TableofFigures"/>
        <w:tabs>
          <w:tab w:val="right" w:leader="dot" w:pos="8949"/>
        </w:tabs>
        <w:rPr>
          <w:rFonts w:asciiTheme="minorHAnsi" w:eastAsiaTheme="minorEastAsia" w:hAnsiTheme="minorHAnsi"/>
          <w:noProof/>
          <w:sz w:val="22"/>
          <w:lang w:val="en-SI" w:eastAsia="en-SI"/>
        </w:rPr>
      </w:pPr>
      <w:hyperlink w:anchor="_Toc88465731" w:history="1">
        <w:r w:rsidR="00271266" w:rsidRPr="00F67722">
          <w:rPr>
            <w:rStyle w:val="Hyperlink"/>
            <w:noProof/>
          </w:rPr>
          <w:t>Slika 2</w:t>
        </w:r>
        <w:r w:rsidR="00271266" w:rsidRPr="00F67722">
          <w:rPr>
            <w:rStyle w:val="Hyperlink"/>
            <w:noProof/>
          </w:rPr>
          <w:noBreakHyphen/>
          <w:t>7. Spreminjanje lastnosti stila</w:t>
        </w:r>
        <w:r w:rsidR="00271266">
          <w:rPr>
            <w:noProof/>
            <w:webHidden/>
          </w:rPr>
          <w:tab/>
        </w:r>
        <w:r w:rsidR="00271266">
          <w:rPr>
            <w:noProof/>
            <w:webHidden/>
          </w:rPr>
          <w:fldChar w:fldCharType="begin"/>
        </w:r>
        <w:r w:rsidR="00271266">
          <w:rPr>
            <w:noProof/>
            <w:webHidden/>
          </w:rPr>
          <w:instrText xml:space="preserve"> PAGEREF _Toc88465731 \h </w:instrText>
        </w:r>
        <w:r w:rsidR="00271266">
          <w:rPr>
            <w:noProof/>
            <w:webHidden/>
          </w:rPr>
        </w:r>
        <w:r w:rsidR="00271266">
          <w:rPr>
            <w:noProof/>
            <w:webHidden/>
          </w:rPr>
          <w:fldChar w:fldCharType="separate"/>
        </w:r>
        <w:r w:rsidR="00271266">
          <w:rPr>
            <w:noProof/>
            <w:webHidden/>
          </w:rPr>
          <w:t>8</w:t>
        </w:r>
        <w:r w:rsidR="00271266">
          <w:rPr>
            <w:noProof/>
            <w:webHidden/>
          </w:rPr>
          <w:fldChar w:fldCharType="end"/>
        </w:r>
      </w:hyperlink>
    </w:p>
    <w:p w14:paraId="01787A2F" w14:textId="7F2452CB" w:rsidR="008268E8" w:rsidRDefault="00EA54F7" w:rsidP="008268E8">
      <w:r>
        <w:fldChar w:fldCharType="end"/>
      </w:r>
    </w:p>
    <w:p w14:paraId="01787A30" w14:textId="77777777" w:rsidR="009A7720" w:rsidRDefault="009A7720" w:rsidP="00C10B07"/>
    <w:p w14:paraId="01787A31" w14:textId="77777777" w:rsidR="009A7720" w:rsidRDefault="009A7720" w:rsidP="00C10B07"/>
    <w:p w14:paraId="01787A32" w14:textId="77777777" w:rsidR="009A7720" w:rsidRPr="00C31258" w:rsidRDefault="009A7720" w:rsidP="00C10B07">
      <w:pPr>
        <w:rPr>
          <w:sz w:val="22"/>
        </w:rPr>
      </w:pPr>
      <w:r w:rsidRPr="003D0002">
        <w:rPr>
          <w:sz w:val="22"/>
          <w:highlight w:val="yellow"/>
        </w:rPr>
        <w:t xml:space="preserve">(Za posodobitev kazala </w:t>
      </w:r>
      <w:r w:rsidR="003D0002" w:rsidRPr="003D0002">
        <w:rPr>
          <w:sz w:val="22"/>
          <w:highlight w:val="yellow"/>
        </w:rPr>
        <w:t>označite</w:t>
      </w:r>
      <w:r w:rsidRPr="003D0002">
        <w:rPr>
          <w:sz w:val="22"/>
          <w:highlight w:val="yellow"/>
        </w:rPr>
        <w:t xml:space="preserve"> kazalo, stisnite desno tipko miške</w:t>
      </w:r>
      <w:r w:rsidR="0081596C" w:rsidRPr="003D0002">
        <w:rPr>
          <w:sz w:val="22"/>
          <w:highlight w:val="yellow"/>
        </w:rPr>
        <w:t>,</w:t>
      </w:r>
      <w:r w:rsidRPr="003D0002">
        <w:rPr>
          <w:sz w:val="22"/>
          <w:highlight w:val="yellow"/>
        </w:rPr>
        <w:t xml:space="preserve"> izberite Update Field</w:t>
      </w:r>
      <w:r w:rsidR="0081596C" w:rsidRPr="003D0002">
        <w:rPr>
          <w:sz w:val="22"/>
          <w:highlight w:val="yellow"/>
        </w:rPr>
        <w:t xml:space="preserve"> in nato eno od ponujenih opcij Update page number only ali Update entire table</w:t>
      </w:r>
      <w:r w:rsidRPr="003D0002">
        <w:rPr>
          <w:sz w:val="22"/>
          <w:highlight w:val="yellow"/>
        </w:rPr>
        <w:t>.)</w:t>
      </w:r>
    </w:p>
    <w:p w14:paraId="01787A33" w14:textId="77777777" w:rsidR="009A7720" w:rsidRPr="00551127" w:rsidRDefault="009A7720" w:rsidP="00C10B07"/>
    <w:p w14:paraId="01787A34" w14:textId="77777777" w:rsidR="004F3CAC" w:rsidRDefault="004F3CAC">
      <w:pPr>
        <w:spacing w:after="200" w:line="276" w:lineRule="auto"/>
        <w:jc w:val="left"/>
      </w:pPr>
      <w:r>
        <w:br w:type="page"/>
      </w:r>
    </w:p>
    <w:p w14:paraId="01787A35" w14:textId="77777777" w:rsidR="00DF2636" w:rsidRDefault="00DF2636" w:rsidP="00C10B07"/>
    <w:p w14:paraId="01787A36" w14:textId="77777777" w:rsidR="004F3CAC" w:rsidRPr="00551127" w:rsidRDefault="004F3CAC" w:rsidP="009368BC">
      <w:pPr>
        <w:pStyle w:val="Section1"/>
      </w:pPr>
      <w:bookmarkStart w:id="8" w:name="_Toc92700897"/>
      <w:r>
        <w:t>Uporabljeni simboli in kratice</w:t>
      </w:r>
      <w:bookmarkEnd w:id="8"/>
    </w:p>
    <w:p w14:paraId="01787A37" w14:textId="77777777" w:rsidR="00EB77C9" w:rsidRPr="009368BC" w:rsidRDefault="00EB77C9" w:rsidP="00EB77C9">
      <w:pPr>
        <w:rPr>
          <w:rFonts w:ascii="Calibri" w:hAnsi="Calibri" w:cs="Arial"/>
          <w:b/>
          <w:sz w:val="28"/>
          <w:szCs w:val="28"/>
        </w:rPr>
      </w:pPr>
      <w:r>
        <w:rPr>
          <w:rFonts w:ascii="Calibri" w:hAnsi="Calibri" w:cs="Arial"/>
          <w:b/>
          <w:sz w:val="28"/>
          <w:szCs w:val="28"/>
        </w:rPr>
        <w:t>S</w:t>
      </w:r>
      <w:r w:rsidRPr="009368BC">
        <w:rPr>
          <w:rFonts w:ascii="Calibri" w:hAnsi="Calibri" w:cs="Arial"/>
          <w:b/>
          <w:sz w:val="28"/>
          <w:szCs w:val="28"/>
        </w:rPr>
        <w:t>imboli</w:t>
      </w:r>
    </w:p>
    <w:p w14:paraId="01787A38" w14:textId="77777777" w:rsidR="00996F1D" w:rsidRDefault="004F3CAC" w:rsidP="004F3CAC">
      <w:r w:rsidRPr="004F3CAC">
        <w:rPr>
          <w:i/>
        </w:rPr>
        <w:t>A</w:t>
      </w:r>
      <w:r>
        <w:tab/>
        <w:t>površina (m</w:t>
      </w:r>
      <w:r w:rsidRPr="00893CDD">
        <w:rPr>
          <w:vertAlign w:val="superscript"/>
        </w:rPr>
        <w:t>2</w:t>
      </w:r>
      <w:r>
        <w:t>)</w:t>
      </w:r>
    </w:p>
    <w:p w14:paraId="01787A39" w14:textId="77777777" w:rsidR="004F3CAC" w:rsidRDefault="004F3CAC" w:rsidP="004F3CAC">
      <w:r w:rsidRPr="004F3CAC">
        <w:rPr>
          <w:i/>
        </w:rPr>
        <w:t>c</w:t>
      </w:r>
      <w:r w:rsidRPr="004F3CAC">
        <w:rPr>
          <w:vertAlign w:val="subscript"/>
        </w:rPr>
        <w:t>razt</w:t>
      </w:r>
      <w:r>
        <w:tab/>
        <w:t>množinska koncentracija (mol/l)</w:t>
      </w:r>
    </w:p>
    <w:p w14:paraId="01787A3A" w14:textId="77777777" w:rsidR="004F3CAC" w:rsidRDefault="004F3CAC" w:rsidP="004F3CAC">
      <w:r w:rsidRPr="004F3CAC">
        <w:rPr>
          <w:i/>
        </w:rPr>
        <w:t>n</w:t>
      </w:r>
      <w:r>
        <w:tab/>
        <w:t>množina</w:t>
      </w:r>
      <w:r w:rsidR="00437161">
        <w:t xml:space="preserve"> (mol)</w:t>
      </w:r>
    </w:p>
    <w:p w14:paraId="01787A3B" w14:textId="77777777" w:rsidR="004412AF" w:rsidRDefault="004412AF" w:rsidP="004F3CAC">
      <w:r w:rsidRPr="004412AF">
        <w:rPr>
          <w:i/>
        </w:rPr>
        <w:t>t</w:t>
      </w:r>
      <w:r w:rsidRPr="004412AF">
        <w:rPr>
          <w:vertAlign w:val="subscript"/>
        </w:rPr>
        <w:t>CPU</w:t>
      </w:r>
      <w:r>
        <w:tab/>
        <w:t>računalniški čas (s)</w:t>
      </w:r>
    </w:p>
    <w:p w14:paraId="01787A3C" w14:textId="77777777" w:rsidR="00EB77C9" w:rsidRDefault="00EB77C9" w:rsidP="00EB77C9">
      <w:r>
        <w:rPr>
          <w:i/>
        </w:rPr>
        <w:t>V</w:t>
      </w:r>
      <w:r>
        <w:rPr>
          <w:vertAlign w:val="subscript"/>
        </w:rPr>
        <w:t>NS</w:t>
      </w:r>
      <w:r>
        <w:tab/>
        <w:t>neto sedanja vrednost (€)</w:t>
      </w:r>
    </w:p>
    <w:p w14:paraId="01787A3D" w14:textId="77777777" w:rsidR="004F3CAC" w:rsidRDefault="004F3CAC" w:rsidP="00C10B07"/>
    <w:p w14:paraId="01787A3E" w14:textId="77777777" w:rsidR="004F3CAC" w:rsidRPr="009368BC" w:rsidRDefault="004F3CAC" w:rsidP="004F3CAC">
      <w:pPr>
        <w:rPr>
          <w:rFonts w:ascii="Calibri" w:hAnsi="Calibri" w:cs="Arial"/>
          <w:b/>
          <w:sz w:val="28"/>
          <w:szCs w:val="28"/>
        </w:rPr>
      </w:pPr>
      <w:r w:rsidRPr="009368BC">
        <w:rPr>
          <w:rFonts w:ascii="Calibri" w:hAnsi="Calibri" w:cs="Arial"/>
          <w:b/>
          <w:sz w:val="28"/>
          <w:szCs w:val="28"/>
        </w:rPr>
        <w:t>Grški simboli</w:t>
      </w:r>
    </w:p>
    <w:p w14:paraId="01787A3F" w14:textId="77777777" w:rsidR="007105C1" w:rsidRDefault="007105C1" w:rsidP="00EC1CFE">
      <w:pPr>
        <w:spacing w:before="120"/>
      </w:pPr>
      <w:r w:rsidRPr="00437161">
        <w:rPr>
          <w:i/>
        </w:rPr>
        <w:sym w:font="Symbol" w:char="F061"/>
      </w:r>
      <w:r w:rsidR="00437161">
        <w:tab/>
        <w:t>koeficient (-)</w:t>
      </w:r>
    </w:p>
    <w:p w14:paraId="01787A40" w14:textId="77777777" w:rsidR="007105C1" w:rsidRDefault="007105C1" w:rsidP="007105C1">
      <w:r w:rsidRPr="00437161">
        <w:rPr>
          <w:i/>
        </w:rPr>
        <w:sym w:font="Symbol" w:char="F062"/>
      </w:r>
      <w:r w:rsidR="00437161">
        <w:tab/>
        <w:t>eksponent (-)</w:t>
      </w:r>
    </w:p>
    <w:p w14:paraId="01787A41" w14:textId="77777777" w:rsidR="007105C1" w:rsidRDefault="007105C1" w:rsidP="007105C1">
      <w:r w:rsidRPr="00437161">
        <w:rPr>
          <w:i/>
        </w:rPr>
        <w:sym w:font="Symbol" w:char="F067"/>
      </w:r>
      <w:r>
        <w:tab/>
      </w:r>
      <w:r w:rsidR="00437161">
        <w:t>masna koncentracija (g/l)</w:t>
      </w:r>
    </w:p>
    <w:p w14:paraId="01787A42" w14:textId="77777777" w:rsidR="004F3CAC" w:rsidRDefault="004F3CAC" w:rsidP="00C10B07"/>
    <w:p w14:paraId="01787A43" w14:textId="77777777" w:rsidR="004F3CAC" w:rsidRPr="009368BC" w:rsidRDefault="004F3CAC" w:rsidP="004F3CAC">
      <w:pPr>
        <w:rPr>
          <w:rFonts w:ascii="Calibri" w:hAnsi="Calibri" w:cs="Arial"/>
          <w:b/>
          <w:sz w:val="28"/>
          <w:szCs w:val="28"/>
        </w:rPr>
      </w:pPr>
      <w:r w:rsidRPr="009368BC">
        <w:rPr>
          <w:rFonts w:ascii="Calibri" w:hAnsi="Calibri" w:cs="Arial"/>
          <w:b/>
          <w:sz w:val="28"/>
          <w:szCs w:val="28"/>
        </w:rPr>
        <w:t>Kratice</w:t>
      </w:r>
    </w:p>
    <w:p w14:paraId="01787A44" w14:textId="77777777" w:rsidR="00437161" w:rsidRDefault="00437161" w:rsidP="00EC1CFE">
      <w:pPr>
        <w:spacing w:before="120"/>
      </w:pPr>
      <w:r>
        <w:t>AIChE</w:t>
      </w:r>
      <w:r>
        <w:tab/>
      </w:r>
      <w:r>
        <w:tab/>
        <w:t>American Institute of Chemical Engineers</w:t>
      </w:r>
    </w:p>
    <w:p w14:paraId="01787A45" w14:textId="77777777" w:rsidR="004412AF" w:rsidRDefault="004412AF" w:rsidP="00EC1CFE">
      <w:pPr>
        <w:spacing w:before="120"/>
      </w:pPr>
      <w:r>
        <w:t>NSV</w:t>
      </w:r>
      <w:r>
        <w:tab/>
      </w:r>
      <w:r>
        <w:tab/>
        <w:t>neto sedanja vrednost</w:t>
      </w:r>
    </w:p>
    <w:p w14:paraId="01787A46" w14:textId="77777777" w:rsidR="00437161" w:rsidRDefault="00437161" w:rsidP="004F3CAC">
      <w:r>
        <w:t>SKD</w:t>
      </w:r>
      <w:r>
        <w:tab/>
      </w:r>
      <w:r>
        <w:tab/>
      </w:r>
      <w:r w:rsidR="000A685D">
        <w:t>S</w:t>
      </w:r>
      <w:r>
        <w:t>lovensko kemijsko društvo</w:t>
      </w:r>
    </w:p>
    <w:p w14:paraId="01787A47" w14:textId="77777777" w:rsidR="004F3CAC" w:rsidRDefault="004F3CAC" w:rsidP="00C10B07"/>
    <w:p w14:paraId="01787A48" w14:textId="77777777" w:rsidR="00BA179C" w:rsidRPr="003D0002" w:rsidRDefault="009018EA" w:rsidP="005F3634">
      <w:pPr>
        <w:rPr>
          <w:sz w:val="22"/>
        </w:rPr>
      </w:pPr>
      <w:r w:rsidRPr="003D0002">
        <w:rPr>
          <w:sz w:val="22"/>
          <w:highlight w:val="yellow"/>
        </w:rPr>
        <w:t>(Simbole in kratice uredite po abecedi.</w:t>
      </w:r>
      <w:r w:rsidR="008D7F27" w:rsidRPr="003D0002">
        <w:rPr>
          <w:sz w:val="22"/>
          <w:highlight w:val="yellow"/>
        </w:rPr>
        <w:t xml:space="preserve"> </w:t>
      </w:r>
      <w:r w:rsidR="004F4345" w:rsidRPr="003D0002">
        <w:rPr>
          <w:sz w:val="22"/>
          <w:highlight w:val="yellow"/>
        </w:rPr>
        <w:t>Za razmik med simbolom in besedilom, ki opisuje njegov pomen, uporabite tabulator ne presled</w:t>
      </w:r>
      <w:r w:rsidR="003D0002">
        <w:rPr>
          <w:sz w:val="22"/>
          <w:highlight w:val="yellow"/>
        </w:rPr>
        <w:t>kov</w:t>
      </w:r>
      <w:r w:rsidR="004F4345" w:rsidRPr="003D0002">
        <w:rPr>
          <w:sz w:val="22"/>
          <w:highlight w:val="yellow"/>
        </w:rPr>
        <w:t xml:space="preserve">. </w:t>
      </w:r>
      <w:r w:rsidR="005F3634" w:rsidRPr="003D0002">
        <w:rPr>
          <w:sz w:val="22"/>
          <w:highlight w:val="yellow"/>
        </w:rPr>
        <w:t>Simbole obvezno pišemo v poševnem fontu Times New Roman</w:t>
      </w:r>
      <w:r w:rsidR="00906D55" w:rsidRPr="003D0002">
        <w:rPr>
          <w:sz w:val="22"/>
          <w:highlight w:val="yellow"/>
        </w:rPr>
        <w:t xml:space="preserve"> (ali podobnem</w:t>
      </w:r>
      <w:r w:rsidR="00C66C7D" w:rsidRPr="003D0002">
        <w:rPr>
          <w:sz w:val="22"/>
          <w:highlight w:val="yellow"/>
        </w:rPr>
        <w:t>,</w:t>
      </w:r>
      <w:r w:rsidR="00906D55" w:rsidRPr="003D0002">
        <w:rPr>
          <w:sz w:val="22"/>
          <w:highlight w:val="yellow"/>
        </w:rPr>
        <w:t xml:space="preserve"> npr. Cambria Math)</w:t>
      </w:r>
      <w:r w:rsidR="005F3634" w:rsidRPr="003D0002">
        <w:rPr>
          <w:sz w:val="22"/>
          <w:highlight w:val="yellow"/>
        </w:rPr>
        <w:t xml:space="preserve">, merske enote pa ravno. Podrobnejša navodila za pisanje fizikalnih veličin in merskih enot so v poglavju </w:t>
      </w:r>
      <w:r w:rsidR="005F3634" w:rsidRPr="003D0002">
        <w:rPr>
          <w:sz w:val="22"/>
          <w:highlight w:val="yellow"/>
        </w:rPr>
        <w:fldChar w:fldCharType="begin"/>
      </w:r>
      <w:r w:rsidR="005F3634" w:rsidRPr="003D0002">
        <w:rPr>
          <w:sz w:val="22"/>
          <w:highlight w:val="yellow"/>
        </w:rPr>
        <w:instrText xml:space="preserve"> REF _Ref308774460 \r \h </w:instrText>
      </w:r>
      <w:r w:rsidR="003D0002" w:rsidRPr="003D0002">
        <w:rPr>
          <w:sz w:val="22"/>
          <w:highlight w:val="yellow"/>
        </w:rPr>
        <w:instrText xml:space="preserve"> \* MERGEFORMAT </w:instrText>
      </w:r>
      <w:r w:rsidR="005F3634" w:rsidRPr="003D0002">
        <w:rPr>
          <w:sz w:val="22"/>
          <w:highlight w:val="yellow"/>
        </w:rPr>
      </w:r>
      <w:r w:rsidR="005F3634" w:rsidRPr="003D0002">
        <w:rPr>
          <w:sz w:val="22"/>
          <w:highlight w:val="yellow"/>
        </w:rPr>
        <w:fldChar w:fldCharType="separate"/>
      </w:r>
      <w:r w:rsidR="00AA494E">
        <w:rPr>
          <w:sz w:val="22"/>
          <w:highlight w:val="yellow"/>
        </w:rPr>
        <w:t>2.7</w:t>
      </w:r>
      <w:r w:rsidR="005F3634" w:rsidRPr="003D0002">
        <w:rPr>
          <w:sz w:val="22"/>
          <w:highlight w:val="yellow"/>
        </w:rPr>
        <w:fldChar w:fldCharType="end"/>
      </w:r>
      <w:r w:rsidR="005F3634" w:rsidRPr="003D0002">
        <w:rPr>
          <w:sz w:val="22"/>
          <w:highlight w:val="yellow"/>
        </w:rPr>
        <w:t xml:space="preserve">. </w:t>
      </w:r>
      <w:r w:rsidR="008D7F27" w:rsidRPr="003D0002">
        <w:rPr>
          <w:sz w:val="22"/>
          <w:highlight w:val="yellow"/>
        </w:rPr>
        <w:t>Splošno znanih kratic, npr. ZDA, EU, EUR itd., ni potrebno pojasnjevati.</w:t>
      </w:r>
      <w:r w:rsidRPr="003D0002">
        <w:rPr>
          <w:sz w:val="22"/>
          <w:highlight w:val="yellow"/>
        </w:rPr>
        <w:t>)</w:t>
      </w:r>
    </w:p>
    <w:p w14:paraId="01787A49" w14:textId="77777777" w:rsidR="00BA179C" w:rsidRDefault="00BA179C" w:rsidP="00C10B07"/>
    <w:p w14:paraId="01787A4A" w14:textId="77777777" w:rsidR="00AE4E93" w:rsidRDefault="00AE4E93" w:rsidP="00C10B07"/>
    <w:p w14:paraId="01787A4B" w14:textId="77777777" w:rsidR="00AE4E93" w:rsidRDefault="00AE4E93" w:rsidP="00C10B07"/>
    <w:p w14:paraId="01787A4C" w14:textId="77777777" w:rsidR="00AE4E93" w:rsidRDefault="00AE4E93" w:rsidP="00C10B07"/>
    <w:p w14:paraId="01787A4D" w14:textId="77777777" w:rsidR="00AE4E93" w:rsidRDefault="00AE4E93" w:rsidP="00C10B07"/>
    <w:p w14:paraId="01787A4E" w14:textId="77777777" w:rsidR="00AE4E93" w:rsidRDefault="00AE4E93" w:rsidP="00C10B07"/>
    <w:p w14:paraId="01787A4F" w14:textId="77777777" w:rsidR="00AE4E93" w:rsidRDefault="00AE4E93" w:rsidP="00C10B07"/>
    <w:p w14:paraId="01787A50" w14:textId="77777777" w:rsidR="00AE4E93" w:rsidRDefault="00AE4E93" w:rsidP="00C10B07"/>
    <w:p w14:paraId="01787A51" w14:textId="77777777" w:rsidR="00AE4E93" w:rsidRDefault="00AE4E93" w:rsidP="00C10B07"/>
    <w:p w14:paraId="01787A52" w14:textId="77777777" w:rsidR="00AE4E93" w:rsidRDefault="00AE4E93" w:rsidP="00C10B07"/>
    <w:p w14:paraId="01787A53" w14:textId="77777777" w:rsidR="00AE4E93" w:rsidRDefault="00AE4E93" w:rsidP="00C10B07"/>
    <w:p w14:paraId="01787A54" w14:textId="77777777" w:rsidR="00AE4E93" w:rsidRDefault="00AE4E93" w:rsidP="00C10B07"/>
    <w:p w14:paraId="01787A55" w14:textId="77777777" w:rsidR="000E6AF7" w:rsidRDefault="000E6AF7">
      <w:pPr>
        <w:spacing w:after="200" w:line="276" w:lineRule="auto"/>
        <w:jc w:val="left"/>
      </w:pPr>
      <w:r>
        <w:br w:type="page"/>
      </w:r>
    </w:p>
    <w:p w14:paraId="01787A56" w14:textId="77777777" w:rsidR="000E6AF7" w:rsidRDefault="000E6AF7" w:rsidP="00525720">
      <w:pPr>
        <w:sectPr w:rsidR="000E6AF7" w:rsidSect="00102369">
          <w:headerReference w:type="default" r:id="rId10"/>
          <w:footerReference w:type="default" r:id="rId11"/>
          <w:headerReference w:type="first" r:id="rId12"/>
          <w:footerReference w:type="first" r:id="rId13"/>
          <w:pgSz w:w="11907" w:h="16840" w:code="9"/>
          <w:pgMar w:top="1701" w:right="1134" w:bottom="1440" w:left="1814" w:header="567" w:footer="0" w:gutter="0"/>
          <w:pgNumType w:fmt="upperRoman" w:start="1"/>
          <w:cols w:space="708"/>
          <w:docGrid w:linePitch="360"/>
        </w:sectPr>
      </w:pPr>
    </w:p>
    <w:p w14:paraId="01787A57" w14:textId="77777777" w:rsidR="00B84DFF" w:rsidRPr="003E6716" w:rsidRDefault="00525720" w:rsidP="00362421">
      <w:pPr>
        <w:pStyle w:val="Heading1"/>
      </w:pPr>
      <w:bookmarkStart w:id="9" w:name="_Toc308551313"/>
      <w:bookmarkStart w:id="10" w:name="_Toc308701241"/>
      <w:bookmarkStart w:id="11" w:name="_Toc308780765"/>
      <w:bookmarkStart w:id="12" w:name="_Toc389830141"/>
      <w:bookmarkStart w:id="13" w:name="_Toc92700898"/>
      <w:r w:rsidRPr="003E6716">
        <w:lastRenderedPageBreak/>
        <w:t>Uvod</w:t>
      </w:r>
      <w:bookmarkEnd w:id="0"/>
      <w:bookmarkEnd w:id="1"/>
      <w:bookmarkEnd w:id="9"/>
      <w:bookmarkEnd w:id="10"/>
      <w:bookmarkEnd w:id="11"/>
      <w:bookmarkEnd w:id="12"/>
      <w:bookmarkEnd w:id="13"/>
    </w:p>
    <w:p w14:paraId="01787A58" w14:textId="77777777" w:rsidR="00F64CD5" w:rsidRPr="00F64CD5" w:rsidRDefault="00F64CD5" w:rsidP="00F64CD5">
      <w:r>
        <w:t>Osnovni namen uvodnega poglavj</w:t>
      </w:r>
      <w:r w:rsidR="00820149">
        <w:t>a</w:t>
      </w:r>
      <w:r>
        <w:t xml:space="preserve"> je predstaviti področje doktorske disertacije, motivacijo</w:t>
      </w:r>
      <w:r w:rsidR="00672707">
        <w:t xml:space="preserve"> za izbor teme raziskovanja, </w:t>
      </w:r>
      <w:r w:rsidR="00FF6307">
        <w:t xml:space="preserve">stanje raziskav na </w:t>
      </w:r>
      <w:r w:rsidR="00D93ABD">
        <w:t>raziskovanem</w:t>
      </w:r>
      <w:r w:rsidR="00FF6307">
        <w:t xml:space="preserve"> področju</w:t>
      </w:r>
      <w:r w:rsidR="00D93ABD">
        <w:t xml:space="preserve">, </w:t>
      </w:r>
      <w:r w:rsidR="00FF6307">
        <w:t xml:space="preserve">umestitev naše raziskave v to področje </w:t>
      </w:r>
      <w:r w:rsidR="00672707">
        <w:t>ipd. Posamezne dele opišemo v podpoglavjih, k</w:t>
      </w:r>
      <w:r w:rsidR="00820149">
        <w:t>i</w:t>
      </w:r>
      <w:r w:rsidR="00672707">
        <w:t xml:space="preserve"> </w:t>
      </w:r>
      <w:r w:rsidR="00820149">
        <w:t>so</w:t>
      </w:r>
      <w:r w:rsidR="00672707">
        <w:t xml:space="preserve"> prikazan</w:t>
      </w:r>
      <w:r w:rsidR="00820149">
        <w:t>a</w:t>
      </w:r>
      <w:r w:rsidR="00672707">
        <w:t xml:space="preserve"> v nadaljevanju. </w:t>
      </w:r>
    </w:p>
    <w:p w14:paraId="01787A59" w14:textId="77777777" w:rsidR="005A1E3A" w:rsidRPr="003E6716" w:rsidRDefault="00E028BB" w:rsidP="00362421">
      <w:pPr>
        <w:pStyle w:val="Heading2"/>
      </w:pPr>
      <w:bookmarkStart w:id="14" w:name="_Toc92700899"/>
      <w:r w:rsidRPr="003E6716">
        <w:t>Op</w:t>
      </w:r>
      <w:r w:rsidR="006F2C2C">
        <w:t>redelitev</w:t>
      </w:r>
      <w:r w:rsidRPr="003E6716">
        <w:t xml:space="preserve"> problema</w:t>
      </w:r>
      <w:bookmarkEnd w:id="14"/>
    </w:p>
    <w:p w14:paraId="01787A5A" w14:textId="77777777" w:rsidR="00343C4E" w:rsidRDefault="007D2E7D" w:rsidP="004B2F61">
      <w:r>
        <w:t xml:space="preserve">V </w:t>
      </w:r>
      <w:r w:rsidR="00672707">
        <w:t>tem podpoglavju</w:t>
      </w:r>
      <w:r>
        <w:t xml:space="preserve"> </w:t>
      </w:r>
      <w:r w:rsidR="00BE072A">
        <w:t xml:space="preserve">na zanimiv in jasen način </w:t>
      </w:r>
      <w:r>
        <w:t>opišemo</w:t>
      </w:r>
      <w:r w:rsidR="00C03CDB">
        <w:t xml:space="preserve"> </w:t>
      </w:r>
      <w:r w:rsidR="00B41029">
        <w:t xml:space="preserve">izvor </w:t>
      </w:r>
      <w:r w:rsidR="00C03CDB">
        <w:t xml:space="preserve">in </w:t>
      </w:r>
      <w:r>
        <w:t>problematiko</w:t>
      </w:r>
      <w:r w:rsidR="00B03131">
        <w:t xml:space="preserve"> oz. tematiko</w:t>
      </w:r>
      <w:r w:rsidR="00A66BD8">
        <w:t xml:space="preserve"> raziskav</w:t>
      </w:r>
      <w:r>
        <w:t>, s kater</w:t>
      </w:r>
      <w:r w:rsidR="00B41029">
        <w:t>imi</w:t>
      </w:r>
      <w:r>
        <w:t xml:space="preserve"> smo se ukvarjali v </w:t>
      </w:r>
      <w:r w:rsidR="00284C3A">
        <w:t>doktorski disertaciji</w:t>
      </w:r>
      <w:r w:rsidR="00BE072A">
        <w:t xml:space="preserve">, zakaj </w:t>
      </w:r>
      <w:r w:rsidR="00B41029">
        <w:t>so</w:t>
      </w:r>
      <w:r w:rsidR="00BE072A">
        <w:t xml:space="preserve"> pomembn</w:t>
      </w:r>
      <w:r w:rsidR="00B41029">
        <w:t>e</w:t>
      </w:r>
      <w:r w:rsidR="00BE072A">
        <w:t xml:space="preserve">, </w:t>
      </w:r>
      <w:r w:rsidR="00B03131">
        <w:t>k</w:t>
      </w:r>
      <w:r w:rsidR="00B41029">
        <w:t>atera</w:t>
      </w:r>
      <w:r w:rsidR="00B03131">
        <w:t xml:space="preserve"> so osnovna vprašanja</w:t>
      </w:r>
      <w:r w:rsidR="00567293">
        <w:t xml:space="preserve"> in</w:t>
      </w:r>
      <w:r w:rsidR="00E864F7">
        <w:t xml:space="preserve"> </w:t>
      </w:r>
      <w:r w:rsidR="00ED52F1">
        <w:t>kaj rešitve</w:t>
      </w:r>
      <w:r w:rsidR="00BE072A">
        <w:t xml:space="preserve"> zastavljenih vprašanj </w:t>
      </w:r>
      <w:r w:rsidR="00E864F7">
        <w:t>nudi</w:t>
      </w:r>
      <w:r w:rsidR="00ED52F1">
        <w:t>jo</w:t>
      </w:r>
      <w:r w:rsidR="00E864F7">
        <w:t xml:space="preserve"> raz</w:t>
      </w:r>
      <w:r w:rsidR="008A697A">
        <w:t>voj</w:t>
      </w:r>
      <w:r w:rsidR="00ED52F1">
        <w:t>u</w:t>
      </w:r>
      <w:r w:rsidR="008A697A">
        <w:t xml:space="preserve"> znanosti in stroke v svetu</w:t>
      </w:r>
      <w:r w:rsidR="00567293">
        <w:t>.</w:t>
      </w:r>
    </w:p>
    <w:p w14:paraId="01787A5B" w14:textId="77777777" w:rsidR="00343C4E" w:rsidRDefault="00343C4E" w:rsidP="00362421">
      <w:pPr>
        <w:pStyle w:val="Heading2"/>
      </w:pPr>
      <w:bookmarkStart w:id="15" w:name="_Toc92700900"/>
      <w:r>
        <w:t>Pregled stanja znanosti</w:t>
      </w:r>
      <w:bookmarkEnd w:id="15"/>
    </w:p>
    <w:p w14:paraId="01787A5C" w14:textId="77777777" w:rsidR="001841DA" w:rsidRDefault="00820149" w:rsidP="004B2F61">
      <w:r>
        <w:t>O</w:t>
      </w:r>
      <w:r w:rsidR="008A3754">
        <w:t>predelimo</w:t>
      </w:r>
      <w:r w:rsidR="00C31258">
        <w:t xml:space="preserve"> izhodišče </w:t>
      </w:r>
      <w:r w:rsidR="009841CE">
        <w:t>obravnavan</w:t>
      </w:r>
      <w:r w:rsidR="00C31258">
        <w:t>e</w:t>
      </w:r>
      <w:r w:rsidR="009841CE">
        <w:t xml:space="preserve"> problem</w:t>
      </w:r>
      <w:r w:rsidR="00C31258">
        <w:t>a</w:t>
      </w:r>
      <w:r w:rsidR="007C5712">
        <w:t>tike</w:t>
      </w:r>
      <w:r w:rsidR="009841CE">
        <w:t xml:space="preserve"> </w:t>
      </w:r>
      <w:r>
        <w:t>in opišemo zgodovinski razvoj raziskovanega področja</w:t>
      </w:r>
      <w:r w:rsidR="00C31258">
        <w:t xml:space="preserve"> vključno z različnimi pristopi </w:t>
      </w:r>
      <w:r w:rsidR="00B41029">
        <w:t>za</w:t>
      </w:r>
      <w:r w:rsidR="00C31258">
        <w:t xml:space="preserve"> reševanj</w:t>
      </w:r>
      <w:r w:rsidR="00B41029">
        <w:t>e</w:t>
      </w:r>
      <w:r w:rsidR="00C31258">
        <w:t xml:space="preserve"> dane</w:t>
      </w:r>
      <w:r w:rsidR="007C5712">
        <w:t>ga</w:t>
      </w:r>
      <w:r w:rsidR="000F1653">
        <w:t xml:space="preserve"> </w:t>
      </w:r>
      <w:r w:rsidR="00C31258">
        <w:t>problema</w:t>
      </w:r>
      <w:r w:rsidR="007B2551">
        <w:t>. P</w:t>
      </w:r>
      <w:r w:rsidR="008A3754">
        <w:t>ri tem p</w:t>
      </w:r>
      <w:r w:rsidR="007B2551">
        <w:t xml:space="preserve">odamo </w:t>
      </w:r>
      <w:r w:rsidR="00DA1941">
        <w:t>temeljit</w:t>
      </w:r>
      <w:r w:rsidR="00284C3A">
        <w:t xml:space="preserve"> </w:t>
      </w:r>
      <w:r w:rsidR="007B2551">
        <w:t xml:space="preserve">kronološki </w:t>
      </w:r>
      <w:r w:rsidR="00284C3A">
        <w:t>pregled dosedanjih raziskav</w:t>
      </w:r>
      <w:r w:rsidR="007D2E7D">
        <w:t xml:space="preserve"> </w:t>
      </w:r>
      <w:r w:rsidR="001841DA">
        <w:t xml:space="preserve">in </w:t>
      </w:r>
      <w:r w:rsidR="00284C3A">
        <w:t>celovito</w:t>
      </w:r>
      <w:r w:rsidR="001841DA">
        <w:t xml:space="preserve"> oceno stanja </w:t>
      </w:r>
      <w:r w:rsidR="00284C3A">
        <w:t xml:space="preserve">znanosti in </w:t>
      </w:r>
      <w:r w:rsidR="001841DA">
        <w:t>stroke na področju</w:t>
      </w:r>
      <w:r w:rsidR="00DA1941">
        <w:t xml:space="preserve"> (state-of-the-art)</w:t>
      </w:r>
      <w:r w:rsidR="007D2E7D">
        <w:t xml:space="preserve">. Pri tem citiramo ustrezno literaturo. </w:t>
      </w:r>
      <w:r w:rsidR="000F1653">
        <w:t xml:space="preserve">Za vsak naveden vir </w:t>
      </w:r>
      <w:r w:rsidR="00284C3A">
        <w:t xml:space="preserve">kratko opišemo, kaj obravnava </w:t>
      </w:r>
      <w:r w:rsidR="00DA1941">
        <w:t>oz.</w:t>
      </w:r>
      <w:r w:rsidR="00284C3A">
        <w:t xml:space="preserve"> kaj je njegov glavni prispevek. Izogibamo se hkratnemu</w:t>
      </w:r>
      <w:r w:rsidR="00DA1941">
        <w:t>/skupnemu</w:t>
      </w:r>
      <w:r w:rsidR="00284C3A">
        <w:t xml:space="preserve"> navajanj</w:t>
      </w:r>
      <w:r w:rsidR="00DA1941">
        <w:t>u</w:t>
      </w:r>
      <w:r w:rsidR="00284C3A">
        <w:t xml:space="preserve"> več referenc. </w:t>
      </w:r>
      <w:r w:rsidR="007C5712">
        <w:t>Podrobnejša n</w:t>
      </w:r>
      <w:r w:rsidR="007D2E7D">
        <w:t xml:space="preserve">avodila za navajanje literature so v poglavju </w:t>
      </w:r>
      <w:r w:rsidR="00EA54F7">
        <w:fldChar w:fldCharType="begin"/>
      </w:r>
      <w:r w:rsidR="007D2E7D">
        <w:instrText xml:space="preserve"> REF _Ref309289291 \r \h </w:instrText>
      </w:r>
      <w:r w:rsidR="00EA54F7">
        <w:fldChar w:fldCharType="separate"/>
      </w:r>
      <w:r w:rsidR="00AA494E">
        <w:t>2.8</w:t>
      </w:r>
      <w:r w:rsidR="00EA54F7">
        <w:fldChar w:fldCharType="end"/>
      </w:r>
      <w:r w:rsidR="007D2E7D">
        <w:t xml:space="preserve">. </w:t>
      </w:r>
    </w:p>
    <w:p w14:paraId="01787A5D" w14:textId="77777777" w:rsidR="001841DA" w:rsidRPr="00276BDB" w:rsidRDefault="00691F92" w:rsidP="00362421">
      <w:pPr>
        <w:pStyle w:val="Heading2"/>
      </w:pPr>
      <w:bookmarkStart w:id="16" w:name="_Toc389830142"/>
      <w:bookmarkStart w:id="17" w:name="_Toc92700901"/>
      <w:r>
        <w:t>Doktorska teza</w:t>
      </w:r>
      <w:bookmarkEnd w:id="17"/>
      <w:r>
        <w:t xml:space="preserve"> </w:t>
      </w:r>
      <w:bookmarkEnd w:id="16"/>
    </w:p>
    <w:p w14:paraId="01787A5E" w14:textId="77777777" w:rsidR="007D2E7D" w:rsidRDefault="006F193E" w:rsidP="004B2F61">
      <w:r>
        <w:t>Glede na</w:t>
      </w:r>
      <w:r w:rsidR="00E027D6">
        <w:t xml:space="preserve"> obravnavan</w:t>
      </w:r>
      <w:r>
        <w:t>o</w:t>
      </w:r>
      <w:r w:rsidR="00E027D6">
        <w:t xml:space="preserve"> problematik</w:t>
      </w:r>
      <w:r>
        <w:t>o</w:t>
      </w:r>
      <w:r w:rsidR="00E027D6">
        <w:t xml:space="preserve"> in njen pomen </w:t>
      </w:r>
      <w:r w:rsidR="006F7E21">
        <w:t>predstavimo</w:t>
      </w:r>
      <w:r w:rsidR="00343C4E">
        <w:t xml:space="preserve"> </w:t>
      </w:r>
      <w:r w:rsidR="00691F92">
        <w:t xml:space="preserve">svojo doktorsko tezo s </w:t>
      </w:r>
      <w:r w:rsidR="00771CD9">
        <w:t>postavljanjem hipotez, uporabljenih predpostavk in morebitnih omejitev</w:t>
      </w:r>
      <w:r w:rsidR="007D2E7D">
        <w:t>.</w:t>
      </w:r>
    </w:p>
    <w:p w14:paraId="01787A5F" w14:textId="77777777" w:rsidR="00343C4E" w:rsidRPr="00276BDB" w:rsidRDefault="00343C4E" w:rsidP="00362421">
      <w:pPr>
        <w:pStyle w:val="Heading2"/>
      </w:pPr>
      <w:bookmarkStart w:id="18" w:name="_Toc92700902"/>
      <w:r>
        <w:t>Namen in cilji</w:t>
      </w:r>
      <w:bookmarkEnd w:id="18"/>
    </w:p>
    <w:p w14:paraId="01787A60" w14:textId="77777777" w:rsidR="00343C4E" w:rsidRDefault="00343C4E" w:rsidP="00343C4E">
      <w:r>
        <w:t xml:space="preserve">Na koncu uvoda naj bo podpoglavje, </w:t>
      </w:r>
      <w:r w:rsidR="00B22C6B">
        <w:t xml:space="preserve">v katerem na osnovi pregleda stanja znanosti in stroke ter </w:t>
      </w:r>
      <w:r w:rsidR="00BB5939">
        <w:t>zastavljene doktorske teze</w:t>
      </w:r>
      <w:r>
        <w:t xml:space="preserve"> </w:t>
      </w:r>
      <w:r w:rsidR="00435D07">
        <w:t>jasno predstavimo</w:t>
      </w:r>
      <w:r>
        <w:t xml:space="preserve"> namen doktorske disert</w:t>
      </w:r>
      <w:r w:rsidR="00AA3C36">
        <w:t xml:space="preserve">acije in </w:t>
      </w:r>
      <w:r w:rsidR="00820149">
        <w:t>glavne</w:t>
      </w:r>
      <w:r w:rsidR="00AA3C36">
        <w:t xml:space="preserve"> cilj</w:t>
      </w:r>
      <w:r w:rsidR="00820149">
        <w:t>e</w:t>
      </w:r>
      <w:r w:rsidR="00A660C5">
        <w:t xml:space="preserve"> obravnavanih raziskav. Zaključimo </w:t>
      </w:r>
      <w:r w:rsidR="00AA3C36">
        <w:t>s krat</w:t>
      </w:r>
      <w:r>
        <w:t>k</w:t>
      </w:r>
      <w:r w:rsidR="00AA3C36">
        <w:t>im</w:t>
      </w:r>
      <w:r>
        <w:t xml:space="preserve"> pregled</w:t>
      </w:r>
      <w:r w:rsidR="00AA3C36">
        <w:t>om</w:t>
      </w:r>
      <w:r>
        <w:t xml:space="preserve"> poglavij, ki jih obsega doktorska disertacija.</w:t>
      </w:r>
    </w:p>
    <w:p w14:paraId="01787A61" w14:textId="77777777" w:rsidR="00A52564" w:rsidRDefault="00A52564" w:rsidP="004B2F61"/>
    <w:p w14:paraId="01787A62" w14:textId="77777777" w:rsidR="009E2734" w:rsidRDefault="009E2734" w:rsidP="004B2F61"/>
    <w:p w14:paraId="01787A63" w14:textId="77777777" w:rsidR="00535F98" w:rsidRDefault="00535F98" w:rsidP="004B2F61"/>
    <w:p w14:paraId="01787A64" w14:textId="77777777" w:rsidR="00535F98" w:rsidRDefault="00535F98" w:rsidP="004B2F61"/>
    <w:p w14:paraId="01787A65" w14:textId="77777777" w:rsidR="00535F98" w:rsidRDefault="00535F98" w:rsidP="004B2F61"/>
    <w:p w14:paraId="01787A66" w14:textId="77777777" w:rsidR="00EE796A" w:rsidRDefault="00EE796A">
      <w:pPr>
        <w:spacing w:after="200" w:line="276" w:lineRule="auto"/>
        <w:jc w:val="left"/>
      </w:pPr>
      <w:r>
        <w:br w:type="page"/>
      </w:r>
    </w:p>
    <w:p w14:paraId="01787A67" w14:textId="77777777" w:rsidR="006C1D04" w:rsidRDefault="006C1D04" w:rsidP="006C1D04">
      <w:bookmarkStart w:id="19" w:name="_Toc308701242"/>
      <w:bookmarkStart w:id="20" w:name="_Toc308780766"/>
    </w:p>
    <w:p w14:paraId="01787A68" w14:textId="77777777" w:rsidR="00F145C3" w:rsidRPr="006C1D04" w:rsidRDefault="00996F1D" w:rsidP="00362421">
      <w:pPr>
        <w:pStyle w:val="Heading1"/>
      </w:pPr>
      <w:bookmarkStart w:id="21" w:name="_Toc389830143"/>
      <w:bookmarkStart w:id="22" w:name="_Toc92700903"/>
      <w:r w:rsidRPr="006C1D04">
        <w:t>Teoretični del</w:t>
      </w:r>
      <w:bookmarkEnd w:id="19"/>
      <w:bookmarkEnd w:id="20"/>
      <w:bookmarkEnd w:id="21"/>
      <w:bookmarkEnd w:id="22"/>
    </w:p>
    <w:p w14:paraId="01787A69" w14:textId="77777777" w:rsidR="000D2B9A" w:rsidRDefault="002649B5" w:rsidP="000D2B9A">
      <w:r>
        <w:t>V teoretičnem delu opiš</w:t>
      </w:r>
      <w:r w:rsidR="00B62518">
        <w:t>emo</w:t>
      </w:r>
      <w:r>
        <w:t xml:space="preserve"> teoretične osnove področja, ki ga obravnava</w:t>
      </w:r>
      <w:r w:rsidR="00B62518">
        <w:t>mo</w:t>
      </w:r>
      <w:r>
        <w:t xml:space="preserve"> v </w:t>
      </w:r>
      <w:r w:rsidR="00284C3A">
        <w:t>doktorski disertaciji</w:t>
      </w:r>
      <w:r>
        <w:t>. Razdeli</w:t>
      </w:r>
      <w:r w:rsidR="00B62518">
        <w:t>mo</w:t>
      </w:r>
      <w:r>
        <w:t xml:space="preserve"> ga na podpoglavja. Dolžina podpogavja naj bo približno od pol do </w:t>
      </w:r>
      <w:r w:rsidR="00A81813">
        <w:t>dve</w:t>
      </w:r>
      <w:r>
        <w:t xml:space="preserve"> strani. Če je tekst krajši od pol strani, ni potrebno posebno podpoglavje, če je daljši od dveh strani, uved</w:t>
      </w:r>
      <w:r w:rsidR="00CE7105">
        <w:t>emo</w:t>
      </w:r>
      <w:r>
        <w:t xml:space="preserve"> novo podpoglavje. Vsako poglavje naj se začne na novi strani. Priporočeno je, da je ta stran liha. Vedno najprej zapiš</w:t>
      </w:r>
      <w:r w:rsidR="00B62518">
        <w:t>emo</w:t>
      </w:r>
      <w:r>
        <w:t xml:space="preserve"> nekaj uvodnih stavkov, šele nato zač</w:t>
      </w:r>
      <w:r w:rsidR="002C4BEC">
        <w:t>n</w:t>
      </w:r>
      <w:r w:rsidR="00B62518">
        <w:t>emo</w:t>
      </w:r>
      <w:r>
        <w:t xml:space="preserve"> s podpoglavji.</w:t>
      </w:r>
    </w:p>
    <w:p w14:paraId="01787A6A" w14:textId="77777777" w:rsidR="00701926" w:rsidRDefault="00701926" w:rsidP="000D2B9A">
      <w:r>
        <w:t>Če na levi strani zaslona ni vidno kazalo poglavij in podpoglavij, stisnite gumb View in v območju Show označite Navigation Pane</w:t>
      </w:r>
    </w:p>
    <w:p w14:paraId="01787A6B" w14:textId="77777777" w:rsidR="00776FF6" w:rsidRDefault="00776FF6" w:rsidP="00776FF6">
      <w:pPr>
        <w:pStyle w:val="Heading2"/>
      </w:pPr>
      <w:bookmarkStart w:id="23" w:name="_Toc92700904"/>
      <w:r>
        <w:t>Plagiatorstvo</w:t>
      </w:r>
      <w:bookmarkEnd w:id="23"/>
    </w:p>
    <w:p w14:paraId="01787A6C" w14:textId="77777777" w:rsidR="00776FF6" w:rsidRDefault="00776FF6" w:rsidP="00776FF6">
      <w:r>
        <w:t>Vse doktorske disertacije, pa tudi diplomska in magistrska dela na Univerzi v Mariboru, so pregledani z računalniškim programom za odkrivanje plagiatorstva. Zato vse besedilo disertacije sestavimo sami in ne prepisujemo iz drugih virov. Tudi če gre za znane zadeve, npr. v teoretičnem delu in metodah dela, jih opišemo s svojimi besedami, saj računalniški programi za testiranje plagiatorstva prepoznajo prepisovanje, čeprav spremenimo vrstni red besed v stavku ali zamenjamo nekaj besed s pomensko podobnimi. Ne pozabimo dosledno navajati virov, iz katerih smo črpali informacije za posamezne dele besedila. Dobesedno navajanje besedila je dovoljeno le izjemoma, kadar se npr. sklicujemo na točno določen člen zakona ali pravilnika, česar je na področju naravoslovja in tehnike razmeroma malo. V takšnem primeru dobesedno prepisan tekst postavimo v narekovaje.</w:t>
      </w:r>
    </w:p>
    <w:p w14:paraId="01787A6D" w14:textId="77777777" w:rsidR="002E4EB4" w:rsidRPr="00276BDB" w:rsidRDefault="002E4EB4" w:rsidP="00362421">
      <w:pPr>
        <w:pStyle w:val="Heading2"/>
      </w:pPr>
      <w:bookmarkStart w:id="24" w:name="_Toc389830144"/>
      <w:bookmarkStart w:id="25" w:name="_Toc92700905"/>
      <w:r>
        <w:t>Raba jezika</w:t>
      </w:r>
      <w:bookmarkEnd w:id="24"/>
      <w:bookmarkEnd w:id="25"/>
    </w:p>
    <w:p w14:paraId="01787A6E" w14:textId="77777777" w:rsidR="006C76E9" w:rsidRDefault="00284C3A" w:rsidP="002E4EB4">
      <w:r>
        <w:t>Doktorska disertacija</w:t>
      </w:r>
      <w:r w:rsidR="006C76E9">
        <w:t xml:space="preserve"> mora predstavljati zgodbo, ki je ustrezno strukturirana in gladko teče. To pomeni, da mora </w:t>
      </w:r>
      <w:r w:rsidR="009018EA">
        <w:t>biti jasno razvidna</w:t>
      </w:r>
      <w:r w:rsidR="009A7720">
        <w:t xml:space="preserve"> rdeča nit pripovedi</w:t>
      </w:r>
      <w:r w:rsidR="006C76E9">
        <w:t>, da bo bralcu jasna in razumljiva. Poglavja in podpoglavja si morajo logično slediti, priporočljivo je, da na koncu (pod)poglavja napeljemo pripoved na naslednje (pod)poglavje.</w:t>
      </w:r>
      <w:r w:rsidR="00CE7105">
        <w:t xml:space="preserve"> </w:t>
      </w:r>
    </w:p>
    <w:p w14:paraId="01787A6F" w14:textId="77777777" w:rsidR="00CE729D" w:rsidRPr="00CE729D" w:rsidRDefault="00820149" w:rsidP="00CE729D">
      <w:pPr>
        <w:rPr>
          <w:lang w:val="en-US"/>
        </w:rPr>
      </w:pPr>
      <w:r>
        <w:t>Disertacijo pišemo v prvi osebi množine</w:t>
      </w:r>
      <w:r w:rsidR="00CE7105">
        <w:t>, npr. smo preučili, smo preizkusili itd. Če opisujemo delo drugih avtorjev, uporabimo tretjo osebo, npr. so dokazali, je izdelal itd.</w:t>
      </w:r>
      <w:r>
        <w:t xml:space="preserve"> Uporabljamo ustrezno strokovno izrazoslovje in skrbimo za slovnično pravilnost. Tekst večkrat preberemo, da odpravimo slovnične in tipkarske napake. Priporočljivo je, da disertacijo pregleda lektor slovenskega jezika. </w:t>
      </w:r>
      <w:r w:rsidR="00FF6307" w:rsidRPr="003D0002">
        <w:rPr>
          <w:lang w:val="en-US"/>
        </w:rPr>
        <w:t xml:space="preserve">V </w:t>
      </w:r>
      <w:proofErr w:type="spellStart"/>
      <w:r w:rsidR="00FF6307" w:rsidRPr="003D0002">
        <w:rPr>
          <w:lang w:val="en-US"/>
        </w:rPr>
        <w:t>naslovu</w:t>
      </w:r>
      <w:proofErr w:type="spellEnd"/>
      <w:r w:rsidR="00FF6307" w:rsidRPr="003D0002">
        <w:rPr>
          <w:lang w:val="en-US"/>
        </w:rPr>
        <w:t xml:space="preserve"> </w:t>
      </w:r>
      <w:r w:rsidR="00FF6307" w:rsidRPr="003D0002">
        <w:t>dokto</w:t>
      </w:r>
      <w:r w:rsidR="007C5712" w:rsidRPr="003D0002">
        <w:t>rske</w:t>
      </w:r>
      <w:r w:rsidR="007C5712" w:rsidRPr="003D0002">
        <w:rPr>
          <w:lang w:val="en-US"/>
        </w:rPr>
        <w:t xml:space="preserve"> </w:t>
      </w:r>
      <w:proofErr w:type="spellStart"/>
      <w:r w:rsidR="007C5712" w:rsidRPr="003D0002">
        <w:rPr>
          <w:lang w:val="en-US"/>
        </w:rPr>
        <w:t>disertacije</w:t>
      </w:r>
      <w:proofErr w:type="spellEnd"/>
      <w:r w:rsidR="007C5712" w:rsidRPr="003D0002">
        <w:rPr>
          <w:lang w:val="en-US"/>
        </w:rPr>
        <w:t xml:space="preserve"> </w:t>
      </w:r>
      <w:r w:rsidR="007C5712" w:rsidRPr="003D0002">
        <w:t>naj</w:t>
      </w:r>
      <w:r w:rsidR="007C5712" w:rsidRPr="003D0002">
        <w:rPr>
          <w:lang w:val="en-US"/>
        </w:rPr>
        <w:t xml:space="preserve"> ne </w:t>
      </w:r>
      <w:proofErr w:type="spellStart"/>
      <w:r w:rsidR="007C5712" w:rsidRPr="003D0002">
        <w:rPr>
          <w:lang w:val="en-US"/>
        </w:rPr>
        <w:t>bo</w:t>
      </w:r>
      <w:proofErr w:type="spellEnd"/>
      <w:r w:rsidR="007C5712" w:rsidRPr="003D0002">
        <w:rPr>
          <w:lang w:val="en-US"/>
        </w:rPr>
        <w:t xml:space="preserve"> </w:t>
      </w:r>
      <w:proofErr w:type="spellStart"/>
      <w:r w:rsidR="00FF6307" w:rsidRPr="003D0002">
        <w:rPr>
          <w:lang w:val="en-US"/>
        </w:rPr>
        <w:t>tujih</w:t>
      </w:r>
      <w:proofErr w:type="spellEnd"/>
      <w:r w:rsidR="00FF6307" w:rsidRPr="003D0002">
        <w:rPr>
          <w:lang w:val="en-US"/>
        </w:rPr>
        <w:t xml:space="preserve"> </w:t>
      </w:r>
      <w:proofErr w:type="spellStart"/>
      <w:r w:rsidR="00FF6307" w:rsidRPr="003D0002">
        <w:rPr>
          <w:lang w:val="en-US"/>
        </w:rPr>
        <w:t>besed</w:t>
      </w:r>
      <w:proofErr w:type="spellEnd"/>
      <w:r w:rsidR="00FF6307" w:rsidRPr="003D0002">
        <w:rPr>
          <w:lang w:val="en-US"/>
        </w:rPr>
        <w:t xml:space="preserve">, </w:t>
      </w:r>
      <w:proofErr w:type="spellStart"/>
      <w:r w:rsidR="00FF6307" w:rsidRPr="003D0002">
        <w:rPr>
          <w:lang w:val="en-US"/>
        </w:rPr>
        <w:t>ampak</w:t>
      </w:r>
      <w:proofErr w:type="spellEnd"/>
      <w:r w:rsidR="00FF6307" w:rsidRPr="003D0002">
        <w:rPr>
          <w:lang w:val="en-US"/>
        </w:rPr>
        <w:t xml:space="preserve"> za </w:t>
      </w:r>
      <w:proofErr w:type="spellStart"/>
      <w:r w:rsidR="00FF6307" w:rsidRPr="003D0002">
        <w:rPr>
          <w:lang w:val="en-US"/>
        </w:rPr>
        <w:t>njih</w:t>
      </w:r>
      <w:proofErr w:type="spellEnd"/>
      <w:r w:rsidR="00FF6307" w:rsidRPr="003D0002">
        <w:rPr>
          <w:lang w:val="en-US"/>
        </w:rPr>
        <w:t xml:space="preserve"> </w:t>
      </w:r>
      <w:proofErr w:type="spellStart"/>
      <w:r w:rsidR="00CE7105" w:rsidRPr="003D0002">
        <w:rPr>
          <w:lang w:val="en-US"/>
        </w:rPr>
        <w:t>uporabimo</w:t>
      </w:r>
      <w:proofErr w:type="spellEnd"/>
      <w:r w:rsidR="00CE729D" w:rsidRPr="003D0002">
        <w:rPr>
          <w:lang w:val="en-US"/>
        </w:rPr>
        <w:t xml:space="preserve"> </w:t>
      </w:r>
      <w:proofErr w:type="spellStart"/>
      <w:r w:rsidR="00CE729D" w:rsidRPr="003D0002">
        <w:rPr>
          <w:lang w:val="en-US"/>
        </w:rPr>
        <w:t>ustrezne</w:t>
      </w:r>
      <w:proofErr w:type="spellEnd"/>
      <w:r w:rsidR="00CE729D" w:rsidRPr="003D0002">
        <w:rPr>
          <w:lang w:val="en-US"/>
        </w:rPr>
        <w:t xml:space="preserve"> </w:t>
      </w:r>
      <w:proofErr w:type="spellStart"/>
      <w:r w:rsidR="00CE729D" w:rsidRPr="003D0002">
        <w:rPr>
          <w:lang w:val="en-US"/>
        </w:rPr>
        <w:t>slovenske</w:t>
      </w:r>
      <w:proofErr w:type="spellEnd"/>
      <w:r w:rsidR="00CE729D" w:rsidRPr="003D0002">
        <w:rPr>
          <w:lang w:val="en-US"/>
        </w:rPr>
        <w:t xml:space="preserve"> </w:t>
      </w:r>
      <w:proofErr w:type="spellStart"/>
      <w:r w:rsidR="00CE729D" w:rsidRPr="003D0002">
        <w:rPr>
          <w:lang w:val="en-US"/>
        </w:rPr>
        <w:t>prevode</w:t>
      </w:r>
      <w:proofErr w:type="spellEnd"/>
      <w:r w:rsidR="00CE729D" w:rsidRPr="003D0002">
        <w:rPr>
          <w:lang w:val="en-US"/>
        </w:rPr>
        <w:t xml:space="preserve">. </w:t>
      </w:r>
      <w:r w:rsidR="00FF6307" w:rsidRPr="003D0002">
        <w:rPr>
          <w:lang w:val="en-US"/>
        </w:rPr>
        <w:t xml:space="preserve">Prav </w:t>
      </w:r>
      <w:proofErr w:type="spellStart"/>
      <w:r w:rsidR="00FF6307" w:rsidRPr="003D0002">
        <w:rPr>
          <w:lang w:val="en-US"/>
        </w:rPr>
        <w:t>tako</w:t>
      </w:r>
      <w:proofErr w:type="spellEnd"/>
      <w:r w:rsidR="00FF6307" w:rsidRPr="003D0002">
        <w:rPr>
          <w:lang w:val="en-US"/>
        </w:rPr>
        <w:t xml:space="preserve"> se v </w:t>
      </w:r>
      <w:r w:rsidR="00FF6307" w:rsidRPr="003D0002">
        <w:t>naslovu in povzetku izogibamo kraticam.</w:t>
      </w:r>
      <w:r w:rsidR="00FF6307" w:rsidRPr="00FF6307">
        <w:t xml:space="preserve"> </w:t>
      </w:r>
      <w:proofErr w:type="spellStart"/>
      <w:r w:rsidR="00CE729D" w:rsidRPr="00FF6307">
        <w:rPr>
          <w:lang w:val="en-US"/>
        </w:rPr>
        <w:t>Kratice</w:t>
      </w:r>
      <w:proofErr w:type="spellEnd"/>
      <w:r w:rsidR="00CE729D" w:rsidRPr="00FF6307">
        <w:rPr>
          <w:lang w:val="en-US"/>
        </w:rPr>
        <w:t xml:space="preserve">, ki </w:t>
      </w:r>
      <w:proofErr w:type="spellStart"/>
      <w:r w:rsidR="00CE729D" w:rsidRPr="00FF6307">
        <w:rPr>
          <w:lang w:val="en-US"/>
        </w:rPr>
        <w:t>jih</w:t>
      </w:r>
      <w:proofErr w:type="spellEnd"/>
      <w:r w:rsidR="00CE729D">
        <w:rPr>
          <w:lang w:val="en-US"/>
        </w:rPr>
        <w:t xml:space="preserve"> </w:t>
      </w:r>
      <w:proofErr w:type="spellStart"/>
      <w:r w:rsidR="00CE729D">
        <w:rPr>
          <w:lang w:val="en-US"/>
        </w:rPr>
        <w:t>uporabljamo</w:t>
      </w:r>
      <w:proofErr w:type="spellEnd"/>
      <w:r w:rsidR="00CE729D">
        <w:rPr>
          <w:lang w:val="en-US"/>
        </w:rPr>
        <w:t xml:space="preserve"> v </w:t>
      </w:r>
      <w:proofErr w:type="spellStart"/>
      <w:r w:rsidR="00B2453D">
        <w:rPr>
          <w:lang w:val="en-US"/>
        </w:rPr>
        <w:t>besedilu</w:t>
      </w:r>
      <w:proofErr w:type="spellEnd"/>
      <w:r w:rsidR="00CE729D">
        <w:rPr>
          <w:lang w:val="en-US"/>
        </w:rPr>
        <w:t xml:space="preserve">, </w:t>
      </w:r>
      <w:r w:rsidR="00CE729D">
        <w:t xml:space="preserve">vedno razložimo, ko jih prvič omenimo. Če gre za kratico v tujem jeziku, podamo poleg slovenskega prevoda še originalni naziv, npr. ISO (Mednarodna organizacija za standardizacijo, angl. International Organization for Standardization). </w:t>
      </w:r>
    </w:p>
    <w:p w14:paraId="01787A70" w14:textId="77777777" w:rsidR="002649B5" w:rsidRDefault="002649B5" w:rsidP="002E4EB4">
      <w:r>
        <w:t xml:space="preserve">Za naslov poglavja drugega nivoja uporabite stil 'Heading 2'. Število poglavij drugega nivoja naj bo vsaj 2. </w:t>
      </w:r>
    </w:p>
    <w:p w14:paraId="01787A71" w14:textId="77777777" w:rsidR="00CE7105" w:rsidRDefault="00CE7105" w:rsidP="00CE7105">
      <w:pPr>
        <w:pStyle w:val="Heading2"/>
      </w:pPr>
      <w:bookmarkStart w:id="26" w:name="_Toc92700906"/>
      <w:r>
        <w:lastRenderedPageBreak/>
        <w:t>Oblikovanje dokumenta</w:t>
      </w:r>
      <w:bookmarkEnd w:id="26"/>
    </w:p>
    <w:p w14:paraId="01787A72" w14:textId="77777777" w:rsidR="003D0002" w:rsidRDefault="005B0C2E" w:rsidP="003D0002">
      <w:r>
        <w:t xml:space="preserve">Za uspešno uporabo predloge je potrebno obvladati delo s slogi (Styles), sekcijami, prelomi, tabulatorji, avtomatskim številčenjem slik in tabel (Insert Caption) ipd. </w:t>
      </w:r>
      <w:r w:rsidR="003D0002">
        <w:t>Dokument je razdeljen na tri sekcije:</w:t>
      </w:r>
    </w:p>
    <w:p w14:paraId="01787A73" w14:textId="77777777" w:rsidR="003D0002" w:rsidRDefault="003D0002" w:rsidP="003D0002">
      <w:pPr>
        <w:pStyle w:val="ListParagraph"/>
        <w:numPr>
          <w:ilvl w:val="0"/>
          <w:numId w:val="10"/>
        </w:numPr>
        <w:ind w:left="284" w:hanging="284"/>
      </w:pPr>
      <w:r>
        <w:t>prva sekcija so platnica in preostal</w:t>
      </w:r>
      <w:r w:rsidR="00914120">
        <w:t>i</w:t>
      </w:r>
      <w:r>
        <w:t xml:space="preserve"> </w:t>
      </w:r>
      <w:r w:rsidR="00914120">
        <w:t>dve</w:t>
      </w:r>
      <w:r>
        <w:t xml:space="preserve"> neoštevilčen</w:t>
      </w:r>
      <w:r w:rsidR="00914120">
        <w:t>i</w:t>
      </w:r>
      <w:r>
        <w:t xml:space="preserve"> strani,</w:t>
      </w:r>
    </w:p>
    <w:p w14:paraId="01787A74" w14:textId="77777777" w:rsidR="003D0002" w:rsidRDefault="003D0002" w:rsidP="003D0002">
      <w:pPr>
        <w:pStyle w:val="ListParagraph"/>
        <w:numPr>
          <w:ilvl w:val="0"/>
          <w:numId w:val="10"/>
        </w:numPr>
        <w:ind w:left="284" w:hanging="284"/>
      </w:pPr>
      <w:r>
        <w:t>druga sekcija so strani, oštevilčene z rimskimi številkami od I naprej,</w:t>
      </w:r>
    </w:p>
    <w:p w14:paraId="01787A75" w14:textId="77777777" w:rsidR="003D0002" w:rsidRDefault="003D0002" w:rsidP="003D0002">
      <w:pPr>
        <w:pStyle w:val="ListParagraph"/>
        <w:numPr>
          <w:ilvl w:val="0"/>
          <w:numId w:val="10"/>
        </w:numPr>
        <w:ind w:left="284" w:hanging="284"/>
      </w:pPr>
      <w:r>
        <w:t>tretja sekcija so strani, oštevilčene z arabskimi številkami od 1 naprej.</w:t>
      </w:r>
    </w:p>
    <w:p w14:paraId="01787A76" w14:textId="77777777" w:rsidR="003D0002" w:rsidRDefault="003D0002" w:rsidP="003D0002">
      <w:pPr>
        <w:spacing w:before="240"/>
      </w:pPr>
      <w:r>
        <w:t xml:space="preserve">Zato so v predlogi različni prelomi (Page Break, Section Break), ki jih ne smete zbrisati. V normalnem pogledu niso vidni, vidni postanejo, če pritisnete gumb </w:t>
      </w:r>
      <w:r>
        <w:sym w:font="Symbol" w:char="F070"/>
      </w:r>
      <w:r>
        <w:t>, kot kaže slika 2-1.</w:t>
      </w:r>
    </w:p>
    <w:p w14:paraId="01787A77" w14:textId="77777777" w:rsidR="003D0002" w:rsidRDefault="003D0002" w:rsidP="003D0002">
      <w:r>
        <w:t>V dokumentu so definirani slogi za naslove poglavij in podpoglavij, za glavno besedilo, slike, tabele, enačbe, alineje itd. Vsi slogi za naslove imajo definirane ustrezne razmake pred in za vrstico oz. odstavkom, tako da vstavljanje dodatnih praznih vrstic ni potrebno. Držite se naslednjih navodil:</w:t>
      </w:r>
    </w:p>
    <w:p w14:paraId="01787A78" w14:textId="77777777" w:rsidR="003D0002" w:rsidRDefault="003D0002" w:rsidP="003D0002">
      <w:pPr>
        <w:pStyle w:val="Alineje"/>
      </w:pPr>
      <w:r>
        <w:t xml:space="preserve">Za naslove glavnih poglavij uporabite slog 'Heading 1', za (pod)poglavja drugega nivoja 'Heading 2' in za (pod)poglavja tretjega nivoja 'Heading 3'. Podpoglavjem višjega nivoja se izogibajte. Število podpoglavij drugega in tretjega nivoja naj bo vsaj 2. </w:t>
      </w:r>
    </w:p>
    <w:p w14:paraId="01787A79" w14:textId="77777777" w:rsidR="003D0002" w:rsidRDefault="003D0002" w:rsidP="003D0002">
      <w:pPr>
        <w:pStyle w:val="Alineje"/>
      </w:pPr>
      <w:r>
        <w:t>Za tekst uporabite slog 'Normal'.</w:t>
      </w:r>
    </w:p>
    <w:p w14:paraId="01787A7A" w14:textId="77777777" w:rsidR="003D0002" w:rsidRPr="00C9229C" w:rsidRDefault="003D0002" w:rsidP="003D0002">
      <w:pPr>
        <w:pStyle w:val="Alineje"/>
      </w:pPr>
      <w:r>
        <w:t>Preostali slogi so namenjeni alinejam 'Alineje', referencam 'Reference', slikam 'Slike', naslovom slik 'Slika naslov', naslovom tabel 'Tabela naslov' in enačbam 'Enacbe2'.</w:t>
      </w:r>
    </w:p>
    <w:p w14:paraId="01787A7B" w14:textId="77777777" w:rsidR="003D0002" w:rsidRDefault="003D0002" w:rsidP="003D0002">
      <w:pPr>
        <w:pStyle w:val="Alineje"/>
      </w:pPr>
      <w:r>
        <w:t>Levi in desni rob strani v drugi in tretji sekciji (od strani I naprej) sta nastavljena za obojestranski tisk, pri čemer so lihe strani na desni (prednji) strani, sode pa na levi (zadnji) strani.</w:t>
      </w:r>
    </w:p>
    <w:p w14:paraId="01787A7C" w14:textId="77777777" w:rsidR="00721574" w:rsidRDefault="003D0002" w:rsidP="005D2C46">
      <w:pPr>
        <w:pStyle w:val="Alineje"/>
      </w:pPr>
      <w:r>
        <w:t>Odstavke lahko pričnete z zamikom prve vrstice (npr. do 1 cm), ni pa nujno.</w:t>
      </w:r>
    </w:p>
    <w:p w14:paraId="01787A7D" w14:textId="77777777" w:rsidR="003D0002" w:rsidRDefault="003D0002" w:rsidP="005D2C46">
      <w:pPr>
        <w:pStyle w:val="Alineje"/>
      </w:pPr>
      <w:r w:rsidRPr="00721574">
        <w:rPr>
          <w:caps/>
        </w:rPr>
        <w:t>š</w:t>
      </w:r>
      <w:r>
        <w:t>e posebej se izogibamo zamikanju teksta s presledki; v ta namen uporabimo tabulatorje.</w:t>
      </w:r>
    </w:p>
    <w:p w14:paraId="01787A7E" w14:textId="77777777" w:rsidR="00CE7105" w:rsidRDefault="00CE7105" w:rsidP="00CE7105"/>
    <w:p w14:paraId="01787A7F" w14:textId="77777777" w:rsidR="00CE7105" w:rsidRDefault="00CE7105" w:rsidP="00CE7105">
      <w:pPr>
        <w:pStyle w:val="Slika"/>
      </w:pPr>
      <w:r>
        <w:rPr>
          <w:rFonts w:ascii="Arial" w:hAnsi="Arial" w:cs="Arial"/>
          <w:noProof/>
          <w:sz w:val="28"/>
          <w:szCs w:val="28"/>
          <w:lang w:eastAsia="sl-SI"/>
        </w:rPr>
        <mc:AlternateContent>
          <mc:Choice Requires="wps">
            <w:drawing>
              <wp:anchor distT="0" distB="0" distL="114300" distR="114300" simplePos="0" relativeHeight="251670528" behindDoc="0" locked="0" layoutInCell="1" allowOverlap="1" wp14:anchorId="01787BA5" wp14:editId="01787BA6">
                <wp:simplePos x="0" y="0"/>
                <wp:positionH relativeFrom="column">
                  <wp:posOffset>3765826</wp:posOffset>
                </wp:positionH>
                <wp:positionV relativeFrom="paragraph">
                  <wp:posOffset>43180</wp:posOffset>
                </wp:positionV>
                <wp:extent cx="236220" cy="198755"/>
                <wp:effectExtent l="38100" t="0" r="30480" b="48895"/>
                <wp:wrapNone/>
                <wp:docPr id="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36220" cy="198755"/>
                        </a:xfrm>
                        <a:prstGeom prst="straightConnector1">
                          <a:avLst/>
                        </a:prstGeom>
                        <a:noFill/>
                        <a:ln w="9525">
                          <a:solidFill>
                            <a:srgbClr val="FF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BA3E9CF" id="_x0000_t32" coordsize="21600,21600" o:spt="32" o:oned="t" path="m,l21600,21600e" filled="f">
                <v:path arrowok="t" fillok="f" o:connecttype="none"/>
                <o:lock v:ext="edit" shapetype="t"/>
              </v:shapetype>
              <v:shape id="AutoShape 2" o:spid="_x0000_s1026" type="#_x0000_t32" style="position:absolute;margin-left:296.5pt;margin-top:3.4pt;width:18.6pt;height:15.65pt;flip:x;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" strokecolor="red">
                <v:stroke endarrow="block"/>
              </v:shape>
            </w:pict>
          </mc:Fallback>
        </mc:AlternateContent>
      </w:r>
      <w:r>
        <w:rPr>
          <w:rFonts w:ascii="Arial" w:hAnsi="Arial" w:cs="Arial"/>
          <w:noProof/>
          <w:sz w:val="28"/>
          <w:szCs w:val="28"/>
          <w:lang w:eastAsia="sl-SI"/>
        </w:rPr>
        <w:drawing>
          <wp:inline distT="0" distB="0" distL="0" distR="0" wp14:anchorId="01787BA7" wp14:editId="01787BA8">
            <wp:extent cx="2200000" cy="828571"/>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stretch>
                      <a:fillRect/>
                    </a:stretch>
                  </pic:blipFill>
                  <pic:spPr>
                    <a:xfrm>
                      <a:off x="0" y="0"/>
                      <a:ext cx="2200000" cy="828571"/>
                    </a:xfrm>
                    <a:prstGeom prst="rect">
                      <a:avLst/>
                    </a:prstGeom>
                  </pic:spPr>
                </pic:pic>
              </a:graphicData>
            </a:graphic>
          </wp:inline>
        </w:drawing>
      </w:r>
    </w:p>
    <w:p w14:paraId="01787A80" w14:textId="77777777" w:rsidR="00CE7105" w:rsidRDefault="00CE7105" w:rsidP="00CE7105">
      <w:pPr>
        <w:pStyle w:val="Slikanaslov"/>
      </w:pPr>
      <w:bookmarkStart w:id="27" w:name="_Toc88465726"/>
      <w:r>
        <w:t xml:space="preserve">Slika </w:t>
      </w:r>
      <w:r>
        <w:fldChar w:fldCharType="begin"/>
      </w:r>
      <w:r>
        <w:instrText xml:space="preserve"> STYLEREF 1 \s </w:instrText>
      </w:r>
      <w:r>
        <w:fldChar w:fldCharType="separate"/>
      </w:r>
      <w:r w:rsidR="00AA494E">
        <w:rPr>
          <w:noProof/>
        </w:rPr>
        <w:t>2</w:t>
      </w:r>
      <w:r>
        <w:fldChar w:fldCharType="end"/>
      </w:r>
      <w:r>
        <w:noBreakHyphen/>
      </w:r>
      <w:r>
        <w:fldChar w:fldCharType="begin"/>
      </w:r>
      <w:r>
        <w:instrText xml:space="preserve"> SEQ Slika \* ARABIC \s 1 </w:instrText>
      </w:r>
      <w:r>
        <w:fldChar w:fldCharType="separate"/>
      </w:r>
      <w:r w:rsidR="00AA494E">
        <w:rPr>
          <w:noProof/>
        </w:rPr>
        <w:t>1</w:t>
      </w:r>
      <w:r>
        <w:fldChar w:fldCharType="end"/>
      </w:r>
      <w:r w:rsidR="00A102B7">
        <w:t>.</w:t>
      </w:r>
      <w:r>
        <w:t xml:space="preserve"> </w:t>
      </w:r>
      <w:bookmarkStart w:id="28" w:name="_Ref390772860"/>
      <w:r>
        <w:t xml:space="preserve">Gumb </w:t>
      </w:r>
      <w:r>
        <w:sym w:font="Symbol" w:char="F070"/>
      </w:r>
      <w:r>
        <w:t xml:space="preserve"> v sekciji Paragraph oz. Odstavek</w:t>
      </w:r>
      <w:bookmarkEnd w:id="27"/>
      <w:bookmarkEnd w:id="28"/>
    </w:p>
    <w:p w14:paraId="01787A81" w14:textId="77777777" w:rsidR="009B5E39" w:rsidRPr="00276BDB" w:rsidRDefault="00994688" w:rsidP="00362421">
      <w:pPr>
        <w:pStyle w:val="Heading2"/>
      </w:pPr>
      <w:bookmarkStart w:id="29" w:name="_Toc308701243"/>
      <w:bookmarkStart w:id="30" w:name="_Toc308780767"/>
      <w:bookmarkStart w:id="31" w:name="_Toc389830145"/>
      <w:bookmarkStart w:id="32" w:name="_Toc92700907"/>
      <w:r>
        <w:t>Slike</w:t>
      </w:r>
      <w:bookmarkEnd w:id="29"/>
      <w:bookmarkEnd w:id="30"/>
      <w:bookmarkEnd w:id="31"/>
      <w:bookmarkEnd w:id="32"/>
    </w:p>
    <w:p w14:paraId="01787A82" w14:textId="77777777" w:rsidR="0045127E" w:rsidRDefault="0045127E" w:rsidP="0045127E">
      <w:r>
        <w:t>Ko sliko uvozite v dokument, uporabite za njo stil 'Slika', ki postavi sliko v besedilo (in line with text) in na sredino strani. Za naslov slike, ki je centriran pod njo, uporabite stil 'Slika naslov'. Naslovi slik se ne smejo podvajati. Tudi če so podobne slike v različnih (pod)poglavjih, mora imeti vsaka drugačen naslov. Vsako sliko najprej omenite v tekstu, npr.: Slika 2-2 prikazuje številčenje slik.</w:t>
      </w:r>
    </w:p>
    <w:p w14:paraId="01787A83" w14:textId="77777777" w:rsidR="00486D0E" w:rsidRDefault="00ED60DB" w:rsidP="00486D0E">
      <w:r>
        <w:t xml:space="preserve">Slike morajo biti oštevilčene. </w:t>
      </w:r>
      <w:r w:rsidR="005B0C2E">
        <w:t xml:space="preserve">Za avtomatsko številčenje uporabite ukaz References, Insert Caption. </w:t>
      </w:r>
      <w:r w:rsidR="00486D0E">
        <w:t>Če pri številčenju slik ni vidna številka poglavja, izberite gumb 'Numbering' na sliki 2-</w:t>
      </w:r>
      <w:r w:rsidR="00CE7105">
        <w:t>2</w:t>
      </w:r>
      <w:r w:rsidR="00486D0E">
        <w:t xml:space="preserve"> in označite možnost 'Include chapter number', kot kaže slika 2-</w:t>
      </w:r>
      <w:r w:rsidR="00CE7105">
        <w:t>3</w:t>
      </w:r>
      <w:r w:rsidR="00486D0E">
        <w:t>.</w:t>
      </w:r>
    </w:p>
    <w:p w14:paraId="01787A84" w14:textId="77777777" w:rsidR="0079499E" w:rsidRDefault="006E4710" w:rsidP="0079499E">
      <w:pPr>
        <w:pStyle w:val="Slika"/>
      </w:pPr>
      <w:r w:rsidRPr="006E4710">
        <w:rPr>
          <w:noProof/>
          <w:lang w:eastAsia="sl-SI"/>
        </w:rPr>
        <w:lastRenderedPageBreak/>
        <w:drawing>
          <wp:inline distT="0" distB="0" distL="0" distR="0" wp14:anchorId="01787BA9" wp14:editId="01787BAA">
            <wp:extent cx="2876191" cy="2228572"/>
            <wp:effectExtent l="0" t="0" r="635" b="63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76191" cy="2228572"/>
                    </a:xfrm>
                    <a:prstGeom prst="rect">
                      <a:avLst/>
                    </a:prstGeom>
                  </pic:spPr>
                </pic:pic>
              </a:graphicData>
            </a:graphic>
          </wp:inline>
        </w:drawing>
      </w:r>
    </w:p>
    <w:p w14:paraId="01787A85" w14:textId="77777777" w:rsidR="006E4710" w:rsidRDefault="006E4710" w:rsidP="006E4710">
      <w:pPr>
        <w:pStyle w:val="Slikanaslov"/>
      </w:pPr>
      <w:bookmarkStart w:id="33" w:name="_Ref308695992"/>
      <w:bookmarkStart w:id="34" w:name="_Toc308701320"/>
      <w:bookmarkStart w:id="35" w:name="_Toc308778518"/>
      <w:bookmarkStart w:id="36" w:name="_Toc88465727"/>
      <w:r>
        <w:t xml:space="preserve">Slika </w:t>
      </w:r>
      <w:r w:rsidR="007D11E6">
        <w:fldChar w:fldCharType="begin"/>
      </w:r>
      <w:r w:rsidR="007D11E6">
        <w:instrText xml:space="preserve"> STYLEREF 1 \s </w:instrText>
      </w:r>
      <w:r w:rsidR="007D11E6">
        <w:fldChar w:fldCharType="separate"/>
      </w:r>
      <w:r w:rsidR="00AA494E">
        <w:rPr>
          <w:noProof/>
        </w:rPr>
        <w:t>2</w:t>
      </w:r>
      <w:r w:rsidR="007D11E6">
        <w:fldChar w:fldCharType="end"/>
      </w:r>
      <w:r w:rsidR="007D11E6">
        <w:noBreakHyphen/>
      </w:r>
      <w:r w:rsidR="007D11E6">
        <w:fldChar w:fldCharType="begin"/>
      </w:r>
      <w:r w:rsidR="007D11E6">
        <w:instrText xml:space="preserve"> SEQ Slika \* ARABIC \s 1 </w:instrText>
      </w:r>
      <w:r w:rsidR="007D11E6">
        <w:fldChar w:fldCharType="separate"/>
      </w:r>
      <w:r w:rsidR="00AA494E">
        <w:rPr>
          <w:noProof/>
        </w:rPr>
        <w:t>2</w:t>
      </w:r>
      <w:r w:rsidR="007D11E6">
        <w:fldChar w:fldCharType="end"/>
      </w:r>
      <w:bookmarkEnd w:id="33"/>
      <w:r w:rsidR="00A102B7">
        <w:t>.</w:t>
      </w:r>
      <w:r>
        <w:t xml:space="preserve"> Števil</w:t>
      </w:r>
      <w:r w:rsidR="00706D54">
        <w:t>čenje slik</w:t>
      </w:r>
      <w:bookmarkEnd w:id="34"/>
      <w:bookmarkEnd w:id="35"/>
      <w:bookmarkEnd w:id="36"/>
    </w:p>
    <w:p w14:paraId="01787A86" w14:textId="77777777" w:rsidR="00CE7105" w:rsidRDefault="00CE7105" w:rsidP="00CE7105">
      <w:r>
        <w:t xml:space="preserve">Slike morajo biti kvalitetne, tekst in oznake na njih morajo biti dobro čitljivi. Besedilo na slikah mora biti v slovenskem jeziku. Priporočljivo je, da slike narišemo sami z ustreznimi računalniškimi programi. Slike, ki so prekopirane ali povzete iz drugih virov, morajo imeti ob naslovu navedeno referenco. Tudi če smo sliko povzeli iz drugega vira in jo poslovenili, ob naslovu slike navedemo izvorni vir oz. zapišemo 'povzeto po </w:t>
      </w:r>
      <w:r>
        <w:sym w:font="Symbol" w:char="F05B"/>
      </w:r>
      <w:r>
        <w:t>5</w:t>
      </w:r>
      <w:r>
        <w:sym w:font="Symbol" w:char="F05D"/>
      </w:r>
      <w:r>
        <w:t>'.</w:t>
      </w:r>
    </w:p>
    <w:p w14:paraId="01787A87" w14:textId="77777777" w:rsidR="00CE7105" w:rsidRDefault="00CE7105" w:rsidP="00CE7105"/>
    <w:p w14:paraId="01787A88" w14:textId="77777777" w:rsidR="00010E8A" w:rsidRDefault="00010E8A" w:rsidP="00010E8A">
      <w:pPr>
        <w:pStyle w:val="Slika"/>
      </w:pPr>
      <w:r>
        <w:rPr>
          <w:noProof/>
          <w:lang w:eastAsia="sl-SI"/>
        </w:rPr>
        <w:drawing>
          <wp:inline distT="0" distB="0" distL="0" distR="0" wp14:anchorId="01787BAB" wp14:editId="01787BAC">
            <wp:extent cx="2886075" cy="20097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ption Numbering.jpg"/>
                    <pic:cNvPicPr/>
                  </pic:nvPicPr>
                  <pic:blipFill>
                    <a:blip r:embed="rId16">
                      <a:extLst>
                        <a:ext uri="{28A0092B-C50C-407E-A947-70E740481C1C}">
                          <a14:useLocalDpi xmlns:a14="http://schemas.microsoft.com/office/drawing/2010/main" val="0"/>
                        </a:ext>
                      </a:extLst>
                    </a:blip>
                    <a:stretch>
                      <a:fillRect/>
                    </a:stretch>
                  </pic:blipFill>
                  <pic:spPr>
                    <a:xfrm>
                      <a:off x="0" y="0"/>
                      <a:ext cx="2886075" cy="2009775"/>
                    </a:xfrm>
                    <a:prstGeom prst="rect">
                      <a:avLst/>
                    </a:prstGeom>
                  </pic:spPr>
                </pic:pic>
              </a:graphicData>
            </a:graphic>
          </wp:inline>
        </w:drawing>
      </w:r>
      <w:r>
        <w:t xml:space="preserve"> </w:t>
      </w:r>
    </w:p>
    <w:p w14:paraId="01787A89" w14:textId="77777777" w:rsidR="00010E8A" w:rsidRDefault="00010E8A" w:rsidP="00010E8A">
      <w:pPr>
        <w:pStyle w:val="Slikanaslov"/>
      </w:pPr>
      <w:bookmarkStart w:id="37" w:name="_Ref390772842"/>
      <w:bookmarkStart w:id="38" w:name="_Toc88465728"/>
      <w:r>
        <w:t xml:space="preserve">Slika </w:t>
      </w:r>
      <w:r w:rsidR="007D11E6">
        <w:fldChar w:fldCharType="begin"/>
      </w:r>
      <w:r w:rsidR="007D11E6">
        <w:instrText xml:space="preserve"> STYLEREF 1 \s </w:instrText>
      </w:r>
      <w:r w:rsidR="007D11E6">
        <w:fldChar w:fldCharType="separate"/>
      </w:r>
      <w:r w:rsidR="00AA494E">
        <w:rPr>
          <w:noProof/>
        </w:rPr>
        <w:t>2</w:t>
      </w:r>
      <w:r w:rsidR="007D11E6">
        <w:fldChar w:fldCharType="end"/>
      </w:r>
      <w:r w:rsidR="007D11E6">
        <w:noBreakHyphen/>
      </w:r>
      <w:r w:rsidR="007D11E6">
        <w:fldChar w:fldCharType="begin"/>
      </w:r>
      <w:r w:rsidR="007D11E6">
        <w:instrText xml:space="preserve"> SEQ Slika \* ARABIC \s 1 </w:instrText>
      </w:r>
      <w:r w:rsidR="007D11E6">
        <w:fldChar w:fldCharType="separate"/>
      </w:r>
      <w:r w:rsidR="00AA494E">
        <w:rPr>
          <w:noProof/>
        </w:rPr>
        <w:t>3</w:t>
      </w:r>
      <w:r w:rsidR="007D11E6">
        <w:fldChar w:fldCharType="end"/>
      </w:r>
      <w:bookmarkEnd w:id="37"/>
      <w:r w:rsidR="00A102B7">
        <w:t>.</w:t>
      </w:r>
      <w:r>
        <w:t xml:space="preserve"> Vključitev številke poglavja v številčenje slik</w:t>
      </w:r>
      <w:bookmarkEnd w:id="38"/>
    </w:p>
    <w:p w14:paraId="01787A8A" w14:textId="77777777" w:rsidR="00525720" w:rsidRPr="00276BDB" w:rsidRDefault="00387110" w:rsidP="00362421">
      <w:pPr>
        <w:pStyle w:val="Heading2"/>
      </w:pPr>
      <w:bookmarkStart w:id="39" w:name="_Toc308701244"/>
      <w:bookmarkStart w:id="40" w:name="_Toc308780768"/>
      <w:bookmarkStart w:id="41" w:name="_Toc389830146"/>
      <w:bookmarkStart w:id="42" w:name="_Toc92700908"/>
      <w:r>
        <w:t>Tabele</w:t>
      </w:r>
      <w:bookmarkEnd w:id="39"/>
      <w:bookmarkEnd w:id="40"/>
      <w:bookmarkEnd w:id="41"/>
      <w:bookmarkEnd w:id="42"/>
    </w:p>
    <w:p w14:paraId="01787A8B" w14:textId="77777777" w:rsidR="00706D54" w:rsidRDefault="0045127E" w:rsidP="00706D54">
      <w:r>
        <w:t xml:space="preserve">Tabelo je potrebno omeniti v teksu, preden se le-ta pojavi. </w:t>
      </w:r>
      <w:r w:rsidR="009429C2">
        <w:t>V</w:t>
      </w:r>
      <w:r w:rsidR="00706D54">
        <w:t xml:space="preserve"> tabel</w:t>
      </w:r>
      <w:r w:rsidR="009429C2">
        <w:t>ah</w:t>
      </w:r>
      <w:r w:rsidR="00706D54">
        <w:t xml:space="preserve"> je priporočena </w:t>
      </w:r>
      <w:r w:rsidR="00C15061">
        <w:t>upo</w:t>
      </w:r>
      <w:r w:rsidR="00706D54">
        <w:t>raba vodoravnih črt. Tabele morajo biti oštevilčene</w:t>
      </w:r>
      <w:r w:rsidR="009A7720">
        <w:t xml:space="preserve">, kot prikazuje </w:t>
      </w:r>
      <w:r w:rsidR="00284C3A">
        <w:t>t</w:t>
      </w:r>
      <w:r w:rsidR="009A7720">
        <w:t>abela 2-1</w:t>
      </w:r>
      <w:r w:rsidR="005B0C2E">
        <w:t>, za kar lahko uporabite ukaz References, Insert Caption</w:t>
      </w:r>
      <w:r w:rsidR="00706D54">
        <w:t xml:space="preserve">. Slika </w:t>
      </w:r>
      <w:r w:rsidR="00413D02">
        <w:t>2-</w:t>
      </w:r>
      <w:r w:rsidR="00CE7105">
        <w:t>4</w:t>
      </w:r>
      <w:r w:rsidR="00C15061">
        <w:t xml:space="preserve"> </w:t>
      </w:r>
      <w:r w:rsidR="00706D54">
        <w:t xml:space="preserve">prikazuje, kako oštevilčimo tabelo z ukazom References, Insert Caption. Naslov tabele je na vrhu, levo poravnan. Zanj uporabite stil 'Tabela naslov'. </w:t>
      </w:r>
    </w:p>
    <w:p w14:paraId="01787A8C" w14:textId="77777777" w:rsidR="00706D54" w:rsidRDefault="00706D54" w:rsidP="00706D54">
      <w:pPr>
        <w:pStyle w:val="Tabelanaslov"/>
      </w:pPr>
      <w:bookmarkStart w:id="43" w:name="_Ref308698954"/>
      <w:bookmarkStart w:id="44" w:name="_Toc308701336"/>
      <w:bookmarkStart w:id="45" w:name="_Toc88465732"/>
      <w:r>
        <w:lastRenderedPageBreak/>
        <w:t xml:space="preserve">Tabela </w:t>
      </w:r>
      <w:r w:rsidR="00EA54F7">
        <w:fldChar w:fldCharType="begin"/>
      </w:r>
      <w:r>
        <w:instrText xml:space="preserve"> STYLEREF 1 \s </w:instrText>
      </w:r>
      <w:r w:rsidR="00EA54F7">
        <w:fldChar w:fldCharType="separate"/>
      </w:r>
      <w:r w:rsidR="00AA494E">
        <w:rPr>
          <w:noProof/>
        </w:rPr>
        <w:t>2</w:t>
      </w:r>
      <w:r w:rsidR="00EA54F7">
        <w:fldChar w:fldCharType="end"/>
      </w:r>
      <w:r>
        <w:noBreakHyphen/>
      </w:r>
      <w:r w:rsidR="00EA54F7">
        <w:fldChar w:fldCharType="begin"/>
      </w:r>
      <w:r>
        <w:instrText xml:space="preserve"> SEQ Tabela \* ARABIC \s 1 </w:instrText>
      </w:r>
      <w:r w:rsidR="00EA54F7">
        <w:fldChar w:fldCharType="separate"/>
      </w:r>
      <w:r w:rsidR="00AA494E">
        <w:rPr>
          <w:noProof/>
        </w:rPr>
        <w:t>1</w:t>
      </w:r>
      <w:r w:rsidR="00EA54F7">
        <w:fldChar w:fldCharType="end"/>
      </w:r>
      <w:bookmarkEnd w:id="43"/>
      <w:r w:rsidR="00A102B7">
        <w:t>.</w:t>
      </w:r>
      <w:r>
        <w:t xml:space="preserve"> Rezultati prvega primera</w:t>
      </w:r>
      <w:bookmarkEnd w:id="44"/>
      <w:bookmarkEnd w:id="45"/>
    </w:p>
    <w:tbl>
      <w:tblPr>
        <w:tblStyle w:val="TableGrid"/>
        <w:tblW w:w="0" w:type="auto"/>
        <w:tblInd w:w="108"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843"/>
        <w:gridCol w:w="1464"/>
        <w:gridCol w:w="1465"/>
        <w:gridCol w:w="1465"/>
      </w:tblGrid>
      <w:tr w:rsidR="00706D54" w:rsidRPr="00516694" w14:paraId="01787A91" w14:textId="77777777" w:rsidTr="00706D54">
        <w:tc>
          <w:tcPr>
            <w:tcW w:w="1843" w:type="dxa"/>
          </w:tcPr>
          <w:p w14:paraId="01787A8D" w14:textId="77777777" w:rsidR="00706D54" w:rsidRPr="00706D54" w:rsidRDefault="00706D54" w:rsidP="00917600">
            <w:pPr>
              <w:pStyle w:val="Tabelanaslov"/>
              <w:spacing w:before="40" w:after="40"/>
              <w:jc w:val="center"/>
              <w:rPr>
                <w:rFonts w:cs="Times New Roman"/>
                <w:b/>
                <w:i/>
              </w:rPr>
            </w:pPr>
          </w:p>
        </w:tc>
        <w:tc>
          <w:tcPr>
            <w:tcW w:w="1464" w:type="dxa"/>
            <w:vAlign w:val="center"/>
          </w:tcPr>
          <w:p w14:paraId="01787A8E" w14:textId="77777777" w:rsidR="00706D54" w:rsidRPr="00706D54" w:rsidRDefault="00706D54" w:rsidP="00917600">
            <w:pPr>
              <w:pStyle w:val="Tabelanaslov"/>
              <w:spacing w:before="40" w:after="40"/>
              <w:jc w:val="center"/>
              <w:rPr>
                <w:rFonts w:cs="Times New Roman"/>
              </w:rPr>
            </w:pPr>
            <w:r>
              <w:rPr>
                <w:rFonts w:cs="Times New Roman"/>
              </w:rPr>
              <w:t>Primer 1</w:t>
            </w:r>
          </w:p>
        </w:tc>
        <w:tc>
          <w:tcPr>
            <w:tcW w:w="1465" w:type="dxa"/>
            <w:vAlign w:val="center"/>
          </w:tcPr>
          <w:p w14:paraId="01787A8F" w14:textId="77777777" w:rsidR="00706D54" w:rsidRPr="00706D54" w:rsidRDefault="00706D54" w:rsidP="00917600">
            <w:pPr>
              <w:pStyle w:val="Tabelanaslov"/>
              <w:spacing w:before="40" w:after="40"/>
              <w:jc w:val="center"/>
              <w:rPr>
                <w:rFonts w:cs="Times New Roman"/>
              </w:rPr>
            </w:pPr>
            <w:r>
              <w:rPr>
                <w:rFonts w:cs="Times New Roman"/>
              </w:rPr>
              <w:t>Primer 2</w:t>
            </w:r>
          </w:p>
        </w:tc>
        <w:tc>
          <w:tcPr>
            <w:tcW w:w="1465" w:type="dxa"/>
            <w:vAlign w:val="center"/>
          </w:tcPr>
          <w:p w14:paraId="01787A90" w14:textId="77777777" w:rsidR="00706D54" w:rsidRPr="00706D54" w:rsidRDefault="00706D54" w:rsidP="00917600">
            <w:pPr>
              <w:pStyle w:val="Tabelanaslov"/>
              <w:spacing w:before="40" w:after="40"/>
              <w:jc w:val="center"/>
              <w:rPr>
                <w:rFonts w:cs="Times New Roman"/>
              </w:rPr>
            </w:pPr>
            <w:r>
              <w:rPr>
                <w:rFonts w:cs="Times New Roman"/>
              </w:rPr>
              <w:t>Primer 3</w:t>
            </w:r>
          </w:p>
        </w:tc>
      </w:tr>
      <w:tr w:rsidR="00706D54" w:rsidRPr="00516694" w14:paraId="01787A96" w14:textId="77777777" w:rsidTr="00706D54">
        <w:tc>
          <w:tcPr>
            <w:tcW w:w="1843" w:type="dxa"/>
          </w:tcPr>
          <w:p w14:paraId="01787A92" w14:textId="77777777" w:rsidR="00706D54" w:rsidRPr="00706D54" w:rsidRDefault="00706D54" w:rsidP="00917600">
            <w:pPr>
              <w:pStyle w:val="Tabelanaslov"/>
              <w:spacing w:before="40" w:after="40"/>
              <w:jc w:val="left"/>
              <w:rPr>
                <w:rFonts w:cs="Times New Roman"/>
              </w:rPr>
            </w:pPr>
            <w:r w:rsidRPr="00706D54">
              <w:rPr>
                <w:rFonts w:cs="Times New Roman"/>
              </w:rPr>
              <w:t>NSV (MUSD)</w:t>
            </w:r>
          </w:p>
        </w:tc>
        <w:tc>
          <w:tcPr>
            <w:tcW w:w="1464" w:type="dxa"/>
          </w:tcPr>
          <w:p w14:paraId="01787A93" w14:textId="77777777" w:rsidR="00706D54" w:rsidRPr="00706D54" w:rsidRDefault="00706D54" w:rsidP="00917600">
            <w:pPr>
              <w:pStyle w:val="Tabelanaslov"/>
              <w:spacing w:before="40" w:after="40"/>
              <w:jc w:val="center"/>
              <w:rPr>
                <w:rFonts w:cs="Times New Roman"/>
              </w:rPr>
            </w:pPr>
            <w:r w:rsidRPr="00706D54">
              <w:rPr>
                <w:rFonts w:cs="Times New Roman"/>
              </w:rPr>
              <w:t>7,67</w:t>
            </w:r>
          </w:p>
        </w:tc>
        <w:tc>
          <w:tcPr>
            <w:tcW w:w="1465" w:type="dxa"/>
          </w:tcPr>
          <w:p w14:paraId="01787A94" w14:textId="77777777" w:rsidR="00706D54" w:rsidRPr="00706D54" w:rsidRDefault="00706D54" w:rsidP="00917600">
            <w:pPr>
              <w:pStyle w:val="Tabelanaslov"/>
              <w:spacing w:before="40" w:after="40"/>
              <w:jc w:val="center"/>
              <w:rPr>
                <w:rFonts w:cs="Times New Roman"/>
              </w:rPr>
            </w:pPr>
            <w:r w:rsidRPr="00706D54">
              <w:rPr>
                <w:rFonts w:cs="Times New Roman"/>
              </w:rPr>
              <w:t>6,74</w:t>
            </w:r>
          </w:p>
        </w:tc>
        <w:tc>
          <w:tcPr>
            <w:tcW w:w="1465" w:type="dxa"/>
          </w:tcPr>
          <w:p w14:paraId="01787A95" w14:textId="77777777" w:rsidR="00706D54" w:rsidRPr="00706D54" w:rsidRDefault="00706D54" w:rsidP="00917600">
            <w:pPr>
              <w:pStyle w:val="Tabelanaslov"/>
              <w:spacing w:before="40" w:after="40"/>
              <w:jc w:val="center"/>
              <w:rPr>
                <w:rFonts w:cs="Times New Roman"/>
              </w:rPr>
            </w:pPr>
            <w:r w:rsidRPr="00706D54">
              <w:rPr>
                <w:rFonts w:cs="Times New Roman"/>
              </w:rPr>
              <w:t>6,74</w:t>
            </w:r>
          </w:p>
        </w:tc>
      </w:tr>
      <w:tr w:rsidR="00706D54" w:rsidRPr="00516694" w14:paraId="01787A9B" w14:textId="77777777" w:rsidTr="00706D54">
        <w:tc>
          <w:tcPr>
            <w:tcW w:w="1843" w:type="dxa"/>
          </w:tcPr>
          <w:p w14:paraId="01787A97" w14:textId="77777777" w:rsidR="00706D54" w:rsidRPr="00706D54" w:rsidRDefault="00706D54" w:rsidP="00917600">
            <w:pPr>
              <w:pStyle w:val="Tabelanaslov"/>
              <w:spacing w:before="40" w:after="40"/>
              <w:jc w:val="left"/>
              <w:rPr>
                <w:rFonts w:cs="Times New Roman"/>
                <w:i/>
              </w:rPr>
            </w:pPr>
            <w:r w:rsidRPr="00706D54">
              <w:rPr>
                <w:rFonts w:cs="Times New Roman"/>
                <w:i/>
              </w:rPr>
              <w:t>F</w:t>
            </w:r>
          </w:p>
        </w:tc>
        <w:tc>
          <w:tcPr>
            <w:tcW w:w="1464" w:type="dxa"/>
          </w:tcPr>
          <w:p w14:paraId="01787A98" w14:textId="77777777" w:rsidR="00706D54" w:rsidRPr="00706D54" w:rsidRDefault="00706D54" w:rsidP="00917600">
            <w:pPr>
              <w:pStyle w:val="Tabelanaslov"/>
              <w:spacing w:before="40" w:after="40"/>
              <w:jc w:val="center"/>
              <w:rPr>
                <w:rFonts w:cs="Times New Roman"/>
              </w:rPr>
            </w:pPr>
            <w:r w:rsidRPr="00706D54">
              <w:rPr>
                <w:rFonts w:cs="Times New Roman"/>
              </w:rPr>
              <w:t>-</w:t>
            </w:r>
          </w:p>
        </w:tc>
        <w:tc>
          <w:tcPr>
            <w:tcW w:w="1465" w:type="dxa"/>
          </w:tcPr>
          <w:p w14:paraId="01787A99" w14:textId="77777777" w:rsidR="00706D54" w:rsidRPr="00706D54" w:rsidRDefault="00706D54" w:rsidP="00917600">
            <w:pPr>
              <w:pStyle w:val="Tabelanaslov"/>
              <w:spacing w:before="40" w:after="40"/>
              <w:jc w:val="center"/>
              <w:rPr>
                <w:rFonts w:cs="Times New Roman"/>
              </w:rPr>
            </w:pPr>
            <w:r w:rsidRPr="00706D54">
              <w:rPr>
                <w:rFonts w:cs="Times New Roman"/>
              </w:rPr>
              <w:t>1</w:t>
            </w:r>
          </w:p>
        </w:tc>
        <w:tc>
          <w:tcPr>
            <w:tcW w:w="1465" w:type="dxa"/>
          </w:tcPr>
          <w:p w14:paraId="01787A9A" w14:textId="77777777" w:rsidR="00706D54" w:rsidRPr="00706D54" w:rsidRDefault="00706D54" w:rsidP="00917600">
            <w:pPr>
              <w:pStyle w:val="Tabelanaslov"/>
              <w:spacing w:before="40" w:after="40"/>
              <w:jc w:val="center"/>
              <w:rPr>
                <w:rFonts w:cs="Times New Roman"/>
              </w:rPr>
            </w:pPr>
            <w:r w:rsidRPr="00706D54">
              <w:rPr>
                <w:rFonts w:cs="Times New Roman"/>
              </w:rPr>
              <w:t>1</w:t>
            </w:r>
          </w:p>
        </w:tc>
      </w:tr>
      <w:tr w:rsidR="00706D54" w:rsidRPr="00516694" w14:paraId="01787AA0" w14:textId="77777777" w:rsidTr="00706D54">
        <w:tc>
          <w:tcPr>
            <w:tcW w:w="1843" w:type="dxa"/>
          </w:tcPr>
          <w:p w14:paraId="01787A9C" w14:textId="77777777" w:rsidR="00706D54" w:rsidRPr="00706D54" w:rsidRDefault="00706D54" w:rsidP="00917600">
            <w:pPr>
              <w:pStyle w:val="Tabelanaslov"/>
              <w:spacing w:before="40" w:after="40"/>
              <w:jc w:val="left"/>
              <w:rPr>
                <w:rFonts w:cs="Times New Roman"/>
                <w:i/>
              </w:rPr>
            </w:pPr>
            <w:r w:rsidRPr="00706D54">
              <w:rPr>
                <w:rFonts w:cs="Times New Roman"/>
                <w:i/>
              </w:rPr>
              <w:t>A</w:t>
            </w:r>
            <w:r w:rsidRPr="00706D54">
              <w:rPr>
                <w:rFonts w:cs="Times New Roman"/>
                <w:vertAlign w:val="subscript"/>
              </w:rPr>
              <w:t>HE</w:t>
            </w:r>
            <w:r w:rsidRPr="00706D54">
              <w:rPr>
                <w:rFonts w:cs="Times New Roman"/>
              </w:rPr>
              <w:t xml:space="preserve"> (m</w:t>
            </w:r>
            <w:r w:rsidRPr="00706D54">
              <w:rPr>
                <w:rFonts w:cs="Times New Roman"/>
                <w:vertAlign w:val="superscript"/>
              </w:rPr>
              <w:t>2</w:t>
            </w:r>
            <w:r w:rsidRPr="00706D54">
              <w:rPr>
                <w:rFonts w:cs="Times New Roman"/>
              </w:rPr>
              <w:t>)</w:t>
            </w:r>
          </w:p>
        </w:tc>
        <w:tc>
          <w:tcPr>
            <w:tcW w:w="1464" w:type="dxa"/>
          </w:tcPr>
          <w:p w14:paraId="01787A9D" w14:textId="77777777" w:rsidR="00706D54" w:rsidRPr="00706D54" w:rsidRDefault="00706D54" w:rsidP="00917600">
            <w:pPr>
              <w:pStyle w:val="Tabelanaslov"/>
              <w:spacing w:before="40" w:after="40"/>
              <w:jc w:val="center"/>
              <w:rPr>
                <w:rFonts w:cs="Times New Roman"/>
              </w:rPr>
            </w:pPr>
            <w:r w:rsidRPr="00706D54">
              <w:rPr>
                <w:rFonts w:cs="Times New Roman"/>
              </w:rPr>
              <w:t>789,0</w:t>
            </w:r>
          </w:p>
        </w:tc>
        <w:tc>
          <w:tcPr>
            <w:tcW w:w="1465" w:type="dxa"/>
          </w:tcPr>
          <w:p w14:paraId="01787A9E" w14:textId="77777777" w:rsidR="00706D54" w:rsidRPr="00706D54" w:rsidRDefault="00706D54" w:rsidP="00917600">
            <w:pPr>
              <w:pStyle w:val="Tabelanaslov"/>
              <w:spacing w:before="40" w:after="40"/>
              <w:jc w:val="center"/>
              <w:rPr>
                <w:rFonts w:cs="Times New Roman"/>
              </w:rPr>
            </w:pPr>
            <w:r w:rsidRPr="00706D54">
              <w:rPr>
                <w:rFonts w:cs="Times New Roman"/>
              </w:rPr>
              <w:t>592,2</w:t>
            </w:r>
          </w:p>
        </w:tc>
        <w:tc>
          <w:tcPr>
            <w:tcW w:w="1465" w:type="dxa"/>
          </w:tcPr>
          <w:p w14:paraId="01787A9F" w14:textId="77777777" w:rsidR="00706D54" w:rsidRPr="00706D54" w:rsidRDefault="00706D54" w:rsidP="00917600">
            <w:pPr>
              <w:pStyle w:val="Tabelanaslov"/>
              <w:spacing w:before="40" w:after="40"/>
              <w:jc w:val="center"/>
              <w:rPr>
                <w:rFonts w:cs="Times New Roman"/>
              </w:rPr>
            </w:pPr>
            <w:r w:rsidRPr="00706D54">
              <w:rPr>
                <w:rFonts w:cs="Times New Roman"/>
              </w:rPr>
              <w:t>592,2</w:t>
            </w:r>
          </w:p>
        </w:tc>
      </w:tr>
      <w:tr w:rsidR="00706D54" w:rsidRPr="00516694" w14:paraId="01787AA5" w14:textId="77777777" w:rsidTr="00706D54">
        <w:tc>
          <w:tcPr>
            <w:tcW w:w="1843" w:type="dxa"/>
          </w:tcPr>
          <w:p w14:paraId="01787AA1" w14:textId="77777777" w:rsidR="00706D54" w:rsidRPr="00706D54" w:rsidRDefault="00706D54" w:rsidP="00917600">
            <w:pPr>
              <w:pStyle w:val="Tabelanaslov"/>
              <w:spacing w:before="40" w:after="40"/>
              <w:jc w:val="left"/>
              <w:rPr>
                <w:rFonts w:cs="Times New Roman"/>
                <w:b/>
                <w:i/>
              </w:rPr>
            </w:pPr>
            <w:r w:rsidRPr="00706D54">
              <w:rPr>
                <w:rFonts w:cs="Times New Roman"/>
                <w:i/>
              </w:rPr>
              <w:t>A</w:t>
            </w:r>
            <w:r w:rsidRPr="00706D54">
              <w:rPr>
                <w:rFonts w:cs="Times New Roman"/>
                <w:vertAlign w:val="subscript"/>
              </w:rPr>
              <w:t>C1</w:t>
            </w:r>
            <w:r w:rsidRPr="00706D54">
              <w:rPr>
                <w:rFonts w:cs="Times New Roman"/>
              </w:rPr>
              <w:t xml:space="preserve"> (m</w:t>
            </w:r>
            <w:r w:rsidRPr="00706D54">
              <w:rPr>
                <w:rFonts w:cs="Times New Roman"/>
                <w:vertAlign w:val="superscript"/>
              </w:rPr>
              <w:t>2</w:t>
            </w:r>
            <w:r w:rsidRPr="00706D54">
              <w:rPr>
                <w:rFonts w:cs="Times New Roman"/>
              </w:rPr>
              <w:t>)</w:t>
            </w:r>
          </w:p>
        </w:tc>
        <w:tc>
          <w:tcPr>
            <w:tcW w:w="1464" w:type="dxa"/>
          </w:tcPr>
          <w:p w14:paraId="01787AA2" w14:textId="77777777" w:rsidR="00706D54" w:rsidRPr="00706D54" w:rsidRDefault="00706D54" w:rsidP="00917600">
            <w:pPr>
              <w:pStyle w:val="Tabelanaslov"/>
              <w:spacing w:before="40" w:after="40"/>
              <w:jc w:val="center"/>
              <w:rPr>
                <w:rFonts w:cs="Times New Roman"/>
              </w:rPr>
            </w:pPr>
            <w:r w:rsidRPr="00706D54">
              <w:rPr>
                <w:rFonts w:cs="Times New Roman"/>
              </w:rPr>
              <w:t>62,7</w:t>
            </w:r>
          </w:p>
        </w:tc>
        <w:tc>
          <w:tcPr>
            <w:tcW w:w="1465" w:type="dxa"/>
          </w:tcPr>
          <w:p w14:paraId="01787AA3" w14:textId="77777777" w:rsidR="00706D54" w:rsidRPr="00706D54" w:rsidRDefault="00706D54" w:rsidP="00917600">
            <w:pPr>
              <w:pStyle w:val="Tabelanaslov"/>
              <w:spacing w:before="40" w:after="40"/>
              <w:jc w:val="center"/>
              <w:rPr>
                <w:rFonts w:cs="Times New Roman"/>
              </w:rPr>
            </w:pPr>
            <w:r w:rsidRPr="00706D54">
              <w:rPr>
                <w:rFonts w:cs="Times New Roman"/>
              </w:rPr>
              <w:t>91,2</w:t>
            </w:r>
          </w:p>
        </w:tc>
        <w:tc>
          <w:tcPr>
            <w:tcW w:w="1465" w:type="dxa"/>
          </w:tcPr>
          <w:p w14:paraId="01787AA4" w14:textId="77777777" w:rsidR="00706D54" w:rsidRPr="00706D54" w:rsidRDefault="00706D54" w:rsidP="00917600">
            <w:pPr>
              <w:pStyle w:val="Tabelanaslov"/>
              <w:spacing w:before="40" w:after="40"/>
              <w:jc w:val="center"/>
              <w:rPr>
                <w:rFonts w:cs="Times New Roman"/>
              </w:rPr>
            </w:pPr>
            <w:r w:rsidRPr="00706D54">
              <w:rPr>
                <w:rFonts w:cs="Times New Roman"/>
              </w:rPr>
              <w:t>91,2</w:t>
            </w:r>
          </w:p>
        </w:tc>
      </w:tr>
      <w:tr w:rsidR="00706D54" w:rsidRPr="00516694" w14:paraId="01787AAA" w14:textId="77777777" w:rsidTr="00706D54">
        <w:tc>
          <w:tcPr>
            <w:tcW w:w="1843" w:type="dxa"/>
          </w:tcPr>
          <w:p w14:paraId="01787AA6" w14:textId="77777777" w:rsidR="00706D54" w:rsidRPr="00706D54" w:rsidRDefault="00706D54" w:rsidP="00917600">
            <w:pPr>
              <w:pStyle w:val="Tabelanaslov"/>
              <w:spacing w:before="40" w:after="40"/>
              <w:jc w:val="left"/>
              <w:rPr>
                <w:rFonts w:cs="Times New Roman"/>
                <w:i/>
              </w:rPr>
            </w:pPr>
            <w:r w:rsidRPr="00706D54">
              <w:rPr>
                <w:rFonts w:cs="Times New Roman"/>
                <w:i/>
              </w:rPr>
              <w:t>A</w:t>
            </w:r>
            <w:r w:rsidRPr="00706D54">
              <w:rPr>
                <w:rFonts w:cs="Times New Roman"/>
                <w:vertAlign w:val="subscript"/>
              </w:rPr>
              <w:t>H1</w:t>
            </w:r>
            <w:r w:rsidRPr="00706D54">
              <w:rPr>
                <w:rFonts w:cs="Times New Roman"/>
              </w:rPr>
              <w:t xml:space="preserve"> (m</w:t>
            </w:r>
            <w:r w:rsidRPr="00706D54">
              <w:rPr>
                <w:rFonts w:cs="Times New Roman"/>
                <w:vertAlign w:val="superscript"/>
              </w:rPr>
              <w:t>2</w:t>
            </w:r>
            <w:r w:rsidRPr="00706D54">
              <w:rPr>
                <w:rFonts w:cs="Times New Roman"/>
              </w:rPr>
              <w:t>)</w:t>
            </w:r>
          </w:p>
        </w:tc>
        <w:tc>
          <w:tcPr>
            <w:tcW w:w="1464" w:type="dxa"/>
          </w:tcPr>
          <w:p w14:paraId="01787AA7" w14:textId="77777777" w:rsidR="00706D54" w:rsidRPr="00706D54" w:rsidRDefault="00706D54" w:rsidP="00917600">
            <w:pPr>
              <w:pStyle w:val="Tabelanaslov"/>
              <w:spacing w:before="40" w:after="40"/>
              <w:jc w:val="center"/>
              <w:rPr>
                <w:rFonts w:cs="Times New Roman"/>
              </w:rPr>
            </w:pPr>
            <w:r w:rsidRPr="00706D54">
              <w:rPr>
                <w:rFonts w:cs="Times New Roman"/>
              </w:rPr>
              <w:t>23,5</w:t>
            </w:r>
          </w:p>
        </w:tc>
        <w:tc>
          <w:tcPr>
            <w:tcW w:w="1465" w:type="dxa"/>
          </w:tcPr>
          <w:p w14:paraId="01787AA8" w14:textId="77777777" w:rsidR="00706D54" w:rsidRPr="00706D54" w:rsidRDefault="00706D54" w:rsidP="00917600">
            <w:pPr>
              <w:pStyle w:val="Tabelanaslov"/>
              <w:spacing w:before="40" w:after="40"/>
              <w:jc w:val="center"/>
              <w:rPr>
                <w:rFonts w:cs="Times New Roman"/>
              </w:rPr>
            </w:pPr>
            <w:r w:rsidRPr="00706D54">
              <w:rPr>
                <w:rFonts w:cs="Times New Roman"/>
              </w:rPr>
              <w:t>79,8</w:t>
            </w:r>
          </w:p>
        </w:tc>
        <w:tc>
          <w:tcPr>
            <w:tcW w:w="1465" w:type="dxa"/>
          </w:tcPr>
          <w:p w14:paraId="01787AA9" w14:textId="77777777" w:rsidR="00706D54" w:rsidRPr="00706D54" w:rsidRDefault="00706D54" w:rsidP="00917600">
            <w:pPr>
              <w:pStyle w:val="Tabelanaslov"/>
              <w:spacing w:before="40" w:after="40"/>
              <w:jc w:val="center"/>
              <w:rPr>
                <w:rFonts w:cs="Times New Roman"/>
              </w:rPr>
            </w:pPr>
            <w:r w:rsidRPr="00706D54">
              <w:rPr>
                <w:rFonts w:cs="Times New Roman"/>
              </w:rPr>
              <w:t>79,8</w:t>
            </w:r>
          </w:p>
        </w:tc>
      </w:tr>
      <w:tr w:rsidR="00706D54" w:rsidRPr="00516694" w14:paraId="01787AAF" w14:textId="77777777" w:rsidTr="00706D54">
        <w:tc>
          <w:tcPr>
            <w:tcW w:w="1843" w:type="dxa"/>
          </w:tcPr>
          <w:p w14:paraId="01787AAB" w14:textId="77777777" w:rsidR="00706D54" w:rsidRPr="00706D54" w:rsidRDefault="00706D54" w:rsidP="00917600">
            <w:pPr>
              <w:pStyle w:val="Tabelanaslov"/>
              <w:spacing w:before="40" w:after="40"/>
              <w:jc w:val="left"/>
              <w:rPr>
                <w:rFonts w:cs="Times New Roman"/>
                <w:i/>
              </w:rPr>
            </w:pPr>
            <w:r w:rsidRPr="00706D54">
              <w:rPr>
                <w:rFonts w:cs="Times New Roman"/>
                <w:i/>
              </w:rPr>
              <w:t>V</w:t>
            </w:r>
            <w:r w:rsidRPr="00706D54">
              <w:rPr>
                <w:rFonts w:cs="Times New Roman"/>
                <w:vertAlign w:val="subscript"/>
              </w:rPr>
              <w:t>R</w:t>
            </w:r>
            <w:r w:rsidRPr="00706D54">
              <w:rPr>
                <w:rFonts w:cs="Times New Roman"/>
              </w:rPr>
              <w:t xml:space="preserve"> (m</w:t>
            </w:r>
            <w:r w:rsidRPr="00706D54">
              <w:rPr>
                <w:rFonts w:cs="Times New Roman"/>
                <w:vertAlign w:val="superscript"/>
              </w:rPr>
              <w:t>3</w:t>
            </w:r>
            <w:r w:rsidRPr="00706D54">
              <w:rPr>
                <w:rFonts w:cs="Times New Roman"/>
              </w:rPr>
              <w:t>)</w:t>
            </w:r>
          </w:p>
        </w:tc>
        <w:tc>
          <w:tcPr>
            <w:tcW w:w="1464" w:type="dxa"/>
          </w:tcPr>
          <w:p w14:paraId="01787AAC" w14:textId="77777777" w:rsidR="00706D54" w:rsidRPr="00706D54" w:rsidRDefault="00706D54" w:rsidP="00917600">
            <w:pPr>
              <w:pStyle w:val="Tabelanaslov"/>
              <w:spacing w:before="40" w:after="40"/>
              <w:jc w:val="center"/>
              <w:rPr>
                <w:rFonts w:cs="Times New Roman"/>
              </w:rPr>
            </w:pPr>
            <w:r w:rsidRPr="00706D54">
              <w:rPr>
                <w:rFonts w:cs="Times New Roman"/>
              </w:rPr>
              <w:t>3,23</w:t>
            </w:r>
          </w:p>
        </w:tc>
        <w:tc>
          <w:tcPr>
            <w:tcW w:w="1465" w:type="dxa"/>
          </w:tcPr>
          <w:p w14:paraId="01787AAD" w14:textId="77777777" w:rsidR="00706D54" w:rsidRPr="00706D54" w:rsidRDefault="00706D54" w:rsidP="00917600">
            <w:pPr>
              <w:pStyle w:val="Tabelanaslov"/>
              <w:spacing w:before="40" w:after="40"/>
              <w:jc w:val="center"/>
              <w:rPr>
                <w:rFonts w:cs="Times New Roman"/>
              </w:rPr>
            </w:pPr>
            <w:r w:rsidRPr="00706D54">
              <w:rPr>
                <w:rFonts w:cs="Times New Roman"/>
              </w:rPr>
              <w:t>4,92</w:t>
            </w:r>
          </w:p>
        </w:tc>
        <w:tc>
          <w:tcPr>
            <w:tcW w:w="1465" w:type="dxa"/>
          </w:tcPr>
          <w:p w14:paraId="01787AAE" w14:textId="77777777" w:rsidR="00706D54" w:rsidRPr="00706D54" w:rsidRDefault="00706D54" w:rsidP="00917600">
            <w:pPr>
              <w:pStyle w:val="Tabelanaslov"/>
              <w:spacing w:before="40" w:after="40"/>
              <w:jc w:val="center"/>
              <w:rPr>
                <w:rFonts w:cs="Times New Roman"/>
              </w:rPr>
            </w:pPr>
            <w:r w:rsidRPr="00706D54">
              <w:rPr>
                <w:rFonts w:cs="Times New Roman"/>
              </w:rPr>
              <w:t>4,92</w:t>
            </w:r>
          </w:p>
        </w:tc>
      </w:tr>
      <w:tr w:rsidR="00706D54" w:rsidRPr="00516694" w14:paraId="01787AB4" w14:textId="77777777" w:rsidTr="00706D54">
        <w:tc>
          <w:tcPr>
            <w:tcW w:w="1843" w:type="dxa"/>
          </w:tcPr>
          <w:p w14:paraId="01787AB0" w14:textId="77777777" w:rsidR="00706D54" w:rsidRPr="00706D54" w:rsidRDefault="00A81813" w:rsidP="00A81813">
            <w:pPr>
              <w:pStyle w:val="Tabelanaslov"/>
              <w:spacing w:before="40" w:after="40"/>
              <w:jc w:val="left"/>
              <w:rPr>
                <w:rFonts w:cs="Times New Roman"/>
              </w:rPr>
            </w:pPr>
            <w:r w:rsidRPr="00A81813">
              <w:rPr>
                <w:rFonts w:cs="Times New Roman"/>
                <w:i/>
              </w:rPr>
              <w:t>t</w:t>
            </w:r>
            <w:r w:rsidR="00706D54" w:rsidRPr="00A81813">
              <w:rPr>
                <w:rFonts w:cs="Times New Roman"/>
                <w:vertAlign w:val="subscript"/>
              </w:rPr>
              <w:t>CPU</w:t>
            </w:r>
            <w:r w:rsidR="00706D54" w:rsidRPr="00706D54">
              <w:rPr>
                <w:rFonts w:cs="Times New Roman"/>
              </w:rPr>
              <w:t xml:space="preserve"> (s)</w:t>
            </w:r>
          </w:p>
        </w:tc>
        <w:tc>
          <w:tcPr>
            <w:tcW w:w="1464" w:type="dxa"/>
          </w:tcPr>
          <w:p w14:paraId="01787AB1" w14:textId="77777777" w:rsidR="00706D54" w:rsidRPr="00706D54" w:rsidRDefault="00706D54" w:rsidP="00917600">
            <w:pPr>
              <w:pStyle w:val="Tabelanaslov"/>
              <w:spacing w:before="40" w:after="40"/>
              <w:jc w:val="center"/>
              <w:rPr>
                <w:rFonts w:cs="Times New Roman"/>
              </w:rPr>
            </w:pPr>
            <w:r w:rsidRPr="00706D54">
              <w:rPr>
                <w:rFonts w:cs="Times New Roman"/>
              </w:rPr>
              <w:t>0,016</w:t>
            </w:r>
          </w:p>
        </w:tc>
        <w:tc>
          <w:tcPr>
            <w:tcW w:w="1465" w:type="dxa"/>
          </w:tcPr>
          <w:p w14:paraId="01787AB2" w14:textId="77777777" w:rsidR="00706D54" w:rsidRPr="00706D54" w:rsidRDefault="00706D54" w:rsidP="00917600">
            <w:pPr>
              <w:pStyle w:val="Tabelanaslov"/>
              <w:spacing w:before="40" w:after="40"/>
              <w:jc w:val="center"/>
              <w:rPr>
                <w:rFonts w:cs="Times New Roman"/>
              </w:rPr>
            </w:pPr>
            <w:r w:rsidRPr="00706D54">
              <w:rPr>
                <w:rFonts w:cs="Times New Roman"/>
              </w:rPr>
              <w:t>0,313</w:t>
            </w:r>
          </w:p>
        </w:tc>
        <w:tc>
          <w:tcPr>
            <w:tcW w:w="1465" w:type="dxa"/>
          </w:tcPr>
          <w:p w14:paraId="01787AB3" w14:textId="77777777" w:rsidR="00706D54" w:rsidRPr="00706D54" w:rsidRDefault="00706D54" w:rsidP="00917600">
            <w:pPr>
              <w:pStyle w:val="Tabelanaslov"/>
              <w:spacing w:before="40" w:after="40"/>
              <w:jc w:val="center"/>
              <w:rPr>
                <w:rFonts w:cs="Times New Roman"/>
              </w:rPr>
            </w:pPr>
            <w:r w:rsidRPr="00706D54">
              <w:rPr>
                <w:rFonts w:cs="Times New Roman"/>
              </w:rPr>
              <w:t>0,016</w:t>
            </w:r>
          </w:p>
        </w:tc>
      </w:tr>
    </w:tbl>
    <w:p w14:paraId="01787AB5" w14:textId="77777777" w:rsidR="009A7720" w:rsidRDefault="009A7720" w:rsidP="009A7720">
      <w:bookmarkStart w:id="46" w:name="_Toc308701245"/>
      <w:bookmarkStart w:id="47" w:name="_Toc308780769"/>
    </w:p>
    <w:p w14:paraId="01787AB6" w14:textId="77777777" w:rsidR="00A845DE" w:rsidRDefault="00A845DE" w:rsidP="00A845DE">
      <w:r>
        <w:t>Pri pisanju števil uporabljamo decimalno vejico, tisočice ločimo z nedeljivim presledkom (non-breaking space), ki ga dobimo s sočasnim pritiskom tipk CTRL + SHIFT + preslednica, npr. 126 500 EUR. Vrednosti za iste ali pomensko sorodne veličine, kot so npr. investicija, prihodki, stroški, amortizacija ipd., naj bodo navedene z istim številom decimalnih mest v celotni disertaciji.</w:t>
      </w:r>
    </w:p>
    <w:p w14:paraId="01787AB7" w14:textId="77777777" w:rsidR="009A7720" w:rsidRDefault="009A7720" w:rsidP="009A7720">
      <w:pPr>
        <w:pStyle w:val="Slika"/>
      </w:pPr>
      <w:r w:rsidRPr="00706D54">
        <w:rPr>
          <w:noProof/>
          <w:lang w:eastAsia="sl-SI"/>
        </w:rPr>
        <w:drawing>
          <wp:inline distT="0" distB="0" distL="0" distR="0" wp14:anchorId="01787BAD" wp14:editId="01787BAE">
            <wp:extent cx="2885714" cy="2228572"/>
            <wp:effectExtent l="0" t="0" r="0" b="635"/>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85714" cy="2228572"/>
                    </a:xfrm>
                    <a:prstGeom prst="rect">
                      <a:avLst/>
                    </a:prstGeom>
                  </pic:spPr>
                </pic:pic>
              </a:graphicData>
            </a:graphic>
          </wp:inline>
        </w:drawing>
      </w:r>
    </w:p>
    <w:p w14:paraId="01787AB8" w14:textId="77777777" w:rsidR="009A7720" w:rsidRDefault="009A7720" w:rsidP="009A7720">
      <w:pPr>
        <w:pStyle w:val="Slikanaslov"/>
      </w:pPr>
      <w:bookmarkStart w:id="48" w:name="_Ref308699194"/>
      <w:bookmarkStart w:id="49" w:name="_Toc308701321"/>
      <w:bookmarkStart w:id="50" w:name="_Toc308778519"/>
      <w:bookmarkStart w:id="51" w:name="_Toc88465729"/>
      <w:r>
        <w:t xml:space="preserve">Slika </w:t>
      </w:r>
      <w:r w:rsidR="007D11E6">
        <w:fldChar w:fldCharType="begin"/>
      </w:r>
      <w:r w:rsidR="007D11E6">
        <w:instrText xml:space="preserve"> STYLEREF 1 \s </w:instrText>
      </w:r>
      <w:r w:rsidR="007D11E6">
        <w:fldChar w:fldCharType="separate"/>
      </w:r>
      <w:r w:rsidR="00AA494E">
        <w:rPr>
          <w:noProof/>
        </w:rPr>
        <w:t>2</w:t>
      </w:r>
      <w:r w:rsidR="007D11E6">
        <w:fldChar w:fldCharType="end"/>
      </w:r>
      <w:r w:rsidR="007D11E6">
        <w:noBreakHyphen/>
      </w:r>
      <w:r w:rsidR="007D11E6">
        <w:fldChar w:fldCharType="begin"/>
      </w:r>
      <w:r w:rsidR="007D11E6">
        <w:instrText xml:space="preserve"> SEQ Slika \* ARABIC \s 1 </w:instrText>
      </w:r>
      <w:r w:rsidR="007D11E6">
        <w:fldChar w:fldCharType="separate"/>
      </w:r>
      <w:r w:rsidR="00AA494E">
        <w:rPr>
          <w:noProof/>
        </w:rPr>
        <w:t>4</w:t>
      </w:r>
      <w:r w:rsidR="007D11E6">
        <w:fldChar w:fldCharType="end"/>
      </w:r>
      <w:bookmarkEnd w:id="48"/>
      <w:r w:rsidR="00A102B7">
        <w:t>.</w:t>
      </w:r>
      <w:r>
        <w:t xml:space="preserve"> Številčenje tabel</w:t>
      </w:r>
      <w:bookmarkEnd w:id="49"/>
      <w:bookmarkEnd w:id="50"/>
      <w:bookmarkEnd w:id="51"/>
    </w:p>
    <w:p w14:paraId="01787AB9" w14:textId="77777777" w:rsidR="00387110" w:rsidRPr="00276BDB" w:rsidRDefault="00931F29" w:rsidP="00362421">
      <w:pPr>
        <w:pStyle w:val="Heading2"/>
      </w:pPr>
      <w:bookmarkStart w:id="52" w:name="_Toc389830147"/>
      <w:bookmarkStart w:id="53" w:name="_Toc92700909"/>
      <w:r>
        <w:t>Enačbe</w:t>
      </w:r>
      <w:bookmarkEnd w:id="46"/>
      <w:bookmarkEnd w:id="47"/>
      <w:bookmarkEnd w:id="52"/>
      <w:bookmarkEnd w:id="53"/>
    </w:p>
    <w:p w14:paraId="01787ABA" w14:textId="77777777" w:rsidR="00DB04EB" w:rsidRDefault="00931F29" w:rsidP="009A2CC5">
      <w:r>
        <w:t>Enačbe zapiš</w:t>
      </w:r>
      <w:r w:rsidR="005F3634">
        <w:t>emo</w:t>
      </w:r>
      <w:r>
        <w:t xml:space="preserve"> z enim izmed urejevalnikov enačb</w:t>
      </w:r>
      <w:r w:rsidR="009429C2">
        <w:t>, jih ustrezno oštevilčimo</w:t>
      </w:r>
      <w:r w:rsidR="0067439D">
        <w:t xml:space="preserve"> in vedno </w:t>
      </w:r>
      <w:r w:rsidR="009429C2">
        <w:t xml:space="preserve">najprej </w:t>
      </w:r>
      <w:r w:rsidR="0067439D">
        <w:t>omeni</w:t>
      </w:r>
      <w:r w:rsidR="003C40EE">
        <w:t>mo</w:t>
      </w:r>
      <w:r w:rsidR="0067439D">
        <w:t xml:space="preserve"> v tekstu</w:t>
      </w:r>
      <w:r>
        <w:t>, npr.</w:t>
      </w:r>
      <w:r w:rsidR="00C15061">
        <w:t>:</w:t>
      </w:r>
      <w:r w:rsidR="0067439D">
        <w:t xml:space="preserve"> </w:t>
      </w:r>
      <w:r w:rsidR="00F71070">
        <w:t>'</w:t>
      </w:r>
      <w:r w:rsidR="00047708">
        <w:t>E</w:t>
      </w:r>
      <w:r w:rsidR="0067439D">
        <w:t>načba 2.1 prikazuje izračun ploščine kroga</w:t>
      </w:r>
      <w:r w:rsidR="00F71070">
        <w:t>'</w:t>
      </w:r>
      <w:r w:rsidR="00C15061">
        <w:t>.</w:t>
      </w:r>
      <w:r>
        <w:t xml:space="preserve"> </w:t>
      </w:r>
      <w:r w:rsidR="00C15061">
        <w:t>Pod enačbo razloži</w:t>
      </w:r>
      <w:r w:rsidR="003C40EE">
        <w:t>mo</w:t>
      </w:r>
      <w:r w:rsidR="00C15061">
        <w:t xml:space="preserve"> pomen simbolov in </w:t>
      </w:r>
      <w:r w:rsidR="006C1D04">
        <w:t>poda</w:t>
      </w:r>
      <w:r w:rsidR="003C40EE">
        <w:t>mo</w:t>
      </w:r>
      <w:r w:rsidR="006C1D04">
        <w:t xml:space="preserve"> merske </w:t>
      </w:r>
      <w:r w:rsidR="00C15061">
        <w:t>enote.</w:t>
      </w:r>
    </w:p>
    <w:p w14:paraId="01787ABB" w14:textId="77777777" w:rsidR="00FE0DD0" w:rsidRPr="00F370C2" w:rsidRDefault="00B940F8" w:rsidP="00F370C2">
      <w:pPr>
        <w:pStyle w:val="Enacbe2"/>
      </w:pPr>
      <w:r w:rsidRPr="00B940F8">
        <w:rPr>
          <w:position w:val="-6"/>
        </w:rPr>
        <w:object w:dxaOrig="980" w:dyaOrig="340" w14:anchorId="01787B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4pt;height:17.65pt" o:ole="">
            <v:imagedata r:id="rId18" o:title=""/>
          </v:shape>
          <o:OLEObject Type="Embed" ProgID="Equation.3" ShapeID="_x0000_i1025" DrawAspect="Content" ObjectID="_1703313696" r:id="rId19"/>
        </w:object>
      </w:r>
      <w:r w:rsidR="00FE0DD0" w:rsidRPr="00F370C2">
        <w:tab/>
        <w:t>(2.1)</w:t>
      </w:r>
    </w:p>
    <w:p w14:paraId="01787ABC" w14:textId="77777777" w:rsidR="006C1D04" w:rsidRDefault="006C1D04" w:rsidP="006C1D04">
      <w:r>
        <w:t>kjer je:</w:t>
      </w:r>
    </w:p>
    <w:p w14:paraId="01787ABD" w14:textId="77777777" w:rsidR="00C15061" w:rsidRDefault="00C15061" w:rsidP="00C15061">
      <w:r w:rsidRPr="00C15061">
        <w:rPr>
          <w:i/>
        </w:rPr>
        <w:t>A</w:t>
      </w:r>
      <w:r>
        <w:tab/>
        <w:t>ploščina kroga (m</w:t>
      </w:r>
      <w:r w:rsidRPr="00C15061">
        <w:rPr>
          <w:vertAlign w:val="superscript"/>
        </w:rPr>
        <w:t>2</w:t>
      </w:r>
      <w:r>
        <w:t>)</w:t>
      </w:r>
    </w:p>
    <w:p w14:paraId="01787ABE" w14:textId="77777777" w:rsidR="00C15061" w:rsidRDefault="00C15061" w:rsidP="00C15061">
      <w:r w:rsidRPr="00C15061">
        <w:rPr>
          <w:i/>
        </w:rPr>
        <w:t>r</w:t>
      </w:r>
      <w:r>
        <w:tab/>
        <w:t>polmer kroga (m)</w:t>
      </w:r>
      <w:r w:rsidR="009E2734">
        <w:t>.</w:t>
      </w:r>
    </w:p>
    <w:p w14:paraId="01787ABF" w14:textId="77777777" w:rsidR="005F3634" w:rsidRDefault="005F3634" w:rsidP="00CF4AB3"/>
    <w:p w14:paraId="01787AC0" w14:textId="77777777" w:rsidR="009429C2" w:rsidRDefault="009429C2" w:rsidP="00CF4AB3">
      <w:r>
        <w:t xml:space="preserve">Simbolov, ki so bili razloženi v predhodnih enačbah, ni potrebno ponovno navajati. Izjemo lahko naredimo, če se simbol ponovno pojavi šele čez več strani ali celo v naslednjih poglavjih in bi bilo za bralca zamudno iskati njegov pomen v predhodnih poglavjih ali v seznamu </w:t>
      </w:r>
      <w:r>
        <w:lastRenderedPageBreak/>
        <w:t>simbolov.</w:t>
      </w:r>
      <w:r w:rsidR="00F71070">
        <w:t xml:space="preserve"> </w:t>
      </w:r>
      <w:r>
        <w:t xml:space="preserve">Enačb ne podvajamo. Če v višjem poglavju uporabimo enačbo iz nižjega poglavja, </w:t>
      </w:r>
      <w:r w:rsidR="00F71070">
        <w:t>se sklicujemo na</w:t>
      </w:r>
      <w:r>
        <w:t xml:space="preserve"> številko</w:t>
      </w:r>
      <w:r w:rsidR="00F71070">
        <w:t xml:space="preserve"> enačbe, npr. 'Z enačbo 4.2 </w:t>
      </w:r>
      <w:r w:rsidR="007C478F">
        <w:t xml:space="preserve">smo </w:t>
      </w:r>
      <w:r w:rsidR="00F71070">
        <w:t>izračuna</w:t>
      </w:r>
      <w:r w:rsidR="007C478F">
        <w:t>li</w:t>
      </w:r>
      <w:r w:rsidR="00F71070">
        <w:t xml:space="preserve"> iztočno temperaturo'.</w:t>
      </w:r>
    </w:p>
    <w:p w14:paraId="01787AC5" w14:textId="41280D22" w:rsidR="00B940F8" w:rsidRPr="00CF4AB3" w:rsidRDefault="003E76BE" w:rsidP="003E76BE">
      <w:r>
        <w:t xml:space="preserve">Enačbo vstavite z ukazom 'Insert, Equation'' in ji dodelite slog 'Enacbe2'. Enačbe oštevilčite poravnano na desni strani z desnim tabulatorjem, ki je že vstavljen v slog 'Enacbe2'. </w:t>
      </w:r>
      <w:r w:rsidR="00CF4AB3">
        <w:t xml:space="preserve">Za pisanje simbolov v enačbah uporabljajte pravila iz poglavja </w:t>
      </w:r>
      <w:r w:rsidR="00EA54F7">
        <w:fldChar w:fldCharType="begin"/>
      </w:r>
      <w:r w:rsidR="00CF4AB3">
        <w:instrText xml:space="preserve"> REF _Ref308774460 \r \h </w:instrText>
      </w:r>
      <w:r w:rsidR="00EA54F7">
        <w:fldChar w:fldCharType="separate"/>
      </w:r>
      <w:r w:rsidR="00AA494E">
        <w:t>2.7</w:t>
      </w:r>
      <w:r w:rsidR="00EA54F7">
        <w:fldChar w:fldCharType="end"/>
      </w:r>
      <w:r w:rsidR="00CF4AB3">
        <w:t>.</w:t>
      </w:r>
    </w:p>
    <w:p w14:paraId="01787AC6" w14:textId="77777777" w:rsidR="00387110" w:rsidRPr="00276BDB" w:rsidRDefault="00754F7E" w:rsidP="00362421">
      <w:pPr>
        <w:pStyle w:val="Heading2"/>
      </w:pPr>
      <w:bookmarkStart w:id="54" w:name="_Ref308774460"/>
      <w:bookmarkStart w:id="55" w:name="_Toc308780770"/>
      <w:bookmarkStart w:id="56" w:name="_Toc389830148"/>
      <w:bookmarkStart w:id="57" w:name="_Toc92700910"/>
      <w:r>
        <w:t>Fizikalne veličine in merske enote</w:t>
      </w:r>
      <w:bookmarkEnd w:id="54"/>
      <w:bookmarkEnd w:id="55"/>
      <w:bookmarkEnd w:id="56"/>
      <w:bookmarkEnd w:id="57"/>
    </w:p>
    <w:p w14:paraId="01787AC7" w14:textId="77777777" w:rsidR="00754F7E" w:rsidRDefault="00754F7E" w:rsidP="00387110">
      <w:r>
        <w:t>Pri pisanju fizikalnih veličin v tekstu, enačbah, tabelah in na slikah uporabljamo pravila</w:t>
      </w:r>
      <w:r w:rsidR="00845692">
        <w:t xml:space="preserve"> standardov ISO 31-0 in 31-1</w:t>
      </w:r>
      <w:r w:rsidR="00855FD0">
        <w:t xml:space="preserve"> (za alineje uporabite stil 'Alineje')</w:t>
      </w:r>
      <w:r>
        <w:t>:</w:t>
      </w:r>
    </w:p>
    <w:p w14:paraId="01787AC8" w14:textId="77777777" w:rsidR="00754F7E" w:rsidRDefault="00754F7E" w:rsidP="00754F7E">
      <w:pPr>
        <w:pStyle w:val="Alineje"/>
      </w:pPr>
      <w:r>
        <w:t>Fizikalna veličina je sestavljena iz simbola, merskega števila in merske enote.</w:t>
      </w:r>
    </w:p>
    <w:p w14:paraId="01787AC9" w14:textId="77777777" w:rsidR="008A13C7" w:rsidRDefault="00845692" w:rsidP="00A84D5B">
      <w:pPr>
        <w:pStyle w:val="Alineje"/>
      </w:pPr>
      <w:r>
        <w:t>Za</w:t>
      </w:r>
      <w:r w:rsidR="00754F7E">
        <w:t xml:space="preserve"> simbol</w:t>
      </w:r>
      <w:r>
        <w:t xml:space="preserve"> praviloma uporabimo </w:t>
      </w:r>
      <w:r w:rsidR="00754F7E">
        <w:t>en</w:t>
      </w:r>
      <w:r>
        <w:t>o</w:t>
      </w:r>
      <w:r w:rsidR="00754F7E">
        <w:t xml:space="preserve"> črk</w:t>
      </w:r>
      <w:r>
        <w:t>o</w:t>
      </w:r>
      <w:r w:rsidR="00A84D5B">
        <w:t xml:space="preserve"> latinske ali grške abecede. </w:t>
      </w:r>
    </w:p>
    <w:p w14:paraId="01787ACA" w14:textId="77777777" w:rsidR="008A13C7" w:rsidRDefault="00754F7E" w:rsidP="008A13C7">
      <w:pPr>
        <w:pStyle w:val="Alineje"/>
      </w:pPr>
      <w:r>
        <w:t xml:space="preserve">Če v tekstu uporabimo isto črko za dve veličini, ju </w:t>
      </w:r>
      <w:r w:rsidR="00845692">
        <w:t>razlikujemo</w:t>
      </w:r>
      <w:r>
        <w:t xml:space="preserve"> z uvedbo različnih nadpisov ali podpisov.</w:t>
      </w:r>
    </w:p>
    <w:p w14:paraId="01787ACB" w14:textId="77777777" w:rsidR="00A84D5B" w:rsidRDefault="00A84D5B" w:rsidP="008A13C7">
      <w:pPr>
        <w:pStyle w:val="Alineje"/>
      </w:pPr>
      <w:r>
        <w:t>Simboli fizikalnih veličin so zapisani v poševnem (italic) fontu, ki je praviloma Times New Roman.</w:t>
      </w:r>
    </w:p>
    <w:p w14:paraId="01787ACC" w14:textId="77777777" w:rsidR="00754F7E" w:rsidRDefault="00754F7E" w:rsidP="008A13C7">
      <w:pPr>
        <w:pStyle w:val="Alineje"/>
      </w:pPr>
      <w:r>
        <w:t xml:space="preserve">Podpisi in nadpisi so </w:t>
      </w:r>
      <w:r w:rsidR="006F2B80">
        <w:t xml:space="preserve">praviloma </w:t>
      </w:r>
      <w:r>
        <w:t xml:space="preserve">zapisani </w:t>
      </w:r>
      <w:r w:rsidR="006F2B80">
        <w:t>ravno. P</w:t>
      </w:r>
      <w:r>
        <w:t>oševn</w:t>
      </w:r>
      <w:r w:rsidR="006F2B80">
        <w:t>i so</w:t>
      </w:r>
      <w:r>
        <w:t xml:space="preserve"> samo, če predstavljajo veličino, indeks ali spremenljivko. Če predstavljajo npr. kratico, </w:t>
      </w:r>
      <w:r w:rsidR="00845692">
        <w:t>so zapisani</w:t>
      </w:r>
      <w:r>
        <w:t xml:space="preserve"> ravno. Npr. v primeru veličine 'nominalni volumen' uporabimo simbol </w:t>
      </w:r>
      <w:r w:rsidRPr="008A13C7">
        <w:rPr>
          <w:i/>
        </w:rPr>
        <w:t>V</w:t>
      </w:r>
      <w:r w:rsidRPr="008A13C7">
        <w:rPr>
          <w:szCs w:val="24"/>
          <w:vertAlign w:val="subscript"/>
        </w:rPr>
        <w:t>n</w:t>
      </w:r>
      <w:r>
        <w:t xml:space="preserve">, v katerem je </w:t>
      </w:r>
      <w:r w:rsidR="00845692">
        <w:t>črka</w:t>
      </w:r>
      <w:r>
        <w:t xml:space="preserve"> </w:t>
      </w:r>
      <w:r w:rsidR="00845692">
        <w:t xml:space="preserve">za </w:t>
      </w:r>
      <w:r>
        <w:t>volumen</w:t>
      </w:r>
      <w:r w:rsidR="00845692">
        <w:t xml:space="preserve"> poševna</w:t>
      </w:r>
      <w:r>
        <w:t>, ker gre za veličino, p</w:t>
      </w:r>
      <w:r w:rsidR="004B19E5">
        <w:t xml:space="preserve">odpis n pa je raven, ker gre </w:t>
      </w:r>
      <w:r>
        <w:t>za okrajšavo besede nominalen. Če podpis predstavlja števec neke množice, ga zapi</w:t>
      </w:r>
      <w:r w:rsidR="00845692">
        <w:t>šemo</w:t>
      </w:r>
      <w:r>
        <w:t xml:space="preserve"> poševno, tj. </w:t>
      </w:r>
      <w:r w:rsidRPr="008A13C7">
        <w:rPr>
          <w:i/>
        </w:rPr>
        <w:t>V</w:t>
      </w:r>
      <w:r w:rsidRPr="008A13C7">
        <w:rPr>
          <w:i/>
          <w:szCs w:val="24"/>
          <w:vertAlign w:val="subscript"/>
        </w:rPr>
        <w:t>n</w:t>
      </w:r>
      <w:r w:rsidR="004B19E5">
        <w:t xml:space="preserve">, </w:t>
      </w:r>
      <w:r w:rsidR="004B19E5" w:rsidRPr="008A13C7">
        <w:rPr>
          <w:i/>
        </w:rPr>
        <w:t xml:space="preserve">n </w:t>
      </w:r>
      <w:r w:rsidR="004B19E5">
        <w:t xml:space="preserve">= 1, 2,…, </w:t>
      </w:r>
      <w:r w:rsidR="004B19E5" w:rsidRPr="008A13C7">
        <w:rPr>
          <w:i/>
        </w:rPr>
        <w:t>N</w:t>
      </w:r>
      <w:r w:rsidR="004B19E5">
        <w:t>.</w:t>
      </w:r>
    </w:p>
    <w:p w14:paraId="01787ACD" w14:textId="77777777" w:rsidR="006F2B80" w:rsidRDefault="006F2B80" w:rsidP="008A13C7">
      <w:pPr>
        <w:pStyle w:val="Alineje"/>
      </w:pPr>
      <w:r>
        <w:t xml:space="preserve">Vsaka številka mora imeti svojo enoto, npr. 100 kW ± 5 kW </w:t>
      </w:r>
      <w:r w:rsidR="007C478F">
        <w:t>in ne 100 ± 5 kW.</w:t>
      </w:r>
    </w:p>
    <w:p w14:paraId="01787ACE" w14:textId="77777777" w:rsidR="006F2B80" w:rsidRDefault="006F2B80" w:rsidP="008A13C7">
      <w:pPr>
        <w:pStyle w:val="Alineje"/>
      </w:pPr>
      <w:r>
        <w:t xml:space="preserve">Če navajamo območje vrednosti, je prav tako priporočeno, da ima vsaka vrednost enoto, npr. temperaturno območje od 25 </w:t>
      </w:r>
      <w:r>
        <w:sym w:font="Symbol" w:char="F0B0"/>
      </w:r>
      <w:r>
        <w:t xml:space="preserve">C do 50 </w:t>
      </w:r>
      <w:r>
        <w:sym w:font="Symbol" w:char="F0B0"/>
      </w:r>
      <w:r>
        <w:t xml:space="preserve">C </w:t>
      </w:r>
      <w:r w:rsidR="00C20A59">
        <w:t xml:space="preserve">ali (25 </w:t>
      </w:r>
      <w:r w:rsidR="00C20A59">
        <w:sym w:font="Symbol" w:char="F02D"/>
      </w:r>
      <w:r w:rsidR="00C20A59">
        <w:t xml:space="preserve"> 50) </w:t>
      </w:r>
      <w:r w:rsidR="00C20A59">
        <w:sym w:font="Symbol" w:char="F0B0"/>
      </w:r>
      <w:r w:rsidR="00C20A59">
        <w:t xml:space="preserve">C </w:t>
      </w:r>
      <w:r w:rsidR="00F71070">
        <w:t xml:space="preserve">in </w:t>
      </w:r>
      <w:r w:rsidR="00C20A59">
        <w:t xml:space="preserve">ne 25 do 50 </w:t>
      </w:r>
      <w:r w:rsidR="00C20A59">
        <w:sym w:font="Symbol" w:char="F0B0"/>
      </w:r>
      <w:r w:rsidR="00C20A59">
        <w:t>C</w:t>
      </w:r>
      <w:r>
        <w:t xml:space="preserve">. Raje uporabimo besedico do kot znak </w:t>
      </w:r>
      <w:r>
        <w:sym w:font="Symbol" w:char="F02D"/>
      </w:r>
      <w:r>
        <w:t xml:space="preserve"> zaradi možne zamenjave z odštevanjem. </w:t>
      </w:r>
    </w:p>
    <w:p w14:paraId="01787ACF" w14:textId="77777777" w:rsidR="006F2B80" w:rsidRDefault="006F2B80" w:rsidP="008A13C7">
      <w:pPr>
        <w:pStyle w:val="Alineje"/>
      </w:pPr>
      <w:r>
        <w:t xml:space="preserve">Upoštevamo </w:t>
      </w:r>
      <w:r w:rsidR="00C20A59">
        <w:t>da sta predloga</w:t>
      </w:r>
      <w:r>
        <w:t xml:space="preserve"> </w:t>
      </w:r>
      <w:r w:rsidR="00C20A59">
        <w:t>'</w:t>
      </w:r>
      <w:r>
        <w:t>s/z</w:t>
      </w:r>
      <w:r w:rsidR="00C20A59">
        <w:t>'</w:t>
      </w:r>
      <w:r>
        <w:t xml:space="preserve"> vedno </w:t>
      </w:r>
      <w:r w:rsidR="00F71070">
        <w:t>povezana</w:t>
      </w:r>
      <w:r>
        <w:t xml:space="preserve"> z </w:t>
      </w:r>
      <w:r w:rsidR="00C20A59">
        <w:t>'</w:t>
      </w:r>
      <w:r>
        <w:t>na</w:t>
      </w:r>
      <w:r w:rsidR="00C20A59">
        <w:t>', predlog 'v' pa z 'iz'</w:t>
      </w:r>
      <w:r>
        <w:t xml:space="preserve">. Na primer: </w:t>
      </w:r>
      <w:r w:rsidR="00C20A59">
        <w:t>'</w:t>
      </w:r>
      <w:r>
        <w:t>tlak je narasel s 5 bar na 10 bar</w:t>
      </w:r>
      <w:r w:rsidR="00C20A59">
        <w:t>'</w:t>
      </w:r>
      <w:r>
        <w:t xml:space="preserve"> (ne iz 5 bar na 10 bar)</w:t>
      </w:r>
      <w:r w:rsidR="00C20A59">
        <w:t xml:space="preserve"> ali 'pri titraciji se je barva spremenila iz rumene v rožnato' (ne iz rumene na rožnato)</w:t>
      </w:r>
      <w:r w:rsidR="0045127E">
        <w:t xml:space="preserve"> ali 's slike je razvidno' oz. 'na sliki je razvidno' (ne iz slike je razvidno)</w:t>
      </w:r>
      <w:r w:rsidR="00C20A59">
        <w:t xml:space="preserve">. </w:t>
      </w:r>
    </w:p>
    <w:p w14:paraId="01787AD0" w14:textId="77777777" w:rsidR="00845692" w:rsidRPr="00276BDB" w:rsidRDefault="00845692" w:rsidP="00845692">
      <w:pPr>
        <w:pStyle w:val="Alineje"/>
        <w:numPr>
          <w:ilvl w:val="0"/>
          <w:numId w:val="0"/>
        </w:numPr>
        <w:ind w:left="284"/>
      </w:pPr>
    </w:p>
    <w:p w14:paraId="01787AD1" w14:textId="77777777" w:rsidR="00DB04EB" w:rsidRDefault="000650AD" w:rsidP="000A72EA">
      <w:r>
        <w:t>Nekaj primerov:</w:t>
      </w:r>
    </w:p>
    <w:p w14:paraId="01787AD2" w14:textId="77777777" w:rsidR="000650AD" w:rsidRDefault="000650AD" w:rsidP="00312435">
      <w:pPr>
        <w:ind w:left="1418" w:hanging="1418"/>
      </w:pPr>
      <w:r>
        <w:t xml:space="preserve">pravilno: </w:t>
      </w:r>
      <w:r w:rsidR="00845692">
        <w:tab/>
      </w:r>
      <w:r w:rsidRPr="000650AD">
        <w:rPr>
          <w:i/>
        </w:rPr>
        <w:t>m</w:t>
      </w:r>
      <w:r w:rsidRPr="000650AD">
        <w:rPr>
          <w:szCs w:val="24"/>
          <w:vertAlign w:val="subscript"/>
        </w:rPr>
        <w:t>r</w:t>
      </w:r>
      <w:r>
        <w:t xml:space="preserve"> (masa raztopine</w:t>
      </w:r>
      <w:r w:rsidR="00845692">
        <w:t>; poševni m simbol za maso, ravni podpis r okraj</w:t>
      </w:r>
      <w:r w:rsidR="000B009D">
        <w:t>š</w:t>
      </w:r>
      <w:r w:rsidR="00845692">
        <w:t>ava za raztopino</w:t>
      </w:r>
      <w:r>
        <w:t>)</w:t>
      </w:r>
    </w:p>
    <w:p w14:paraId="01787AD3" w14:textId="77777777" w:rsidR="000650AD" w:rsidRDefault="000650AD" w:rsidP="00312435">
      <w:pPr>
        <w:ind w:left="1418" w:hanging="1418"/>
      </w:pPr>
      <w:r>
        <w:t>nepravilno:</w:t>
      </w:r>
      <w:r w:rsidR="00845692">
        <w:tab/>
      </w:r>
      <w:r w:rsidR="00845692" w:rsidRPr="00845692">
        <w:rPr>
          <w:i/>
        </w:rPr>
        <w:t>V</w:t>
      </w:r>
      <w:r w:rsidR="00845692" w:rsidRPr="00845692">
        <w:rPr>
          <w:i/>
          <w:vertAlign w:val="subscript"/>
        </w:rPr>
        <w:t>valja</w:t>
      </w:r>
      <w:r w:rsidR="00845692">
        <w:t xml:space="preserve"> (volumen valja; napačen poševni font podpisa)</w:t>
      </w:r>
    </w:p>
    <w:p w14:paraId="01787AD4" w14:textId="77777777" w:rsidR="00845692" w:rsidRDefault="00845692" w:rsidP="00312435">
      <w:pPr>
        <w:ind w:left="1418" w:hanging="1418"/>
      </w:pPr>
      <w:r>
        <w:t>nepravilno:</w:t>
      </w:r>
      <w:r>
        <w:tab/>
      </w:r>
      <w:r w:rsidRPr="00845692">
        <w:rPr>
          <w:i/>
        </w:rPr>
        <w:t>masa</w:t>
      </w:r>
      <w:r w:rsidRPr="00845692">
        <w:rPr>
          <w:i/>
          <w:vertAlign w:val="subscript"/>
        </w:rPr>
        <w:t>vz</w:t>
      </w:r>
      <w:r>
        <w:t xml:space="preserve"> (masa vzorca; </w:t>
      </w:r>
      <w:r w:rsidR="004B19E5">
        <w:t>napačna raba besede za simbol, napačen poševni font podpisa</w:t>
      </w:r>
      <w:r>
        <w:t>)</w:t>
      </w:r>
    </w:p>
    <w:p w14:paraId="01787AD5" w14:textId="77777777" w:rsidR="00845692" w:rsidRDefault="00845692" w:rsidP="00312435">
      <w:pPr>
        <w:ind w:left="1418" w:hanging="1418"/>
      </w:pPr>
      <w:r>
        <w:t>nepravilno:</w:t>
      </w:r>
      <w:r>
        <w:tab/>
      </w:r>
      <w:r w:rsidRPr="00845692">
        <w:rPr>
          <w:i/>
        </w:rPr>
        <w:t>A</w:t>
      </w:r>
      <w:r w:rsidRPr="00845692">
        <w:rPr>
          <w:vertAlign w:val="subscript"/>
        </w:rPr>
        <w:t>vz</w:t>
      </w:r>
      <w:r>
        <w:t xml:space="preserve"> (masa vzorca: napačen simbol za maso)</w:t>
      </w:r>
      <w:r w:rsidR="00A84D5B">
        <w:t>.</w:t>
      </w:r>
    </w:p>
    <w:p w14:paraId="01787AD6" w14:textId="77777777" w:rsidR="00A845DE" w:rsidRDefault="00A845DE" w:rsidP="000A72EA"/>
    <w:p w14:paraId="01787AD7" w14:textId="77777777" w:rsidR="000A36D1" w:rsidRDefault="000A36D1" w:rsidP="000A72EA">
      <w:r>
        <w:t>Med številom in mersko enoto je vedno presledek, npr. 2 m</w:t>
      </w:r>
      <w:r w:rsidRPr="000A36D1">
        <w:rPr>
          <w:vertAlign w:val="superscript"/>
        </w:rPr>
        <w:t>2</w:t>
      </w:r>
      <w:r w:rsidR="00F50A7B">
        <w:t>, 25 </w:t>
      </w:r>
      <w:r>
        <w:sym w:font="Symbol" w:char="F0B0"/>
      </w:r>
      <w:r>
        <w:t>C</w:t>
      </w:r>
      <w:r w:rsidR="006F2B80">
        <w:t>, 15 %</w:t>
      </w:r>
      <w:r>
        <w:t xml:space="preserve">. </w:t>
      </w:r>
      <w:r w:rsidR="00F50A7B">
        <w:t>Za presledek med številko in mersko enoto je p</w:t>
      </w:r>
      <w:r>
        <w:t xml:space="preserve">riporočena uporaba </w:t>
      </w:r>
      <w:r w:rsidR="00F50A7B">
        <w:t xml:space="preserve">t.i. </w:t>
      </w:r>
      <w:r w:rsidR="004B19E5">
        <w:t>nedeljivega</w:t>
      </w:r>
      <w:r w:rsidR="00F50A7B">
        <w:t xml:space="preserve"> presledka (non-breaking space), ki ga dobimo s sočasnim pritiskom tipk CTRL + SHIFT + preslednica.</w:t>
      </w:r>
    </w:p>
    <w:p w14:paraId="01787ADC" w14:textId="77777777" w:rsidR="00893CDD" w:rsidRPr="00276BDB" w:rsidRDefault="00893CDD" w:rsidP="00362421">
      <w:pPr>
        <w:pStyle w:val="Heading2"/>
      </w:pPr>
      <w:bookmarkStart w:id="58" w:name="_Toc308780773"/>
      <w:bookmarkStart w:id="59" w:name="_Ref309289291"/>
      <w:bookmarkStart w:id="60" w:name="_Toc389830151"/>
      <w:bookmarkStart w:id="61" w:name="_Toc92700911"/>
      <w:r>
        <w:t>Citiranje literature</w:t>
      </w:r>
      <w:bookmarkEnd w:id="58"/>
      <w:bookmarkEnd w:id="59"/>
      <w:bookmarkEnd w:id="60"/>
      <w:bookmarkEnd w:id="61"/>
    </w:p>
    <w:p w14:paraId="01787ADD" w14:textId="77777777" w:rsidR="00ED1CDB" w:rsidRDefault="00855FD0" w:rsidP="009B7F49">
      <w:r>
        <w:t xml:space="preserve">V tekstu citiramo vire </w:t>
      </w:r>
      <w:r w:rsidR="00ED1CDB">
        <w:t>z zaporednimi številkami v nadpisu</w:t>
      </w:r>
      <w:r w:rsidR="002B6FAC">
        <w:t xml:space="preserve"> ali oglatem oklepaju</w:t>
      </w:r>
      <w:r w:rsidR="00ED1CDB">
        <w:t>, pri čemer mora številka vira ustrezati vrs</w:t>
      </w:r>
      <w:r w:rsidR="00F50A7B">
        <w:t>tnemu redu omembe vira v tekstu, n</w:t>
      </w:r>
      <w:r w:rsidR="00ED1CDB">
        <w:t>pr.</w:t>
      </w:r>
      <w:r w:rsidR="00F50A7B">
        <w:t>:</w:t>
      </w:r>
      <w:r w:rsidR="00ED1CDB">
        <w:t xml:space="preserve"> </w:t>
      </w:r>
      <w:r w:rsidR="00A845DE">
        <w:t>'</w:t>
      </w:r>
      <w:r w:rsidR="00ED1CDB">
        <w:t>V literaturi</w:t>
      </w:r>
      <w:r w:rsidR="002B6FAC">
        <w:t xml:space="preserve"> </w:t>
      </w:r>
      <w:r w:rsidR="002B6FAC">
        <w:fldChar w:fldCharType="begin"/>
      </w:r>
      <w:r w:rsidR="002B6FAC">
        <w:instrText xml:space="preserve"> REF _Ref359223959 \r \h </w:instrText>
      </w:r>
      <w:r w:rsidR="002B6FAC">
        <w:fldChar w:fldCharType="separate"/>
      </w:r>
      <w:r w:rsidR="00AA494E">
        <w:t>[1]</w:t>
      </w:r>
      <w:r w:rsidR="002B6FAC">
        <w:fldChar w:fldCharType="end"/>
      </w:r>
      <w:r w:rsidR="00ED1CDB">
        <w:t xml:space="preserve"> smo </w:t>
      </w:r>
      <w:r w:rsidR="00ED1CDB">
        <w:lastRenderedPageBreak/>
        <w:t xml:space="preserve">zasledili, da je mogoče opisani problem rešiti s </w:t>
      </w:r>
      <w:r w:rsidR="004B19E5">
        <w:t>prvo metodo</w:t>
      </w:r>
      <w:r w:rsidR="00ED1CDB">
        <w:t xml:space="preserve">, vendar sta </w:t>
      </w:r>
      <w:r w:rsidR="004B19E5">
        <w:t>Faria in Bagajewicz</w:t>
      </w:r>
      <w:r w:rsidR="002B6FAC">
        <w:t xml:space="preserve"> </w:t>
      </w:r>
      <w:r w:rsidR="002B6FAC">
        <w:fldChar w:fldCharType="begin"/>
      </w:r>
      <w:r w:rsidR="002B6FAC">
        <w:instrText xml:space="preserve"> REF _Ref359223969 \r \h </w:instrText>
      </w:r>
      <w:r w:rsidR="002B6FAC">
        <w:fldChar w:fldCharType="separate"/>
      </w:r>
      <w:r w:rsidR="00AA494E">
        <w:t>[2]</w:t>
      </w:r>
      <w:r w:rsidR="002B6FAC">
        <w:fldChar w:fldCharType="end"/>
      </w:r>
      <w:r w:rsidR="00ED1CDB">
        <w:t xml:space="preserve"> dokazala, da z </w:t>
      </w:r>
      <w:r w:rsidR="004B19E5">
        <w:t>drugo metodo dosežemo boljše rezultate</w:t>
      </w:r>
      <w:r w:rsidR="00A845DE">
        <w:t>'</w:t>
      </w:r>
      <w:r w:rsidR="004B19E5">
        <w:t>.</w:t>
      </w:r>
      <w:r w:rsidR="00ED1CDB">
        <w:t xml:space="preserve"> </w:t>
      </w:r>
      <w:r w:rsidR="00C20A59">
        <w:t>Izogibamo se hkratnemu citiranju skupine</w:t>
      </w:r>
      <w:r w:rsidR="00ED1CDB">
        <w:t xml:space="preserve"> virov, npr</w:t>
      </w:r>
      <w:r w:rsidR="00F50A7B">
        <w:t>:</w:t>
      </w:r>
      <w:r w:rsidR="00ED1CDB">
        <w:t xml:space="preserve"> </w:t>
      </w:r>
      <w:r w:rsidR="00A845DE">
        <w:t>'</w:t>
      </w:r>
      <w:r w:rsidR="00ED1CDB">
        <w:t>Več avtorjev je raziskovalo učinkovitost različn</w:t>
      </w:r>
      <w:r w:rsidR="002B6FAC">
        <w:t xml:space="preserve">ih koagulantov pri čiščenju vod </w:t>
      </w:r>
      <w:r w:rsidR="002B6FAC">
        <w:fldChar w:fldCharType="begin"/>
      </w:r>
      <w:r w:rsidR="002B6FAC">
        <w:instrText xml:space="preserve"> REF _Ref359224001 \r \h </w:instrText>
      </w:r>
      <w:r w:rsidR="002B6FAC">
        <w:fldChar w:fldCharType="separate"/>
      </w:r>
      <w:r w:rsidR="00AA494E">
        <w:t>[3]</w:t>
      </w:r>
      <w:r w:rsidR="002B6FAC">
        <w:fldChar w:fldCharType="end"/>
      </w:r>
      <w:r w:rsidR="00DA43FC">
        <w:t>-</w:t>
      </w:r>
      <w:r w:rsidR="002B6FAC">
        <w:fldChar w:fldCharType="begin"/>
      </w:r>
      <w:r w:rsidR="002B6FAC">
        <w:instrText xml:space="preserve"> REF _Ref359224004 \r \h </w:instrText>
      </w:r>
      <w:r w:rsidR="002B6FAC">
        <w:fldChar w:fldCharType="separate"/>
      </w:r>
      <w:r w:rsidR="00AA494E">
        <w:t>[5]</w:t>
      </w:r>
      <w:r w:rsidR="002B6FAC">
        <w:fldChar w:fldCharType="end"/>
      </w:r>
      <w:r w:rsidR="00A845DE">
        <w:t>'</w:t>
      </w:r>
      <w:r w:rsidR="002B6FAC">
        <w:t>.</w:t>
      </w:r>
      <w:r w:rsidR="00C20A59">
        <w:t xml:space="preserve"> Raje za vsak vir posebej opišemo njegov prispevek.</w:t>
      </w:r>
    </w:p>
    <w:p w14:paraId="01787ADE" w14:textId="77777777" w:rsidR="00ED1CDB" w:rsidRDefault="00ED1CDB" w:rsidP="009B7F49">
      <w:r>
        <w:t>Seznam vseh virov podamo v poglavju</w:t>
      </w:r>
      <w:r w:rsidR="00BC3C52">
        <w:t xml:space="preserve"> </w:t>
      </w:r>
      <w:r w:rsidR="00EA54F7">
        <w:fldChar w:fldCharType="begin"/>
      </w:r>
      <w:r w:rsidR="00BC3C52">
        <w:instrText xml:space="preserve"> REF _Ref309812255 \r \h </w:instrText>
      </w:r>
      <w:r w:rsidR="00EA54F7">
        <w:fldChar w:fldCharType="separate"/>
      </w:r>
      <w:r w:rsidR="00AA494E">
        <w:t>7</w:t>
      </w:r>
      <w:r w:rsidR="00EA54F7">
        <w:fldChar w:fldCharType="end"/>
      </w:r>
      <w:r>
        <w:t>, kjer so tudi navodila, kako citiramo knjige, članke</w:t>
      </w:r>
      <w:r w:rsidR="00C20A59">
        <w:t>, patente</w:t>
      </w:r>
      <w:r>
        <w:t xml:space="preserve"> in internetne vire.</w:t>
      </w:r>
    </w:p>
    <w:p w14:paraId="01787ADF" w14:textId="654D6257" w:rsidR="00CC2B5E" w:rsidRDefault="00CC2B5E" w:rsidP="009B7F49">
      <w:r>
        <w:t>Navajanje določenega vira v tekstu izvedemo z ukazi References, Cross-reference, Reference Type: Numbered Item, v oknu poiščemo ustrezno referenco</w:t>
      </w:r>
      <w:r w:rsidR="00BE2A5D">
        <w:t xml:space="preserve"> in</w:t>
      </w:r>
      <w:r>
        <w:t xml:space="preserve"> jo označimo, Insert reference to: Paragraph number in gumb Insert</w:t>
      </w:r>
      <w:r w:rsidR="00BE2A5D">
        <w:t xml:space="preserve"> (slika 2-</w:t>
      </w:r>
      <w:r w:rsidR="00271266">
        <w:t>5</w:t>
      </w:r>
      <w:r w:rsidR="00BE2A5D">
        <w:t>)</w:t>
      </w:r>
      <w:r>
        <w:t>.</w:t>
      </w:r>
    </w:p>
    <w:p w14:paraId="01787AE0" w14:textId="77777777" w:rsidR="00CC2B5E" w:rsidRDefault="00CC2B5E" w:rsidP="009B7F49">
      <w:r>
        <w:t xml:space="preserve">Če se vrstni red referenc v seznamu spremeni, </w:t>
      </w:r>
      <w:r w:rsidR="00DA43FC">
        <w:t>lahko posamezno številko reference v teks</w:t>
      </w:r>
      <w:r w:rsidR="0094459A">
        <w:t>t</w:t>
      </w:r>
      <w:r w:rsidR="00DA43FC">
        <w:t xml:space="preserve">u posodobimo tako, da </w:t>
      </w:r>
      <w:r>
        <w:t xml:space="preserve">označimo </w:t>
      </w:r>
      <w:r w:rsidR="00DA43FC">
        <w:t xml:space="preserve">številko reference in stisnemo tipko F9. Če želimo posodobiti vse reference, označimo </w:t>
      </w:r>
      <w:r>
        <w:t>celotno besedilo s CTRL A</w:t>
      </w:r>
      <w:r w:rsidR="00BE322E">
        <w:t xml:space="preserve"> in stisnemo gumb F9. Tako se </w:t>
      </w:r>
      <w:r w:rsidR="00BE2A5D">
        <w:t xml:space="preserve">številke referenc v tekstu </w:t>
      </w:r>
      <w:r w:rsidR="00BE322E">
        <w:t>avtomatsko posodobi</w:t>
      </w:r>
      <w:r w:rsidR="00BE2A5D">
        <w:t>jo</w:t>
      </w:r>
      <w:r w:rsidR="00BE322E">
        <w:t>.</w:t>
      </w:r>
    </w:p>
    <w:p w14:paraId="01787AE1" w14:textId="77777777" w:rsidR="00CC2B5E" w:rsidRDefault="00CC2B5E" w:rsidP="00CC2B5E">
      <w:pPr>
        <w:pStyle w:val="Slika"/>
      </w:pPr>
      <w:r>
        <w:rPr>
          <w:noProof/>
          <w:lang w:eastAsia="sl-SI"/>
        </w:rPr>
        <w:drawing>
          <wp:inline distT="0" distB="0" distL="0" distR="0" wp14:anchorId="01787BB2" wp14:editId="01787BB3">
            <wp:extent cx="4019048" cy="3171429"/>
            <wp:effectExtent l="0" t="0" r="635" b="0"/>
            <wp:docPr id="14" name="Picture 1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4019048" cy="3171429"/>
                    </a:xfrm>
                    <a:prstGeom prst="rect">
                      <a:avLst/>
                    </a:prstGeom>
                  </pic:spPr>
                </pic:pic>
              </a:graphicData>
            </a:graphic>
          </wp:inline>
        </w:drawing>
      </w:r>
    </w:p>
    <w:p w14:paraId="01787AE2" w14:textId="687AEA1E" w:rsidR="00BE322E" w:rsidRDefault="00BE322E" w:rsidP="00BE322E">
      <w:pPr>
        <w:pStyle w:val="Slika"/>
      </w:pPr>
      <w:bookmarkStart w:id="62" w:name="_Toc88465730"/>
      <w:r>
        <w:t xml:space="preserve">Slika </w:t>
      </w:r>
      <w:r w:rsidR="007D11E6">
        <w:fldChar w:fldCharType="begin"/>
      </w:r>
      <w:r w:rsidR="007D11E6">
        <w:instrText xml:space="preserve"> STYLEREF 1 \s </w:instrText>
      </w:r>
      <w:r w:rsidR="007D11E6">
        <w:fldChar w:fldCharType="separate"/>
      </w:r>
      <w:r w:rsidR="00271266">
        <w:rPr>
          <w:noProof/>
        </w:rPr>
        <w:t>2</w:t>
      </w:r>
      <w:r w:rsidR="007D11E6">
        <w:fldChar w:fldCharType="end"/>
      </w:r>
      <w:r w:rsidR="007D11E6">
        <w:noBreakHyphen/>
      </w:r>
      <w:r w:rsidR="007D11E6">
        <w:fldChar w:fldCharType="begin"/>
      </w:r>
      <w:r w:rsidR="007D11E6">
        <w:instrText xml:space="preserve"> SEQ Slika \* ARABIC \s 1 </w:instrText>
      </w:r>
      <w:r w:rsidR="007D11E6">
        <w:fldChar w:fldCharType="separate"/>
      </w:r>
      <w:r w:rsidR="00271266">
        <w:rPr>
          <w:noProof/>
        </w:rPr>
        <w:t>5</w:t>
      </w:r>
      <w:r w:rsidR="007D11E6">
        <w:fldChar w:fldCharType="end"/>
      </w:r>
      <w:r w:rsidR="00A102B7">
        <w:t>.</w:t>
      </w:r>
      <w:r>
        <w:t xml:space="preserve"> Navajanje referenc v tekst</w:t>
      </w:r>
      <w:r w:rsidR="00BE2A5D">
        <w:t>u</w:t>
      </w:r>
      <w:bookmarkEnd w:id="62"/>
    </w:p>
    <w:p w14:paraId="01787AE3" w14:textId="77777777" w:rsidR="00FD5D57" w:rsidRPr="00276BDB" w:rsidRDefault="00FD5D57" w:rsidP="00362421">
      <w:pPr>
        <w:pStyle w:val="Heading2"/>
      </w:pPr>
      <w:bookmarkStart w:id="63" w:name="_Toc389830152"/>
      <w:bookmarkStart w:id="64" w:name="_Toc92700912"/>
      <w:r>
        <w:t>Tiskanje dokumenta</w:t>
      </w:r>
      <w:bookmarkEnd w:id="63"/>
      <w:bookmarkEnd w:id="64"/>
    </w:p>
    <w:p w14:paraId="01787AE4" w14:textId="77777777" w:rsidR="00ED1CDB" w:rsidRDefault="00FD5D57" w:rsidP="00FD5D57">
      <w:r>
        <w:t>Dokument je razdeljen na tri sekcije:</w:t>
      </w:r>
    </w:p>
    <w:p w14:paraId="01787AE5" w14:textId="77777777" w:rsidR="00FD5D57" w:rsidRDefault="002C4BEC" w:rsidP="002C4BEC">
      <w:pPr>
        <w:pStyle w:val="ListParagraph"/>
        <w:numPr>
          <w:ilvl w:val="0"/>
          <w:numId w:val="10"/>
        </w:numPr>
        <w:ind w:left="284" w:hanging="284"/>
      </w:pPr>
      <w:r>
        <w:t xml:space="preserve">prva </w:t>
      </w:r>
      <w:r w:rsidR="00FD5D57">
        <w:t xml:space="preserve">sekcija </w:t>
      </w:r>
      <w:r w:rsidR="00B2453D">
        <w:t>so platnica in</w:t>
      </w:r>
      <w:r w:rsidR="00FD5D57">
        <w:t xml:space="preserve"> pr</w:t>
      </w:r>
      <w:r w:rsidR="00B2453D">
        <w:t>eostal</w:t>
      </w:r>
      <w:r w:rsidR="00914120">
        <w:t>i</w:t>
      </w:r>
      <w:r w:rsidR="00FD5D57">
        <w:t xml:space="preserve"> neoštevilčen</w:t>
      </w:r>
      <w:r w:rsidR="00914120">
        <w:t>i</w:t>
      </w:r>
      <w:r w:rsidR="00FD5D57">
        <w:t xml:space="preserve"> strani</w:t>
      </w:r>
      <w:r>
        <w:t>,</w:t>
      </w:r>
    </w:p>
    <w:p w14:paraId="01787AE6" w14:textId="77777777" w:rsidR="00FD5D57" w:rsidRDefault="002C4BEC" w:rsidP="002C4BEC">
      <w:pPr>
        <w:pStyle w:val="ListParagraph"/>
        <w:numPr>
          <w:ilvl w:val="0"/>
          <w:numId w:val="10"/>
        </w:numPr>
        <w:ind w:left="284" w:hanging="284"/>
      </w:pPr>
      <w:r>
        <w:t xml:space="preserve">druga </w:t>
      </w:r>
      <w:r w:rsidR="00FD5D57">
        <w:t>sekcija so strani, oštevilčene z rimskimi številkami od I naprej</w:t>
      </w:r>
      <w:r>
        <w:t>,</w:t>
      </w:r>
    </w:p>
    <w:p w14:paraId="01787AE7" w14:textId="77777777" w:rsidR="00FD5D57" w:rsidRDefault="002C4BEC" w:rsidP="002C4BEC">
      <w:pPr>
        <w:pStyle w:val="ListParagraph"/>
        <w:numPr>
          <w:ilvl w:val="0"/>
          <w:numId w:val="10"/>
        </w:numPr>
        <w:ind w:left="284" w:hanging="284"/>
      </w:pPr>
      <w:r>
        <w:t xml:space="preserve">tretja </w:t>
      </w:r>
      <w:r w:rsidR="00FD5D57">
        <w:t>sekcija so strani, oštevilčene z arabskimi številkami od 1 naprej</w:t>
      </w:r>
      <w:r w:rsidR="00833689">
        <w:t>.</w:t>
      </w:r>
    </w:p>
    <w:p w14:paraId="01787AE8" w14:textId="77777777" w:rsidR="00490738" w:rsidRDefault="00490738" w:rsidP="00245E59"/>
    <w:p w14:paraId="01787AE9" w14:textId="77777777" w:rsidR="00490738" w:rsidRDefault="00DD14E1" w:rsidP="00FD5D57">
      <w:r w:rsidRPr="0045127E">
        <w:t>Prvo stran dokumenta, ki prikazuje obliko platnice, uporabimo le za platnico tiskanega izvoda disertacije.</w:t>
      </w:r>
      <w:r>
        <w:t xml:space="preserve"> </w:t>
      </w:r>
      <w:r w:rsidR="0045127E">
        <w:t xml:space="preserve">Pri tvorjenju elektronske verzije jo </w:t>
      </w:r>
      <w:r w:rsidR="001E325B">
        <w:t xml:space="preserve">lahko </w:t>
      </w:r>
      <w:r w:rsidR="0045127E">
        <w:t xml:space="preserve">izpustimo. </w:t>
      </w:r>
      <w:r w:rsidR="002D0C31">
        <w:t>Preostale tri n</w:t>
      </w:r>
      <w:r w:rsidR="00490738">
        <w:t>eoštevilčene strani prve sekcije stiskamo enostransko, strani druge sekcije (od I naprej) in tretje sekcije (od 1 naprej) stiskamo obojestransko.</w:t>
      </w:r>
      <w:r w:rsidR="00B2453D">
        <w:t xml:space="preserve"> </w:t>
      </w:r>
      <w:r w:rsidR="00750DEF">
        <w:t xml:space="preserve">Za pravilen obojestranski izpis lihih in sodih strani je priporočeno, da ima druga sekcija sodo število strani. </w:t>
      </w:r>
    </w:p>
    <w:p w14:paraId="01787AEA" w14:textId="77777777" w:rsidR="00A94A69" w:rsidRDefault="00FD5D57" w:rsidP="00FD5D57">
      <w:r>
        <w:lastRenderedPageBreak/>
        <w:t xml:space="preserve">Pri tiskanju </w:t>
      </w:r>
      <w:r w:rsidR="00A94A69">
        <w:t xml:space="preserve">dokumenta </w:t>
      </w:r>
      <w:r>
        <w:t>uporabimo pravila za tiskan</w:t>
      </w:r>
      <w:r w:rsidR="00A94A69">
        <w:t>j</w:t>
      </w:r>
      <w:r>
        <w:t>e sekcij</w:t>
      </w:r>
      <w:r w:rsidR="00F36F43">
        <w:t>, npr. z ukazom 'Print, Pages: s</w:t>
      </w:r>
      <w:r w:rsidR="00833689">
        <w:t>2</w:t>
      </w:r>
      <w:r w:rsidR="00F36F43">
        <w:t xml:space="preserve">', </w:t>
      </w:r>
      <w:r w:rsidR="00490738">
        <w:t>natisnemo</w:t>
      </w:r>
      <w:r w:rsidR="00F36F43">
        <w:t xml:space="preserve"> </w:t>
      </w:r>
      <w:r w:rsidR="00833689">
        <w:t xml:space="preserve">vse </w:t>
      </w:r>
      <w:r w:rsidR="00F36F43">
        <w:t xml:space="preserve">strani sekcije </w:t>
      </w:r>
      <w:r w:rsidR="00833689">
        <w:t>2</w:t>
      </w:r>
      <w:r w:rsidR="00F36F43">
        <w:t>.</w:t>
      </w:r>
      <w:r w:rsidR="00B2453D">
        <w:t xml:space="preserve"> </w:t>
      </w:r>
      <w:r w:rsidR="00A94A69">
        <w:t xml:space="preserve">Za tiskanje posameznih strani </w:t>
      </w:r>
      <w:r w:rsidR="00833689">
        <w:t xml:space="preserve">v </w:t>
      </w:r>
      <w:r w:rsidR="00A94A69">
        <w:t>sekcij</w:t>
      </w:r>
      <w:r w:rsidR="00833689">
        <w:t>i</w:t>
      </w:r>
      <w:r w:rsidR="00A94A69">
        <w:t xml:space="preserve"> uporabimo </w:t>
      </w:r>
      <w:r w:rsidR="00833689">
        <w:t xml:space="preserve">posebni </w:t>
      </w:r>
      <w:r w:rsidR="00A94A69">
        <w:t xml:space="preserve">zapis, npr. </w:t>
      </w:r>
      <w:r w:rsidR="00833689">
        <w:t xml:space="preserve">z </w:t>
      </w:r>
      <w:r w:rsidR="00A94A69">
        <w:t>ukaz</w:t>
      </w:r>
      <w:r w:rsidR="00833689">
        <w:t>om</w:t>
      </w:r>
      <w:r w:rsidR="00A94A69">
        <w:t xml:space="preserve"> 'Print, Pages: p1s2-p2s2' stiska</w:t>
      </w:r>
      <w:r w:rsidR="00490738">
        <w:t>mo</w:t>
      </w:r>
      <w:r w:rsidR="00A94A69">
        <w:t xml:space="preserve"> </w:t>
      </w:r>
      <w:r w:rsidR="00833689">
        <w:t>prvo in drugo stran</w:t>
      </w:r>
      <w:r w:rsidR="00A94A69">
        <w:t xml:space="preserve"> sekcije 2. Več </w:t>
      </w:r>
      <w:r w:rsidR="00833689">
        <w:t>informacij</w:t>
      </w:r>
      <w:r w:rsidR="00A94A69">
        <w:t xml:space="preserve"> najdete na strani: </w:t>
      </w:r>
      <w:r w:rsidR="00A94A69" w:rsidRPr="00A94A69">
        <w:t>http://support.microsoft.com/kb/826218</w:t>
      </w:r>
      <w:r w:rsidR="00A94A69">
        <w:t>.</w:t>
      </w:r>
    </w:p>
    <w:p w14:paraId="01787AEB" w14:textId="6AD4F213" w:rsidR="00ED1CDB" w:rsidRDefault="00774046" w:rsidP="009B7F49">
      <w:r>
        <w:t xml:space="preserve">Če mentor želi, lahko za izpise </w:t>
      </w:r>
      <w:r w:rsidR="005D522F">
        <w:t>delovnih</w:t>
      </w:r>
      <w:r>
        <w:t xml:space="preserve"> verzij </w:t>
      </w:r>
      <w:r w:rsidR="008002E1">
        <w:t>disertacije</w:t>
      </w:r>
      <w:r w:rsidR="007722D4">
        <w:t xml:space="preserve"> </w:t>
      </w:r>
      <w:r>
        <w:t>nastavi</w:t>
      </w:r>
      <w:r w:rsidR="00490738">
        <w:t>mo</w:t>
      </w:r>
      <w:r>
        <w:t xml:space="preserve"> </w:t>
      </w:r>
      <w:r w:rsidR="007722D4">
        <w:t xml:space="preserve">nekoliko večji </w:t>
      </w:r>
      <w:r>
        <w:t xml:space="preserve">razmik </w:t>
      </w:r>
      <w:r w:rsidR="007722D4">
        <w:t xml:space="preserve">med </w:t>
      </w:r>
      <w:r>
        <w:t>vrstic</w:t>
      </w:r>
      <w:r w:rsidR="007722D4">
        <w:t>ami zaradi lažjega popravljanja.</w:t>
      </w:r>
      <w:r w:rsidR="0035204B">
        <w:t xml:space="preserve"> To naredi</w:t>
      </w:r>
      <w:r w:rsidR="00490738">
        <w:t>mo</w:t>
      </w:r>
      <w:r w:rsidR="0035204B">
        <w:t xml:space="preserve"> tako, da z desnim gumbom miške pritisne</w:t>
      </w:r>
      <w:r w:rsidR="00490738">
        <w:t>mo</w:t>
      </w:r>
      <w:r w:rsidR="0035204B">
        <w:t xml:space="preserve"> na stil </w:t>
      </w:r>
      <w:r w:rsidR="007722D4">
        <w:t>'</w:t>
      </w:r>
      <w:r w:rsidR="0035204B">
        <w:t>Normal</w:t>
      </w:r>
      <w:r w:rsidR="007722D4">
        <w:t>'</w:t>
      </w:r>
      <w:r w:rsidR="0035204B">
        <w:t xml:space="preserve"> in nato izbere</w:t>
      </w:r>
      <w:r w:rsidR="00490738">
        <w:t>mo</w:t>
      </w:r>
      <w:r w:rsidR="0035204B">
        <w:t xml:space="preserve"> ukaze: Modify, Format, Paragraph, Line spacing</w:t>
      </w:r>
      <w:r w:rsidR="007722D4">
        <w:t>: 1,5 (slika 2-</w:t>
      </w:r>
      <w:r w:rsidR="00271266">
        <w:t>6</w:t>
      </w:r>
      <w:r w:rsidR="007722D4">
        <w:t>).</w:t>
      </w:r>
      <w:r w:rsidR="00A84D5B">
        <w:t xml:space="preserve"> Priporočljivo je, da tako spremembo izvedemo v kopiji dokumenta, tako da </w:t>
      </w:r>
      <w:r w:rsidR="0062117E">
        <w:t xml:space="preserve">ohranimo </w:t>
      </w:r>
      <w:r w:rsidR="00A84D5B">
        <w:t>osnovni dokument nespremenjen.</w:t>
      </w:r>
    </w:p>
    <w:p w14:paraId="01787AEC" w14:textId="77777777" w:rsidR="0035204B" w:rsidRDefault="00A52E64" w:rsidP="0035204B">
      <w:pPr>
        <w:pStyle w:val="Slika"/>
      </w:pPr>
      <w:r>
        <w:rPr>
          <w:rFonts w:ascii="Arial" w:hAnsi="Arial" w:cs="Arial"/>
          <w:noProof/>
          <w:sz w:val="28"/>
          <w:szCs w:val="28"/>
          <w:lang w:eastAsia="sl-SI"/>
        </w:rPr>
        <mc:AlternateContent>
          <mc:Choice Requires="wps">
            <w:drawing>
              <wp:anchor distT="0" distB="0" distL="114300" distR="114300" simplePos="0" relativeHeight="251660288" behindDoc="0" locked="0" layoutInCell="1" allowOverlap="1" wp14:anchorId="01787BB4" wp14:editId="01787BB5">
                <wp:simplePos x="0" y="0"/>
                <wp:positionH relativeFrom="column">
                  <wp:posOffset>3029585</wp:posOffset>
                </wp:positionH>
                <wp:positionV relativeFrom="paragraph">
                  <wp:posOffset>320108</wp:posOffset>
                </wp:positionV>
                <wp:extent cx="236220" cy="198755"/>
                <wp:effectExtent l="38100" t="0" r="30480" b="48895"/>
                <wp:wrapNone/>
                <wp:docPr id="10"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36220" cy="198755"/>
                        </a:xfrm>
                        <a:prstGeom prst="straightConnector1">
                          <a:avLst/>
                        </a:prstGeom>
                        <a:noFill/>
                        <a:ln w="9525">
                          <a:solidFill>
                            <a:srgbClr val="FF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07D525D" id="AutoShape 2" o:spid="_x0000_s1026" type="#_x0000_t32" style="position:absolute;margin-left:238.55pt;margin-top:25.2pt;width:18.6pt;height:15.65pt;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" strokecolor="red">
                <v:stroke endarrow="block"/>
              </v:shape>
            </w:pict>
          </mc:Fallback>
        </mc:AlternateContent>
      </w:r>
      <w:r w:rsidR="0035204B">
        <w:rPr>
          <w:noProof/>
          <w:lang w:eastAsia="sl-SI"/>
        </w:rPr>
        <w:drawing>
          <wp:inline distT="0" distB="0" distL="0" distR="0" wp14:anchorId="01787BB6" wp14:editId="01787BB7">
            <wp:extent cx="2904762" cy="1304762"/>
            <wp:effectExtent l="0" t="0" r="0" b="0"/>
            <wp:docPr id="8" name="Picture 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print"/>
                    <a:stretch>
                      <a:fillRect/>
                    </a:stretch>
                  </pic:blipFill>
                  <pic:spPr>
                    <a:xfrm>
                      <a:off x="0" y="0"/>
                      <a:ext cx="2904762" cy="1304762"/>
                    </a:xfrm>
                    <a:prstGeom prst="rect">
                      <a:avLst/>
                    </a:prstGeom>
                  </pic:spPr>
                </pic:pic>
              </a:graphicData>
            </a:graphic>
          </wp:inline>
        </w:drawing>
      </w:r>
    </w:p>
    <w:p w14:paraId="01787AED" w14:textId="77777777" w:rsidR="007722D4" w:rsidRDefault="00A52E64" w:rsidP="0035204B">
      <w:pPr>
        <w:pStyle w:val="Slika"/>
      </w:pPr>
      <w:r>
        <w:rPr>
          <w:rFonts w:ascii="Arial" w:hAnsi="Arial" w:cs="Arial"/>
          <w:noProof/>
          <w:sz w:val="28"/>
          <w:szCs w:val="28"/>
          <w:lang w:eastAsia="sl-SI"/>
        </w:rPr>
        <mc:AlternateContent>
          <mc:Choice Requires="wps">
            <w:drawing>
              <wp:anchor distT="0" distB="0" distL="114300" distR="114300" simplePos="0" relativeHeight="251668480" behindDoc="0" locked="0" layoutInCell="1" allowOverlap="1" wp14:anchorId="01787BB8" wp14:editId="01787BB9">
                <wp:simplePos x="0" y="0"/>
                <wp:positionH relativeFrom="column">
                  <wp:posOffset>986790</wp:posOffset>
                </wp:positionH>
                <wp:positionV relativeFrom="paragraph">
                  <wp:posOffset>2332355</wp:posOffset>
                </wp:positionV>
                <wp:extent cx="375920" cy="146685"/>
                <wp:effectExtent l="0" t="0" r="81280" b="62865"/>
                <wp:wrapNone/>
                <wp:docPr id="1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5920" cy="146685"/>
                        </a:xfrm>
                        <a:prstGeom prst="straightConnector1">
                          <a:avLst/>
                        </a:prstGeom>
                        <a:noFill/>
                        <a:ln w="9525">
                          <a:solidFill>
                            <a:srgbClr val="FF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ABDDC6E" id="AutoShape 2" o:spid="_x0000_s1026" type="#_x0000_t32" style="position:absolute;margin-left:77.7pt;margin-top:183.65pt;width:29.6pt;height:11.5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" strokecolor="red">
                <v:stroke endarrow="block"/>
              </v:shape>
            </w:pict>
          </mc:Fallback>
        </mc:AlternateContent>
      </w:r>
      <w:r w:rsidR="007722D4">
        <w:rPr>
          <w:noProof/>
          <w:lang w:eastAsia="sl-SI"/>
        </w:rPr>
        <w:drawing>
          <wp:inline distT="0" distB="0" distL="0" distR="0" wp14:anchorId="01787BBA" wp14:editId="01787BBB">
            <wp:extent cx="3134031" cy="2588342"/>
            <wp:effectExtent l="0" t="0" r="9525" b="2540"/>
            <wp:docPr id="9" name="Picture 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stretch>
                      <a:fillRect/>
                    </a:stretch>
                  </pic:blipFill>
                  <pic:spPr>
                    <a:xfrm>
                      <a:off x="0" y="0"/>
                      <a:ext cx="3135395" cy="2589468"/>
                    </a:xfrm>
                    <a:prstGeom prst="rect">
                      <a:avLst/>
                    </a:prstGeom>
                  </pic:spPr>
                </pic:pic>
              </a:graphicData>
            </a:graphic>
          </wp:inline>
        </w:drawing>
      </w:r>
    </w:p>
    <w:p w14:paraId="01787AEE" w14:textId="33997D00" w:rsidR="0035204B" w:rsidRDefault="007722D4" w:rsidP="00DF5C8E">
      <w:pPr>
        <w:pStyle w:val="Slikanaslov"/>
      </w:pPr>
      <w:bookmarkStart w:id="65" w:name="_Toc88465731"/>
      <w:r>
        <w:t xml:space="preserve">Slika </w:t>
      </w:r>
      <w:r w:rsidR="007D11E6">
        <w:fldChar w:fldCharType="begin"/>
      </w:r>
      <w:r w:rsidR="007D11E6">
        <w:instrText xml:space="preserve"> STYLEREF 1 \s </w:instrText>
      </w:r>
      <w:r w:rsidR="007D11E6">
        <w:fldChar w:fldCharType="separate"/>
      </w:r>
      <w:r w:rsidR="00271266">
        <w:rPr>
          <w:noProof/>
        </w:rPr>
        <w:t>2</w:t>
      </w:r>
      <w:r w:rsidR="007D11E6">
        <w:fldChar w:fldCharType="end"/>
      </w:r>
      <w:r w:rsidR="007D11E6">
        <w:noBreakHyphen/>
      </w:r>
      <w:r w:rsidR="007D11E6">
        <w:fldChar w:fldCharType="begin"/>
      </w:r>
      <w:r w:rsidR="007D11E6">
        <w:instrText xml:space="preserve"> SEQ Slika \* ARABIC \s 1 </w:instrText>
      </w:r>
      <w:r w:rsidR="007D11E6">
        <w:fldChar w:fldCharType="separate"/>
      </w:r>
      <w:r w:rsidR="00271266">
        <w:rPr>
          <w:noProof/>
        </w:rPr>
        <w:t>6</w:t>
      </w:r>
      <w:r w:rsidR="007D11E6">
        <w:fldChar w:fldCharType="end"/>
      </w:r>
      <w:r w:rsidR="00A102B7">
        <w:t>.</w:t>
      </w:r>
      <w:r>
        <w:t xml:space="preserve"> Spreminjanje lastnosti stila</w:t>
      </w:r>
      <w:bookmarkEnd w:id="65"/>
    </w:p>
    <w:p w14:paraId="01787AEF" w14:textId="77777777" w:rsidR="00C62924" w:rsidRPr="00276BDB" w:rsidRDefault="00C62924" w:rsidP="009B7F49">
      <w:r w:rsidRPr="00276BDB">
        <w:br w:type="page"/>
      </w:r>
    </w:p>
    <w:p w14:paraId="01787AF0" w14:textId="77777777" w:rsidR="006C1D04" w:rsidRDefault="006C1D04" w:rsidP="006C1D04">
      <w:bookmarkStart w:id="66" w:name="_Toc308701247"/>
      <w:bookmarkStart w:id="67" w:name="_Toc308780774"/>
    </w:p>
    <w:p w14:paraId="01787AF1" w14:textId="77777777" w:rsidR="00C62924" w:rsidRPr="00276BDB" w:rsidRDefault="00996F1D" w:rsidP="00362421">
      <w:pPr>
        <w:pStyle w:val="Heading1"/>
      </w:pPr>
      <w:bookmarkStart w:id="68" w:name="_Toc389830153"/>
      <w:bookmarkStart w:id="69" w:name="_Toc92700913"/>
      <w:r w:rsidRPr="00362421">
        <w:t>Metode</w:t>
      </w:r>
      <w:r>
        <w:t xml:space="preserve"> dela</w:t>
      </w:r>
      <w:bookmarkEnd w:id="66"/>
      <w:bookmarkEnd w:id="67"/>
      <w:bookmarkEnd w:id="68"/>
      <w:bookmarkEnd w:id="69"/>
    </w:p>
    <w:p w14:paraId="01787AF2" w14:textId="77777777" w:rsidR="00C62924" w:rsidRPr="00276BDB" w:rsidRDefault="009B7F49" w:rsidP="00C62924">
      <w:r>
        <w:t>V tem poglavju opiš</w:t>
      </w:r>
      <w:r w:rsidR="00CF4AB3">
        <w:t>emo</w:t>
      </w:r>
      <w:r>
        <w:t xml:space="preserve"> laboratorijske in tehniške metode, </w:t>
      </w:r>
      <w:r w:rsidR="000456F1">
        <w:t xml:space="preserve">materiale, </w:t>
      </w:r>
      <w:r>
        <w:t xml:space="preserve">računalniške programe ipd., ki </w:t>
      </w:r>
      <w:r w:rsidR="00CF4AB3">
        <w:t>smo</w:t>
      </w:r>
      <w:r>
        <w:t xml:space="preserve"> jih uporabili pri delu.</w:t>
      </w:r>
      <w:r w:rsidR="000456F1">
        <w:t xml:space="preserve"> Naslov tretjega poglavja lahko tudi nekoliko spremeni</w:t>
      </w:r>
      <w:r w:rsidR="00CF4AB3">
        <w:t>mo</w:t>
      </w:r>
      <w:r w:rsidR="000456F1">
        <w:t>, npr. Metode in materiali ipd.</w:t>
      </w:r>
    </w:p>
    <w:p w14:paraId="01787AF3" w14:textId="77777777" w:rsidR="00C62924" w:rsidRPr="00276BDB" w:rsidRDefault="003A7418" w:rsidP="00362421">
      <w:pPr>
        <w:pStyle w:val="Heading2"/>
      </w:pPr>
      <w:bookmarkStart w:id="70" w:name="_Toc308780775"/>
      <w:bookmarkStart w:id="71" w:name="_Toc389830154"/>
      <w:bookmarkStart w:id="72" w:name="_Toc92700914"/>
      <w:r>
        <w:t xml:space="preserve">Laboratorijske </w:t>
      </w:r>
      <w:r w:rsidR="00ED1CDB">
        <w:t>metod</w:t>
      </w:r>
      <w:r w:rsidR="000B009D">
        <w:t>e</w:t>
      </w:r>
      <w:bookmarkEnd w:id="70"/>
      <w:bookmarkEnd w:id="71"/>
      <w:bookmarkEnd w:id="72"/>
    </w:p>
    <w:p w14:paraId="01787AF4" w14:textId="77777777" w:rsidR="003A7418" w:rsidRDefault="000B009D" w:rsidP="00ED1CDB">
      <w:r>
        <w:t xml:space="preserve">Uporabili smo naslednje </w:t>
      </w:r>
      <w:r w:rsidR="003A7418">
        <w:t xml:space="preserve">laboratorijske </w:t>
      </w:r>
      <w:r>
        <w:t>metode:</w:t>
      </w:r>
      <w:r w:rsidR="003A7418">
        <w:t xml:space="preserve"> </w:t>
      </w:r>
    </w:p>
    <w:p w14:paraId="01787AF5" w14:textId="77777777" w:rsidR="00ED1CDB" w:rsidRDefault="003A7418" w:rsidP="003A7418">
      <w:pPr>
        <w:pStyle w:val="Alineje"/>
      </w:pPr>
      <w:r>
        <w:t>metoda A</w:t>
      </w:r>
    </w:p>
    <w:p w14:paraId="01787AF6" w14:textId="77777777" w:rsidR="003A7418" w:rsidRDefault="003A7418" w:rsidP="003A7418">
      <w:pPr>
        <w:pStyle w:val="Alineje"/>
      </w:pPr>
      <w:r>
        <w:t>metoda B</w:t>
      </w:r>
    </w:p>
    <w:p w14:paraId="01787AF7" w14:textId="77777777" w:rsidR="003A7418" w:rsidRDefault="003A7418" w:rsidP="003A7418">
      <w:pPr>
        <w:pStyle w:val="Alineje"/>
      </w:pPr>
      <w:r>
        <w:t>metoda C</w:t>
      </w:r>
    </w:p>
    <w:p w14:paraId="01787AF8" w14:textId="77777777" w:rsidR="000B009D" w:rsidRDefault="003A7418" w:rsidP="003E6716">
      <w:pPr>
        <w:pStyle w:val="Heading3"/>
      </w:pPr>
      <w:bookmarkStart w:id="73" w:name="_Toc389830155"/>
      <w:bookmarkStart w:id="74" w:name="_Toc92700915"/>
      <w:r>
        <w:t>Metoda A</w:t>
      </w:r>
      <w:bookmarkEnd w:id="73"/>
      <w:bookmarkEnd w:id="74"/>
    </w:p>
    <w:p w14:paraId="01787AF9" w14:textId="77777777" w:rsidR="000B009D" w:rsidRDefault="004B19E5" w:rsidP="000B009D">
      <w:r>
        <w:t>Tekst</w:t>
      </w:r>
    </w:p>
    <w:p w14:paraId="01787AFA" w14:textId="77777777" w:rsidR="000B009D" w:rsidRDefault="003A7418" w:rsidP="003E6716">
      <w:pPr>
        <w:pStyle w:val="Heading3"/>
      </w:pPr>
      <w:bookmarkStart w:id="75" w:name="_Toc389830156"/>
      <w:bookmarkStart w:id="76" w:name="_Toc92700916"/>
      <w:r>
        <w:t>Metoda B</w:t>
      </w:r>
      <w:bookmarkEnd w:id="75"/>
      <w:bookmarkEnd w:id="76"/>
    </w:p>
    <w:p w14:paraId="01787AFB" w14:textId="77777777" w:rsidR="004B19E5" w:rsidRDefault="004B19E5" w:rsidP="004B19E5">
      <w:r>
        <w:t>Tekst</w:t>
      </w:r>
    </w:p>
    <w:p w14:paraId="01787AFC" w14:textId="77777777" w:rsidR="00C62924" w:rsidRPr="00276BDB" w:rsidRDefault="00ED1CDB" w:rsidP="00362421">
      <w:pPr>
        <w:pStyle w:val="Heading2"/>
      </w:pPr>
      <w:bookmarkStart w:id="77" w:name="_Toc308780778"/>
      <w:bookmarkStart w:id="78" w:name="_Toc389830157"/>
      <w:bookmarkStart w:id="79" w:name="_Toc92700917"/>
      <w:r>
        <w:t xml:space="preserve">Računalniški program </w:t>
      </w:r>
      <w:bookmarkEnd w:id="77"/>
      <w:r w:rsidR="00490738">
        <w:t>Ime programa</w:t>
      </w:r>
      <w:bookmarkEnd w:id="78"/>
      <w:bookmarkEnd w:id="79"/>
    </w:p>
    <w:p w14:paraId="01787AFD" w14:textId="77777777" w:rsidR="004B19E5" w:rsidRDefault="004B19E5" w:rsidP="004B19E5">
      <w:r>
        <w:t>Tekst</w:t>
      </w:r>
    </w:p>
    <w:p w14:paraId="01787AFE" w14:textId="77777777" w:rsidR="00D40692" w:rsidRDefault="00D40692" w:rsidP="004B19E5"/>
    <w:p w14:paraId="01787AFF" w14:textId="77777777" w:rsidR="00D40692" w:rsidRDefault="00D40692" w:rsidP="004B19E5"/>
    <w:p w14:paraId="01787B00" w14:textId="77777777" w:rsidR="00EE796A" w:rsidRDefault="00EE796A">
      <w:pPr>
        <w:spacing w:after="200" w:line="276" w:lineRule="auto"/>
        <w:jc w:val="left"/>
      </w:pPr>
      <w:r>
        <w:br w:type="page"/>
      </w:r>
    </w:p>
    <w:p w14:paraId="01787B01" w14:textId="77777777" w:rsidR="00C57E94" w:rsidRDefault="00C57E94" w:rsidP="00C57E94">
      <w:bookmarkStart w:id="80" w:name="_Toc308701251"/>
      <w:bookmarkStart w:id="81" w:name="_Toc308780779"/>
    </w:p>
    <w:p w14:paraId="01787B02" w14:textId="77777777" w:rsidR="00C62924" w:rsidRPr="00276BDB" w:rsidRDefault="00996F1D" w:rsidP="00362421">
      <w:pPr>
        <w:pStyle w:val="Heading1"/>
      </w:pPr>
      <w:bookmarkStart w:id="82" w:name="_Toc389830158"/>
      <w:bookmarkStart w:id="83" w:name="_Toc92700918"/>
      <w:r>
        <w:t>Eksperimentalni del</w:t>
      </w:r>
      <w:bookmarkEnd w:id="80"/>
      <w:bookmarkEnd w:id="81"/>
      <w:bookmarkEnd w:id="82"/>
      <w:bookmarkEnd w:id="83"/>
    </w:p>
    <w:p w14:paraId="01787B03" w14:textId="77777777" w:rsidR="00C62924" w:rsidRPr="00276BDB" w:rsidRDefault="003A7418" w:rsidP="00C62924">
      <w:r>
        <w:t xml:space="preserve">Struktura </w:t>
      </w:r>
      <w:r w:rsidR="00A67A20">
        <w:t xml:space="preserve">in naslovi </w:t>
      </w:r>
      <w:r>
        <w:t xml:space="preserve">poglavij od </w:t>
      </w:r>
      <w:r w:rsidR="004B19E5">
        <w:t>četrtega</w:t>
      </w:r>
      <w:r>
        <w:t xml:space="preserve"> </w:t>
      </w:r>
      <w:r w:rsidR="00A67A20">
        <w:t>poglavja do zaključka</w:t>
      </w:r>
      <w:r>
        <w:t xml:space="preserve"> ni</w:t>
      </w:r>
      <w:r w:rsidR="00A67A20">
        <w:t>so</w:t>
      </w:r>
      <w:r>
        <w:t xml:space="preserve"> natančno </w:t>
      </w:r>
      <w:r w:rsidR="00A67A20">
        <w:t>predpisani</w:t>
      </w:r>
      <w:r>
        <w:t xml:space="preserve"> in j</w:t>
      </w:r>
      <w:r w:rsidR="00A67A20">
        <w:t>ih</w:t>
      </w:r>
      <w:r>
        <w:t xml:space="preserve"> lahko študent s pomočjo mentorja zastavi </w:t>
      </w:r>
      <w:r w:rsidR="00A67A20">
        <w:t>poljubno</w:t>
      </w:r>
      <w:r>
        <w:t>. Eksperimentalni del in metode dela lahko npr. združi</w:t>
      </w:r>
      <w:r w:rsidR="00CF4AB3">
        <w:t>mo</w:t>
      </w:r>
      <w:r>
        <w:t xml:space="preserve"> v eno poglavje</w:t>
      </w:r>
      <w:r w:rsidR="00A67A20">
        <w:t xml:space="preserve">, ki mu sledi poglavje z rezultati. Pri </w:t>
      </w:r>
      <w:r w:rsidR="00C20A59">
        <w:t>doktorskih</w:t>
      </w:r>
      <w:r w:rsidR="00A67A20">
        <w:t xml:space="preserve"> </w:t>
      </w:r>
      <w:r w:rsidR="00C20A59">
        <w:t xml:space="preserve">disertacijah </w:t>
      </w:r>
      <w:r w:rsidR="00A67A20">
        <w:t xml:space="preserve">s tehniškega področja brez laboratorijskih eksperimentov lahko poglavje 'Eksperimentalni del' nadomestimo z več poglavji npr. </w:t>
      </w:r>
      <w:r w:rsidR="00F71070">
        <w:t>Razvoj matematičnega modela</w:t>
      </w:r>
      <w:r w:rsidR="00A67A20">
        <w:t xml:space="preserve">, </w:t>
      </w:r>
      <w:r w:rsidR="00F71070">
        <w:t>Predlagana strategija za ...</w:t>
      </w:r>
      <w:r w:rsidR="00A67A20">
        <w:t xml:space="preserve">, </w:t>
      </w:r>
      <w:r w:rsidR="00F71070">
        <w:t xml:space="preserve">Študijski primer, Industrijski primer, </w:t>
      </w:r>
      <w:r w:rsidR="00A67A20">
        <w:t>Ekonomska analiza</w:t>
      </w:r>
      <w:r w:rsidR="00ED309E">
        <w:t>, Predlagane izboljšave</w:t>
      </w:r>
      <w:r w:rsidR="00A67A20">
        <w:t xml:space="preserve"> itd.</w:t>
      </w:r>
      <w:r w:rsidR="000456F1">
        <w:t xml:space="preserve"> Lahko pa so to tudi </w:t>
      </w:r>
      <w:r w:rsidR="00A845DE">
        <w:t xml:space="preserve">posamezna </w:t>
      </w:r>
      <w:r w:rsidR="000456F1">
        <w:t>podpoglavja, če je obseg premajhen za samostojno poglavje.</w:t>
      </w:r>
    </w:p>
    <w:p w14:paraId="01787B04" w14:textId="77777777" w:rsidR="00C62924" w:rsidRDefault="008336C6" w:rsidP="00362421">
      <w:pPr>
        <w:pStyle w:val="Heading2"/>
      </w:pPr>
      <w:bookmarkStart w:id="84" w:name="_Toc389830159"/>
      <w:bookmarkStart w:id="85" w:name="_Toc92700919"/>
      <w:r>
        <w:t>Naslov podpoglavja 4-1</w:t>
      </w:r>
      <w:bookmarkEnd w:id="84"/>
      <w:bookmarkEnd w:id="85"/>
    </w:p>
    <w:p w14:paraId="01787B05" w14:textId="77777777" w:rsidR="004B19E5" w:rsidRPr="004B19E5" w:rsidRDefault="004B19E5" w:rsidP="004B19E5">
      <w:r>
        <w:t>Tekst</w:t>
      </w:r>
    </w:p>
    <w:p w14:paraId="01787B06" w14:textId="77777777" w:rsidR="00C62924" w:rsidRPr="00276BDB" w:rsidRDefault="008336C6" w:rsidP="00362421">
      <w:pPr>
        <w:pStyle w:val="Heading2"/>
      </w:pPr>
      <w:bookmarkStart w:id="86" w:name="_Toc389830160"/>
      <w:bookmarkStart w:id="87" w:name="_Toc92700920"/>
      <w:r>
        <w:t>Naslov podpoglavja 4-2</w:t>
      </w:r>
      <w:bookmarkEnd w:id="86"/>
      <w:bookmarkEnd w:id="87"/>
    </w:p>
    <w:p w14:paraId="01787B07" w14:textId="77777777" w:rsidR="00C62924" w:rsidRPr="00276BDB" w:rsidRDefault="004B19E5" w:rsidP="00C62924">
      <w:r>
        <w:t>Tekst</w:t>
      </w:r>
    </w:p>
    <w:p w14:paraId="01787B08" w14:textId="77777777" w:rsidR="000B009D" w:rsidRDefault="000B009D">
      <w:pPr>
        <w:spacing w:after="200" w:line="276" w:lineRule="auto"/>
        <w:jc w:val="left"/>
      </w:pPr>
      <w:r>
        <w:br w:type="page"/>
      </w:r>
    </w:p>
    <w:p w14:paraId="01787B09" w14:textId="77777777" w:rsidR="006C1D04" w:rsidRDefault="006C1D04" w:rsidP="006C1D04">
      <w:bookmarkStart w:id="88" w:name="_Toc308701255"/>
      <w:bookmarkStart w:id="89" w:name="_Toc308780782"/>
    </w:p>
    <w:p w14:paraId="01787B0A" w14:textId="77777777" w:rsidR="00F145C3" w:rsidRPr="00276BDB" w:rsidRDefault="00996F1D" w:rsidP="00362421">
      <w:pPr>
        <w:pStyle w:val="Heading1"/>
      </w:pPr>
      <w:bookmarkStart w:id="90" w:name="_Toc389830161"/>
      <w:bookmarkStart w:id="91" w:name="_Toc92700921"/>
      <w:r>
        <w:t xml:space="preserve">Rezultati </w:t>
      </w:r>
      <w:r w:rsidR="00FB09D7">
        <w:t>in</w:t>
      </w:r>
      <w:r>
        <w:t xml:space="preserve"> diskusij</w:t>
      </w:r>
      <w:bookmarkEnd w:id="88"/>
      <w:r w:rsidR="00FB09D7">
        <w:t>a</w:t>
      </w:r>
      <w:bookmarkEnd w:id="89"/>
      <w:bookmarkEnd w:id="90"/>
      <w:bookmarkEnd w:id="91"/>
    </w:p>
    <w:p w14:paraId="01787B0B" w14:textId="77777777" w:rsidR="00FF7AE1" w:rsidRDefault="00FB09D7" w:rsidP="00525720">
      <w:r>
        <w:t>Opišemo rezultate svojega dela, ki jih</w:t>
      </w:r>
      <w:r w:rsidR="00A67A20">
        <w:t xml:space="preserve"> smiselno razdelimo na podpoglavja.</w:t>
      </w:r>
      <w:r w:rsidR="000456F1">
        <w:t xml:space="preserve"> Pri tem pazimo, da ne podvajamo rezultatov</w:t>
      </w:r>
      <w:r w:rsidR="00AF7C40">
        <w:t>,</w:t>
      </w:r>
      <w:r w:rsidR="000456F1">
        <w:t xml:space="preserve"> npr. ni smiselno istih </w:t>
      </w:r>
      <w:r w:rsidR="00AF7C40">
        <w:t xml:space="preserve">številskih </w:t>
      </w:r>
      <w:r w:rsidR="000456F1">
        <w:t>vrednosti podajati v obliki slike in tabele, raje izberemo le en način. Obsežnejše rezultate raje vključimo v priloge kot v osrednji tekst. Pri tem v tekstu navedemo, da so podrobnejši rezultati zbrani v ustrezni prilogi</w:t>
      </w:r>
      <w:r w:rsidR="00AF7C40">
        <w:t xml:space="preserve"> in podamo njeno številko, npr. v prilogi</w:t>
      </w:r>
      <w:r w:rsidR="00ED309E">
        <w:t xml:space="preserve"> </w:t>
      </w:r>
      <w:r w:rsidR="00ED309E">
        <w:fldChar w:fldCharType="begin"/>
      </w:r>
      <w:r w:rsidR="00ED309E">
        <w:instrText xml:space="preserve"> REF _Ref390170021 \r \h </w:instrText>
      </w:r>
      <w:r w:rsidR="00ED309E">
        <w:fldChar w:fldCharType="separate"/>
      </w:r>
      <w:r w:rsidR="00AA494E">
        <w:t>8.2</w:t>
      </w:r>
      <w:r w:rsidR="00ED309E">
        <w:fldChar w:fldCharType="end"/>
      </w:r>
      <w:r w:rsidR="000456F1">
        <w:t>.</w:t>
      </w:r>
    </w:p>
    <w:p w14:paraId="01787B0C" w14:textId="77777777" w:rsidR="00AF7C40" w:rsidRDefault="00AF7C40" w:rsidP="00525720">
      <w:r>
        <w:t xml:space="preserve">Vse </w:t>
      </w:r>
      <w:r w:rsidR="008A13C7">
        <w:t>rezultate ustrezno komentiramo in z njimi podpremo ali zavrnemo postavljene hipoteze. P</w:t>
      </w:r>
      <w:r>
        <w:t>osebnosti ali odstopanja poskušamo ustrezno razložiti. Pri tem se izogibamo besed, kot so: 'zdi se', 'morda', 'verjetno'</w:t>
      </w:r>
      <w:r w:rsidR="00917600">
        <w:t>, 'upamo'</w:t>
      </w:r>
      <w:r>
        <w:t xml:space="preserve"> ipd. Raje uporabimo zveze: </w:t>
      </w:r>
      <w:r w:rsidR="006C1D04">
        <w:t xml:space="preserve">'sklepamo', </w:t>
      </w:r>
      <w:r>
        <w:t>'predvidevamo', 'glede na literaturo lahko razložimo', 'z veliko verjetnostjo lahko trdimo' ipd.</w:t>
      </w:r>
    </w:p>
    <w:p w14:paraId="01787B0D" w14:textId="77777777" w:rsidR="003C40EE" w:rsidRPr="00276BDB" w:rsidRDefault="003C40EE" w:rsidP="00525720">
      <w:r>
        <w:t>Rezultati so lahko opisani tudi v predhodnih poglavjih – v tem primeru posebno poglavje z rezultati ni potrebno.</w:t>
      </w:r>
    </w:p>
    <w:p w14:paraId="01787B0E" w14:textId="77777777" w:rsidR="00F145C3" w:rsidRPr="00276BDB" w:rsidRDefault="00FB09D7" w:rsidP="00362421">
      <w:pPr>
        <w:pStyle w:val="Heading2"/>
      </w:pPr>
      <w:bookmarkStart w:id="92" w:name="_Toc308780783"/>
      <w:bookmarkStart w:id="93" w:name="_Toc389830162"/>
      <w:bookmarkStart w:id="94" w:name="_Toc92700922"/>
      <w:r>
        <w:t>Naslov podpoglavja 5-1</w:t>
      </w:r>
      <w:bookmarkEnd w:id="92"/>
      <w:bookmarkEnd w:id="93"/>
      <w:bookmarkEnd w:id="94"/>
    </w:p>
    <w:p w14:paraId="01787B0F" w14:textId="77777777" w:rsidR="00D51AB6" w:rsidRPr="00276BDB" w:rsidRDefault="00DF2636" w:rsidP="00D51AB6">
      <w:r>
        <w:t>Tekst</w:t>
      </w:r>
    </w:p>
    <w:p w14:paraId="01787B10" w14:textId="77777777" w:rsidR="00525720" w:rsidRPr="00276BDB" w:rsidRDefault="00FB09D7" w:rsidP="00362421">
      <w:pPr>
        <w:pStyle w:val="Heading2"/>
      </w:pPr>
      <w:bookmarkStart w:id="95" w:name="_Toc308780784"/>
      <w:bookmarkStart w:id="96" w:name="_Toc389830163"/>
      <w:bookmarkStart w:id="97" w:name="_Toc92700923"/>
      <w:r>
        <w:t>Naslov podpoglavja 5-2</w:t>
      </w:r>
      <w:bookmarkEnd w:id="95"/>
      <w:bookmarkEnd w:id="96"/>
      <w:bookmarkEnd w:id="97"/>
    </w:p>
    <w:p w14:paraId="01787B11" w14:textId="77777777" w:rsidR="00525720" w:rsidRPr="00276BDB" w:rsidRDefault="00DF2636" w:rsidP="00525720">
      <w:r>
        <w:t>Tekst</w:t>
      </w:r>
    </w:p>
    <w:p w14:paraId="01787B12" w14:textId="77777777" w:rsidR="003F0025" w:rsidRPr="00276BDB" w:rsidRDefault="003F0025" w:rsidP="00525720"/>
    <w:p w14:paraId="01787B13" w14:textId="77777777" w:rsidR="00FC6534" w:rsidRPr="00276BDB" w:rsidRDefault="00FC6534" w:rsidP="00525720"/>
    <w:p w14:paraId="01787B14" w14:textId="77777777" w:rsidR="00B0748D" w:rsidRPr="00276BDB" w:rsidRDefault="00B0748D" w:rsidP="00B0748D"/>
    <w:p w14:paraId="01787B15" w14:textId="77777777" w:rsidR="00B0748D" w:rsidRPr="00276BDB" w:rsidRDefault="00B0748D" w:rsidP="00B0748D"/>
    <w:p w14:paraId="01787B16" w14:textId="77777777" w:rsidR="00B0748D" w:rsidRPr="00276BDB" w:rsidRDefault="00B0748D" w:rsidP="00B0748D"/>
    <w:p w14:paraId="01787B17" w14:textId="77777777" w:rsidR="00B0748D" w:rsidRPr="00276BDB" w:rsidRDefault="00B0748D" w:rsidP="00B0748D"/>
    <w:p w14:paraId="01787B18" w14:textId="77777777" w:rsidR="00B0748D" w:rsidRPr="00276BDB" w:rsidRDefault="00B0748D" w:rsidP="00B0748D"/>
    <w:p w14:paraId="01787B19" w14:textId="77777777" w:rsidR="007B7D25" w:rsidRPr="00276BDB" w:rsidRDefault="007B7D25">
      <w:pPr>
        <w:spacing w:after="200" w:line="276" w:lineRule="auto"/>
        <w:jc w:val="left"/>
      </w:pPr>
      <w:r w:rsidRPr="00276BDB">
        <w:br w:type="page"/>
      </w:r>
    </w:p>
    <w:p w14:paraId="01787B1A" w14:textId="77777777" w:rsidR="006C1D04" w:rsidRDefault="006C1D04" w:rsidP="006C1D04">
      <w:bookmarkStart w:id="98" w:name="_Toc308701259"/>
      <w:bookmarkStart w:id="99" w:name="_Toc308780785"/>
    </w:p>
    <w:p w14:paraId="01787B1B" w14:textId="77777777" w:rsidR="006B27B1" w:rsidRPr="00276BDB" w:rsidRDefault="00996F1D" w:rsidP="00362421">
      <w:pPr>
        <w:pStyle w:val="Heading1"/>
      </w:pPr>
      <w:bookmarkStart w:id="100" w:name="_Toc389830164"/>
      <w:bookmarkStart w:id="101" w:name="_Toc92700924"/>
      <w:r>
        <w:t>Zaključek</w:t>
      </w:r>
      <w:bookmarkEnd w:id="98"/>
      <w:bookmarkEnd w:id="99"/>
      <w:bookmarkEnd w:id="100"/>
      <w:bookmarkEnd w:id="101"/>
    </w:p>
    <w:p w14:paraId="01787B1C" w14:textId="77777777" w:rsidR="00031016" w:rsidRDefault="00031016" w:rsidP="006B27B1">
      <w:r>
        <w:t>V zaključku povzam</w:t>
      </w:r>
      <w:r w:rsidR="00CF4AB3">
        <w:t>emo</w:t>
      </w:r>
      <w:r>
        <w:t xml:space="preserve"> vsebino </w:t>
      </w:r>
      <w:r w:rsidR="00C20A59">
        <w:t>doktorske disertacije</w:t>
      </w:r>
      <w:r>
        <w:t>. Naved</w:t>
      </w:r>
      <w:r w:rsidR="00CF4AB3">
        <w:t>emo</w:t>
      </w:r>
      <w:r>
        <w:t xml:space="preserve"> glavn</w:t>
      </w:r>
      <w:r w:rsidR="00C8271E">
        <w:t xml:space="preserve">e dosežke, </w:t>
      </w:r>
      <w:r>
        <w:t xml:space="preserve">spoznanja in rezultate. </w:t>
      </w:r>
      <w:r w:rsidR="00CF4AB3">
        <w:t>Praviloma u</w:t>
      </w:r>
      <w:r w:rsidR="00AF7C40">
        <w:t>porabi</w:t>
      </w:r>
      <w:r w:rsidR="00CF4AB3">
        <w:t>mo</w:t>
      </w:r>
      <w:r w:rsidR="00AF7C40">
        <w:t xml:space="preserve"> pretekli čas. </w:t>
      </w:r>
      <w:r>
        <w:t>Opiš</w:t>
      </w:r>
      <w:r w:rsidR="00CF4AB3">
        <w:t>emo</w:t>
      </w:r>
      <w:r>
        <w:t xml:space="preserve"> prispevek </w:t>
      </w:r>
      <w:r w:rsidR="00A845DE">
        <w:t>našega</w:t>
      </w:r>
      <w:r>
        <w:t xml:space="preserve"> dela k razvoju znanosti. Navede</w:t>
      </w:r>
      <w:r w:rsidR="00CF4AB3">
        <w:t>mo</w:t>
      </w:r>
      <w:r>
        <w:t xml:space="preserve"> lahko, kako </w:t>
      </w:r>
      <w:r w:rsidR="00AF7C40">
        <w:t>bi bilo</w:t>
      </w:r>
      <w:r w:rsidR="00A67A20">
        <w:t xml:space="preserve"> mogoče</w:t>
      </w:r>
      <w:r>
        <w:t xml:space="preserve"> opravljeno delo </w:t>
      </w:r>
      <w:r w:rsidR="00C8271E">
        <w:t xml:space="preserve">v prihodnosti </w:t>
      </w:r>
      <w:r>
        <w:t>dopolni</w:t>
      </w:r>
      <w:r w:rsidR="00A67A20">
        <w:t>t</w:t>
      </w:r>
      <w:r>
        <w:t>i oz. nadgradi</w:t>
      </w:r>
      <w:r w:rsidR="00A67A20">
        <w:t>t</w:t>
      </w:r>
      <w:r>
        <w:t>i.</w:t>
      </w:r>
    </w:p>
    <w:p w14:paraId="01787B1D" w14:textId="77777777" w:rsidR="00031016" w:rsidRDefault="00031016" w:rsidP="006B27B1"/>
    <w:p w14:paraId="01787B1E" w14:textId="77777777" w:rsidR="009B39E1" w:rsidRDefault="00617580" w:rsidP="006B27B1">
      <w:r w:rsidRPr="00276BDB">
        <w:t xml:space="preserve"> </w:t>
      </w:r>
    </w:p>
    <w:p w14:paraId="01787B1F" w14:textId="77777777" w:rsidR="004F53F6" w:rsidRDefault="004F53F6">
      <w:pPr>
        <w:spacing w:after="200" w:line="276" w:lineRule="auto"/>
        <w:jc w:val="left"/>
      </w:pPr>
      <w:r>
        <w:br w:type="page"/>
      </w:r>
    </w:p>
    <w:p w14:paraId="01787B20" w14:textId="77777777" w:rsidR="006C1D04" w:rsidRDefault="006C1D04" w:rsidP="006C1D04">
      <w:bookmarkStart w:id="102" w:name="_Toc246396728"/>
      <w:bookmarkStart w:id="103" w:name="_Toc308551337"/>
      <w:bookmarkStart w:id="104" w:name="_Toc308701262"/>
      <w:bookmarkStart w:id="105" w:name="_Ref308775446"/>
      <w:bookmarkStart w:id="106" w:name="_Toc308780786"/>
      <w:bookmarkStart w:id="107" w:name="_Ref309112048"/>
    </w:p>
    <w:p w14:paraId="01787B21" w14:textId="77777777" w:rsidR="00E75F70" w:rsidRDefault="00E75F70" w:rsidP="00362421">
      <w:pPr>
        <w:pStyle w:val="Heading1"/>
      </w:pPr>
      <w:bookmarkStart w:id="108" w:name="_Ref309812255"/>
      <w:bookmarkStart w:id="109" w:name="_Toc389830165"/>
      <w:bookmarkStart w:id="110" w:name="_Toc92700925"/>
      <w:r w:rsidRPr="00276BDB">
        <w:t>Literatura</w:t>
      </w:r>
      <w:bookmarkEnd w:id="102"/>
      <w:bookmarkEnd w:id="103"/>
      <w:bookmarkEnd w:id="104"/>
      <w:bookmarkEnd w:id="105"/>
      <w:bookmarkEnd w:id="106"/>
      <w:bookmarkEnd w:id="107"/>
      <w:bookmarkEnd w:id="108"/>
      <w:bookmarkEnd w:id="109"/>
      <w:bookmarkEnd w:id="110"/>
    </w:p>
    <w:p w14:paraId="01787B22" w14:textId="77777777" w:rsidR="00DA43FC" w:rsidRPr="00AF7C40" w:rsidRDefault="00A601B5" w:rsidP="003F6F74">
      <w:pPr>
        <w:pStyle w:val="Reference"/>
      </w:pPr>
      <w:bookmarkStart w:id="111" w:name="_Ref359223959"/>
      <w:r w:rsidRPr="00AF7C40">
        <w:t>Biegler L. T., Grossmann I. E., Westerberg A. W. Systematic Methods of Chemical Process Design. New Jersey: Prentice Hall, 1997</w:t>
      </w:r>
      <w:r w:rsidR="00E75F70" w:rsidRPr="00AF7C40">
        <w:t>.</w:t>
      </w:r>
      <w:bookmarkEnd w:id="111"/>
    </w:p>
    <w:p w14:paraId="01787B23" w14:textId="77777777" w:rsidR="00176C67" w:rsidRPr="00AF7C40" w:rsidRDefault="00A601B5" w:rsidP="003F6F74">
      <w:pPr>
        <w:pStyle w:val="Reference"/>
      </w:pPr>
      <w:bookmarkStart w:id="112" w:name="_Ref359223969"/>
      <w:r w:rsidRPr="00AF7C40">
        <w:t>Faria D. C., Bagajewicz M. J. Profit-based grassroots design, retrofit of water networks in process plants. Computers &amp; Chemical Engineering. 33 (2), 436-453, 2009</w:t>
      </w:r>
      <w:r w:rsidR="00C55797" w:rsidRPr="00AF7C40">
        <w:t>.</w:t>
      </w:r>
      <w:bookmarkEnd w:id="112"/>
    </w:p>
    <w:p w14:paraId="01787B24" w14:textId="77777777" w:rsidR="00AF7C40" w:rsidRDefault="00AF7C40" w:rsidP="003F6F74">
      <w:pPr>
        <w:pStyle w:val="Reference"/>
      </w:pPr>
      <w:bookmarkStart w:id="113" w:name="_Ref359224001"/>
      <w:r>
        <w:t>naslednji vir</w:t>
      </w:r>
      <w:bookmarkEnd w:id="113"/>
    </w:p>
    <w:p w14:paraId="01787B25" w14:textId="77777777" w:rsidR="002B6FAC" w:rsidRDefault="002B6FAC" w:rsidP="003F6F74">
      <w:pPr>
        <w:pStyle w:val="Reference"/>
      </w:pPr>
      <w:r>
        <w:t>naslednji vir</w:t>
      </w:r>
    </w:p>
    <w:p w14:paraId="01787B26" w14:textId="77777777" w:rsidR="002B6FAC" w:rsidRDefault="002B6FAC" w:rsidP="003F6F74">
      <w:pPr>
        <w:pStyle w:val="Reference"/>
      </w:pPr>
      <w:bookmarkStart w:id="114" w:name="_Ref359224004"/>
      <w:r>
        <w:t>naslednji vir</w:t>
      </w:r>
      <w:bookmarkEnd w:id="114"/>
    </w:p>
    <w:p w14:paraId="01787B27" w14:textId="77777777" w:rsidR="0045127E" w:rsidRDefault="0045127E" w:rsidP="0045127E">
      <w:pPr>
        <w:pStyle w:val="Reference"/>
      </w:pPr>
      <w:r>
        <w:t>naslednji vir</w:t>
      </w:r>
    </w:p>
    <w:p w14:paraId="01787B28" w14:textId="77777777" w:rsidR="0045127E" w:rsidRDefault="0045127E" w:rsidP="0045127E">
      <w:pPr>
        <w:pStyle w:val="Reference"/>
      </w:pPr>
      <w:r>
        <w:t>naslednji vir</w:t>
      </w:r>
    </w:p>
    <w:p w14:paraId="01787B29" w14:textId="77777777" w:rsidR="0045127E" w:rsidRDefault="0045127E" w:rsidP="0045127E">
      <w:pPr>
        <w:pStyle w:val="Reference"/>
      </w:pPr>
      <w:r>
        <w:t>naslednji vir</w:t>
      </w:r>
    </w:p>
    <w:p w14:paraId="01787B2A" w14:textId="77777777" w:rsidR="0045127E" w:rsidRDefault="0045127E" w:rsidP="0045127E">
      <w:pPr>
        <w:pStyle w:val="Reference"/>
      </w:pPr>
      <w:r>
        <w:t>naslednji vir</w:t>
      </w:r>
    </w:p>
    <w:p w14:paraId="01787B2B" w14:textId="77777777" w:rsidR="0045127E" w:rsidRDefault="0045127E" w:rsidP="0045127E">
      <w:pPr>
        <w:pStyle w:val="Reference"/>
      </w:pPr>
    </w:p>
    <w:p w14:paraId="01787B2C" w14:textId="77777777" w:rsidR="00966DDD" w:rsidRDefault="00966DDD" w:rsidP="003F6F74">
      <w:pPr>
        <w:pStyle w:val="Reference"/>
        <w:numPr>
          <w:ilvl w:val="0"/>
          <w:numId w:val="0"/>
        </w:numPr>
        <w:ind w:left="284"/>
      </w:pPr>
    </w:p>
    <w:p w14:paraId="01787B2D" w14:textId="77777777" w:rsidR="00702867" w:rsidRDefault="00750DEF" w:rsidP="00966DDD">
      <w:r>
        <w:t xml:space="preserve">Za vire uporabimo stil 'Reference'. </w:t>
      </w:r>
      <w:r w:rsidR="00966DDD">
        <w:t xml:space="preserve">Na podoben način nadaljujemo z navedbo vseh virov, ki smo jih citirali v tekstu. </w:t>
      </w:r>
      <w:r w:rsidR="00702867">
        <w:t xml:space="preserve">Načinov za navajanje virov je veliko, saj imajo posamezne revije praviloma specifične zahteve glede tega. V nadaljevanju so prikazani možni načini za navajanje knjig, člankov, patentov in internetnih virov. Avtor disertacije lahko uporabi tudi drugačen </w:t>
      </w:r>
      <w:r w:rsidR="002C582E">
        <w:t>slog</w:t>
      </w:r>
      <w:r w:rsidR="00702867">
        <w:t xml:space="preserve"> navajanja virov, pomembno je le, da se ga dosledno drži v celotni disertaciji.</w:t>
      </w:r>
    </w:p>
    <w:p w14:paraId="01787B2E" w14:textId="77777777" w:rsidR="00204654" w:rsidRDefault="00A67A20" w:rsidP="00362421">
      <w:pPr>
        <w:pStyle w:val="Heading2"/>
      </w:pPr>
      <w:bookmarkStart w:id="115" w:name="_Toc389830166"/>
      <w:bookmarkStart w:id="116" w:name="_Toc92700926"/>
      <w:r>
        <w:t>Navajanje knjig</w:t>
      </w:r>
      <w:bookmarkEnd w:id="115"/>
      <w:bookmarkEnd w:id="116"/>
    </w:p>
    <w:p w14:paraId="01787B2F" w14:textId="77777777" w:rsidR="008525C9" w:rsidRPr="008525C9" w:rsidRDefault="008525C9" w:rsidP="008525C9">
      <w:r>
        <w:t xml:space="preserve">Pri navajanju knjig, učbenikov, zbranih gradiv, zapiskov predavanj ipd. </w:t>
      </w:r>
      <w:r w:rsidR="00966DDD">
        <w:t>zberemo</w:t>
      </w:r>
      <w:r>
        <w:t xml:space="preserve"> naslednje podatke:</w:t>
      </w:r>
    </w:p>
    <w:p w14:paraId="01787B30" w14:textId="77777777" w:rsidR="00A67A20" w:rsidRDefault="008525C9" w:rsidP="008346B7">
      <w:pPr>
        <w:pStyle w:val="ListParagraph"/>
        <w:numPr>
          <w:ilvl w:val="0"/>
          <w:numId w:val="7"/>
        </w:numPr>
        <w:ind w:left="284" w:hanging="284"/>
      </w:pPr>
      <w:r>
        <w:t>p</w:t>
      </w:r>
      <w:r w:rsidR="00A67A20">
        <w:t>riimki in imena avtorjev, pri čemer lahko za ime navedemo le prvo črko</w:t>
      </w:r>
    </w:p>
    <w:p w14:paraId="01787B31" w14:textId="77777777" w:rsidR="00A67A20" w:rsidRDefault="008525C9" w:rsidP="008346B7">
      <w:pPr>
        <w:pStyle w:val="ListParagraph"/>
        <w:numPr>
          <w:ilvl w:val="0"/>
          <w:numId w:val="7"/>
        </w:numPr>
        <w:ind w:left="284" w:hanging="284"/>
      </w:pPr>
      <w:r>
        <w:t>n</w:t>
      </w:r>
      <w:r w:rsidR="00A67A20">
        <w:t>aslov knjige</w:t>
      </w:r>
    </w:p>
    <w:p w14:paraId="01787B32" w14:textId="77777777" w:rsidR="00A67A20" w:rsidRDefault="008525C9" w:rsidP="008346B7">
      <w:pPr>
        <w:pStyle w:val="ListParagraph"/>
        <w:numPr>
          <w:ilvl w:val="0"/>
          <w:numId w:val="7"/>
        </w:numPr>
        <w:ind w:left="284" w:hanging="284"/>
      </w:pPr>
      <w:r>
        <w:t>š</w:t>
      </w:r>
      <w:r w:rsidR="00A67A20">
        <w:t>tevilka izdaje</w:t>
      </w:r>
      <w:r w:rsidR="006C1D04">
        <w:t>, če obstaja</w:t>
      </w:r>
    </w:p>
    <w:p w14:paraId="01787B33" w14:textId="77777777" w:rsidR="00A67A20" w:rsidRDefault="008525C9" w:rsidP="008346B7">
      <w:pPr>
        <w:pStyle w:val="ListParagraph"/>
        <w:numPr>
          <w:ilvl w:val="0"/>
          <w:numId w:val="7"/>
        </w:numPr>
        <w:ind w:left="284" w:hanging="284"/>
      </w:pPr>
      <w:r>
        <w:t>m</w:t>
      </w:r>
      <w:r w:rsidR="00A67A20">
        <w:t>esto</w:t>
      </w:r>
    </w:p>
    <w:p w14:paraId="01787B34" w14:textId="77777777" w:rsidR="00A67A20" w:rsidRDefault="008525C9" w:rsidP="008346B7">
      <w:pPr>
        <w:pStyle w:val="ListParagraph"/>
        <w:numPr>
          <w:ilvl w:val="0"/>
          <w:numId w:val="7"/>
        </w:numPr>
        <w:ind w:left="284" w:hanging="284"/>
      </w:pPr>
      <w:r>
        <w:t>z</w:t>
      </w:r>
      <w:r w:rsidR="00A67A20">
        <w:t>aložba</w:t>
      </w:r>
    </w:p>
    <w:p w14:paraId="01787B35" w14:textId="77777777" w:rsidR="00A67A20" w:rsidRPr="00A67A20" w:rsidRDefault="008525C9" w:rsidP="008346B7">
      <w:pPr>
        <w:pStyle w:val="ListParagraph"/>
        <w:numPr>
          <w:ilvl w:val="0"/>
          <w:numId w:val="7"/>
        </w:numPr>
        <w:ind w:left="284" w:hanging="284"/>
      </w:pPr>
      <w:r>
        <w:t>l</w:t>
      </w:r>
      <w:r w:rsidR="00A67A20">
        <w:t>etnica</w:t>
      </w:r>
      <w:r>
        <w:t>.</w:t>
      </w:r>
    </w:p>
    <w:p w14:paraId="01787B36" w14:textId="77777777" w:rsidR="000A36D1" w:rsidRDefault="00F50A7B" w:rsidP="008525C9">
      <w:r>
        <w:t>Pri navajanju referenc moramo biti zelo natančni in dosledno upoštevati pisanje lo</w:t>
      </w:r>
      <w:r w:rsidR="00D227CB">
        <w:t>čil (vejic, pik, dvopičij itd.), kot prikazujejo primeri.</w:t>
      </w:r>
      <w:r>
        <w:t xml:space="preserve"> Naslovi knjig so lahko zapisani tudi v poševnem fontu.</w:t>
      </w:r>
    </w:p>
    <w:p w14:paraId="01787B37" w14:textId="77777777" w:rsidR="00F50A7B" w:rsidRDefault="00F50A7B" w:rsidP="00B2453D">
      <w:pPr>
        <w:spacing w:after="0"/>
      </w:pPr>
    </w:p>
    <w:p w14:paraId="01787B38" w14:textId="77777777" w:rsidR="008525C9" w:rsidRDefault="008525C9" w:rsidP="008525C9">
      <w:r>
        <w:t>Primeri:</w:t>
      </w:r>
    </w:p>
    <w:p w14:paraId="01787B39" w14:textId="77777777" w:rsidR="00204654" w:rsidRPr="00276BDB" w:rsidRDefault="00966DDD" w:rsidP="008525C9">
      <w:r>
        <w:rPr>
          <w:lang w:val="en-US"/>
        </w:rPr>
        <w:t>Hangos K., Cameron I</w:t>
      </w:r>
      <w:r w:rsidRPr="006E0883">
        <w:rPr>
          <w:rFonts w:ascii="Arial CE" w:hAnsi="Arial CE"/>
          <w:lang w:val="en-US"/>
        </w:rPr>
        <w:t>.</w:t>
      </w:r>
      <w:r>
        <w:rPr>
          <w:lang w:val="en-US"/>
        </w:rPr>
        <w:t xml:space="preserve"> </w:t>
      </w:r>
      <w:r w:rsidRPr="00966DDD">
        <w:rPr>
          <w:lang w:val="en-US"/>
        </w:rPr>
        <w:t>Process Modelling and Model Analysis</w:t>
      </w:r>
      <w:r>
        <w:rPr>
          <w:lang w:val="en-US"/>
        </w:rPr>
        <w:t>. London: Academic Press</w:t>
      </w:r>
      <w:r w:rsidRPr="006E0883">
        <w:rPr>
          <w:rFonts w:ascii="Arial CE" w:hAnsi="Arial CE"/>
          <w:lang w:val="en-US"/>
        </w:rPr>
        <w:t>,</w:t>
      </w:r>
      <w:r>
        <w:rPr>
          <w:lang w:val="en-US"/>
        </w:rPr>
        <w:t xml:space="preserve"> 2001</w:t>
      </w:r>
      <w:r w:rsidR="008525C9" w:rsidRPr="00176C67">
        <w:t>.</w:t>
      </w:r>
    </w:p>
    <w:p w14:paraId="01787B3A" w14:textId="77777777" w:rsidR="008525C9" w:rsidRDefault="008525C9" w:rsidP="008525C9">
      <w:r>
        <w:t xml:space="preserve">Novak Pintarič Z. </w:t>
      </w:r>
      <w:r w:rsidRPr="008525C9">
        <w:rPr>
          <w:iCs/>
        </w:rPr>
        <w:t>Razvoj</w:t>
      </w:r>
      <w:r>
        <w:rPr>
          <w:iCs/>
        </w:rPr>
        <w:t xml:space="preserve"> procesov v kemijski industriji</w:t>
      </w:r>
      <w:r w:rsidRPr="008525C9">
        <w:rPr>
          <w:iCs/>
        </w:rPr>
        <w:t>: zbrano gradivo za predmet Razvoj procesov</w:t>
      </w:r>
      <w:r w:rsidRPr="008525C9">
        <w:t>.</w:t>
      </w:r>
      <w:r>
        <w:t xml:space="preserve"> Maribor: Univerza v Mariboru, Fakulteta za kemijo in kemijsko tehnologijo, 2006.</w:t>
      </w:r>
    </w:p>
    <w:p w14:paraId="01787B3B" w14:textId="77777777" w:rsidR="008525C9" w:rsidRDefault="008525C9" w:rsidP="00362421">
      <w:pPr>
        <w:pStyle w:val="Heading2"/>
      </w:pPr>
      <w:bookmarkStart w:id="117" w:name="_Toc389830167"/>
      <w:bookmarkStart w:id="118" w:name="_Toc92700927"/>
      <w:r>
        <w:t>Navajanje člankov</w:t>
      </w:r>
      <w:bookmarkEnd w:id="117"/>
      <w:bookmarkEnd w:id="118"/>
    </w:p>
    <w:p w14:paraId="01787B3C" w14:textId="77777777" w:rsidR="008525C9" w:rsidRPr="008525C9" w:rsidRDefault="008525C9" w:rsidP="008525C9">
      <w:r>
        <w:t>Za članke navedemo</w:t>
      </w:r>
      <w:r w:rsidR="003E2713">
        <w:t xml:space="preserve"> naslednje podatke</w:t>
      </w:r>
      <w:r>
        <w:t>:</w:t>
      </w:r>
    </w:p>
    <w:p w14:paraId="01787B3D" w14:textId="77777777" w:rsidR="008525C9" w:rsidRPr="003E2713" w:rsidRDefault="008525C9" w:rsidP="008346B7">
      <w:pPr>
        <w:pStyle w:val="ListParagraph"/>
        <w:numPr>
          <w:ilvl w:val="0"/>
          <w:numId w:val="6"/>
        </w:numPr>
        <w:ind w:left="284" w:hanging="284"/>
      </w:pPr>
      <w:r w:rsidRPr="003E2713">
        <w:lastRenderedPageBreak/>
        <w:t>priimk</w:t>
      </w:r>
      <w:r w:rsidR="00966DDD">
        <w:t>e</w:t>
      </w:r>
      <w:r w:rsidRPr="003E2713">
        <w:t xml:space="preserve"> in imena avtorjev, pri čemer lahko za ime navedemo le prvo črko</w:t>
      </w:r>
    </w:p>
    <w:p w14:paraId="01787B3E" w14:textId="77777777" w:rsidR="008525C9" w:rsidRPr="003E2713" w:rsidRDefault="008525C9" w:rsidP="008346B7">
      <w:pPr>
        <w:pStyle w:val="ListParagraph"/>
        <w:numPr>
          <w:ilvl w:val="0"/>
          <w:numId w:val="6"/>
        </w:numPr>
        <w:ind w:left="284" w:hanging="284"/>
      </w:pPr>
      <w:r w:rsidRPr="003E2713">
        <w:t xml:space="preserve">naslov </w:t>
      </w:r>
      <w:r w:rsidR="000A36D1">
        <w:t>članka</w:t>
      </w:r>
    </w:p>
    <w:p w14:paraId="01787B3F" w14:textId="77777777" w:rsidR="008525C9" w:rsidRPr="003E2713" w:rsidRDefault="000A36D1" w:rsidP="008346B7">
      <w:pPr>
        <w:pStyle w:val="ListParagraph"/>
        <w:numPr>
          <w:ilvl w:val="0"/>
          <w:numId w:val="6"/>
        </w:numPr>
        <w:ind w:left="284" w:hanging="284"/>
      </w:pPr>
      <w:r>
        <w:t>ime revije</w:t>
      </w:r>
    </w:p>
    <w:p w14:paraId="01787B40" w14:textId="77777777" w:rsidR="008525C9" w:rsidRPr="003E2713" w:rsidRDefault="000A36D1" w:rsidP="008346B7">
      <w:pPr>
        <w:pStyle w:val="ListParagraph"/>
        <w:numPr>
          <w:ilvl w:val="0"/>
          <w:numId w:val="6"/>
        </w:numPr>
        <w:ind w:left="284" w:hanging="284"/>
      </w:pPr>
      <w:r>
        <w:t>volumen in številka revije</w:t>
      </w:r>
    </w:p>
    <w:p w14:paraId="01787B41" w14:textId="77777777" w:rsidR="008525C9" w:rsidRDefault="000A36D1" w:rsidP="008346B7">
      <w:pPr>
        <w:pStyle w:val="ListParagraph"/>
        <w:numPr>
          <w:ilvl w:val="0"/>
          <w:numId w:val="6"/>
        </w:numPr>
        <w:ind w:left="284" w:hanging="284"/>
      </w:pPr>
      <w:r>
        <w:t>strani</w:t>
      </w:r>
    </w:p>
    <w:p w14:paraId="01787B42" w14:textId="77777777" w:rsidR="00F50A7B" w:rsidRPr="003E2713" w:rsidRDefault="00F50A7B" w:rsidP="008346B7">
      <w:pPr>
        <w:pStyle w:val="ListParagraph"/>
        <w:numPr>
          <w:ilvl w:val="0"/>
          <w:numId w:val="6"/>
        </w:numPr>
        <w:ind w:left="284" w:hanging="284"/>
      </w:pPr>
      <w:r>
        <w:t>letnic</w:t>
      </w:r>
      <w:r w:rsidR="004B19E5">
        <w:t>a</w:t>
      </w:r>
      <w:r w:rsidR="00966DDD">
        <w:t>.</w:t>
      </w:r>
    </w:p>
    <w:p w14:paraId="01787B43" w14:textId="77777777" w:rsidR="000A36D1" w:rsidRDefault="00F50A7B" w:rsidP="008525C9">
      <w:r>
        <w:t>Naslovi revij so lahko zapisani s polnimi imeni ali z uradnimi kraticami (</w:t>
      </w:r>
      <w:r w:rsidRPr="00F50A7B">
        <w:t>http://images.webofknowledge.com/WOK46/help/WOS/A_abrvjt.html</w:t>
      </w:r>
      <w:r>
        <w:t>). Ponekod za naslove revij uporabljajo poševni font.</w:t>
      </w:r>
    </w:p>
    <w:p w14:paraId="01787B44" w14:textId="77777777" w:rsidR="00190EB7" w:rsidRDefault="00190EB7" w:rsidP="008525C9"/>
    <w:p w14:paraId="01787B45" w14:textId="77777777" w:rsidR="008525C9" w:rsidRDefault="008525C9" w:rsidP="008525C9">
      <w:r>
        <w:t>Primeri:</w:t>
      </w:r>
    </w:p>
    <w:p w14:paraId="01787B46" w14:textId="77777777" w:rsidR="000A36D1" w:rsidRDefault="000A36D1" w:rsidP="000A36D1">
      <w:pPr>
        <w:rPr>
          <w:lang w:val="en-US" w:eastAsia="zh-CN"/>
        </w:rPr>
      </w:pPr>
      <w:r w:rsidRPr="00F466B8">
        <w:rPr>
          <w:lang w:val="en-US" w:eastAsia="zh-CN"/>
        </w:rPr>
        <w:t>Goyal V.</w:t>
      </w:r>
      <w:r>
        <w:rPr>
          <w:lang w:val="en-US" w:eastAsia="zh-CN"/>
        </w:rPr>
        <w:t>, Ierapetritou M. G</w:t>
      </w:r>
      <w:r w:rsidRPr="00F466B8">
        <w:rPr>
          <w:lang w:val="en-US" w:eastAsia="zh-CN"/>
        </w:rPr>
        <w:t xml:space="preserve">. Stochastic MINLP optimization using simplicial approximation. </w:t>
      </w:r>
      <w:r w:rsidRPr="000A36D1">
        <w:rPr>
          <w:lang w:val="en-US" w:eastAsia="zh-CN"/>
        </w:rPr>
        <w:t xml:space="preserve">Computers </w:t>
      </w:r>
      <w:r w:rsidR="00F50A7B">
        <w:rPr>
          <w:lang w:val="en-US" w:eastAsia="zh-CN"/>
        </w:rPr>
        <w:t>&amp;</w:t>
      </w:r>
      <w:r w:rsidRPr="000A36D1">
        <w:rPr>
          <w:lang w:val="en-US" w:eastAsia="zh-CN"/>
        </w:rPr>
        <w:t xml:space="preserve"> Chemical Engineering</w:t>
      </w:r>
      <w:r w:rsidRPr="00F466B8">
        <w:rPr>
          <w:lang w:val="en-US" w:eastAsia="zh-CN"/>
        </w:rPr>
        <w:t xml:space="preserve">, </w:t>
      </w:r>
      <w:r w:rsidRPr="000A36D1">
        <w:rPr>
          <w:lang w:val="en-US" w:eastAsia="zh-CN"/>
        </w:rPr>
        <w:t>31</w:t>
      </w:r>
      <w:r>
        <w:rPr>
          <w:lang w:val="en-US" w:eastAsia="zh-CN"/>
        </w:rPr>
        <w:t xml:space="preserve"> (9)</w:t>
      </w:r>
      <w:r w:rsidR="00F50A7B">
        <w:rPr>
          <w:lang w:val="en-US" w:eastAsia="zh-CN"/>
        </w:rPr>
        <w:t>, 1081-1087, 2007.</w:t>
      </w:r>
    </w:p>
    <w:p w14:paraId="01787B47" w14:textId="77777777" w:rsidR="008525C9" w:rsidRDefault="00F50A7B" w:rsidP="00F50A7B">
      <w:r>
        <w:t>Ostrovsky</w:t>
      </w:r>
      <w:r w:rsidRPr="00F466B8">
        <w:t xml:space="preserve"> G. M., Ziyatdinov N. N., Lapteva T. V.</w:t>
      </w:r>
      <w:r>
        <w:t>,</w:t>
      </w:r>
      <w:r w:rsidRPr="00F466B8">
        <w:t xml:space="preserve"> Zaitsev I. Two-stage optimization problem with chance constraints. </w:t>
      </w:r>
      <w:r w:rsidRPr="00F50A7B">
        <w:t>Chemical Engineering Science</w:t>
      </w:r>
      <w:r w:rsidRPr="00F466B8">
        <w:t xml:space="preserve">, </w:t>
      </w:r>
      <w:r w:rsidRPr="00F50A7B">
        <w:t xml:space="preserve">66 </w:t>
      </w:r>
      <w:r>
        <w:t>(17), 3815-3828, 2011.</w:t>
      </w:r>
    </w:p>
    <w:p w14:paraId="01787B48" w14:textId="77777777" w:rsidR="00C20A59" w:rsidRDefault="00C20A59" w:rsidP="00362421">
      <w:pPr>
        <w:pStyle w:val="Heading2"/>
      </w:pPr>
      <w:bookmarkStart w:id="119" w:name="_Toc389830168"/>
      <w:bookmarkStart w:id="120" w:name="_Toc92700928"/>
      <w:r>
        <w:t>Navajanje patentov</w:t>
      </w:r>
      <w:bookmarkEnd w:id="119"/>
      <w:bookmarkEnd w:id="120"/>
    </w:p>
    <w:p w14:paraId="01787B49" w14:textId="77777777" w:rsidR="00C20A59" w:rsidRPr="008525C9" w:rsidRDefault="00C20A59" w:rsidP="00C20A59">
      <w:r>
        <w:t>Pri navajanju patentov zberemo naslednje podatke:</w:t>
      </w:r>
    </w:p>
    <w:p w14:paraId="01787B4A" w14:textId="77777777" w:rsidR="00C20A59" w:rsidRDefault="00C20A59" w:rsidP="00C20A59">
      <w:pPr>
        <w:pStyle w:val="ListParagraph"/>
        <w:numPr>
          <w:ilvl w:val="0"/>
          <w:numId w:val="8"/>
        </w:numPr>
        <w:ind w:left="284" w:hanging="284"/>
      </w:pPr>
      <w:r>
        <w:t>ime avtorja oz. lastnika patenta</w:t>
      </w:r>
    </w:p>
    <w:p w14:paraId="01787B4B" w14:textId="77777777" w:rsidR="00C20A59" w:rsidRDefault="00C20A59" w:rsidP="00C20A59">
      <w:pPr>
        <w:pStyle w:val="ListParagraph"/>
        <w:numPr>
          <w:ilvl w:val="0"/>
          <w:numId w:val="8"/>
        </w:numPr>
        <w:ind w:left="284" w:hanging="284"/>
      </w:pPr>
      <w:r>
        <w:t>naslov patenta</w:t>
      </w:r>
    </w:p>
    <w:p w14:paraId="01787B4C" w14:textId="77777777" w:rsidR="00C20A59" w:rsidRDefault="00C20A59" w:rsidP="00C20A59">
      <w:pPr>
        <w:pStyle w:val="ListParagraph"/>
        <w:numPr>
          <w:ilvl w:val="0"/>
          <w:numId w:val="8"/>
        </w:numPr>
        <w:ind w:left="284" w:hanging="284"/>
      </w:pPr>
      <w:r>
        <w:t>dr</w:t>
      </w:r>
      <w:r w:rsidR="00B62518">
        <w:t>ž</w:t>
      </w:r>
      <w:r>
        <w:t>ava, v kateri je bil patent podeljen</w:t>
      </w:r>
    </w:p>
    <w:p w14:paraId="01787B4D" w14:textId="77777777" w:rsidR="00C20A59" w:rsidRDefault="00B62518" w:rsidP="00C20A59">
      <w:pPr>
        <w:pStyle w:val="ListParagraph"/>
        <w:numPr>
          <w:ilvl w:val="0"/>
          <w:numId w:val="8"/>
        </w:numPr>
        <w:ind w:left="284" w:hanging="284"/>
      </w:pPr>
      <w:r>
        <w:t>š</w:t>
      </w:r>
      <w:r w:rsidR="00C20A59">
        <w:t>tevilka patenta</w:t>
      </w:r>
    </w:p>
    <w:p w14:paraId="01787B4E" w14:textId="77777777" w:rsidR="00C20A59" w:rsidRDefault="00C20A59" w:rsidP="00C20A59">
      <w:pPr>
        <w:pStyle w:val="ListParagraph"/>
        <w:numPr>
          <w:ilvl w:val="0"/>
          <w:numId w:val="8"/>
        </w:numPr>
        <w:ind w:left="284" w:hanging="284"/>
      </w:pPr>
      <w:r>
        <w:t>datum objave patenta</w:t>
      </w:r>
    </w:p>
    <w:p w14:paraId="01787B4F" w14:textId="77777777" w:rsidR="00C20A59" w:rsidRDefault="00C20A59" w:rsidP="00C20A59">
      <w:pPr>
        <w:pStyle w:val="ListParagraph"/>
        <w:numPr>
          <w:ilvl w:val="0"/>
          <w:numId w:val="8"/>
        </w:numPr>
        <w:ind w:left="284" w:hanging="284"/>
      </w:pPr>
      <w:r>
        <w:t>internetni link, če obstaja in datum dostopa.</w:t>
      </w:r>
    </w:p>
    <w:p w14:paraId="01787B50" w14:textId="77777777" w:rsidR="00C20A59" w:rsidRDefault="00C20A59" w:rsidP="00C20A59"/>
    <w:p w14:paraId="01787B51" w14:textId="77777777" w:rsidR="00C20A59" w:rsidRDefault="00C20A59" w:rsidP="00C20A59">
      <w:r>
        <w:t>Primer:</w:t>
      </w:r>
    </w:p>
    <w:p w14:paraId="01787B52" w14:textId="77777777" w:rsidR="00C20A59" w:rsidRDefault="00C20A59" w:rsidP="00C20A59">
      <w:r>
        <w:t>Lenssen K.</w:t>
      </w:r>
      <w:r w:rsidR="00190EB7">
        <w:t xml:space="preserve"> C., Jantscheff P., Kiedrowski G., Massing</w:t>
      </w:r>
      <w:r>
        <w:t xml:space="preserve"> U. Cationic Lipids with Serine Backbone for Transfecting Biological Molecules.  Eur. Pat. Appl. 1457483, 2004.</w:t>
      </w:r>
    </w:p>
    <w:p w14:paraId="01787B53" w14:textId="77777777" w:rsidR="005E6740" w:rsidRDefault="005E6740" w:rsidP="00362421">
      <w:pPr>
        <w:pStyle w:val="Heading2"/>
      </w:pPr>
      <w:bookmarkStart w:id="121" w:name="_Toc389830169"/>
      <w:bookmarkStart w:id="122" w:name="_Toc92700929"/>
      <w:r>
        <w:t>Navajanje internetnih virov</w:t>
      </w:r>
      <w:bookmarkEnd w:id="121"/>
      <w:bookmarkEnd w:id="122"/>
    </w:p>
    <w:p w14:paraId="01787B54" w14:textId="77777777" w:rsidR="005E6740" w:rsidRPr="008525C9" w:rsidRDefault="005E6740" w:rsidP="005E6740">
      <w:r>
        <w:t xml:space="preserve">Pri navajanju </w:t>
      </w:r>
      <w:r w:rsidR="00704737">
        <w:t>internetnih virov</w:t>
      </w:r>
      <w:r>
        <w:t xml:space="preserve"> skušamo zbrati </w:t>
      </w:r>
      <w:r w:rsidR="00704737">
        <w:t>čim več od navedenih podatkov</w:t>
      </w:r>
      <w:r>
        <w:t>:</w:t>
      </w:r>
    </w:p>
    <w:p w14:paraId="01787B55" w14:textId="77777777" w:rsidR="00190EB7" w:rsidRDefault="00704737" w:rsidP="00190EB7">
      <w:pPr>
        <w:pStyle w:val="ListParagraph"/>
        <w:numPr>
          <w:ilvl w:val="0"/>
          <w:numId w:val="11"/>
        </w:numPr>
        <w:ind w:left="284" w:hanging="284"/>
      </w:pPr>
      <w:r>
        <w:t>avtorja oz. avtorje, pri čemer ni nujno, da gre za fizično osebo</w:t>
      </w:r>
    </w:p>
    <w:p w14:paraId="01787B56" w14:textId="77777777" w:rsidR="00190EB7" w:rsidRDefault="005E6740" w:rsidP="00190EB7">
      <w:pPr>
        <w:pStyle w:val="ListParagraph"/>
        <w:numPr>
          <w:ilvl w:val="0"/>
          <w:numId w:val="11"/>
        </w:numPr>
        <w:ind w:left="284" w:hanging="284"/>
      </w:pPr>
      <w:r>
        <w:t>naslo</w:t>
      </w:r>
      <w:r w:rsidR="00704737">
        <w:t>v prispevka</w:t>
      </w:r>
    </w:p>
    <w:p w14:paraId="01787B57" w14:textId="77777777" w:rsidR="00190EB7" w:rsidRDefault="00307F6B" w:rsidP="00190EB7">
      <w:pPr>
        <w:pStyle w:val="ListParagraph"/>
        <w:numPr>
          <w:ilvl w:val="0"/>
          <w:numId w:val="11"/>
        </w:numPr>
        <w:ind w:left="284" w:hanging="284"/>
      </w:pPr>
      <w:r>
        <w:t>datum</w:t>
      </w:r>
      <w:r w:rsidR="00704737">
        <w:t xml:space="preserve"> nastanka prispevka </w:t>
      </w:r>
    </w:p>
    <w:p w14:paraId="01787B58" w14:textId="77777777" w:rsidR="00190EB7" w:rsidRDefault="00704737" w:rsidP="00190EB7">
      <w:pPr>
        <w:pStyle w:val="ListParagraph"/>
        <w:numPr>
          <w:ilvl w:val="0"/>
          <w:numId w:val="11"/>
        </w:numPr>
        <w:ind w:left="284" w:hanging="284"/>
      </w:pPr>
      <w:r>
        <w:t>internetno stran</w:t>
      </w:r>
    </w:p>
    <w:p w14:paraId="01787B59" w14:textId="77777777" w:rsidR="005E6740" w:rsidRDefault="00704737" w:rsidP="00190EB7">
      <w:pPr>
        <w:pStyle w:val="ListParagraph"/>
        <w:numPr>
          <w:ilvl w:val="0"/>
          <w:numId w:val="11"/>
        </w:numPr>
        <w:ind w:left="284" w:hanging="284"/>
      </w:pPr>
      <w:r>
        <w:t>datum dostopa</w:t>
      </w:r>
      <w:r w:rsidR="00966DDD">
        <w:t>.</w:t>
      </w:r>
    </w:p>
    <w:p w14:paraId="01787B5A" w14:textId="77777777" w:rsidR="005E6740" w:rsidRDefault="005E6740" w:rsidP="00704737"/>
    <w:p w14:paraId="01787B5B" w14:textId="77777777" w:rsidR="00704737" w:rsidRPr="00A67A20" w:rsidRDefault="00704737" w:rsidP="00704737">
      <w:r>
        <w:t>Primeri:</w:t>
      </w:r>
    </w:p>
    <w:p w14:paraId="01787B5C" w14:textId="77777777" w:rsidR="006518EB" w:rsidRDefault="006518EB" w:rsidP="005E6740">
      <w:r>
        <w:t xml:space="preserve">Langton J. The False Reinvestment Assumption and the Propagation of Incorrect Ideas – Part </w:t>
      </w:r>
      <w:r w:rsidR="00C92CF4">
        <w:t>1,</w:t>
      </w:r>
      <w:r>
        <w:t xml:space="preserve"> 2010. </w:t>
      </w:r>
      <w:r w:rsidRPr="0045127E">
        <w:t>http://jdlangton.wordpress.com/2010/12/05/reinvestment_assumption/</w:t>
      </w:r>
      <w:r>
        <w:t xml:space="preserve"> (dostop 11. 11. 2011)</w:t>
      </w:r>
      <w:r w:rsidR="00C92CF4">
        <w:t>.</w:t>
      </w:r>
    </w:p>
    <w:p w14:paraId="01787B5D" w14:textId="77777777" w:rsidR="006518EB" w:rsidRDefault="00C92CF4" w:rsidP="005E6740">
      <w:r>
        <w:t xml:space="preserve">ICIS, Indicative Chemical Prices A-Z. </w:t>
      </w:r>
      <w:r w:rsidRPr="0045127E">
        <w:t>http://www.icis.com/chemicals/channel-info-chemicals-a-z/</w:t>
      </w:r>
      <w:r>
        <w:t xml:space="preserve"> (dostop 11. 11. 2011).</w:t>
      </w:r>
    </w:p>
    <w:p w14:paraId="01787B5E" w14:textId="77777777" w:rsidR="00C92CF4" w:rsidRDefault="00C92CF4" w:rsidP="005E6740">
      <w:r>
        <w:t xml:space="preserve">Vlada Republike Slovenije. Uredba o ravnanju z odpadki. Uradni list RS, št. 34, 2008. </w:t>
      </w:r>
      <w:r w:rsidRPr="0045127E">
        <w:t>http://www.uradni-list.si/1/objava.jsp?urlid=200834&amp;stevilka=1358</w:t>
      </w:r>
      <w:r>
        <w:t xml:space="preserve"> (dostop 11. 11. 2011).</w:t>
      </w:r>
    </w:p>
    <w:p w14:paraId="01787B5F" w14:textId="77777777" w:rsidR="00996F1D" w:rsidRDefault="00307F6B" w:rsidP="008525C9">
      <w:r w:rsidRPr="00307F6B">
        <w:lastRenderedPageBreak/>
        <w:t>Tseng</w:t>
      </w:r>
      <w:r>
        <w:t xml:space="preserve"> S. </w:t>
      </w:r>
      <w:r w:rsidRPr="00307F6B">
        <w:t>C., Withum</w:t>
      </w:r>
      <w:r>
        <w:t xml:space="preserve"> J. </w:t>
      </w:r>
      <w:r w:rsidRPr="00307F6B">
        <w:t>A., Locke</w:t>
      </w:r>
      <w:r>
        <w:t xml:space="preserve"> J. </w:t>
      </w:r>
      <w:r w:rsidRPr="00307F6B">
        <w:t>E., Department of Energy, National Energy Technology Laboratory Mercury Control Technology R&amp;D,  Program Review Meeting, August 12-13, 2003</w:t>
      </w:r>
      <w:r>
        <w:t xml:space="preserve">. </w:t>
      </w:r>
      <w:r w:rsidRPr="0045127E">
        <w:t>www.netl.doe.gov/publications/proceedings/03/mercury/Tseng.pdf</w:t>
      </w:r>
      <w:r>
        <w:t xml:space="preserve"> (dostop 11. 11. 2011).</w:t>
      </w:r>
      <w:r w:rsidR="00996F1D">
        <w:br w:type="page"/>
      </w:r>
    </w:p>
    <w:p w14:paraId="01787B60" w14:textId="77777777" w:rsidR="006C1D04" w:rsidRDefault="006C1D04" w:rsidP="006C1D04"/>
    <w:p w14:paraId="01787B61" w14:textId="77777777" w:rsidR="00996F1D" w:rsidRPr="00276BDB" w:rsidRDefault="004B19E5" w:rsidP="00362421">
      <w:pPr>
        <w:pStyle w:val="Heading1"/>
      </w:pPr>
      <w:bookmarkStart w:id="123" w:name="_Toc389830170"/>
      <w:bookmarkStart w:id="124" w:name="_Toc92700930"/>
      <w:r>
        <w:t>Priloge</w:t>
      </w:r>
      <w:bookmarkEnd w:id="123"/>
      <w:bookmarkEnd w:id="124"/>
    </w:p>
    <w:p w14:paraId="01787B62" w14:textId="77777777" w:rsidR="00204654" w:rsidRDefault="00996F1D" w:rsidP="00362421">
      <w:pPr>
        <w:pStyle w:val="Heading2"/>
      </w:pPr>
      <w:bookmarkStart w:id="125" w:name="_Toc308701264"/>
      <w:bookmarkStart w:id="126" w:name="_Toc308780788"/>
      <w:bookmarkStart w:id="127" w:name="_Ref309112360"/>
      <w:bookmarkStart w:id="128" w:name="_Toc389830171"/>
      <w:bookmarkStart w:id="129" w:name="_Ref390166253"/>
      <w:bookmarkStart w:id="130" w:name="_Toc92700931"/>
      <w:r>
        <w:t>Priloga 1</w:t>
      </w:r>
      <w:bookmarkEnd w:id="125"/>
      <w:bookmarkEnd w:id="126"/>
      <w:bookmarkEnd w:id="127"/>
      <w:bookmarkEnd w:id="128"/>
      <w:bookmarkEnd w:id="129"/>
      <w:bookmarkEnd w:id="130"/>
    </w:p>
    <w:p w14:paraId="01787B63" w14:textId="77777777" w:rsidR="005E4EC2" w:rsidRDefault="00761C22" w:rsidP="005E4EC2">
      <w:r>
        <w:t>Platnica</w:t>
      </w:r>
      <w:r w:rsidR="005E4EC2">
        <w:t xml:space="preserve"> in hrbet doktorske disertacije</w:t>
      </w:r>
    </w:p>
    <w:p w14:paraId="01787B64" w14:textId="77777777" w:rsidR="005E4EC2" w:rsidRPr="005E4EC2" w:rsidRDefault="005E4EC2" w:rsidP="005E4EC2"/>
    <w:p w14:paraId="01787B65" w14:textId="77777777" w:rsidR="00204654" w:rsidRPr="00276BDB" w:rsidRDefault="006F334E" w:rsidP="00D92090">
      <w:pPr>
        <w:pStyle w:val="Slika"/>
      </w:pPr>
      <w:r>
        <w:rPr>
          <w:noProof/>
          <w:lang w:eastAsia="sl-SI"/>
        </w:rPr>
        <w:drawing>
          <wp:inline distT="0" distB="0" distL="0" distR="0" wp14:anchorId="01787BBC" wp14:editId="01787BBD">
            <wp:extent cx="4914000" cy="6166800"/>
            <wp:effectExtent l="0" t="0" r="127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Naslovnica in hrbet z grbom.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914000" cy="6166800"/>
                    </a:xfrm>
                    <a:prstGeom prst="rect">
                      <a:avLst/>
                    </a:prstGeom>
                  </pic:spPr>
                </pic:pic>
              </a:graphicData>
            </a:graphic>
          </wp:inline>
        </w:drawing>
      </w:r>
    </w:p>
    <w:p w14:paraId="01787B66" w14:textId="77777777" w:rsidR="00996F1D" w:rsidRDefault="00996F1D">
      <w:pPr>
        <w:spacing w:after="200" w:line="276" w:lineRule="auto"/>
        <w:jc w:val="left"/>
      </w:pPr>
      <w:r>
        <w:br w:type="page"/>
      </w:r>
    </w:p>
    <w:p w14:paraId="01787B67" w14:textId="77777777" w:rsidR="00996F1D" w:rsidRDefault="00996F1D" w:rsidP="00362421">
      <w:pPr>
        <w:pStyle w:val="Heading2"/>
      </w:pPr>
      <w:bookmarkStart w:id="131" w:name="_Toc308701265"/>
      <w:bookmarkStart w:id="132" w:name="_Toc308780789"/>
      <w:bookmarkStart w:id="133" w:name="_Toc389830172"/>
      <w:bookmarkStart w:id="134" w:name="_Ref390170021"/>
      <w:bookmarkStart w:id="135" w:name="_Toc92700932"/>
      <w:r>
        <w:lastRenderedPageBreak/>
        <w:t>Priloga 2</w:t>
      </w:r>
      <w:bookmarkEnd w:id="131"/>
      <w:bookmarkEnd w:id="132"/>
      <w:bookmarkEnd w:id="133"/>
      <w:bookmarkEnd w:id="134"/>
      <w:bookmarkEnd w:id="135"/>
    </w:p>
    <w:p w14:paraId="01787B68" w14:textId="77777777" w:rsidR="00ED309E" w:rsidRPr="00ED309E" w:rsidRDefault="00ED309E" w:rsidP="00ED309E">
      <w:r>
        <w:t>Rezultati eksperimenta 1</w:t>
      </w:r>
    </w:p>
    <w:p w14:paraId="01787B69" w14:textId="77777777" w:rsidR="00204654" w:rsidRPr="00276BDB" w:rsidRDefault="00204654" w:rsidP="00E75F70"/>
    <w:p w14:paraId="01787B6A" w14:textId="77777777" w:rsidR="00D83C27" w:rsidRPr="00276BDB" w:rsidRDefault="00D83C27" w:rsidP="00E75F70"/>
    <w:p w14:paraId="01787B6B" w14:textId="77777777" w:rsidR="00FB09D7" w:rsidRDefault="00FB09D7">
      <w:pPr>
        <w:spacing w:after="200" w:line="276" w:lineRule="auto"/>
        <w:jc w:val="left"/>
      </w:pPr>
      <w:r>
        <w:br w:type="page"/>
      </w:r>
    </w:p>
    <w:p w14:paraId="01787B6C" w14:textId="77777777" w:rsidR="006C1D04" w:rsidRDefault="006C1D04" w:rsidP="006C1D04">
      <w:bookmarkStart w:id="136" w:name="_Toc308780790"/>
    </w:p>
    <w:p w14:paraId="01787B6D" w14:textId="15CD7556" w:rsidR="00FB09D7" w:rsidRPr="00276BDB" w:rsidRDefault="008D4772" w:rsidP="00362421">
      <w:pPr>
        <w:pStyle w:val="Heading1"/>
      </w:pPr>
      <w:bookmarkStart w:id="137" w:name="_Toc389830173"/>
      <w:bookmarkStart w:id="138" w:name="_Toc92700933"/>
      <w:r>
        <w:t>Delovni ž</w:t>
      </w:r>
      <w:r w:rsidR="00FB09D7">
        <w:t>ivljenjepis</w:t>
      </w:r>
      <w:bookmarkEnd w:id="136"/>
      <w:bookmarkEnd w:id="137"/>
      <w:bookmarkEnd w:id="138"/>
    </w:p>
    <w:p w14:paraId="01787B6E" w14:textId="77777777" w:rsidR="00FB09D7" w:rsidRDefault="00FB09D7" w:rsidP="00FB09D7">
      <w:r>
        <w:t>Pripor</w:t>
      </w:r>
      <w:r w:rsidR="00D227CB">
        <w:t>o</w:t>
      </w:r>
      <w:r>
        <w:t xml:space="preserve">čena oblika </w:t>
      </w:r>
      <w:r w:rsidR="00775BA4">
        <w:t>je Europass življenjepis, ki je dostopen na strani:</w:t>
      </w:r>
    </w:p>
    <w:p w14:paraId="01787B6F" w14:textId="77777777" w:rsidR="00D83C27" w:rsidRDefault="00FB09D7" w:rsidP="00FB09D7">
      <w:r w:rsidRPr="00FB09D7">
        <w:t>http://europass.cedefop.europa.eu/europass/home/hornav/Downloads.csp</w:t>
      </w:r>
    </w:p>
    <w:p w14:paraId="01787B70" w14:textId="77777777" w:rsidR="00DC64B7" w:rsidRDefault="00DC64B7" w:rsidP="00FB09D7"/>
    <w:p w14:paraId="01787B71" w14:textId="77777777" w:rsidR="009E1F6B" w:rsidRDefault="009E1F6B" w:rsidP="00FB09D7"/>
    <w:p w14:paraId="01787B72" w14:textId="77777777" w:rsidR="009E1F6B" w:rsidRDefault="009E1F6B">
      <w:pPr>
        <w:spacing w:after="200" w:line="276" w:lineRule="auto"/>
        <w:jc w:val="left"/>
      </w:pPr>
      <w:r>
        <w:br w:type="page"/>
      </w:r>
    </w:p>
    <w:p w14:paraId="01787B73" w14:textId="77777777" w:rsidR="00424064" w:rsidRDefault="00424064" w:rsidP="00424064">
      <w:pPr>
        <w:spacing w:after="0" w:line="240" w:lineRule="auto"/>
        <w:jc w:val="center"/>
        <w:rPr>
          <w:rFonts w:asciiTheme="minorHAnsi" w:hAnsiTheme="minorHAnsi"/>
          <w:sz w:val="36"/>
          <w:szCs w:val="36"/>
        </w:rPr>
      </w:pPr>
    </w:p>
    <w:p w14:paraId="01787B74" w14:textId="77777777" w:rsidR="00424064" w:rsidRPr="00784544" w:rsidRDefault="00424064" w:rsidP="00424064">
      <w:pPr>
        <w:spacing w:after="0" w:line="240" w:lineRule="auto"/>
        <w:jc w:val="center"/>
        <w:rPr>
          <w:rFonts w:asciiTheme="minorHAnsi" w:hAnsiTheme="minorHAnsi"/>
          <w:sz w:val="34"/>
          <w:szCs w:val="34"/>
        </w:rPr>
      </w:pPr>
      <w:r w:rsidRPr="00784544">
        <w:rPr>
          <w:rFonts w:asciiTheme="minorHAnsi" w:hAnsiTheme="minorHAnsi"/>
          <w:sz w:val="34"/>
          <w:szCs w:val="34"/>
        </w:rPr>
        <w:t>UNIVERZA V MARIBORU</w:t>
      </w:r>
    </w:p>
    <w:p w14:paraId="01787B75" w14:textId="77777777" w:rsidR="00E90522" w:rsidRPr="00784544" w:rsidRDefault="00424064" w:rsidP="00424064">
      <w:pPr>
        <w:pStyle w:val="Slika"/>
        <w:spacing w:before="120" w:after="0"/>
        <w:contextualSpacing/>
        <w:rPr>
          <w:sz w:val="34"/>
          <w:szCs w:val="34"/>
        </w:rPr>
      </w:pPr>
      <w:r w:rsidRPr="00784544">
        <w:rPr>
          <w:rFonts w:asciiTheme="minorHAnsi" w:hAnsiTheme="minorHAnsi"/>
          <w:sz w:val="34"/>
          <w:szCs w:val="34"/>
        </w:rPr>
        <w:t>FAKULTETA ZA KEMIJO IN KEMIJSKO TEHNOLOGIJO</w:t>
      </w:r>
    </w:p>
    <w:p w14:paraId="01787B76" w14:textId="77777777" w:rsidR="00E90522" w:rsidRDefault="00E90522" w:rsidP="00FB09D7"/>
    <w:p w14:paraId="01787B77" w14:textId="77777777" w:rsidR="006C34B2" w:rsidRDefault="006C34B2" w:rsidP="00FB09D7"/>
    <w:p w14:paraId="01787B78" w14:textId="77777777" w:rsidR="006C34B2" w:rsidRDefault="006C34B2" w:rsidP="00FB09D7"/>
    <w:p w14:paraId="01787B79" w14:textId="77777777" w:rsidR="00424064" w:rsidRDefault="00424064" w:rsidP="00FB09D7"/>
    <w:p w14:paraId="01787B7A" w14:textId="77777777" w:rsidR="00424064" w:rsidRDefault="00424064" w:rsidP="00FB09D7"/>
    <w:p w14:paraId="01787B7B" w14:textId="77777777" w:rsidR="00E90522" w:rsidRPr="00276BDB" w:rsidRDefault="00D85665" w:rsidP="00FF6307">
      <w:pPr>
        <w:pStyle w:val="Section1"/>
        <w:jc w:val="center"/>
      </w:pPr>
      <w:bookmarkStart w:id="139" w:name="_Toc92700934"/>
      <w:r>
        <w:t xml:space="preserve">Izjava </w:t>
      </w:r>
      <w:r w:rsidRPr="006C34B2">
        <w:t>doktorskega</w:t>
      </w:r>
      <w:r>
        <w:t xml:space="preserve"> kandidata</w:t>
      </w:r>
      <w:bookmarkEnd w:id="139"/>
    </w:p>
    <w:p w14:paraId="01787B7C" w14:textId="77777777" w:rsidR="00E90522" w:rsidRDefault="00E90522" w:rsidP="00FB09D7"/>
    <w:p w14:paraId="01787B7D" w14:textId="77777777" w:rsidR="00424064" w:rsidRDefault="00424064" w:rsidP="00FB09D7"/>
    <w:p w14:paraId="01787B7E" w14:textId="77777777" w:rsidR="00E90522" w:rsidRDefault="00E90522" w:rsidP="00FB09D7"/>
    <w:p w14:paraId="01787B7F" w14:textId="77777777" w:rsidR="00E90522" w:rsidRPr="007A7280" w:rsidRDefault="00E90522" w:rsidP="00FB09D7">
      <w:pPr>
        <w:rPr>
          <w:rFonts w:asciiTheme="minorHAnsi" w:hAnsiTheme="minorHAnsi"/>
        </w:rPr>
      </w:pPr>
      <w:r w:rsidRPr="007A7280">
        <w:rPr>
          <w:rFonts w:asciiTheme="minorHAnsi" w:hAnsiTheme="minorHAnsi"/>
        </w:rPr>
        <w:t>Podpisani</w:t>
      </w:r>
      <w:r w:rsidR="0062117E">
        <w:rPr>
          <w:rFonts w:asciiTheme="minorHAnsi" w:hAnsiTheme="minorHAnsi"/>
        </w:rPr>
        <w:t>-a</w:t>
      </w:r>
      <w:r w:rsidRPr="007A7280">
        <w:rPr>
          <w:rFonts w:asciiTheme="minorHAnsi" w:hAnsiTheme="minorHAnsi"/>
        </w:rPr>
        <w:t xml:space="preserve"> </w:t>
      </w:r>
      <w:r w:rsidRPr="007A7280">
        <w:rPr>
          <w:rFonts w:asciiTheme="minorHAnsi" w:hAnsiTheme="minorHAnsi"/>
          <w:b/>
        </w:rPr>
        <w:t>Ime Priimek</w:t>
      </w:r>
      <w:r w:rsidRPr="007A7280">
        <w:rPr>
          <w:rFonts w:asciiTheme="minorHAnsi" w:hAnsiTheme="minorHAnsi"/>
        </w:rPr>
        <w:t xml:space="preserve">, vpisna številka </w:t>
      </w:r>
      <w:r w:rsidR="006C34B2" w:rsidRPr="007A7280">
        <w:rPr>
          <w:rFonts w:asciiTheme="minorHAnsi" w:hAnsiTheme="minorHAnsi"/>
          <w:b/>
        </w:rPr>
        <w:t>0000000</w:t>
      </w:r>
    </w:p>
    <w:p w14:paraId="01787B80" w14:textId="77777777" w:rsidR="006C34B2" w:rsidRDefault="006C34B2" w:rsidP="00FB09D7">
      <w:pPr>
        <w:rPr>
          <w:rFonts w:asciiTheme="minorHAnsi" w:hAnsiTheme="minorHAnsi"/>
        </w:rPr>
      </w:pPr>
    </w:p>
    <w:p w14:paraId="01787B81" w14:textId="77777777" w:rsidR="00424064" w:rsidRDefault="00424064" w:rsidP="00FB09D7">
      <w:pPr>
        <w:rPr>
          <w:rFonts w:asciiTheme="minorHAnsi" w:hAnsiTheme="minorHAnsi"/>
        </w:rPr>
      </w:pPr>
    </w:p>
    <w:p w14:paraId="01787B82" w14:textId="77777777" w:rsidR="00424064" w:rsidRPr="007A7280" w:rsidRDefault="00424064" w:rsidP="00FB09D7">
      <w:pPr>
        <w:rPr>
          <w:rFonts w:asciiTheme="minorHAnsi" w:hAnsiTheme="minorHAnsi"/>
        </w:rPr>
      </w:pPr>
    </w:p>
    <w:p w14:paraId="01787B83" w14:textId="77777777" w:rsidR="00E90522" w:rsidRPr="007A7280" w:rsidRDefault="006C34B2" w:rsidP="006C34B2">
      <w:pPr>
        <w:jc w:val="center"/>
        <w:rPr>
          <w:rFonts w:asciiTheme="minorHAnsi" w:hAnsiTheme="minorHAnsi"/>
          <w:b/>
          <w:sz w:val="26"/>
          <w:szCs w:val="26"/>
        </w:rPr>
      </w:pPr>
      <w:r w:rsidRPr="007A7280">
        <w:rPr>
          <w:rFonts w:asciiTheme="minorHAnsi" w:hAnsiTheme="minorHAnsi"/>
          <w:b/>
          <w:sz w:val="26"/>
          <w:szCs w:val="26"/>
        </w:rPr>
        <w:t>i</w:t>
      </w:r>
      <w:r w:rsidR="00E90522" w:rsidRPr="007A7280">
        <w:rPr>
          <w:rFonts w:asciiTheme="minorHAnsi" w:hAnsiTheme="minorHAnsi"/>
          <w:b/>
          <w:sz w:val="26"/>
          <w:szCs w:val="26"/>
        </w:rPr>
        <w:t>zjavljam,</w:t>
      </w:r>
    </w:p>
    <w:p w14:paraId="01787B84" w14:textId="77777777" w:rsidR="00E90522" w:rsidRDefault="00E90522" w:rsidP="00FB09D7">
      <w:pPr>
        <w:rPr>
          <w:rFonts w:asciiTheme="minorHAnsi" w:hAnsiTheme="minorHAnsi"/>
        </w:rPr>
      </w:pPr>
    </w:p>
    <w:p w14:paraId="01787B85" w14:textId="77777777" w:rsidR="00424064" w:rsidRPr="007A7280" w:rsidRDefault="00424064" w:rsidP="00FB09D7">
      <w:pPr>
        <w:rPr>
          <w:rFonts w:asciiTheme="minorHAnsi" w:hAnsiTheme="minorHAnsi"/>
        </w:rPr>
      </w:pPr>
    </w:p>
    <w:p w14:paraId="01787B86" w14:textId="77777777" w:rsidR="006C34B2" w:rsidRPr="007A7280" w:rsidRDefault="006C34B2" w:rsidP="00FB09D7">
      <w:pPr>
        <w:rPr>
          <w:rFonts w:asciiTheme="minorHAnsi" w:hAnsiTheme="minorHAnsi"/>
        </w:rPr>
      </w:pPr>
    </w:p>
    <w:p w14:paraId="01787B87" w14:textId="77777777" w:rsidR="00E90522" w:rsidRPr="007A7280" w:rsidRDefault="006C34B2" w:rsidP="00FB09D7">
      <w:pPr>
        <w:rPr>
          <w:rFonts w:asciiTheme="minorHAnsi" w:hAnsiTheme="minorHAnsi"/>
        </w:rPr>
      </w:pPr>
      <w:r w:rsidRPr="007A7280">
        <w:rPr>
          <w:rFonts w:asciiTheme="minorHAnsi" w:hAnsiTheme="minorHAnsi"/>
        </w:rPr>
        <w:t>d</w:t>
      </w:r>
      <w:r w:rsidR="00E90522" w:rsidRPr="007A7280">
        <w:rPr>
          <w:rFonts w:asciiTheme="minorHAnsi" w:hAnsiTheme="minorHAnsi"/>
        </w:rPr>
        <w:t xml:space="preserve">a je doktorska disertacija z naslovom </w:t>
      </w:r>
      <w:r w:rsidR="00E90522" w:rsidRPr="007A7280">
        <w:rPr>
          <w:rFonts w:asciiTheme="minorHAnsi" w:hAnsiTheme="minorHAnsi"/>
          <w:b/>
        </w:rPr>
        <w:t>Naslov doktorske disertacije</w:t>
      </w:r>
    </w:p>
    <w:p w14:paraId="01787B88" w14:textId="77777777" w:rsidR="00E90522" w:rsidRPr="007A7280" w:rsidRDefault="00E90522" w:rsidP="00FB09D7">
      <w:pPr>
        <w:rPr>
          <w:rFonts w:asciiTheme="minorHAnsi" w:hAnsiTheme="minorHAnsi"/>
        </w:rPr>
      </w:pPr>
    </w:p>
    <w:p w14:paraId="01787B89" w14:textId="77777777" w:rsidR="00E90522" w:rsidRPr="007A7280" w:rsidRDefault="00E90522" w:rsidP="00E90522">
      <w:pPr>
        <w:pStyle w:val="Alineje"/>
        <w:rPr>
          <w:rFonts w:asciiTheme="minorHAnsi" w:hAnsiTheme="minorHAnsi"/>
          <w:lang w:val="en-US" w:eastAsia="sl-SI"/>
        </w:rPr>
      </w:pPr>
      <w:r w:rsidRPr="007A7280">
        <w:rPr>
          <w:rFonts w:asciiTheme="minorHAnsi" w:hAnsiTheme="minorHAnsi"/>
          <w:lang w:eastAsia="sl-SI"/>
        </w:rPr>
        <w:t xml:space="preserve">rezultat lastnega raziskovalnega dela, </w:t>
      </w:r>
    </w:p>
    <w:p w14:paraId="01787B8A" w14:textId="77777777" w:rsidR="00E90522" w:rsidRPr="007A7280" w:rsidRDefault="00E90522" w:rsidP="00E90522">
      <w:pPr>
        <w:pStyle w:val="Alineje"/>
        <w:rPr>
          <w:rFonts w:asciiTheme="minorHAnsi" w:hAnsiTheme="minorHAnsi"/>
          <w:lang w:eastAsia="sl-SI"/>
        </w:rPr>
      </w:pPr>
      <w:r w:rsidRPr="007A7280">
        <w:rPr>
          <w:rFonts w:asciiTheme="minorHAnsi" w:hAnsiTheme="minorHAnsi"/>
          <w:lang w:eastAsia="sl-SI"/>
        </w:rPr>
        <w:t>da predložena disertacija v celoti ali v delih ni bila predložena za pridobitev kakršnekoli izobrazbe po študijsk</w:t>
      </w:r>
      <w:r w:rsidR="00424064">
        <w:rPr>
          <w:rFonts w:asciiTheme="minorHAnsi" w:hAnsiTheme="minorHAnsi"/>
          <w:lang w:eastAsia="sl-SI"/>
        </w:rPr>
        <w:t>ih</w:t>
      </w:r>
      <w:r w:rsidRPr="007A7280">
        <w:rPr>
          <w:rFonts w:asciiTheme="minorHAnsi" w:hAnsiTheme="minorHAnsi"/>
          <w:lang w:eastAsia="sl-SI"/>
        </w:rPr>
        <w:t xml:space="preserve"> program</w:t>
      </w:r>
      <w:r w:rsidR="00424064">
        <w:rPr>
          <w:rFonts w:asciiTheme="minorHAnsi" w:hAnsiTheme="minorHAnsi"/>
          <w:lang w:eastAsia="sl-SI"/>
        </w:rPr>
        <w:t>ih</w:t>
      </w:r>
      <w:r w:rsidRPr="007A7280">
        <w:rPr>
          <w:rFonts w:asciiTheme="minorHAnsi" w:hAnsiTheme="minorHAnsi"/>
          <w:lang w:eastAsia="sl-SI"/>
        </w:rPr>
        <w:t xml:space="preserve"> drug</w:t>
      </w:r>
      <w:r w:rsidR="00424064">
        <w:rPr>
          <w:rFonts w:asciiTheme="minorHAnsi" w:hAnsiTheme="minorHAnsi"/>
          <w:lang w:eastAsia="sl-SI"/>
        </w:rPr>
        <w:t>ih fakultet ali univerz</w:t>
      </w:r>
      <w:r w:rsidRPr="007A7280">
        <w:rPr>
          <w:rFonts w:asciiTheme="minorHAnsi" w:hAnsiTheme="minorHAnsi"/>
          <w:lang w:eastAsia="sl-SI"/>
        </w:rPr>
        <w:t>,</w:t>
      </w:r>
    </w:p>
    <w:p w14:paraId="01787B8B" w14:textId="77777777" w:rsidR="00E90522" w:rsidRPr="007A7280" w:rsidRDefault="00E90522" w:rsidP="00E90522">
      <w:pPr>
        <w:pStyle w:val="Alineje"/>
        <w:rPr>
          <w:rFonts w:asciiTheme="minorHAnsi" w:hAnsiTheme="minorHAnsi"/>
          <w:lang w:eastAsia="sl-SI"/>
        </w:rPr>
      </w:pPr>
      <w:r w:rsidRPr="007A7280">
        <w:rPr>
          <w:rFonts w:asciiTheme="minorHAnsi" w:hAnsiTheme="minorHAnsi"/>
          <w:lang w:eastAsia="sl-SI"/>
        </w:rPr>
        <w:t xml:space="preserve">da so rezultati korektno navedeni in </w:t>
      </w:r>
    </w:p>
    <w:p w14:paraId="01787B8C" w14:textId="77777777" w:rsidR="00E90522" w:rsidRPr="007A7280" w:rsidRDefault="00E90522" w:rsidP="00E90522">
      <w:pPr>
        <w:pStyle w:val="Alineje"/>
        <w:rPr>
          <w:rFonts w:asciiTheme="minorHAnsi" w:hAnsiTheme="minorHAnsi"/>
          <w:lang w:eastAsia="sl-SI"/>
        </w:rPr>
      </w:pPr>
      <w:r w:rsidRPr="007A7280">
        <w:rPr>
          <w:rFonts w:asciiTheme="minorHAnsi" w:hAnsiTheme="minorHAnsi"/>
          <w:lang w:eastAsia="sl-SI"/>
        </w:rPr>
        <w:t xml:space="preserve">da nisem kršil-a avtorskih pravic in intelektualne lastnine drugih. </w:t>
      </w:r>
    </w:p>
    <w:p w14:paraId="01787B8D" w14:textId="77777777" w:rsidR="00E90522" w:rsidRPr="007A7280" w:rsidRDefault="00E90522" w:rsidP="00FB09D7">
      <w:pPr>
        <w:rPr>
          <w:rFonts w:asciiTheme="minorHAnsi" w:hAnsiTheme="minorHAnsi"/>
        </w:rPr>
      </w:pPr>
    </w:p>
    <w:p w14:paraId="01787B8E" w14:textId="77777777" w:rsidR="00E90522" w:rsidRDefault="00E90522" w:rsidP="00FB09D7">
      <w:pPr>
        <w:rPr>
          <w:rFonts w:asciiTheme="minorHAnsi" w:hAnsiTheme="minorHAnsi"/>
        </w:rPr>
      </w:pPr>
    </w:p>
    <w:p w14:paraId="01787B8F" w14:textId="77777777" w:rsidR="00784544" w:rsidRDefault="00784544" w:rsidP="00FB09D7">
      <w:pPr>
        <w:rPr>
          <w:rFonts w:asciiTheme="minorHAnsi" w:hAnsiTheme="minorHAnsi"/>
        </w:rPr>
      </w:pPr>
    </w:p>
    <w:p w14:paraId="01787B90" w14:textId="77777777" w:rsidR="0045127E" w:rsidRDefault="0045127E" w:rsidP="00FB09D7">
      <w:pPr>
        <w:rPr>
          <w:rFonts w:asciiTheme="minorHAnsi" w:hAnsiTheme="minorHAnsi"/>
        </w:rPr>
      </w:pPr>
    </w:p>
    <w:p w14:paraId="01787B91" w14:textId="77777777" w:rsidR="00E90522" w:rsidRPr="007A7280" w:rsidRDefault="00E90522" w:rsidP="00FB09D7">
      <w:pPr>
        <w:rPr>
          <w:rFonts w:asciiTheme="minorHAnsi" w:hAnsiTheme="minorHAnsi"/>
        </w:rPr>
      </w:pPr>
    </w:p>
    <w:p w14:paraId="01787B92" w14:textId="77777777" w:rsidR="00E90522" w:rsidRPr="007A7280" w:rsidRDefault="00E90522" w:rsidP="006C34B2">
      <w:pPr>
        <w:ind w:left="5760"/>
        <w:rPr>
          <w:rFonts w:asciiTheme="minorHAnsi" w:hAnsiTheme="minorHAnsi"/>
        </w:rPr>
      </w:pPr>
      <w:r w:rsidRPr="007A7280">
        <w:rPr>
          <w:rFonts w:asciiTheme="minorHAnsi" w:hAnsiTheme="minorHAnsi"/>
        </w:rPr>
        <w:t>Podpis doktorskega kandidata</w:t>
      </w:r>
    </w:p>
    <w:p w14:paraId="01787B93" w14:textId="77777777" w:rsidR="00D85665" w:rsidRDefault="00D85665" w:rsidP="006C34B2">
      <w:pPr>
        <w:ind w:left="5760"/>
      </w:pPr>
    </w:p>
    <w:p w14:paraId="01787B94" w14:textId="77777777" w:rsidR="00D85665" w:rsidRDefault="00D85665">
      <w:pPr>
        <w:spacing w:after="200" w:line="276" w:lineRule="auto"/>
        <w:jc w:val="left"/>
      </w:pPr>
      <w:r>
        <w:br w:type="page"/>
      </w:r>
    </w:p>
    <w:p w14:paraId="01787B95" w14:textId="77777777" w:rsidR="00D85665" w:rsidRDefault="00D85665" w:rsidP="00D85665"/>
    <w:p w14:paraId="01787B96" w14:textId="77777777" w:rsidR="00D85665" w:rsidRDefault="00D85665" w:rsidP="0045127E">
      <w:pPr>
        <w:pStyle w:val="Section1"/>
        <w:spacing w:line="240" w:lineRule="auto"/>
        <w:jc w:val="center"/>
      </w:pPr>
      <w:bookmarkStart w:id="140" w:name="_Toc92700935"/>
      <w:r w:rsidRPr="0045127E">
        <w:t>Bibliografija kandidata</w:t>
      </w:r>
      <w:bookmarkEnd w:id="140"/>
    </w:p>
    <w:p w14:paraId="01787B97" w14:textId="77777777" w:rsidR="0045127E" w:rsidRPr="00721574" w:rsidRDefault="0045127E" w:rsidP="00721574">
      <w:pPr>
        <w:jc w:val="center"/>
        <w:rPr>
          <w:rFonts w:asciiTheme="minorHAnsi" w:hAnsiTheme="minorHAnsi"/>
          <w:b/>
        </w:rPr>
      </w:pPr>
      <w:r w:rsidRPr="00721574">
        <w:rPr>
          <w:rFonts w:asciiTheme="minorHAnsi" w:hAnsiTheme="minorHAnsi"/>
          <w:b/>
        </w:rPr>
        <w:t>v neposredni zvezi z doktorsko disertacijo</w:t>
      </w:r>
    </w:p>
    <w:p w14:paraId="01787B98" w14:textId="77777777" w:rsidR="00D85665" w:rsidRPr="007A7280" w:rsidRDefault="00D85665" w:rsidP="00D85665">
      <w:pPr>
        <w:rPr>
          <w:highlight w:val="yellow"/>
        </w:rPr>
      </w:pPr>
    </w:p>
    <w:p w14:paraId="01787B99" w14:textId="77777777" w:rsidR="00D85665" w:rsidRDefault="00D85665" w:rsidP="00D85665">
      <w:r w:rsidRPr="007A7280">
        <w:rPr>
          <w:highlight w:val="yellow"/>
        </w:rPr>
        <w:t>Navedite bibliografske enote, ki so v neposredni zvezi z nastajanjem doktorske disertacije.</w:t>
      </w:r>
    </w:p>
    <w:p w14:paraId="01787B9A" w14:textId="77777777" w:rsidR="004C066B" w:rsidRDefault="004C066B" w:rsidP="00D85665"/>
    <w:p w14:paraId="01787B9B" w14:textId="77777777" w:rsidR="004C066B" w:rsidRDefault="004C066B" w:rsidP="00D85665"/>
    <w:p w14:paraId="01787B9C" w14:textId="77777777" w:rsidR="004C066B" w:rsidRDefault="004C066B">
      <w:pPr>
        <w:spacing w:after="200" w:line="276" w:lineRule="auto"/>
        <w:jc w:val="left"/>
        <w:rPr>
          <w:highlight w:val="yellow"/>
        </w:rPr>
      </w:pPr>
      <w:r>
        <w:rPr>
          <w:highlight w:val="yellow"/>
        </w:rPr>
        <w:br w:type="page"/>
      </w:r>
    </w:p>
    <w:p w14:paraId="01787B9D" w14:textId="77777777" w:rsidR="004C066B" w:rsidRPr="004C066B" w:rsidRDefault="003B11AE" w:rsidP="004C066B">
      <w:pPr>
        <w:pStyle w:val="Section1"/>
        <w:rPr>
          <w:b w:val="0"/>
          <w:sz w:val="22"/>
          <w:szCs w:val="22"/>
        </w:rPr>
      </w:pPr>
      <w:bookmarkStart w:id="141" w:name="_Toc92700936"/>
      <w:r>
        <w:rPr>
          <w:b w:val="0"/>
          <w:sz w:val="22"/>
          <w:szCs w:val="22"/>
        </w:rPr>
        <w:lastRenderedPageBreak/>
        <w:t>Izjava o avtorstvu in</w:t>
      </w:r>
      <w:r w:rsidR="004C066B" w:rsidRPr="004C066B">
        <w:rPr>
          <w:b w:val="0"/>
          <w:sz w:val="22"/>
          <w:szCs w:val="22"/>
        </w:rPr>
        <w:t xml:space="preserve"> istovetnosti tiskane in elektronske</w:t>
      </w:r>
      <w:r>
        <w:rPr>
          <w:b w:val="0"/>
          <w:sz w:val="22"/>
          <w:szCs w:val="22"/>
        </w:rPr>
        <w:t xml:space="preserve"> oblike </w:t>
      </w:r>
      <w:r w:rsidR="00EC718B">
        <w:rPr>
          <w:b w:val="0"/>
          <w:sz w:val="22"/>
          <w:szCs w:val="22"/>
        </w:rPr>
        <w:t>doktorske disertacije</w:t>
      </w:r>
      <w:bookmarkEnd w:id="141"/>
    </w:p>
    <w:p w14:paraId="01787B9E" w14:textId="77777777" w:rsidR="004C066B" w:rsidRDefault="003273A9" w:rsidP="00D85665">
      <w:r w:rsidRPr="005C4DA2">
        <w:rPr>
          <w:sz w:val="20"/>
          <w:szCs w:val="20"/>
          <w:highlight w:val="yellow"/>
          <w:lang w:val="en-US"/>
        </w:rPr>
        <w:t xml:space="preserve">Med postopkom oddaje </w:t>
      </w:r>
      <w:r w:rsidR="00EC718B">
        <w:rPr>
          <w:sz w:val="20"/>
          <w:szCs w:val="20"/>
          <w:highlight w:val="yellow"/>
          <w:lang w:val="en-US"/>
        </w:rPr>
        <w:t>doktorske disertacije</w:t>
      </w:r>
      <w:r w:rsidRPr="005C4DA2">
        <w:rPr>
          <w:sz w:val="20"/>
          <w:szCs w:val="20"/>
          <w:highlight w:val="yellow"/>
          <w:lang w:val="en-US"/>
        </w:rPr>
        <w:t xml:space="preserve"> v digitalno knjižnico Univerze v Mariboru se tvori že izpolnjena izjava o istovetnosti tiskane in elektronske verzije </w:t>
      </w:r>
      <w:r w:rsidR="00EC718B">
        <w:rPr>
          <w:sz w:val="20"/>
          <w:szCs w:val="20"/>
          <w:highlight w:val="yellow"/>
          <w:lang w:val="en-US"/>
        </w:rPr>
        <w:t>doktorske disertacije</w:t>
      </w:r>
      <w:r w:rsidRPr="005C4DA2">
        <w:rPr>
          <w:sz w:val="20"/>
          <w:szCs w:val="20"/>
          <w:highlight w:val="yellow"/>
          <w:lang w:val="en-US"/>
        </w:rPr>
        <w:t xml:space="preserve">, ki jo študent natisne in podpiše. </w:t>
      </w:r>
      <w:r w:rsidRPr="005C4DA2">
        <w:rPr>
          <w:caps/>
          <w:sz w:val="20"/>
          <w:szCs w:val="20"/>
          <w:highlight w:val="yellow"/>
          <w:lang w:val="en-US"/>
        </w:rPr>
        <w:t>č</w:t>
      </w:r>
      <w:r w:rsidRPr="005C4DA2">
        <w:rPr>
          <w:sz w:val="20"/>
          <w:szCs w:val="20"/>
          <w:highlight w:val="yellow"/>
          <w:lang w:val="en-US"/>
        </w:rPr>
        <w:t xml:space="preserve">e delo ne sme biti javno dostopno, izjavo o istovetnosti podpiše tudi mentor. Kopijo izjave veže v tiskan izvod </w:t>
      </w:r>
      <w:r w:rsidR="00EC718B">
        <w:rPr>
          <w:sz w:val="20"/>
          <w:szCs w:val="20"/>
          <w:highlight w:val="yellow"/>
          <w:lang w:val="en-US"/>
        </w:rPr>
        <w:t>disertacije</w:t>
      </w:r>
      <w:r w:rsidRPr="005C4DA2">
        <w:rPr>
          <w:sz w:val="20"/>
          <w:szCs w:val="20"/>
          <w:highlight w:val="yellow"/>
          <w:lang w:val="en-US"/>
        </w:rPr>
        <w:t>, ki bo oddan v Knjižnico tehniških fakultet.</w:t>
      </w:r>
      <w:r w:rsidR="005C4DA2" w:rsidRPr="005C4DA2">
        <w:rPr>
          <w:sz w:val="20"/>
          <w:szCs w:val="20"/>
          <w:highlight w:val="yellow"/>
          <w:lang w:val="en-US"/>
        </w:rPr>
        <w:t xml:space="preserve"> V preostale tiskan</w:t>
      </w:r>
      <w:r w:rsidR="005C4DA2">
        <w:rPr>
          <w:sz w:val="20"/>
          <w:szCs w:val="20"/>
          <w:highlight w:val="yellow"/>
          <w:lang w:val="en-US"/>
        </w:rPr>
        <w:t>e izvode ni potrebno vezati izj</w:t>
      </w:r>
      <w:r w:rsidR="005C4DA2" w:rsidRPr="005C4DA2">
        <w:rPr>
          <w:sz w:val="20"/>
          <w:szCs w:val="20"/>
          <w:highlight w:val="yellow"/>
          <w:lang w:val="en-US"/>
        </w:rPr>
        <w:t>ave o istovetnosti.</w:t>
      </w:r>
    </w:p>
    <w:sectPr w:rsidR="004C066B" w:rsidSect="00102369">
      <w:headerReference w:type="default" r:id="rId24"/>
      <w:footerReference w:type="default" r:id="rId25"/>
      <w:headerReference w:type="first" r:id="rId26"/>
      <w:pgSz w:w="11907" w:h="16839" w:code="9"/>
      <w:pgMar w:top="1701" w:right="1134" w:bottom="1304" w:left="1814" w:header="567"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9A26F1" w14:textId="77777777" w:rsidR="009C15D0" w:rsidRDefault="009C15D0" w:rsidP="001B0E5B">
      <w:pPr>
        <w:spacing w:line="240" w:lineRule="auto"/>
      </w:pPr>
      <w:r>
        <w:separator/>
      </w:r>
    </w:p>
  </w:endnote>
  <w:endnote w:type="continuationSeparator" w:id="0">
    <w:p w14:paraId="22D99F34" w14:textId="77777777" w:rsidR="009C15D0" w:rsidRDefault="009C15D0" w:rsidP="001B0E5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CE">
    <w:altName w:val="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87BC2" w14:textId="77777777" w:rsidR="00102369" w:rsidRDefault="00102369">
    <w:pPr>
      <w:pStyle w:val="Footer"/>
      <w:jc w:val="center"/>
    </w:pPr>
  </w:p>
  <w:p w14:paraId="01787BC3" w14:textId="77777777" w:rsidR="00102369" w:rsidRDefault="001023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7880406"/>
      <w:docPartObj>
        <w:docPartGallery w:val="Page Numbers (Bottom of Page)"/>
        <w:docPartUnique/>
      </w:docPartObj>
    </w:sdtPr>
    <w:sdtEndPr/>
    <w:sdtContent>
      <w:p w14:paraId="01787BC5" w14:textId="77777777" w:rsidR="00102369" w:rsidRDefault="00102369">
        <w:pPr>
          <w:pStyle w:val="Footer"/>
          <w:jc w:val="center"/>
        </w:pPr>
        <w:r w:rsidRPr="003D0002">
          <w:rPr>
            <w:sz w:val="20"/>
            <w:szCs w:val="20"/>
          </w:rPr>
          <w:fldChar w:fldCharType="begin"/>
        </w:r>
        <w:r w:rsidRPr="003D0002">
          <w:rPr>
            <w:sz w:val="20"/>
            <w:szCs w:val="20"/>
          </w:rPr>
          <w:instrText xml:space="preserve"> PAGE   \* MERGEFORMAT </w:instrText>
        </w:r>
        <w:r w:rsidRPr="003D0002">
          <w:rPr>
            <w:sz w:val="20"/>
            <w:szCs w:val="20"/>
          </w:rPr>
          <w:fldChar w:fldCharType="separate"/>
        </w:r>
        <w:r w:rsidR="00EC718B">
          <w:rPr>
            <w:noProof/>
            <w:sz w:val="20"/>
            <w:szCs w:val="20"/>
          </w:rPr>
          <w:t>VIII</w:t>
        </w:r>
        <w:r w:rsidRPr="003D0002">
          <w:rPr>
            <w:noProof/>
            <w:sz w:val="20"/>
            <w:szCs w:val="20"/>
          </w:rPr>
          <w:fldChar w:fldCharType="end"/>
        </w:r>
      </w:p>
    </w:sdtContent>
  </w:sdt>
  <w:p w14:paraId="01787BC6" w14:textId="77777777" w:rsidR="00102369" w:rsidRDefault="0010236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4884064"/>
      <w:docPartObj>
        <w:docPartGallery w:val="Page Numbers (Bottom of Page)"/>
        <w:docPartUnique/>
      </w:docPartObj>
    </w:sdtPr>
    <w:sdtEndPr/>
    <w:sdtContent>
      <w:p w14:paraId="01787BC8" w14:textId="77777777" w:rsidR="00102369" w:rsidRDefault="00102369">
        <w:pPr>
          <w:pStyle w:val="Footer"/>
          <w:jc w:val="center"/>
        </w:pPr>
        <w:r>
          <w:fldChar w:fldCharType="begin"/>
        </w:r>
        <w:r>
          <w:instrText xml:space="preserve"> PAGE   \* MERGEFORMAT </w:instrText>
        </w:r>
        <w:r>
          <w:fldChar w:fldCharType="separate"/>
        </w:r>
        <w:r>
          <w:rPr>
            <w:noProof/>
          </w:rPr>
          <w:t>I</w:t>
        </w:r>
        <w:r>
          <w:rPr>
            <w:noProof/>
          </w:rPr>
          <w:fldChar w:fldCharType="end"/>
        </w:r>
      </w:p>
    </w:sdtContent>
  </w:sdt>
  <w:p w14:paraId="01787BC9" w14:textId="77777777" w:rsidR="00102369" w:rsidRDefault="0010236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34846"/>
      <w:docPartObj>
        <w:docPartGallery w:val="Page Numbers (Bottom of Page)"/>
        <w:docPartUnique/>
      </w:docPartObj>
    </w:sdtPr>
    <w:sdtEndPr>
      <w:rPr>
        <w:sz w:val="20"/>
        <w:szCs w:val="20"/>
      </w:rPr>
    </w:sdtEndPr>
    <w:sdtContent>
      <w:p w14:paraId="01787BCB" w14:textId="77777777" w:rsidR="00102369" w:rsidRPr="003D0002" w:rsidRDefault="00102369" w:rsidP="00F370C2">
        <w:pPr>
          <w:pStyle w:val="Footer"/>
          <w:spacing w:before="240" w:after="0"/>
          <w:jc w:val="center"/>
          <w:rPr>
            <w:sz w:val="20"/>
            <w:szCs w:val="20"/>
          </w:rPr>
        </w:pPr>
        <w:r w:rsidRPr="003D0002">
          <w:rPr>
            <w:sz w:val="20"/>
            <w:szCs w:val="20"/>
          </w:rPr>
          <w:fldChar w:fldCharType="begin"/>
        </w:r>
        <w:r w:rsidRPr="003D0002">
          <w:rPr>
            <w:sz w:val="20"/>
            <w:szCs w:val="20"/>
          </w:rPr>
          <w:instrText xml:space="preserve"> PAGE   \* MERGEFORMAT </w:instrText>
        </w:r>
        <w:r w:rsidRPr="003D0002">
          <w:rPr>
            <w:sz w:val="20"/>
            <w:szCs w:val="20"/>
          </w:rPr>
          <w:fldChar w:fldCharType="separate"/>
        </w:r>
        <w:r w:rsidR="00EC718B">
          <w:rPr>
            <w:noProof/>
            <w:sz w:val="20"/>
            <w:szCs w:val="20"/>
          </w:rPr>
          <w:t>22</w:t>
        </w:r>
        <w:r w:rsidRPr="003D0002">
          <w:rPr>
            <w:noProof/>
            <w:sz w:val="20"/>
            <w:szCs w:val="20"/>
          </w:rPr>
          <w:fldChar w:fldCharType="end"/>
        </w:r>
      </w:p>
    </w:sdtContent>
  </w:sdt>
  <w:p w14:paraId="01787BCC" w14:textId="77777777" w:rsidR="00102369" w:rsidRDefault="001023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39A6C8" w14:textId="77777777" w:rsidR="009C15D0" w:rsidRDefault="009C15D0" w:rsidP="001B0E5B">
      <w:pPr>
        <w:spacing w:line="240" w:lineRule="auto"/>
      </w:pPr>
      <w:r>
        <w:separator/>
      </w:r>
    </w:p>
  </w:footnote>
  <w:footnote w:type="continuationSeparator" w:id="0">
    <w:p w14:paraId="4D998C9E" w14:textId="77777777" w:rsidR="009C15D0" w:rsidRDefault="009C15D0" w:rsidP="001B0E5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87BC4" w14:textId="77777777" w:rsidR="00102369" w:rsidRPr="005F3634" w:rsidRDefault="00102369" w:rsidP="000B4782">
    <w:pPr>
      <w:pStyle w:val="Header"/>
      <w:pBdr>
        <w:bottom w:val="single" w:sz="4" w:space="1" w:color="auto"/>
      </w:pBdr>
      <w:tabs>
        <w:tab w:val="clear" w:pos="4680"/>
        <w:tab w:val="clear" w:pos="9360"/>
      </w:tabs>
      <w:jc w:val="right"/>
      <w:rPr>
        <w:rFonts w:ascii="Arial" w:hAnsi="Arial" w:cs="Arial"/>
        <w:sz w:val="20"/>
        <w:szCs w:val="20"/>
        <w:lang w:val="en-US"/>
      </w:rPr>
    </w:pPr>
    <w:proofErr w:type="spellStart"/>
    <w:r w:rsidRPr="005F3634">
      <w:rPr>
        <w:rFonts w:ascii="Arial" w:hAnsi="Arial" w:cs="Arial"/>
        <w:sz w:val="20"/>
        <w:szCs w:val="20"/>
        <w:lang w:val="en-US"/>
      </w:rPr>
      <w:t>Naslov</w:t>
    </w:r>
    <w:proofErr w:type="spellEnd"/>
    <w:r w:rsidRPr="005F3634">
      <w:rPr>
        <w:rFonts w:ascii="Arial" w:hAnsi="Arial" w:cs="Arial"/>
        <w:sz w:val="20"/>
        <w:szCs w:val="20"/>
        <w:lang w:val="en-US"/>
      </w:rPr>
      <w:t xml:space="preserve"> </w:t>
    </w:r>
    <w:proofErr w:type="spellStart"/>
    <w:r>
      <w:rPr>
        <w:rFonts w:ascii="Arial" w:hAnsi="Arial" w:cs="Arial"/>
        <w:sz w:val="20"/>
        <w:szCs w:val="20"/>
        <w:lang w:val="en-US"/>
      </w:rPr>
      <w:t>doktorske</w:t>
    </w:r>
    <w:proofErr w:type="spellEnd"/>
    <w:r>
      <w:rPr>
        <w:rFonts w:ascii="Arial" w:hAnsi="Arial" w:cs="Arial"/>
        <w:sz w:val="20"/>
        <w:szCs w:val="20"/>
        <w:lang w:val="en-US"/>
      </w:rPr>
      <w:t xml:space="preserve"> </w:t>
    </w:r>
    <w:proofErr w:type="spellStart"/>
    <w:r>
      <w:rPr>
        <w:rFonts w:ascii="Arial" w:hAnsi="Arial" w:cs="Arial"/>
        <w:sz w:val="20"/>
        <w:szCs w:val="20"/>
        <w:lang w:val="en-US"/>
      </w:rPr>
      <w:t>disertacije</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87BC7" w14:textId="77777777" w:rsidR="00102369" w:rsidRPr="002D7B30" w:rsidRDefault="00102369" w:rsidP="002D7B30">
    <w:pPr>
      <w:pStyle w:val="Header"/>
      <w:jc w:val="right"/>
      <w:rPr>
        <w:rFonts w:ascii="Arial" w:hAnsi="Arial" w:cs="Arial"/>
        <w:lang w:val="en-US"/>
      </w:rPr>
    </w:pPr>
    <w:proofErr w:type="spellStart"/>
    <w:r w:rsidRPr="002D7B30">
      <w:rPr>
        <w:rFonts w:ascii="Arial" w:hAnsi="Arial" w:cs="Arial"/>
        <w:lang w:val="en-US"/>
      </w:rPr>
      <w:t>Naslov</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87BCA" w14:textId="77777777" w:rsidR="00102369" w:rsidRPr="000E6AF7" w:rsidRDefault="00102369" w:rsidP="00606F04">
    <w:pPr>
      <w:pStyle w:val="Header"/>
      <w:pBdr>
        <w:bottom w:val="single" w:sz="4" w:space="1" w:color="auto"/>
      </w:pBdr>
      <w:tabs>
        <w:tab w:val="clear" w:pos="4680"/>
        <w:tab w:val="clear" w:pos="9360"/>
      </w:tabs>
      <w:jc w:val="right"/>
      <w:rPr>
        <w:rFonts w:ascii="Arial" w:hAnsi="Arial" w:cs="Arial"/>
        <w:sz w:val="20"/>
        <w:szCs w:val="20"/>
        <w:lang w:val="en-US"/>
      </w:rPr>
    </w:pPr>
    <w:proofErr w:type="spellStart"/>
    <w:r>
      <w:rPr>
        <w:rFonts w:ascii="Arial" w:hAnsi="Arial" w:cs="Arial"/>
        <w:sz w:val="20"/>
        <w:szCs w:val="20"/>
        <w:lang w:val="en-US"/>
      </w:rPr>
      <w:t>Naslov</w:t>
    </w:r>
    <w:proofErr w:type="spellEnd"/>
    <w:r>
      <w:rPr>
        <w:rFonts w:ascii="Arial" w:hAnsi="Arial" w:cs="Arial"/>
        <w:sz w:val="20"/>
        <w:szCs w:val="20"/>
        <w:lang w:val="en-US"/>
      </w:rPr>
      <w:t xml:space="preserve"> </w:t>
    </w:r>
    <w:proofErr w:type="spellStart"/>
    <w:r>
      <w:rPr>
        <w:rFonts w:ascii="Arial" w:hAnsi="Arial" w:cs="Arial"/>
        <w:sz w:val="20"/>
        <w:szCs w:val="20"/>
        <w:lang w:val="en-US"/>
      </w:rPr>
      <w:t>doktorske</w:t>
    </w:r>
    <w:proofErr w:type="spellEnd"/>
    <w:r>
      <w:rPr>
        <w:rFonts w:ascii="Arial" w:hAnsi="Arial" w:cs="Arial"/>
        <w:sz w:val="20"/>
        <w:szCs w:val="20"/>
        <w:lang w:val="en-US"/>
      </w:rPr>
      <w:t xml:space="preserve"> </w:t>
    </w:r>
    <w:proofErr w:type="spellStart"/>
    <w:r>
      <w:rPr>
        <w:rFonts w:ascii="Arial" w:hAnsi="Arial" w:cs="Arial"/>
        <w:sz w:val="20"/>
        <w:szCs w:val="20"/>
        <w:lang w:val="en-US"/>
      </w:rPr>
      <w:t>disertacije</w:t>
    </w:r>
    <w:proofErr w:type="spellEnd"/>
    <w:r>
      <w:rPr>
        <w:rFonts w:ascii="Arial" w:hAnsi="Arial" w:cs="Arial"/>
        <w:sz w:val="20"/>
        <w:szCs w:val="20"/>
        <w:lang w:val="en-US"/>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87BCD" w14:textId="77777777" w:rsidR="00102369" w:rsidRDefault="001023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2262A"/>
    <w:multiLevelType w:val="hybridMultilevel"/>
    <w:tmpl w:val="81A6449C"/>
    <w:lvl w:ilvl="0" w:tplc="8EC45A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11226A"/>
    <w:multiLevelType w:val="hybridMultilevel"/>
    <w:tmpl w:val="E334CC8A"/>
    <w:lvl w:ilvl="0" w:tplc="133067D0">
      <w:start w:val="1"/>
      <w:numFmt w:val="decimal"/>
      <w:pStyle w:val="Alineja2"/>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1A67EE"/>
    <w:multiLevelType w:val="hybridMultilevel"/>
    <w:tmpl w:val="DE3643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964395"/>
    <w:multiLevelType w:val="multilevel"/>
    <w:tmpl w:val="2890A432"/>
    <w:lvl w:ilvl="0">
      <w:start w:val="1"/>
      <w:numFmt w:val="decimal"/>
      <w:pStyle w:val="Heading1"/>
      <w:lvlText w:val="%1"/>
      <w:lvlJc w:val="left"/>
      <w:pPr>
        <w:ind w:left="574" w:hanging="432"/>
      </w:pPr>
    </w:lvl>
    <w:lvl w:ilvl="1">
      <w:start w:val="1"/>
      <w:numFmt w:val="decimal"/>
      <w:pStyle w:val="Heading2"/>
      <w:lvlText w:val="%1.%2"/>
      <w:lvlJc w:val="left"/>
      <w:pPr>
        <w:ind w:left="718" w:hanging="576"/>
      </w:pPr>
    </w:lvl>
    <w:lvl w:ilvl="2">
      <w:start w:val="1"/>
      <w:numFmt w:val="decimal"/>
      <w:pStyle w:val="Heading3"/>
      <w:lvlText w:val="%1.%2.%3"/>
      <w:lvlJc w:val="left"/>
      <w:pPr>
        <w:ind w:left="862" w:hanging="720"/>
      </w:pPr>
    </w:lvl>
    <w:lvl w:ilvl="3">
      <w:start w:val="1"/>
      <w:numFmt w:val="decimal"/>
      <w:pStyle w:val="Heading4"/>
      <w:lvlText w:val="%1.%2.%3.%4"/>
      <w:lvlJc w:val="left"/>
      <w:pPr>
        <w:ind w:left="1006" w:hanging="864"/>
      </w:pPr>
    </w:lvl>
    <w:lvl w:ilvl="4">
      <w:start w:val="1"/>
      <w:numFmt w:val="decimal"/>
      <w:pStyle w:val="Heading5"/>
      <w:lvlText w:val="%1.%2.%3.%4.%5"/>
      <w:lvlJc w:val="left"/>
      <w:pPr>
        <w:ind w:left="1150" w:hanging="1008"/>
      </w:pPr>
    </w:lvl>
    <w:lvl w:ilvl="5">
      <w:start w:val="1"/>
      <w:numFmt w:val="decimal"/>
      <w:pStyle w:val="Heading6"/>
      <w:lvlText w:val="%1.%2.%3.%4.%5.%6"/>
      <w:lvlJc w:val="left"/>
      <w:pPr>
        <w:ind w:left="1294" w:hanging="1152"/>
      </w:pPr>
    </w:lvl>
    <w:lvl w:ilvl="6">
      <w:start w:val="1"/>
      <w:numFmt w:val="decimal"/>
      <w:pStyle w:val="Heading7"/>
      <w:lvlText w:val="%1.%2.%3.%4.%5.%6.%7"/>
      <w:lvlJc w:val="left"/>
      <w:pPr>
        <w:ind w:left="1438" w:hanging="1296"/>
      </w:pPr>
    </w:lvl>
    <w:lvl w:ilvl="7">
      <w:start w:val="1"/>
      <w:numFmt w:val="decimal"/>
      <w:pStyle w:val="Heading8"/>
      <w:lvlText w:val="%1.%2.%3.%4.%5.%6.%7.%8"/>
      <w:lvlJc w:val="left"/>
      <w:pPr>
        <w:ind w:left="1582" w:hanging="1440"/>
      </w:pPr>
    </w:lvl>
    <w:lvl w:ilvl="8">
      <w:start w:val="1"/>
      <w:numFmt w:val="decimal"/>
      <w:pStyle w:val="Heading9"/>
      <w:lvlText w:val="%1.%2.%3.%4.%5.%6.%7.%8.%9"/>
      <w:lvlJc w:val="left"/>
      <w:pPr>
        <w:ind w:left="1726" w:hanging="1584"/>
      </w:pPr>
    </w:lvl>
  </w:abstractNum>
  <w:abstractNum w:abstractNumId="4" w15:restartNumberingAfterBreak="0">
    <w:nsid w:val="319315A9"/>
    <w:multiLevelType w:val="hybridMultilevel"/>
    <w:tmpl w:val="9A16BF8C"/>
    <w:lvl w:ilvl="0" w:tplc="1454621E">
      <w:start w:val="1"/>
      <w:numFmt w:val="bullet"/>
      <w:pStyle w:val="Alinej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3C538B"/>
    <w:multiLevelType w:val="multilevel"/>
    <w:tmpl w:val="6A7ECCA6"/>
    <w:styleLink w:val="Alineje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4CF38D0"/>
    <w:multiLevelType w:val="multilevel"/>
    <w:tmpl w:val="92847EF8"/>
    <w:lvl w:ilvl="0">
      <w:start w:val="1"/>
      <w:numFmt w:val="decimal"/>
      <w:pStyle w:val="Reference"/>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5070304A"/>
    <w:multiLevelType w:val="hybridMultilevel"/>
    <w:tmpl w:val="856E31D4"/>
    <w:lvl w:ilvl="0" w:tplc="818EB46E">
      <w:start w:val="4"/>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276004"/>
    <w:multiLevelType w:val="hybridMultilevel"/>
    <w:tmpl w:val="9B1C03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BF5208C"/>
    <w:multiLevelType w:val="hybridMultilevel"/>
    <w:tmpl w:val="B8E6D6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0B96123"/>
    <w:multiLevelType w:val="hybridMultilevel"/>
    <w:tmpl w:val="7160D608"/>
    <w:lvl w:ilvl="0" w:tplc="04240001">
      <w:start w:val="1"/>
      <w:numFmt w:val="bullet"/>
      <w:lvlText w:val=""/>
      <w:lvlJc w:val="left"/>
      <w:pPr>
        <w:tabs>
          <w:tab w:val="num" w:pos="720"/>
        </w:tabs>
        <w:ind w:left="720" w:hanging="360"/>
      </w:pPr>
      <w:rPr>
        <w:rFonts w:ascii="Symbol" w:hAnsi="Symbol" w:hint="default"/>
      </w:rPr>
    </w:lvl>
    <w:lvl w:ilvl="1" w:tplc="04240003">
      <w:start w:val="1"/>
      <w:numFmt w:val="bullet"/>
      <w:lvlText w:val="o"/>
      <w:lvlJc w:val="left"/>
      <w:pPr>
        <w:tabs>
          <w:tab w:val="num" w:pos="1440"/>
        </w:tabs>
        <w:ind w:left="1440" w:hanging="360"/>
      </w:pPr>
      <w:rPr>
        <w:rFonts w:ascii="Courier New" w:hAnsi="Courier New" w:cs="Courier New" w:hint="default"/>
      </w:rPr>
    </w:lvl>
    <w:lvl w:ilvl="2" w:tplc="04240005">
      <w:start w:val="1"/>
      <w:numFmt w:val="bullet"/>
      <w:lvlText w:val=""/>
      <w:lvlJc w:val="left"/>
      <w:pPr>
        <w:tabs>
          <w:tab w:val="num" w:pos="2160"/>
        </w:tabs>
        <w:ind w:left="2160" w:hanging="360"/>
      </w:pPr>
      <w:rPr>
        <w:rFonts w:ascii="Wingdings" w:hAnsi="Wingdings" w:hint="default"/>
      </w:rPr>
    </w:lvl>
    <w:lvl w:ilvl="3" w:tplc="04240001">
      <w:start w:val="1"/>
      <w:numFmt w:val="bullet"/>
      <w:lvlText w:val=""/>
      <w:lvlJc w:val="left"/>
      <w:pPr>
        <w:tabs>
          <w:tab w:val="num" w:pos="2880"/>
        </w:tabs>
        <w:ind w:left="2880" w:hanging="360"/>
      </w:pPr>
      <w:rPr>
        <w:rFonts w:ascii="Symbol" w:hAnsi="Symbol" w:hint="default"/>
      </w:rPr>
    </w:lvl>
    <w:lvl w:ilvl="4" w:tplc="04240003">
      <w:start w:val="1"/>
      <w:numFmt w:val="bullet"/>
      <w:lvlText w:val="o"/>
      <w:lvlJc w:val="left"/>
      <w:pPr>
        <w:tabs>
          <w:tab w:val="num" w:pos="3600"/>
        </w:tabs>
        <w:ind w:left="3600" w:hanging="360"/>
      </w:pPr>
      <w:rPr>
        <w:rFonts w:ascii="Courier New" w:hAnsi="Courier New" w:cs="Courier New" w:hint="default"/>
      </w:rPr>
    </w:lvl>
    <w:lvl w:ilvl="5" w:tplc="04240005">
      <w:start w:val="1"/>
      <w:numFmt w:val="bullet"/>
      <w:lvlText w:val=""/>
      <w:lvlJc w:val="left"/>
      <w:pPr>
        <w:tabs>
          <w:tab w:val="num" w:pos="4320"/>
        </w:tabs>
        <w:ind w:left="4320" w:hanging="360"/>
      </w:pPr>
      <w:rPr>
        <w:rFonts w:ascii="Wingdings" w:hAnsi="Wingdings" w:hint="default"/>
      </w:rPr>
    </w:lvl>
    <w:lvl w:ilvl="6" w:tplc="04240001">
      <w:start w:val="1"/>
      <w:numFmt w:val="bullet"/>
      <w:lvlText w:val=""/>
      <w:lvlJc w:val="left"/>
      <w:pPr>
        <w:tabs>
          <w:tab w:val="num" w:pos="5040"/>
        </w:tabs>
        <w:ind w:left="5040" w:hanging="360"/>
      </w:pPr>
      <w:rPr>
        <w:rFonts w:ascii="Symbol" w:hAnsi="Symbol" w:hint="default"/>
      </w:rPr>
    </w:lvl>
    <w:lvl w:ilvl="7" w:tplc="04240003">
      <w:start w:val="1"/>
      <w:numFmt w:val="bullet"/>
      <w:lvlText w:val="o"/>
      <w:lvlJc w:val="left"/>
      <w:pPr>
        <w:tabs>
          <w:tab w:val="num" w:pos="5760"/>
        </w:tabs>
        <w:ind w:left="5760" w:hanging="360"/>
      </w:pPr>
      <w:rPr>
        <w:rFonts w:ascii="Courier New" w:hAnsi="Courier New" w:cs="Courier New" w:hint="default"/>
      </w:rPr>
    </w:lvl>
    <w:lvl w:ilvl="8" w:tplc="0424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8547DF5"/>
    <w:multiLevelType w:val="hybridMultilevel"/>
    <w:tmpl w:val="C8DAD25E"/>
    <w:lvl w:ilvl="0" w:tplc="82D47C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5"/>
  </w:num>
  <w:num w:numId="4">
    <w:abstractNumId w:val="6"/>
  </w:num>
  <w:num w:numId="5">
    <w:abstractNumId w:val="1"/>
  </w:num>
  <w:num w:numId="6">
    <w:abstractNumId w:val="8"/>
  </w:num>
  <w:num w:numId="7">
    <w:abstractNumId w:val="2"/>
  </w:num>
  <w:num w:numId="8">
    <w:abstractNumId w:val="11"/>
  </w:num>
  <w:num w:numId="9">
    <w:abstractNumId w:val="9"/>
  </w:num>
  <w:num w:numId="10">
    <w:abstractNumId w:val="7"/>
  </w:num>
  <w:num w:numId="11">
    <w:abstractNumId w:val="0"/>
  </w:num>
  <w:num w:numId="12">
    <w:abstractNumId w:val="1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mirrorMargins/>
  <w:hideSpelling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tzAyM7cws7QwNDdQ0lEKTi0uzszPAykwrgUAba9IWiwAAAA="/>
  </w:docVars>
  <w:rsids>
    <w:rsidRoot w:val="00F145C3"/>
    <w:rsid w:val="000001A7"/>
    <w:rsid w:val="000001DB"/>
    <w:rsid w:val="000007C1"/>
    <w:rsid w:val="00000829"/>
    <w:rsid w:val="00002F40"/>
    <w:rsid w:val="0000343C"/>
    <w:rsid w:val="000038AA"/>
    <w:rsid w:val="000044A5"/>
    <w:rsid w:val="00005BF6"/>
    <w:rsid w:val="0000743A"/>
    <w:rsid w:val="00010E8A"/>
    <w:rsid w:val="00011190"/>
    <w:rsid w:val="00012F82"/>
    <w:rsid w:val="000142DC"/>
    <w:rsid w:val="00020F12"/>
    <w:rsid w:val="00020F1A"/>
    <w:rsid w:val="00021A05"/>
    <w:rsid w:val="000267F1"/>
    <w:rsid w:val="00026AD8"/>
    <w:rsid w:val="000273EC"/>
    <w:rsid w:val="00027C46"/>
    <w:rsid w:val="00027EA8"/>
    <w:rsid w:val="00031016"/>
    <w:rsid w:val="00031FC5"/>
    <w:rsid w:val="000324D7"/>
    <w:rsid w:val="000325E7"/>
    <w:rsid w:val="00032EB5"/>
    <w:rsid w:val="00033BAB"/>
    <w:rsid w:val="0003747E"/>
    <w:rsid w:val="000456F1"/>
    <w:rsid w:val="00045DF4"/>
    <w:rsid w:val="0004715F"/>
    <w:rsid w:val="000476B1"/>
    <w:rsid w:val="00047708"/>
    <w:rsid w:val="00050017"/>
    <w:rsid w:val="00050BF4"/>
    <w:rsid w:val="00053015"/>
    <w:rsid w:val="00053BB3"/>
    <w:rsid w:val="000549AC"/>
    <w:rsid w:val="00055687"/>
    <w:rsid w:val="00057A3C"/>
    <w:rsid w:val="000613EA"/>
    <w:rsid w:val="00061425"/>
    <w:rsid w:val="00061730"/>
    <w:rsid w:val="00061DEF"/>
    <w:rsid w:val="00063A0C"/>
    <w:rsid w:val="00064E13"/>
    <w:rsid w:val="000650AD"/>
    <w:rsid w:val="00067590"/>
    <w:rsid w:val="000705E0"/>
    <w:rsid w:val="00070B7B"/>
    <w:rsid w:val="00072159"/>
    <w:rsid w:val="00072536"/>
    <w:rsid w:val="000725A8"/>
    <w:rsid w:val="0007309F"/>
    <w:rsid w:val="000731ED"/>
    <w:rsid w:val="000742FD"/>
    <w:rsid w:val="00074E16"/>
    <w:rsid w:val="0007576E"/>
    <w:rsid w:val="000764F5"/>
    <w:rsid w:val="00080C6F"/>
    <w:rsid w:val="00081090"/>
    <w:rsid w:val="00082992"/>
    <w:rsid w:val="0008340B"/>
    <w:rsid w:val="00083AF2"/>
    <w:rsid w:val="00085401"/>
    <w:rsid w:val="000917F0"/>
    <w:rsid w:val="00091BA8"/>
    <w:rsid w:val="000938A7"/>
    <w:rsid w:val="000944C0"/>
    <w:rsid w:val="00094E28"/>
    <w:rsid w:val="00095AB7"/>
    <w:rsid w:val="00095B7F"/>
    <w:rsid w:val="000961E6"/>
    <w:rsid w:val="0009646F"/>
    <w:rsid w:val="00096D2B"/>
    <w:rsid w:val="00097BAF"/>
    <w:rsid w:val="00097C2C"/>
    <w:rsid w:val="000A164E"/>
    <w:rsid w:val="000A18B7"/>
    <w:rsid w:val="000A1D04"/>
    <w:rsid w:val="000A2EBB"/>
    <w:rsid w:val="000A36D1"/>
    <w:rsid w:val="000A4393"/>
    <w:rsid w:val="000A50C8"/>
    <w:rsid w:val="000A590F"/>
    <w:rsid w:val="000A5C04"/>
    <w:rsid w:val="000A61B7"/>
    <w:rsid w:val="000A685D"/>
    <w:rsid w:val="000A6E58"/>
    <w:rsid w:val="000A6F59"/>
    <w:rsid w:val="000A72EA"/>
    <w:rsid w:val="000B0089"/>
    <w:rsid w:val="000B009D"/>
    <w:rsid w:val="000B0635"/>
    <w:rsid w:val="000B0F63"/>
    <w:rsid w:val="000B2CC9"/>
    <w:rsid w:val="000B2EF2"/>
    <w:rsid w:val="000B3063"/>
    <w:rsid w:val="000B3C4E"/>
    <w:rsid w:val="000B46BB"/>
    <w:rsid w:val="000B4782"/>
    <w:rsid w:val="000B5AE9"/>
    <w:rsid w:val="000B6123"/>
    <w:rsid w:val="000B67D5"/>
    <w:rsid w:val="000B6FC8"/>
    <w:rsid w:val="000B7959"/>
    <w:rsid w:val="000C08AF"/>
    <w:rsid w:val="000C3F78"/>
    <w:rsid w:val="000C4221"/>
    <w:rsid w:val="000C4D68"/>
    <w:rsid w:val="000C5210"/>
    <w:rsid w:val="000C7AAC"/>
    <w:rsid w:val="000D1241"/>
    <w:rsid w:val="000D13C4"/>
    <w:rsid w:val="000D1FA0"/>
    <w:rsid w:val="000D207D"/>
    <w:rsid w:val="000D2364"/>
    <w:rsid w:val="000D2932"/>
    <w:rsid w:val="000D2B9A"/>
    <w:rsid w:val="000D3511"/>
    <w:rsid w:val="000D3E63"/>
    <w:rsid w:val="000D404C"/>
    <w:rsid w:val="000D4B1E"/>
    <w:rsid w:val="000D525B"/>
    <w:rsid w:val="000D52BB"/>
    <w:rsid w:val="000D70D7"/>
    <w:rsid w:val="000D7CEC"/>
    <w:rsid w:val="000D7EC4"/>
    <w:rsid w:val="000E246C"/>
    <w:rsid w:val="000E24F3"/>
    <w:rsid w:val="000E3F1F"/>
    <w:rsid w:val="000E5393"/>
    <w:rsid w:val="000E6AF7"/>
    <w:rsid w:val="000F1653"/>
    <w:rsid w:val="000F1B73"/>
    <w:rsid w:val="000F2516"/>
    <w:rsid w:val="000F2F82"/>
    <w:rsid w:val="000F5B0B"/>
    <w:rsid w:val="000F7337"/>
    <w:rsid w:val="001012EF"/>
    <w:rsid w:val="00102369"/>
    <w:rsid w:val="00103256"/>
    <w:rsid w:val="001033A0"/>
    <w:rsid w:val="00103FF6"/>
    <w:rsid w:val="001041C5"/>
    <w:rsid w:val="0010426B"/>
    <w:rsid w:val="00105450"/>
    <w:rsid w:val="00105B36"/>
    <w:rsid w:val="00105DB5"/>
    <w:rsid w:val="0010600B"/>
    <w:rsid w:val="0010611E"/>
    <w:rsid w:val="0010681C"/>
    <w:rsid w:val="00111128"/>
    <w:rsid w:val="001124A5"/>
    <w:rsid w:val="00113A20"/>
    <w:rsid w:val="00113D39"/>
    <w:rsid w:val="001143D3"/>
    <w:rsid w:val="001148BE"/>
    <w:rsid w:val="00114C3D"/>
    <w:rsid w:val="00114E5B"/>
    <w:rsid w:val="00115CCA"/>
    <w:rsid w:val="00120D24"/>
    <w:rsid w:val="00120EEE"/>
    <w:rsid w:val="001233D7"/>
    <w:rsid w:val="001263FE"/>
    <w:rsid w:val="00126CBD"/>
    <w:rsid w:val="00126DAB"/>
    <w:rsid w:val="00130444"/>
    <w:rsid w:val="00130916"/>
    <w:rsid w:val="00130FC5"/>
    <w:rsid w:val="0013107A"/>
    <w:rsid w:val="00131460"/>
    <w:rsid w:val="00134052"/>
    <w:rsid w:val="0013654B"/>
    <w:rsid w:val="00140791"/>
    <w:rsid w:val="00140BDC"/>
    <w:rsid w:val="00140F38"/>
    <w:rsid w:val="00140F3A"/>
    <w:rsid w:val="001415BB"/>
    <w:rsid w:val="00142377"/>
    <w:rsid w:val="00146398"/>
    <w:rsid w:val="00146951"/>
    <w:rsid w:val="00151668"/>
    <w:rsid w:val="00152DE7"/>
    <w:rsid w:val="001536EB"/>
    <w:rsid w:val="001545BD"/>
    <w:rsid w:val="00154DD6"/>
    <w:rsid w:val="001564CA"/>
    <w:rsid w:val="00156F29"/>
    <w:rsid w:val="0015779D"/>
    <w:rsid w:val="00157B2E"/>
    <w:rsid w:val="00161EA3"/>
    <w:rsid w:val="001638C9"/>
    <w:rsid w:val="0016408D"/>
    <w:rsid w:val="00164B82"/>
    <w:rsid w:val="00165660"/>
    <w:rsid w:val="001662C3"/>
    <w:rsid w:val="00166BB1"/>
    <w:rsid w:val="001703F6"/>
    <w:rsid w:val="00170F9E"/>
    <w:rsid w:val="001712CB"/>
    <w:rsid w:val="00172586"/>
    <w:rsid w:val="0017278D"/>
    <w:rsid w:val="00174254"/>
    <w:rsid w:val="00175359"/>
    <w:rsid w:val="00175DF1"/>
    <w:rsid w:val="00176C67"/>
    <w:rsid w:val="00177254"/>
    <w:rsid w:val="0017793C"/>
    <w:rsid w:val="00180117"/>
    <w:rsid w:val="00181FE8"/>
    <w:rsid w:val="00182AD7"/>
    <w:rsid w:val="00184156"/>
    <w:rsid w:val="001841DA"/>
    <w:rsid w:val="00184E98"/>
    <w:rsid w:val="001852D4"/>
    <w:rsid w:val="00185821"/>
    <w:rsid w:val="00187076"/>
    <w:rsid w:val="00187577"/>
    <w:rsid w:val="0019050E"/>
    <w:rsid w:val="00190BC9"/>
    <w:rsid w:val="00190EB7"/>
    <w:rsid w:val="00191A16"/>
    <w:rsid w:val="00191C54"/>
    <w:rsid w:val="00191D38"/>
    <w:rsid w:val="00192CBE"/>
    <w:rsid w:val="0019343E"/>
    <w:rsid w:val="0019359B"/>
    <w:rsid w:val="00194D21"/>
    <w:rsid w:val="001961A4"/>
    <w:rsid w:val="00197711"/>
    <w:rsid w:val="001A3384"/>
    <w:rsid w:val="001A4562"/>
    <w:rsid w:val="001A51D4"/>
    <w:rsid w:val="001A70AB"/>
    <w:rsid w:val="001A741A"/>
    <w:rsid w:val="001A7876"/>
    <w:rsid w:val="001B0538"/>
    <w:rsid w:val="001B0E5B"/>
    <w:rsid w:val="001B1625"/>
    <w:rsid w:val="001B38BC"/>
    <w:rsid w:val="001B43E0"/>
    <w:rsid w:val="001B4D61"/>
    <w:rsid w:val="001B5DBD"/>
    <w:rsid w:val="001B6051"/>
    <w:rsid w:val="001B6296"/>
    <w:rsid w:val="001B6BBB"/>
    <w:rsid w:val="001C4C8B"/>
    <w:rsid w:val="001C741A"/>
    <w:rsid w:val="001C791E"/>
    <w:rsid w:val="001D008D"/>
    <w:rsid w:val="001D1270"/>
    <w:rsid w:val="001D2A30"/>
    <w:rsid w:val="001D537D"/>
    <w:rsid w:val="001D616A"/>
    <w:rsid w:val="001D6B97"/>
    <w:rsid w:val="001D7EBB"/>
    <w:rsid w:val="001E06FB"/>
    <w:rsid w:val="001E0A40"/>
    <w:rsid w:val="001E0C72"/>
    <w:rsid w:val="001E1640"/>
    <w:rsid w:val="001E18CF"/>
    <w:rsid w:val="001E1A67"/>
    <w:rsid w:val="001E325B"/>
    <w:rsid w:val="001E3276"/>
    <w:rsid w:val="001E66DA"/>
    <w:rsid w:val="001E7195"/>
    <w:rsid w:val="001E7829"/>
    <w:rsid w:val="001F1A5B"/>
    <w:rsid w:val="001F2D0A"/>
    <w:rsid w:val="001F2D1E"/>
    <w:rsid w:val="001F33E0"/>
    <w:rsid w:val="001F34DC"/>
    <w:rsid w:val="001F39A7"/>
    <w:rsid w:val="001F48D1"/>
    <w:rsid w:val="001F4C31"/>
    <w:rsid w:val="001F631A"/>
    <w:rsid w:val="001F7AB4"/>
    <w:rsid w:val="00201CAD"/>
    <w:rsid w:val="00201DF2"/>
    <w:rsid w:val="002020C6"/>
    <w:rsid w:val="002030E4"/>
    <w:rsid w:val="00203FD8"/>
    <w:rsid w:val="00204654"/>
    <w:rsid w:val="00204CD2"/>
    <w:rsid w:val="00205333"/>
    <w:rsid w:val="002058FE"/>
    <w:rsid w:val="00205EEE"/>
    <w:rsid w:val="002061FB"/>
    <w:rsid w:val="00206935"/>
    <w:rsid w:val="00207273"/>
    <w:rsid w:val="00210BCD"/>
    <w:rsid w:val="002113B1"/>
    <w:rsid w:val="002114C7"/>
    <w:rsid w:val="00211DCC"/>
    <w:rsid w:val="0021200C"/>
    <w:rsid w:val="00212266"/>
    <w:rsid w:val="0021297E"/>
    <w:rsid w:val="00214482"/>
    <w:rsid w:val="0021513D"/>
    <w:rsid w:val="00216222"/>
    <w:rsid w:val="00216B6F"/>
    <w:rsid w:val="0022134B"/>
    <w:rsid w:val="00221FD7"/>
    <w:rsid w:val="00222C5F"/>
    <w:rsid w:val="002232DF"/>
    <w:rsid w:val="0022423D"/>
    <w:rsid w:val="0022450C"/>
    <w:rsid w:val="00224E3D"/>
    <w:rsid w:val="00225FDF"/>
    <w:rsid w:val="002261E9"/>
    <w:rsid w:val="0022680F"/>
    <w:rsid w:val="002272F5"/>
    <w:rsid w:val="00227F62"/>
    <w:rsid w:val="00230BED"/>
    <w:rsid w:val="002312AE"/>
    <w:rsid w:val="002314A1"/>
    <w:rsid w:val="0023194C"/>
    <w:rsid w:val="00231DCE"/>
    <w:rsid w:val="00231F6B"/>
    <w:rsid w:val="00232A91"/>
    <w:rsid w:val="00235F3A"/>
    <w:rsid w:val="00236F4F"/>
    <w:rsid w:val="00237630"/>
    <w:rsid w:val="00240522"/>
    <w:rsid w:val="00242386"/>
    <w:rsid w:val="00243856"/>
    <w:rsid w:val="00244127"/>
    <w:rsid w:val="00244179"/>
    <w:rsid w:val="00245489"/>
    <w:rsid w:val="00245971"/>
    <w:rsid w:val="00245E59"/>
    <w:rsid w:val="0024609B"/>
    <w:rsid w:val="00246BEB"/>
    <w:rsid w:val="00246D3C"/>
    <w:rsid w:val="00251649"/>
    <w:rsid w:val="00252F9B"/>
    <w:rsid w:val="00253E01"/>
    <w:rsid w:val="002543DE"/>
    <w:rsid w:val="00255B79"/>
    <w:rsid w:val="00255F67"/>
    <w:rsid w:val="00256468"/>
    <w:rsid w:val="00257490"/>
    <w:rsid w:val="00257C96"/>
    <w:rsid w:val="00260AE5"/>
    <w:rsid w:val="0026262F"/>
    <w:rsid w:val="00263A7C"/>
    <w:rsid w:val="00263DF6"/>
    <w:rsid w:val="00264288"/>
    <w:rsid w:val="002649B5"/>
    <w:rsid w:val="00265957"/>
    <w:rsid w:val="00266079"/>
    <w:rsid w:val="0026626E"/>
    <w:rsid w:val="0027041D"/>
    <w:rsid w:val="00270F14"/>
    <w:rsid w:val="00271266"/>
    <w:rsid w:val="00271768"/>
    <w:rsid w:val="002760A7"/>
    <w:rsid w:val="00276BDB"/>
    <w:rsid w:val="00277F12"/>
    <w:rsid w:val="00277FC1"/>
    <w:rsid w:val="0028308A"/>
    <w:rsid w:val="002836E2"/>
    <w:rsid w:val="00283FA4"/>
    <w:rsid w:val="002841E7"/>
    <w:rsid w:val="00284204"/>
    <w:rsid w:val="0028442C"/>
    <w:rsid w:val="00284C3A"/>
    <w:rsid w:val="0028515E"/>
    <w:rsid w:val="002855E1"/>
    <w:rsid w:val="00285C79"/>
    <w:rsid w:val="00290588"/>
    <w:rsid w:val="0029127B"/>
    <w:rsid w:val="002926C3"/>
    <w:rsid w:val="002929A0"/>
    <w:rsid w:val="00294B45"/>
    <w:rsid w:val="002A08AB"/>
    <w:rsid w:val="002A1D5E"/>
    <w:rsid w:val="002A3318"/>
    <w:rsid w:val="002A409B"/>
    <w:rsid w:val="002A460B"/>
    <w:rsid w:val="002A4CB9"/>
    <w:rsid w:val="002A5152"/>
    <w:rsid w:val="002A6ED1"/>
    <w:rsid w:val="002A7A8D"/>
    <w:rsid w:val="002B04B7"/>
    <w:rsid w:val="002B1612"/>
    <w:rsid w:val="002B1E8B"/>
    <w:rsid w:val="002B22F0"/>
    <w:rsid w:val="002B2EE6"/>
    <w:rsid w:val="002B2FD0"/>
    <w:rsid w:val="002B4C7B"/>
    <w:rsid w:val="002B6216"/>
    <w:rsid w:val="002B686B"/>
    <w:rsid w:val="002B6FAC"/>
    <w:rsid w:val="002B7EC5"/>
    <w:rsid w:val="002C04B1"/>
    <w:rsid w:val="002C1B37"/>
    <w:rsid w:val="002C4BEC"/>
    <w:rsid w:val="002C4D23"/>
    <w:rsid w:val="002C51E9"/>
    <w:rsid w:val="002C582E"/>
    <w:rsid w:val="002C6C63"/>
    <w:rsid w:val="002C6F79"/>
    <w:rsid w:val="002C7789"/>
    <w:rsid w:val="002C7B13"/>
    <w:rsid w:val="002D0A0B"/>
    <w:rsid w:val="002D0A33"/>
    <w:rsid w:val="002D0C31"/>
    <w:rsid w:val="002D25BD"/>
    <w:rsid w:val="002D3D34"/>
    <w:rsid w:val="002D482E"/>
    <w:rsid w:val="002D4CB0"/>
    <w:rsid w:val="002D5057"/>
    <w:rsid w:val="002D7B30"/>
    <w:rsid w:val="002E090C"/>
    <w:rsid w:val="002E0BF3"/>
    <w:rsid w:val="002E29D4"/>
    <w:rsid w:val="002E2F92"/>
    <w:rsid w:val="002E4C06"/>
    <w:rsid w:val="002E4E0D"/>
    <w:rsid w:val="002E4EB4"/>
    <w:rsid w:val="002E6F57"/>
    <w:rsid w:val="002E7B6A"/>
    <w:rsid w:val="002F1242"/>
    <w:rsid w:val="002F128C"/>
    <w:rsid w:val="002F2B5A"/>
    <w:rsid w:val="002F57DF"/>
    <w:rsid w:val="002F68CA"/>
    <w:rsid w:val="002F7A2B"/>
    <w:rsid w:val="003016D4"/>
    <w:rsid w:val="00302AF5"/>
    <w:rsid w:val="00302D06"/>
    <w:rsid w:val="0030491D"/>
    <w:rsid w:val="00305465"/>
    <w:rsid w:val="003067DF"/>
    <w:rsid w:val="00307F6B"/>
    <w:rsid w:val="00312435"/>
    <w:rsid w:val="003124B6"/>
    <w:rsid w:val="00313E57"/>
    <w:rsid w:val="00314D59"/>
    <w:rsid w:val="003160A7"/>
    <w:rsid w:val="003163F9"/>
    <w:rsid w:val="00317598"/>
    <w:rsid w:val="003175CD"/>
    <w:rsid w:val="00317806"/>
    <w:rsid w:val="003206A3"/>
    <w:rsid w:val="003217FA"/>
    <w:rsid w:val="003239EC"/>
    <w:rsid w:val="00323EC8"/>
    <w:rsid w:val="0032705B"/>
    <w:rsid w:val="003273A9"/>
    <w:rsid w:val="0033087F"/>
    <w:rsid w:val="00330B7D"/>
    <w:rsid w:val="00330F77"/>
    <w:rsid w:val="00334256"/>
    <w:rsid w:val="003350C2"/>
    <w:rsid w:val="003360B9"/>
    <w:rsid w:val="00337175"/>
    <w:rsid w:val="003423C3"/>
    <w:rsid w:val="00343C4E"/>
    <w:rsid w:val="0034538F"/>
    <w:rsid w:val="0034547A"/>
    <w:rsid w:val="003464C4"/>
    <w:rsid w:val="003471F1"/>
    <w:rsid w:val="00347B93"/>
    <w:rsid w:val="00350FEE"/>
    <w:rsid w:val="0035172A"/>
    <w:rsid w:val="0035193F"/>
    <w:rsid w:val="0035204B"/>
    <w:rsid w:val="00352260"/>
    <w:rsid w:val="00354A5D"/>
    <w:rsid w:val="00354EDE"/>
    <w:rsid w:val="00356145"/>
    <w:rsid w:val="003565D3"/>
    <w:rsid w:val="003569DA"/>
    <w:rsid w:val="00356B7C"/>
    <w:rsid w:val="00357ADE"/>
    <w:rsid w:val="0036140D"/>
    <w:rsid w:val="00361E05"/>
    <w:rsid w:val="00362421"/>
    <w:rsid w:val="00362C1D"/>
    <w:rsid w:val="00362F42"/>
    <w:rsid w:val="003647C8"/>
    <w:rsid w:val="00365113"/>
    <w:rsid w:val="00365803"/>
    <w:rsid w:val="00366494"/>
    <w:rsid w:val="00367280"/>
    <w:rsid w:val="00370713"/>
    <w:rsid w:val="00370967"/>
    <w:rsid w:val="003717CE"/>
    <w:rsid w:val="003746E7"/>
    <w:rsid w:val="00375A6A"/>
    <w:rsid w:val="00375DF4"/>
    <w:rsid w:val="0037612A"/>
    <w:rsid w:val="0037626F"/>
    <w:rsid w:val="00380F6E"/>
    <w:rsid w:val="00382665"/>
    <w:rsid w:val="00383DA2"/>
    <w:rsid w:val="00385641"/>
    <w:rsid w:val="00385E8E"/>
    <w:rsid w:val="00386A3D"/>
    <w:rsid w:val="00386DBE"/>
    <w:rsid w:val="00386E74"/>
    <w:rsid w:val="00386FFF"/>
    <w:rsid w:val="00387110"/>
    <w:rsid w:val="003901A0"/>
    <w:rsid w:val="003913E3"/>
    <w:rsid w:val="0039293C"/>
    <w:rsid w:val="00393E92"/>
    <w:rsid w:val="00394634"/>
    <w:rsid w:val="0039643D"/>
    <w:rsid w:val="00396C09"/>
    <w:rsid w:val="003A0083"/>
    <w:rsid w:val="003A0F38"/>
    <w:rsid w:val="003A1D3E"/>
    <w:rsid w:val="003A3BF7"/>
    <w:rsid w:val="003A4DA6"/>
    <w:rsid w:val="003A73F8"/>
    <w:rsid w:val="003A7418"/>
    <w:rsid w:val="003B11AE"/>
    <w:rsid w:val="003B2731"/>
    <w:rsid w:val="003B365E"/>
    <w:rsid w:val="003B3943"/>
    <w:rsid w:val="003B3A5E"/>
    <w:rsid w:val="003B469A"/>
    <w:rsid w:val="003B5808"/>
    <w:rsid w:val="003B68CA"/>
    <w:rsid w:val="003B6BCA"/>
    <w:rsid w:val="003B6F23"/>
    <w:rsid w:val="003C0AFE"/>
    <w:rsid w:val="003C31C3"/>
    <w:rsid w:val="003C32A2"/>
    <w:rsid w:val="003C40EE"/>
    <w:rsid w:val="003C45E5"/>
    <w:rsid w:val="003C4A75"/>
    <w:rsid w:val="003C5831"/>
    <w:rsid w:val="003C5BA4"/>
    <w:rsid w:val="003C729C"/>
    <w:rsid w:val="003D0002"/>
    <w:rsid w:val="003D2E36"/>
    <w:rsid w:val="003D3495"/>
    <w:rsid w:val="003D689F"/>
    <w:rsid w:val="003E137D"/>
    <w:rsid w:val="003E2713"/>
    <w:rsid w:val="003E3F11"/>
    <w:rsid w:val="003E6716"/>
    <w:rsid w:val="003E7293"/>
    <w:rsid w:val="003E76BE"/>
    <w:rsid w:val="003F0025"/>
    <w:rsid w:val="003F00F1"/>
    <w:rsid w:val="003F1252"/>
    <w:rsid w:val="003F12D2"/>
    <w:rsid w:val="003F2D24"/>
    <w:rsid w:val="003F34E3"/>
    <w:rsid w:val="003F3ABF"/>
    <w:rsid w:val="003F3BE8"/>
    <w:rsid w:val="003F4B70"/>
    <w:rsid w:val="003F5CE9"/>
    <w:rsid w:val="003F6B86"/>
    <w:rsid w:val="003F6F74"/>
    <w:rsid w:val="003F7D58"/>
    <w:rsid w:val="00400D37"/>
    <w:rsid w:val="00401A96"/>
    <w:rsid w:val="0040322E"/>
    <w:rsid w:val="00404BF7"/>
    <w:rsid w:val="00405C95"/>
    <w:rsid w:val="00406FD7"/>
    <w:rsid w:val="004100D0"/>
    <w:rsid w:val="004107AD"/>
    <w:rsid w:val="00410C02"/>
    <w:rsid w:val="00411D55"/>
    <w:rsid w:val="00411F3D"/>
    <w:rsid w:val="004124C3"/>
    <w:rsid w:val="00412860"/>
    <w:rsid w:val="00413D02"/>
    <w:rsid w:val="00415449"/>
    <w:rsid w:val="004156B3"/>
    <w:rsid w:val="004158AB"/>
    <w:rsid w:val="00415FCD"/>
    <w:rsid w:val="0041629F"/>
    <w:rsid w:val="00417247"/>
    <w:rsid w:val="00417696"/>
    <w:rsid w:val="00424064"/>
    <w:rsid w:val="00427BD6"/>
    <w:rsid w:val="00427C20"/>
    <w:rsid w:val="00427C96"/>
    <w:rsid w:val="00427D39"/>
    <w:rsid w:val="00433D57"/>
    <w:rsid w:val="0043567F"/>
    <w:rsid w:val="00435D07"/>
    <w:rsid w:val="00437161"/>
    <w:rsid w:val="00437C6C"/>
    <w:rsid w:val="00437FD5"/>
    <w:rsid w:val="004412AF"/>
    <w:rsid w:val="004438B1"/>
    <w:rsid w:val="00444D04"/>
    <w:rsid w:val="0044501C"/>
    <w:rsid w:val="004459E5"/>
    <w:rsid w:val="00445C44"/>
    <w:rsid w:val="00446C76"/>
    <w:rsid w:val="0045127E"/>
    <w:rsid w:val="0045129D"/>
    <w:rsid w:val="00451A4B"/>
    <w:rsid w:val="004527BC"/>
    <w:rsid w:val="00455762"/>
    <w:rsid w:val="00455A1F"/>
    <w:rsid w:val="0045703D"/>
    <w:rsid w:val="00457623"/>
    <w:rsid w:val="00460A7B"/>
    <w:rsid w:val="0046193D"/>
    <w:rsid w:val="0046309A"/>
    <w:rsid w:val="0046517D"/>
    <w:rsid w:val="00465E9A"/>
    <w:rsid w:val="00466317"/>
    <w:rsid w:val="00466A49"/>
    <w:rsid w:val="0046701D"/>
    <w:rsid w:val="00472D04"/>
    <w:rsid w:val="0047301A"/>
    <w:rsid w:val="004731AB"/>
    <w:rsid w:val="00473584"/>
    <w:rsid w:val="00474013"/>
    <w:rsid w:val="004744D0"/>
    <w:rsid w:val="004750A6"/>
    <w:rsid w:val="004774EF"/>
    <w:rsid w:val="00480149"/>
    <w:rsid w:val="004816C9"/>
    <w:rsid w:val="00482C2C"/>
    <w:rsid w:val="00483F20"/>
    <w:rsid w:val="004841A5"/>
    <w:rsid w:val="004852E8"/>
    <w:rsid w:val="00485338"/>
    <w:rsid w:val="00485419"/>
    <w:rsid w:val="00486D0E"/>
    <w:rsid w:val="00486DC3"/>
    <w:rsid w:val="0048770B"/>
    <w:rsid w:val="0049019A"/>
    <w:rsid w:val="004901B0"/>
    <w:rsid w:val="004902EA"/>
    <w:rsid w:val="00490738"/>
    <w:rsid w:val="00491B85"/>
    <w:rsid w:val="004927C0"/>
    <w:rsid w:val="00492A14"/>
    <w:rsid w:val="00493173"/>
    <w:rsid w:val="004932AA"/>
    <w:rsid w:val="00493A9F"/>
    <w:rsid w:val="00496D65"/>
    <w:rsid w:val="00497D83"/>
    <w:rsid w:val="004A1DA5"/>
    <w:rsid w:val="004A3A7D"/>
    <w:rsid w:val="004A5522"/>
    <w:rsid w:val="004A5DC9"/>
    <w:rsid w:val="004B19E5"/>
    <w:rsid w:val="004B1EE0"/>
    <w:rsid w:val="004B2AE2"/>
    <w:rsid w:val="004B2F61"/>
    <w:rsid w:val="004B5075"/>
    <w:rsid w:val="004B576F"/>
    <w:rsid w:val="004B71DE"/>
    <w:rsid w:val="004C066B"/>
    <w:rsid w:val="004C0E9C"/>
    <w:rsid w:val="004C1F57"/>
    <w:rsid w:val="004C27C0"/>
    <w:rsid w:val="004C3597"/>
    <w:rsid w:val="004C53E3"/>
    <w:rsid w:val="004C60EC"/>
    <w:rsid w:val="004C6A06"/>
    <w:rsid w:val="004C7148"/>
    <w:rsid w:val="004D0902"/>
    <w:rsid w:val="004D18E9"/>
    <w:rsid w:val="004D1B2F"/>
    <w:rsid w:val="004D1C07"/>
    <w:rsid w:val="004D46B9"/>
    <w:rsid w:val="004D4D4B"/>
    <w:rsid w:val="004D5368"/>
    <w:rsid w:val="004D6B65"/>
    <w:rsid w:val="004D7C61"/>
    <w:rsid w:val="004E045D"/>
    <w:rsid w:val="004E13B6"/>
    <w:rsid w:val="004E1810"/>
    <w:rsid w:val="004E1A9D"/>
    <w:rsid w:val="004E1F8E"/>
    <w:rsid w:val="004E215B"/>
    <w:rsid w:val="004E2E53"/>
    <w:rsid w:val="004E40E1"/>
    <w:rsid w:val="004E41C2"/>
    <w:rsid w:val="004E41F7"/>
    <w:rsid w:val="004E6568"/>
    <w:rsid w:val="004F127A"/>
    <w:rsid w:val="004F259E"/>
    <w:rsid w:val="004F26B8"/>
    <w:rsid w:val="004F294D"/>
    <w:rsid w:val="004F2952"/>
    <w:rsid w:val="004F3CAC"/>
    <w:rsid w:val="004F4345"/>
    <w:rsid w:val="004F4486"/>
    <w:rsid w:val="004F53F6"/>
    <w:rsid w:val="004F5DC1"/>
    <w:rsid w:val="004F6177"/>
    <w:rsid w:val="004F624F"/>
    <w:rsid w:val="004F6397"/>
    <w:rsid w:val="004F72D0"/>
    <w:rsid w:val="004F7B97"/>
    <w:rsid w:val="00500134"/>
    <w:rsid w:val="00502A93"/>
    <w:rsid w:val="00504D94"/>
    <w:rsid w:val="00505BAD"/>
    <w:rsid w:val="005107A7"/>
    <w:rsid w:val="00514A5C"/>
    <w:rsid w:val="00515845"/>
    <w:rsid w:val="00515A98"/>
    <w:rsid w:val="00517BB5"/>
    <w:rsid w:val="00523015"/>
    <w:rsid w:val="00523783"/>
    <w:rsid w:val="00523875"/>
    <w:rsid w:val="005238E6"/>
    <w:rsid w:val="00523B1C"/>
    <w:rsid w:val="005249E1"/>
    <w:rsid w:val="00524D15"/>
    <w:rsid w:val="00525720"/>
    <w:rsid w:val="00526923"/>
    <w:rsid w:val="005273E2"/>
    <w:rsid w:val="00527DC0"/>
    <w:rsid w:val="00531256"/>
    <w:rsid w:val="00532273"/>
    <w:rsid w:val="0053325A"/>
    <w:rsid w:val="005334FF"/>
    <w:rsid w:val="00533771"/>
    <w:rsid w:val="005349BD"/>
    <w:rsid w:val="00534AEB"/>
    <w:rsid w:val="005358A3"/>
    <w:rsid w:val="00535999"/>
    <w:rsid w:val="00535F98"/>
    <w:rsid w:val="00542538"/>
    <w:rsid w:val="005437AE"/>
    <w:rsid w:val="005455DD"/>
    <w:rsid w:val="0054629C"/>
    <w:rsid w:val="0054668B"/>
    <w:rsid w:val="00547DA7"/>
    <w:rsid w:val="005505D6"/>
    <w:rsid w:val="00551127"/>
    <w:rsid w:val="0055278A"/>
    <w:rsid w:val="005555B3"/>
    <w:rsid w:val="00556179"/>
    <w:rsid w:val="00556AD1"/>
    <w:rsid w:val="00566AA6"/>
    <w:rsid w:val="00567293"/>
    <w:rsid w:val="00567F4A"/>
    <w:rsid w:val="005709DC"/>
    <w:rsid w:val="005721A2"/>
    <w:rsid w:val="00572954"/>
    <w:rsid w:val="005730A5"/>
    <w:rsid w:val="00573F36"/>
    <w:rsid w:val="00574382"/>
    <w:rsid w:val="0057441A"/>
    <w:rsid w:val="00574653"/>
    <w:rsid w:val="00574A85"/>
    <w:rsid w:val="00574D55"/>
    <w:rsid w:val="005771C0"/>
    <w:rsid w:val="0057721A"/>
    <w:rsid w:val="0057750F"/>
    <w:rsid w:val="005812E0"/>
    <w:rsid w:val="00581B8A"/>
    <w:rsid w:val="00581EA7"/>
    <w:rsid w:val="0058323F"/>
    <w:rsid w:val="00584659"/>
    <w:rsid w:val="00585BE0"/>
    <w:rsid w:val="00586B68"/>
    <w:rsid w:val="005920B2"/>
    <w:rsid w:val="00592219"/>
    <w:rsid w:val="00593450"/>
    <w:rsid w:val="005940AE"/>
    <w:rsid w:val="005A1E3A"/>
    <w:rsid w:val="005A27D8"/>
    <w:rsid w:val="005A2CFB"/>
    <w:rsid w:val="005A2D9A"/>
    <w:rsid w:val="005A502D"/>
    <w:rsid w:val="005A520E"/>
    <w:rsid w:val="005A5A81"/>
    <w:rsid w:val="005A7720"/>
    <w:rsid w:val="005B0C2E"/>
    <w:rsid w:val="005B2BD3"/>
    <w:rsid w:val="005B3424"/>
    <w:rsid w:val="005B6CBF"/>
    <w:rsid w:val="005B6E4D"/>
    <w:rsid w:val="005C01C8"/>
    <w:rsid w:val="005C1E33"/>
    <w:rsid w:val="005C252C"/>
    <w:rsid w:val="005C37E2"/>
    <w:rsid w:val="005C3848"/>
    <w:rsid w:val="005C3C7F"/>
    <w:rsid w:val="005C4078"/>
    <w:rsid w:val="005C4652"/>
    <w:rsid w:val="005C4DA2"/>
    <w:rsid w:val="005C50ED"/>
    <w:rsid w:val="005C5838"/>
    <w:rsid w:val="005C5A41"/>
    <w:rsid w:val="005C672B"/>
    <w:rsid w:val="005C6C53"/>
    <w:rsid w:val="005C6E1E"/>
    <w:rsid w:val="005C7C6D"/>
    <w:rsid w:val="005D074E"/>
    <w:rsid w:val="005D131E"/>
    <w:rsid w:val="005D1671"/>
    <w:rsid w:val="005D2C46"/>
    <w:rsid w:val="005D3B13"/>
    <w:rsid w:val="005D4A93"/>
    <w:rsid w:val="005D4C99"/>
    <w:rsid w:val="005D522F"/>
    <w:rsid w:val="005D7CA8"/>
    <w:rsid w:val="005D7E99"/>
    <w:rsid w:val="005E1FA5"/>
    <w:rsid w:val="005E276C"/>
    <w:rsid w:val="005E3632"/>
    <w:rsid w:val="005E4EC2"/>
    <w:rsid w:val="005E5B9D"/>
    <w:rsid w:val="005E6740"/>
    <w:rsid w:val="005F1921"/>
    <w:rsid w:val="005F2E6A"/>
    <w:rsid w:val="005F2EFA"/>
    <w:rsid w:val="005F3634"/>
    <w:rsid w:val="005F46C9"/>
    <w:rsid w:val="005F4F6D"/>
    <w:rsid w:val="005F4FE9"/>
    <w:rsid w:val="005F59BA"/>
    <w:rsid w:val="005F6756"/>
    <w:rsid w:val="005F6B66"/>
    <w:rsid w:val="005F6F32"/>
    <w:rsid w:val="0060381C"/>
    <w:rsid w:val="00604FA9"/>
    <w:rsid w:val="006057BC"/>
    <w:rsid w:val="00605D91"/>
    <w:rsid w:val="006068D9"/>
    <w:rsid w:val="00606F04"/>
    <w:rsid w:val="006104EB"/>
    <w:rsid w:val="0061056E"/>
    <w:rsid w:val="00610A47"/>
    <w:rsid w:val="00610B4E"/>
    <w:rsid w:val="0061655A"/>
    <w:rsid w:val="00616585"/>
    <w:rsid w:val="00617580"/>
    <w:rsid w:val="0062117E"/>
    <w:rsid w:val="00623385"/>
    <w:rsid w:val="0062342A"/>
    <w:rsid w:val="00623F1E"/>
    <w:rsid w:val="00624797"/>
    <w:rsid w:val="00624F5E"/>
    <w:rsid w:val="00625AB7"/>
    <w:rsid w:val="006275AA"/>
    <w:rsid w:val="00627AC0"/>
    <w:rsid w:val="006306E2"/>
    <w:rsid w:val="0063107D"/>
    <w:rsid w:val="0063118A"/>
    <w:rsid w:val="006314A5"/>
    <w:rsid w:val="00631D0C"/>
    <w:rsid w:val="00631EA8"/>
    <w:rsid w:val="00632567"/>
    <w:rsid w:val="0063264A"/>
    <w:rsid w:val="00632651"/>
    <w:rsid w:val="00632B67"/>
    <w:rsid w:val="00633132"/>
    <w:rsid w:val="00634B32"/>
    <w:rsid w:val="006357EC"/>
    <w:rsid w:val="00635C08"/>
    <w:rsid w:val="006368E5"/>
    <w:rsid w:val="00636CD9"/>
    <w:rsid w:val="0064068C"/>
    <w:rsid w:val="00641230"/>
    <w:rsid w:val="00642E42"/>
    <w:rsid w:val="006431CF"/>
    <w:rsid w:val="00643681"/>
    <w:rsid w:val="006442D5"/>
    <w:rsid w:val="0064529F"/>
    <w:rsid w:val="00645606"/>
    <w:rsid w:val="00646AF5"/>
    <w:rsid w:val="00650572"/>
    <w:rsid w:val="006517A2"/>
    <w:rsid w:val="006518EB"/>
    <w:rsid w:val="006522BE"/>
    <w:rsid w:val="006532B0"/>
    <w:rsid w:val="00654775"/>
    <w:rsid w:val="0065505A"/>
    <w:rsid w:val="00656969"/>
    <w:rsid w:val="00656CAA"/>
    <w:rsid w:val="00661321"/>
    <w:rsid w:val="006617B8"/>
    <w:rsid w:val="00663758"/>
    <w:rsid w:val="00664099"/>
    <w:rsid w:val="0066451C"/>
    <w:rsid w:val="00664F54"/>
    <w:rsid w:val="00665642"/>
    <w:rsid w:val="00666D9F"/>
    <w:rsid w:val="00666E62"/>
    <w:rsid w:val="0066770D"/>
    <w:rsid w:val="00672707"/>
    <w:rsid w:val="0067439D"/>
    <w:rsid w:val="006748C2"/>
    <w:rsid w:val="00675E54"/>
    <w:rsid w:val="006776DF"/>
    <w:rsid w:val="00681E84"/>
    <w:rsid w:val="0068278E"/>
    <w:rsid w:val="0068284F"/>
    <w:rsid w:val="00682CFD"/>
    <w:rsid w:val="00683110"/>
    <w:rsid w:val="006846AF"/>
    <w:rsid w:val="00685274"/>
    <w:rsid w:val="00686572"/>
    <w:rsid w:val="006876CB"/>
    <w:rsid w:val="00690EBA"/>
    <w:rsid w:val="00691DB6"/>
    <w:rsid w:val="00691F92"/>
    <w:rsid w:val="00692D9D"/>
    <w:rsid w:val="00693FFA"/>
    <w:rsid w:val="00694B17"/>
    <w:rsid w:val="00696113"/>
    <w:rsid w:val="00697EA2"/>
    <w:rsid w:val="006A1640"/>
    <w:rsid w:val="006A1FB6"/>
    <w:rsid w:val="006A2BF5"/>
    <w:rsid w:val="006A495E"/>
    <w:rsid w:val="006A4F6C"/>
    <w:rsid w:val="006A61D0"/>
    <w:rsid w:val="006A69BF"/>
    <w:rsid w:val="006A7194"/>
    <w:rsid w:val="006A7EA8"/>
    <w:rsid w:val="006B09B2"/>
    <w:rsid w:val="006B199C"/>
    <w:rsid w:val="006B1D67"/>
    <w:rsid w:val="006B22B2"/>
    <w:rsid w:val="006B27B1"/>
    <w:rsid w:val="006B2806"/>
    <w:rsid w:val="006B390F"/>
    <w:rsid w:val="006B39AE"/>
    <w:rsid w:val="006B4584"/>
    <w:rsid w:val="006B4B51"/>
    <w:rsid w:val="006B6ECD"/>
    <w:rsid w:val="006B7A70"/>
    <w:rsid w:val="006C0009"/>
    <w:rsid w:val="006C05CC"/>
    <w:rsid w:val="006C17DD"/>
    <w:rsid w:val="006C1B1E"/>
    <w:rsid w:val="006C1D04"/>
    <w:rsid w:val="006C34B2"/>
    <w:rsid w:val="006C76E9"/>
    <w:rsid w:val="006C7C39"/>
    <w:rsid w:val="006D09D1"/>
    <w:rsid w:val="006D1E02"/>
    <w:rsid w:val="006D1EF6"/>
    <w:rsid w:val="006D2819"/>
    <w:rsid w:val="006D2FE0"/>
    <w:rsid w:val="006D31C3"/>
    <w:rsid w:val="006D3224"/>
    <w:rsid w:val="006D357F"/>
    <w:rsid w:val="006D64A7"/>
    <w:rsid w:val="006D6ABA"/>
    <w:rsid w:val="006D737E"/>
    <w:rsid w:val="006D78B4"/>
    <w:rsid w:val="006E3187"/>
    <w:rsid w:val="006E40A7"/>
    <w:rsid w:val="006E4710"/>
    <w:rsid w:val="006E4CAF"/>
    <w:rsid w:val="006F078F"/>
    <w:rsid w:val="006F0A0D"/>
    <w:rsid w:val="006F132B"/>
    <w:rsid w:val="006F1850"/>
    <w:rsid w:val="006F193E"/>
    <w:rsid w:val="006F2B80"/>
    <w:rsid w:val="006F2C2C"/>
    <w:rsid w:val="006F334E"/>
    <w:rsid w:val="006F36F1"/>
    <w:rsid w:val="006F475E"/>
    <w:rsid w:val="006F5B63"/>
    <w:rsid w:val="006F6E05"/>
    <w:rsid w:val="006F6F4B"/>
    <w:rsid w:val="006F7E21"/>
    <w:rsid w:val="006F7E3C"/>
    <w:rsid w:val="00700253"/>
    <w:rsid w:val="0070027E"/>
    <w:rsid w:val="00700423"/>
    <w:rsid w:val="007011DE"/>
    <w:rsid w:val="00701926"/>
    <w:rsid w:val="0070222A"/>
    <w:rsid w:val="00702867"/>
    <w:rsid w:val="00704737"/>
    <w:rsid w:val="00705345"/>
    <w:rsid w:val="00705610"/>
    <w:rsid w:val="00706D54"/>
    <w:rsid w:val="00710165"/>
    <w:rsid w:val="007105C1"/>
    <w:rsid w:val="00710867"/>
    <w:rsid w:val="00710F3A"/>
    <w:rsid w:val="00711069"/>
    <w:rsid w:val="00711962"/>
    <w:rsid w:val="0071219F"/>
    <w:rsid w:val="007121B5"/>
    <w:rsid w:val="007128BD"/>
    <w:rsid w:val="00712DC1"/>
    <w:rsid w:val="00714CB6"/>
    <w:rsid w:val="00714F3C"/>
    <w:rsid w:val="00715F85"/>
    <w:rsid w:val="00717AD2"/>
    <w:rsid w:val="00717BE0"/>
    <w:rsid w:val="00720C05"/>
    <w:rsid w:val="00721574"/>
    <w:rsid w:val="007220C2"/>
    <w:rsid w:val="00722BE0"/>
    <w:rsid w:val="00723F8C"/>
    <w:rsid w:val="007254A6"/>
    <w:rsid w:val="00726E61"/>
    <w:rsid w:val="0072769B"/>
    <w:rsid w:val="0073014F"/>
    <w:rsid w:val="0073040A"/>
    <w:rsid w:val="007304CC"/>
    <w:rsid w:val="0073108C"/>
    <w:rsid w:val="007337A6"/>
    <w:rsid w:val="00734606"/>
    <w:rsid w:val="00734727"/>
    <w:rsid w:val="00734E05"/>
    <w:rsid w:val="0073512C"/>
    <w:rsid w:val="00735FD8"/>
    <w:rsid w:val="00736057"/>
    <w:rsid w:val="007374A0"/>
    <w:rsid w:val="00740616"/>
    <w:rsid w:val="00741B7C"/>
    <w:rsid w:val="007440E1"/>
    <w:rsid w:val="007445A7"/>
    <w:rsid w:val="0074558F"/>
    <w:rsid w:val="00745928"/>
    <w:rsid w:val="00747E17"/>
    <w:rsid w:val="00750114"/>
    <w:rsid w:val="0075070C"/>
    <w:rsid w:val="00750DEF"/>
    <w:rsid w:val="007528C1"/>
    <w:rsid w:val="0075310B"/>
    <w:rsid w:val="0075381A"/>
    <w:rsid w:val="00753A2A"/>
    <w:rsid w:val="007548AC"/>
    <w:rsid w:val="00754F7E"/>
    <w:rsid w:val="00760F73"/>
    <w:rsid w:val="00761C22"/>
    <w:rsid w:val="007624D5"/>
    <w:rsid w:val="00763427"/>
    <w:rsid w:val="00763DB7"/>
    <w:rsid w:val="00764599"/>
    <w:rsid w:val="00764945"/>
    <w:rsid w:val="007654CB"/>
    <w:rsid w:val="00765966"/>
    <w:rsid w:val="00767318"/>
    <w:rsid w:val="00767E79"/>
    <w:rsid w:val="00770042"/>
    <w:rsid w:val="00771CD9"/>
    <w:rsid w:val="007722D4"/>
    <w:rsid w:val="00774046"/>
    <w:rsid w:val="00774498"/>
    <w:rsid w:val="007750B3"/>
    <w:rsid w:val="00775579"/>
    <w:rsid w:val="00775BA4"/>
    <w:rsid w:val="00775D37"/>
    <w:rsid w:val="00775F6B"/>
    <w:rsid w:val="00776EBB"/>
    <w:rsid w:val="00776FF6"/>
    <w:rsid w:val="00780A9D"/>
    <w:rsid w:val="00780D2B"/>
    <w:rsid w:val="00780E12"/>
    <w:rsid w:val="0078352E"/>
    <w:rsid w:val="00784544"/>
    <w:rsid w:val="007860E5"/>
    <w:rsid w:val="007865E2"/>
    <w:rsid w:val="007866F5"/>
    <w:rsid w:val="007867BE"/>
    <w:rsid w:val="00786A54"/>
    <w:rsid w:val="00787110"/>
    <w:rsid w:val="0078723C"/>
    <w:rsid w:val="00787DEC"/>
    <w:rsid w:val="0079136B"/>
    <w:rsid w:val="007915AC"/>
    <w:rsid w:val="0079340A"/>
    <w:rsid w:val="0079499E"/>
    <w:rsid w:val="00795B88"/>
    <w:rsid w:val="00795FEC"/>
    <w:rsid w:val="007A079A"/>
    <w:rsid w:val="007A47B0"/>
    <w:rsid w:val="007A47EA"/>
    <w:rsid w:val="007A5432"/>
    <w:rsid w:val="007A6774"/>
    <w:rsid w:val="007A7280"/>
    <w:rsid w:val="007A7D0F"/>
    <w:rsid w:val="007A7DFB"/>
    <w:rsid w:val="007B0387"/>
    <w:rsid w:val="007B0E1E"/>
    <w:rsid w:val="007B15F7"/>
    <w:rsid w:val="007B2112"/>
    <w:rsid w:val="007B2551"/>
    <w:rsid w:val="007B27CC"/>
    <w:rsid w:val="007B34EC"/>
    <w:rsid w:val="007B4279"/>
    <w:rsid w:val="007B5346"/>
    <w:rsid w:val="007B5B36"/>
    <w:rsid w:val="007B7458"/>
    <w:rsid w:val="007B7D25"/>
    <w:rsid w:val="007C1B33"/>
    <w:rsid w:val="007C1C93"/>
    <w:rsid w:val="007C1D66"/>
    <w:rsid w:val="007C478F"/>
    <w:rsid w:val="007C5712"/>
    <w:rsid w:val="007C571B"/>
    <w:rsid w:val="007C5E77"/>
    <w:rsid w:val="007C6E6D"/>
    <w:rsid w:val="007D04FB"/>
    <w:rsid w:val="007D11E6"/>
    <w:rsid w:val="007D23C1"/>
    <w:rsid w:val="007D2E7D"/>
    <w:rsid w:val="007D4DB0"/>
    <w:rsid w:val="007D7245"/>
    <w:rsid w:val="007D77E0"/>
    <w:rsid w:val="007E140C"/>
    <w:rsid w:val="007E216C"/>
    <w:rsid w:val="007E330B"/>
    <w:rsid w:val="007E38F9"/>
    <w:rsid w:val="007E48DC"/>
    <w:rsid w:val="007E4B90"/>
    <w:rsid w:val="007E6B58"/>
    <w:rsid w:val="007E7944"/>
    <w:rsid w:val="007F04C0"/>
    <w:rsid w:val="007F3668"/>
    <w:rsid w:val="007F4063"/>
    <w:rsid w:val="007F4A01"/>
    <w:rsid w:val="007F58D8"/>
    <w:rsid w:val="007F7861"/>
    <w:rsid w:val="007F7EB9"/>
    <w:rsid w:val="008002E1"/>
    <w:rsid w:val="00800496"/>
    <w:rsid w:val="00800DE1"/>
    <w:rsid w:val="00805E12"/>
    <w:rsid w:val="00805E9F"/>
    <w:rsid w:val="00806745"/>
    <w:rsid w:val="00807652"/>
    <w:rsid w:val="00810251"/>
    <w:rsid w:val="00811C80"/>
    <w:rsid w:val="00811F33"/>
    <w:rsid w:val="00813DD4"/>
    <w:rsid w:val="00814093"/>
    <w:rsid w:val="008148B7"/>
    <w:rsid w:val="00814BBF"/>
    <w:rsid w:val="0081596C"/>
    <w:rsid w:val="00815DA7"/>
    <w:rsid w:val="008160AB"/>
    <w:rsid w:val="00817B3D"/>
    <w:rsid w:val="00817CED"/>
    <w:rsid w:val="00817FC1"/>
    <w:rsid w:val="00820149"/>
    <w:rsid w:val="008227C4"/>
    <w:rsid w:val="00822F40"/>
    <w:rsid w:val="008238B1"/>
    <w:rsid w:val="00825BFD"/>
    <w:rsid w:val="00825DA0"/>
    <w:rsid w:val="008268E8"/>
    <w:rsid w:val="00826C54"/>
    <w:rsid w:val="00830ADD"/>
    <w:rsid w:val="00830EB8"/>
    <w:rsid w:val="00831BA4"/>
    <w:rsid w:val="00833689"/>
    <w:rsid w:val="008336C6"/>
    <w:rsid w:val="008346B7"/>
    <w:rsid w:val="00834D31"/>
    <w:rsid w:val="008357BA"/>
    <w:rsid w:val="00835A65"/>
    <w:rsid w:val="00836F03"/>
    <w:rsid w:val="0083756B"/>
    <w:rsid w:val="00837D1F"/>
    <w:rsid w:val="00841F88"/>
    <w:rsid w:val="008424D4"/>
    <w:rsid w:val="00842E4C"/>
    <w:rsid w:val="008446E8"/>
    <w:rsid w:val="00845692"/>
    <w:rsid w:val="008457BE"/>
    <w:rsid w:val="008467F8"/>
    <w:rsid w:val="00846C7A"/>
    <w:rsid w:val="00846D6D"/>
    <w:rsid w:val="00847456"/>
    <w:rsid w:val="008476EA"/>
    <w:rsid w:val="00851660"/>
    <w:rsid w:val="008525C9"/>
    <w:rsid w:val="00852FB1"/>
    <w:rsid w:val="008535C8"/>
    <w:rsid w:val="00854087"/>
    <w:rsid w:val="00855FD0"/>
    <w:rsid w:val="00856882"/>
    <w:rsid w:val="00856A4C"/>
    <w:rsid w:val="008578D0"/>
    <w:rsid w:val="00860AAE"/>
    <w:rsid w:val="00861281"/>
    <w:rsid w:val="008630D2"/>
    <w:rsid w:val="00870417"/>
    <w:rsid w:val="00871EE4"/>
    <w:rsid w:val="0087405E"/>
    <w:rsid w:val="00874523"/>
    <w:rsid w:val="00875C25"/>
    <w:rsid w:val="00875D3F"/>
    <w:rsid w:val="008761EB"/>
    <w:rsid w:val="00876C38"/>
    <w:rsid w:val="0088051D"/>
    <w:rsid w:val="008812B9"/>
    <w:rsid w:val="0088271C"/>
    <w:rsid w:val="008835D3"/>
    <w:rsid w:val="008847D7"/>
    <w:rsid w:val="008858E3"/>
    <w:rsid w:val="00886971"/>
    <w:rsid w:val="00890762"/>
    <w:rsid w:val="00891AFE"/>
    <w:rsid w:val="00891FA2"/>
    <w:rsid w:val="008925B0"/>
    <w:rsid w:val="00893CDD"/>
    <w:rsid w:val="008956B0"/>
    <w:rsid w:val="008956BC"/>
    <w:rsid w:val="00895BF9"/>
    <w:rsid w:val="00895C52"/>
    <w:rsid w:val="008960BC"/>
    <w:rsid w:val="0089771B"/>
    <w:rsid w:val="008A083E"/>
    <w:rsid w:val="008A0EFE"/>
    <w:rsid w:val="008A13C7"/>
    <w:rsid w:val="008A14EF"/>
    <w:rsid w:val="008A309B"/>
    <w:rsid w:val="008A3754"/>
    <w:rsid w:val="008A3B65"/>
    <w:rsid w:val="008A41F4"/>
    <w:rsid w:val="008A4ABE"/>
    <w:rsid w:val="008A54A7"/>
    <w:rsid w:val="008A5A9E"/>
    <w:rsid w:val="008A5C50"/>
    <w:rsid w:val="008A697A"/>
    <w:rsid w:val="008A6A89"/>
    <w:rsid w:val="008B3336"/>
    <w:rsid w:val="008B3F66"/>
    <w:rsid w:val="008B4471"/>
    <w:rsid w:val="008B47D0"/>
    <w:rsid w:val="008B5AC1"/>
    <w:rsid w:val="008B65BF"/>
    <w:rsid w:val="008B7797"/>
    <w:rsid w:val="008C0DAE"/>
    <w:rsid w:val="008C1E1B"/>
    <w:rsid w:val="008C5C1F"/>
    <w:rsid w:val="008C795C"/>
    <w:rsid w:val="008C7B53"/>
    <w:rsid w:val="008D0C96"/>
    <w:rsid w:val="008D2338"/>
    <w:rsid w:val="008D328D"/>
    <w:rsid w:val="008D4183"/>
    <w:rsid w:val="008D433B"/>
    <w:rsid w:val="008D4772"/>
    <w:rsid w:val="008D4D0C"/>
    <w:rsid w:val="008D579B"/>
    <w:rsid w:val="008D67C6"/>
    <w:rsid w:val="008D6988"/>
    <w:rsid w:val="008D6D8E"/>
    <w:rsid w:val="008D7433"/>
    <w:rsid w:val="008D7F27"/>
    <w:rsid w:val="008E1662"/>
    <w:rsid w:val="008E16EE"/>
    <w:rsid w:val="008E2058"/>
    <w:rsid w:val="008E22D5"/>
    <w:rsid w:val="008E2EE6"/>
    <w:rsid w:val="008E49B4"/>
    <w:rsid w:val="008E7831"/>
    <w:rsid w:val="008F1B4E"/>
    <w:rsid w:val="008F4727"/>
    <w:rsid w:val="008F616E"/>
    <w:rsid w:val="008F6204"/>
    <w:rsid w:val="008F68D0"/>
    <w:rsid w:val="0090108C"/>
    <w:rsid w:val="009018EA"/>
    <w:rsid w:val="00901CAA"/>
    <w:rsid w:val="00902CD3"/>
    <w:rsid w:val="00903B01"/>
    <w:rsid w:val="00904521"/>
    <w:rsid w:val="009066E8"/>
    <w:rsid w:val="0090673C"/>
    <w:rsid w:val="009068A2"/>
    <w:rsid w:val="00906D55"/>
    <w:rsid w:val="00907CB0"/>
    <w:rsid w:val="009107FE"/>
    <w:rsid w:val="00910C75"/>
    <w:rsid w:val="00910D64"/>
    <w:rsid w:val="00911392"/>
    <w:rsid w:val="00912C6E"/>
    <w:rsid w:val="0091400A"/>
    <w:rsid w:val="00914120"/>
    <w:rsid w:val="009175B4"/>
    <w:rsid w:val="00917600"/>
    <w:rsid w:val="009200E1"/>
    <w:rsid w:val="0092071B"/>
    <w:rsid w:val="0092098B"/>
    <w:rsid w:val="00922152"/>
    <w:rsid w:val="009231CA"/>
    <w:rsid w:val="0092333C"/>
    <w:rsid w:val="00931F29"/>
    <w:rsid w:val="00934882"/>
    <w:rsid w:val="00934B18"/>
    <w:rsid w:val="009368BC"/>
    <w:rsid w:val="00937852"/>
    <w:rsid w:val="00937BA5"/>
    <w:rsid w:val="00937E6D"/>
    <w:rsid w:val="009406DE"/>
    <w:rsid w:val="009418D5"/>
    <w:rsid w:val="00941ECA"/>
    <w:rsid w:val="009429C2"/>
    <w:rsid w:val="0094459A"/>
    <w:rsid w:val="00945FDF"/>
    <w:rsid w:val="0094624D"/>
    <w:rsid w:val="0094642C"/>
    <w:rsid w:val="009506B2"/>
    <w:rsid w:val="00950989"/>
    <w:rsid w:val="00950BC4"/>
    <w:rsid w:val="009523C2"/>
    <w:rsid w:val="009527ED"/>
    <w:rsid w:val="00952BC6"/>
    <w:rsid w:val="00953138"/>
    <w:rsid w:val="009540DC"/>
    <w:rsid w:val="00955E34"/>
    <w:rsid w:val="009560B0"/>
    <w:rsid w:val="00960B98"/>
    <w:rsid w:val="009636ED"/>
    <w:rsid w:val="00963E47"/>
    <w:rsid w:val="009644C3"/>
    <w:rsid w:val="00964795"/>
    <w:rsid w:val="009655D7"/>
    <w:rsid w:val="00966365"/>
    <w:rsid w:val="00966DDD"/>
    <w:rsid w:val="00967EBB"/>
    <w:rsid w:val="00973236"/>
    <w:rsid w:val="00973EED"/>
    <w:rsid w:val="009749DE"/>
    <w:rsid w:val="00974D70"/>
    <w:rsid w:val="009751BB"/>
    <w:rsid w:val="00975A45"/>
    <w:rsid w:val="00976B23"/>
    <w:rsid w:val="00976B53"/>
    <w:rsid w:val="00976E11"/>
    <w:rsid w:val="00977011"/>
    <w:rsid w:val="00980A92"/>
    <w:rsid w:val="00981010"/>
    <w:rsid w:val="00981572"/>
    <w:rsid w:val="00981A5C"/>
    <w:rsid w:val="0098351B"/>
    <w:rsid w:val="009841CE"/>
    <w:rsid w:val="009841F5"/>
    <w:rsid w:val="00985B1A"/>
    <w:rsid w:val="009872DB"/>
    <w:rsid w:val="00991FFC"/>
    <w:rsid w:val="0099202C"/>
    <w:rsid w:val="009923BE"/>
    <w:rsid w:val="00992EA2"/>
    <w:rsid w:val="00994688"/>
    <w:rsid w:val="00995B68"/>
    <w:rsid w:val="00996F1D"/>
    <w:rsid w:val="00997B5D"/>
    <w:rsid w:val="009A0AD5"/>
    <w:rsid w:val="009A0B2A"/>
    <w:rsid w:val="009A2CC5"/>
    <w:rsid w:val="009A3211"/>
    <w:rsid w:val="009A5A13"/>
    <w:rsid w:val="009A7709"/>
    <w:rsid w:val="009A7720"/>
    <w:rsid w:val="009B39E1"/>
    <w:rsid w:val="009B417E"/>
    <w:rsid w:val="009B4B14"/>
    <w:rsid w:val="009B5E39"/>
    <w:rsid w:val="009B5F45"/>
    <w:rsid w:val="009B6230"/>
    <w:rsid w:val="009B70D9"/>
    <w:rsid w:val="009B782F"/>
    <w:rsid w:val="009B7BC2"/>
    <w:rsid w:val="009B7E9A"/>
    <w:rsid w:val="009B7F49"/>
    <w:rsid w:val="009B7FC0"/>
    <w:rsid w:val="009C15D0"/>
    <w:rsid w:val="009C164C"/>
    <w:rsid w:val="009C1BB3"/>
    <w:rsid w:val="009C68CA"/>
    <w:rsid w:val="009C7928"/>
    <w:rsid w:val="009D07C1"/>
    <w:rsid w:val="009D1DC4"/>
    <w:rsid w:val="009D5A46"/>
    <w:rsid w:val="009D6A1A"/>
    <w:rsid w:val="009D6B22"/>
    <w:rsid w:val="009D73B5"/>
    <w:rsid w:val="009E1F6B"/>
    <w:rsid w:val="009E2734"/>
    <w:rsid w:val="009E37E8"/>
    <w:rsid w:val="009E4E71"/>
    <w:rsid w:val="009E56B6"/>
    <w:rsid w:val="009E6FE9"/>
    <w:rsid w:val="009F2D33"/>
    <w:rsid w:val="009F3F94"/>
    <w:rsid w:val="009F442B"/>
    <w:rsid w:val="009F5D86"/>
    <w:rsid w:val="009F703C"/>
    <w:rsid w:val="009F73BF"/>
    <w:rsid w:val="009F7959"/>
    <w:rsid w:val="009F7E14"/>
    <w:rsid w:val="009F7EBF"/>
    <w:rsid w:val="00A0055B"/>
    <w:rsid w:val="00A02421"/>
    <w:rsid w:val="00A026F0"/>
    <w:rsid w:val="00A02818"/>
    <w:rsid w:val="00A0296F"/>
    <w:rsid w:val="00A037EA"/>
    <w:rsid w:val="00A03C16"/>
    <w:rsid w:val="00A04460"/>
    <w:rsid w:val="00A06270"/>
    <w:rsid w:val="00A069CD"/>
    <w:rsid w:val="00A07131"/>
    <w:rsid w:val="00A102B7"/>
    <w:rsid w:val="00A11CEA"/>
    <w:rsid w:val="00A123C9"/>
    <w:rsid w:val="00A14252"/>
    <w:rsid w:val="00A148C9"/>
    <w:rsid w:val="00A14C3A"/>
    <w:rsid w:val="00A14F52"/>
    <w:rsid w:val="00A1516D"/>
    <w:rsid w:val="00A1636A"/>
    <w:rsid w:val="00A16C69"/>
    <w:rsid w:val="00A17048"/>
    <w:rsid w:val="00A17AD0"/>
    <w:rsid w:val="00A17B8B"/>
    <w:rsid w:val="00A2095C"/>
    <w:rsid w:val="00A219D2"/>
    <w:rsid w:val="00A220EB"/>
    <w:rsid w:val="00A23A6E"/>
    <w:rsid w:val="00A24CBC"/>
    <w:rsid w:val="00A26824"/>
    <w:rsid w:val="00A27239"/>
    <w:rsid w:val="00A30C21"/>
    <w:rsid w:val="00A31C90"/>
    <w:rsid w:val="00A3209D"/>
    <w:rsid w:val="00A324B4"/>
    <w:rsid w:val="00A327A8"/>
    <w:rsid w:val="00A36AE0"/>
    <w:rsid w:val="00A37336"/>
    <w:rsid w:val="00A37CAA"/>
    <w:rsid w:val="00A41E63"/>
    <w:rsid w:val="00A41F40"/>
    <w:rsid w:val="00A4250A"/>
    <w:rsid w:val="00A42B89"/>
    <w:rsid w:val="00A4453A"/>
    <w:rsid w:val="00A512E1"/>
    <w:rsid w:val="00A51D82"/>
    <w:rsid w:val="00A52564"/>
    <w:rsid w:val="00A52B92"/>
    <w:rsid w:val="00A52CCF"/>
    <w:rsid w:val="00A52E64"/>
    <w:rsid w:val="00A52FD7"/>
    <w:rsid w:val="00A53E20"/>
    <w:rsid w:val="00A54E08"/>
    <w:rsid w:val="00A55825"/>
    <w:rsid w:val="00A559C2"/>
    <w:rsid w:val="00A55AD4"/>
    <w:rsid w:val="00A55FC0"/>
    <w:rsid w:val="00A5618A"/>
    <w:rsid w:val="00A5735C"/>
    <w:rsid w:val="00A5773F"/>
    <w:rsid w:val="00A57778"/>
    <w:rsid w:val="00A601B5"/>
    <w:rsid w:val="00A61946"/>
    <w:rsid w:val="00A65265"/>
    <w:rsid w:val="00A65D0D"/>
    <w:rsid w:val="00A66043"/>
    <w:rsid w:val="00A660C5"/>
    <w:rsid w:val="00A66BD8"/>
    <w:rsid w:val="00A67A20"/>
    <w:rsid w:val="00A70D90"/>
    <w:rsid w:val="00A77563"/>
    <w:rsid w:val="00A77A40"/>
    <w:rsid w:val="00A81813"/>
    <w:rsid w:val="00A825D9"/>
    <w:rsid w:val="00A830CA"/>
    <w:rsid w:val="00A845DE"/>
    <w:rsid w:val="00A84D5B"/>
    <w:rsid w:val="00A857B4"/>
    <w:rsid w:val="00A86661"/>
    <w:rsid w:val="00A92B13"/>
    <w:rsid w:val="00A932EA"/>
    <w:rsid w:val="00A93341"/>
    <w:rsid w:val="00A94A69"/>
    <w:rsid w:val="00A96C09"/>
    <w:rsid w:val="00A972B7"/>
    <w:rsid w:val="00A9746A"/>
    <w:rsid w:val="00A974F0"/>
    <w:rsid w:val="00A979A6"/>
    <w:rsid w:val="00AA09FC"/>
    <w:rsid w:val="00AA1CC2"/>
    <w:rsid w:val="00AA2853"/>
    <w:rsid w:val="00AA3C36"/>
    <w:rsid w:val="00AA494E"/>
    <w:rsid w:val="00AA56AF"/>
    <w:rsid w:val="00AA64CF"/>
    <w:rsid w:val="00AA7E97"/>
    <w:rsid w:val="00AB0A62"/>
    <w:rsid w:val="00AB3060"/>
    <w:rsid w:val="00AB3234"/>
    <w:rsid w:val="00AB3C44"/>
    <w:rsid w:val="00AB5254"/>
    <w:rsid w:val="00AC0525"/>
    <w:rsid w:val="00AC0861"/>
    <w:rsid w:val="00AC16A8"/>
    <w:rsid w:val="00AC1DA6"/>
    <w:rsid w:val="00AC20D2"/>
    <w:rsid w:val="00AC2C7C"/>
    <w:rsid w:val="00AC2D25"/>
    <w:rsid w:val="00AC3BD9"/>
    <w:rsid w:val="00AC416C"/>
    <w:rsid w:val="00AC4337"/>
    <w:rsid w:val="00AC48A1"/>
    <w:rsid w:val="00AC7098"/>
    <w:rsid w:val="00AC753F"/>
    <w:rsid w:val="00AC7DE4"/>
    <w:rsid w:val="00AD05F2"/>
    <w:rsid w:val="00AD0C58"/>
    <w:rsid w:val="00AD13D9"/>
    <w:rsid w:val="00AD29F6"/>
    <w:rsid w:val="00AD34AC"/>
    <w:rsid w:val="00AD52F9"/>
    <w:rsid w:val="00AD6643"/>
    <w:rsid w:val="00AE0CB6"/>
    <w:rsid w:val="00AE12BF"/>
    <w:rsid w:val="00AE29CE"/>
    <w:rsid w:val="00AE4159"/>
    <w:rsid w:val="00AE4932"/>
    <w:rsid w:val="00AE4B1C"/>
    <w:rsid w:val="00AE4E93"/>
    <w:rsid w:val="00AF0DDD"/>
    <w:rsid w:val="00AF11AF"/>
    <w:rsid w:val="00AF2AC0"/>
    <w:rsid w:val="00AF3285"/>
    <w:rsid w:val="00AF50BD"/>
    <w:rsid w:val="00AF51E9"/>
    <w:rsid w:val="00AF54D7"/>
    <w:rsid w:val="00AF7C40"/>
    <w:rsid w:val="00B00669"/>
    <w:rsid w:val="00B00EF0"/>
    <w:rsid w:val="00B03131"/>
    <w:rsid w:val="00B0362B"/>
    <w:rsid w:val="00B0366F"/>
    <w:rsid w:val="00B037AC"/>
    <w:rsid w:val="00B04896"/>
    <w:rsid w:val="00B053C3"/>
    <w:rsid w:val="00B05BBE"/>
    <w:rsid w:val="00B061FD"/>
    <w:rsid w:val="00B066F3"/>
    <w:rsid w:val="00B07401"/>
    <w:rsid w:val="00B0748D"/>
    <w:rsid w:val="00B13E03"/>
    <w:rsid w:val="00B15C8D"/>
    <w:rsid w:val="00B20802"/>
    <w:rsid w:val="00B21E13"/>
    <w:rsid w:val="00B21EA4"/>
    <w:rsid w:val="00B2286A"/>
    <w:rsid w:val="00B22C6B"/>
    <w:rsid w:val="00B23CBA"/>
    <w:rsid w:val="00B2453D"/>
    <w:rsid w:val="00B24DE0"/>
    <w:rsid w:val="00B276AB"/>
    <w:rsid w:val="00B317E6"/>
    <w:rsid w:val="00B35009"/>
    <w:rsid w:val="00B36542"/>
    <w:rsid w:val="00B36EE9"/>
    <w:rsid w:val="00B377AB"/>
    <w:rsid w:val="00B37B6B"/>
    <w:rsid w:val="00B37EAE"/>
    <w:rsid w:val="00B41029"/>
    <w:rsid w:val="00B41C7C"/>
    <w:rsid w:val="00B4257B"/>
    <w:rsid w:val="00B4480B"/>
    <w:rsid w:val="00B44E42"/>
    <w:rsid w:val="00B46AF4"/>
    <w:rsid w:val="00B47A31"/>
    <w:rsid w:val="00B47AFD"/>
    <w:rsid w:val="00B51901"/>
    <w:rsid w:val="00B520FF"/>
    <w:rsid w:val="00B533FA"/>
    <w:rsid w:val="00B609EC"/>
    <w:rsid w:val="00B62518"/>
    <w:rsid w:val="00B6357C"/>
    <w:rsid w:val="00B64AF3"/>
    <w:rsid w:val="00B6646E"/>
    <w:rsid w:val="00B66760"/>
    <w:rsid w:val="00B67416"/>
    <w:rsid w:val="00B67B7B"/>
    <w:rsid w:val="00B70808"/>
    <w:rsid w:val="00B72A11"/>
    <w:rsid w:val="00B75EEB"/>
    <w:rsid w:val="00B76826"/>
    <w:rsid w:val="00B76F6C"/>
    <w:rsid w:val="00B84DFF"/>
    <w:rsid w:val="00B85A38"/>
    <w:rsid w:val="00B940F8"/>
    <w:rsid w:val="00B9767E"/>
    <w:rsid w:val="00BA00CD"/>
    <w:rsid w:val="00BA01EF"/>
    <w:rsid w:val="00BA08C8"/>
    <w:rsid w:val="00BA1210"/>
    <w:rsid w:val="00BA179C"/>
    <w:rsid w:val="00BA2390"/>
    <w:rsid w:val="00BA3F65"/>
    <w:rsid w:val="00BA4B70"/>
    <w:rsid w:val="00BA6339"/>
    <w:rsid w:val="00BA7894"/>
    <w:rsid w:val="00BA7DBA"/>
    <w:rsid w:val="00BB5144"/>
    <w:rsid w:val="00BB58F3"/>
    <w:rsid w:val="00BB5939"/>
    <w:rsid w:val="00BB5A03"/>
    <w:rsid w:val="00BB6614"/>
    <w:rsid w:val="00BB76E1"/>
    <w:rsid w:val="00BB7B68"/>
    <w:rsid w:val="00BC00BC"/>
    <w:rsid w:val="00BC1BC5"/>
    <w:rsid w:val="00BC3C52"/>
    <w:rsid w:val="00BC4536"/>
    <w:rsid w:val="00BC60A4"/>
    <w:rsid w:val="00BC6E92"/>
    <w:rsid w:val="00BC6F60"/>
    <w:rsid w:val="00BC6FA3"/>
    <w:rsid w:val="00BD0C94"/>
    <w:rsid w:val="00BD0F14"/>
    <w:rsid w:val="00BD1ABD"/>
    <w:rsid w:val="00BD2F99"/>
    <w:rsid w:val="00BD452A"/>
    <w:rsid w:val="00BD58EB"/>
    <w:rsid w:val="00BD7478"/>
    <w:rsid w:val="00BE01D9"/>
    <w:rsid w:val="00BE0262"/>
    <w:rsid w:val="00BE072A"/>
    <w:rsid w:val="00BE0DD0"/>
    <w:rsid w:val="00BE245F"/>
    <w:rsid w:val="00BE2A5D"/>
    <w:rsid w:val="00BE322E"/>
    <w:rsid w:val="00BE4E07"/>
    <w:rsid w:val="00BE58DD"/>
    <w:rsid w:val="00BE5B0C"/>
    <w:rsid w:val="00BF3C50"/>
    <w:rsid w:val="00BF6672"/>
    <w:rsid w:val="00BF66F0"/>
    <w:rsid w:val="00BF675C"/>
    <w:rsid w:val="00BF7F8A"/>
    <w:rsid w:val="00C001DA"/>
    <w:rsid w:val="00C01215"/>
    <w:rsid w:val="00C02B28"/>
    <w:rsid w:val="00C02EBD"/>
    <w:rsid w:val="00C03CDB"/>
    <w:rsid w:val="00C049DB"/>
    <w:rsid w:val="00C04C4A"/>
    <w:rsid w:val="00C05EDA"/>
    <w:rsid w:val="00C06329"/>
    <w:rsid w:val="00C06639"/>
    <w:rsid w:val="00C06E5C"/>
    <w:rsid w:val="00C1030C"/>
    <w:rsid w:val="00C10824"/>
    <w:rsid w:val="00C10B07"/>
    <w:rsid w:val="00C12623"/>
    <w:rsid w:val="00C1321A"/>
    <w:rsid w:val="00C15061"/>
    <w:rsid w:val="00C163E0"/>
    <w:rsid w:val="00C17078"/>
    <w:rsid w:val="00C17AA8"/>
    <w:rsid w:val="00C17CBA"/>
    <w:rsid w:val="00C2066D"/>
    <w:rsid w:val="00C20A59"/>
    <w:rsid w:val="00C24FB0"/>
    <w:rsid w:val="00C2734C"/>
    <w:rsid w:val="00C305BB"/>
    <w:rsid w:val="00C30CEE"/>
    <w:rsid w:val="00C31258"/>
    <w:rsid w:val="00C3193A"/>
    <w:rsid w:val="00C31E2B"/>
    <w:rsid w:val="00C31F18"/>
    <w:rsid w:val="00C33CB1"/>
    <w:rsid w:val="00C361CE"/>
    <w:rsid w:val="00C377D7"/>
    <w:rsid w:val="00C37E78"/>
    <w:rsid w:val="00C41DEF"/>
    <w:rsid w:val="00C41F82"/>
    <w:rsid w:val="00C457B9"/>
    <w:rsid w:val="00C46A1D"/>
    <w:rsid w:val="00C50B03"/>
    <w:rsid w:val="00C50DE3"/>
    <w:rsid w:val="00C51C0B"/>
    <w:rsid w:val="00C51D08"/>
    <w:rsid w:val="00C54125"/>
    <w:rsid w:val="00C542BC"/>
    <w:rsid w:val="00C55797"/>
    <w:rsid w:val="00C56E23"/>
    <w:rsid w:val="00C57951"/>
    <w:rsid w:val="00C57B34"/>
    <w:rsid w:val="00C57E94"/>
    <w:rsid w:val="00C61F43"/>
    <w:rsid w:val="00C62924"/>
    <w:rsid w:val="00C647B9"/>
    <w:rsid w:val="00C662A8"/>
    <w:rsid w:val="00C66C7D"/>
    <w:rsid w:val="00C674B4"/>
    <w:rsid w:val="00C72213"/>
    <w:rsid w:val="00C76D87"/>
    <w:rsid w:val="00C77B64"/>
    <w:rsid w:val="00C811A3"/>
    <w:rsid w:val="00C81CE6"/>
    <w:rsid w:val="00C8271E"/>
    <w:rsid w:val="00C84540"/>
    <w:rsid w:val="00C86A25"/>
    <w:rsid w:val="00C87641"/>
    <w:rsid w:val="00C87B3F"/>
    <w:rsid w:val="00C90D1B"/>
    <w:rsid w:val="00C90F57"/>
    <w:rsid w:val="00C91163"/>
    <w:rsid w:val="00C91C0E"/>
    <w:rsid w:val="00C91F9C"/>
    <w:rsid w:val="00C92BB3"/>
    <w:rsid w:val="00C92CF4"/>
    <w:rsid w:val="00C94E1F"/>
    <w:rsid w:val="00C95254"/>
    <w:rsid w:val="00C961B6"/>
    <w:rsid w:val="00C972E3"/>
    <w:rsid w:val="00C97B78"/>
    <w:rsid w:val="00CA13FF"/>
    <w:rsid w:val="00CA2F9C"/>
    <w:rsid w:val="00CA3394"/>
    <w:rsid w:val="00CA342D"/>
    <w:rsid w:val="00CA3901"/>
    <w:rsid w:val="00CA3A45"/>
    <w:rsid w:val="00CA3F42"/>
    <w:rsid w:val="00CA4273"/>
    <w:rsid w:val="00CA47D9"/>
    <w:rsid w:val="00CA527F"/>
    <w:rsid w:val="00CA7059"/>
    <w:rsid w:val="00CB087C"/>
    <w:rsid w:val="00CB0992"/>
    <w:rsid w:val="00CB19D1"/>
    <w:rsid w:val="00CB1C59"/>
    <w:rsid w:val="00CB2231"/>
    <w:rsid w:val="00CB2DCF"/>
    <w:rsid w:val="00CB4C17"/>
    <w:rsid w:val="00CB4DB6"/>
    <w:rsid w:val="00CB5A9B"/>
    <w:rsid w:val="00CB7251"/>
    <w:rsid w:val="00CC075D"/>
    <w:rsid w:val="00CC13FE"/>
    <w:rsid w:val="00CC2B5E"/>
    <w:rsid w:val="00CC439C"/>
    <w:rsid w:val="00CC45DF"/>
    <w:rsid w:val="00CC5DFB"/>
    <w:rsid w:val="00CC7740"/>
    <w:rsid w:val="00CC79DC"/>
    <w:rsid w:val="00CC79F9"/>
    <w:rsid w:val="00CC7C00"/>
    <w:rsid w:val="00CD089B"/>
    <w:rsid w:val="00CD0DE4"/>
    <w:rsid w:val="00CD1743"/>
    <w:rsid w:val="00CD1D76"/>
    <w:rsid w:val="00CD2EA5"/>
    <w:rsid w:val="00CD3E9D"/>
    <w:rsid w:val="00CD45D4"/>
    <w:rsid w:val="00CD5720"/>
    <w:rsid w:val="00CD67DE"/>
    <w:rsid w:val="00CD68ED"/>
    <w:rsid w:val="00CD69E3"/>
    <w:rsid w:val="00CE116D"/>
    <w:rsid w:val="00CE2532"/>
    <w:rsid w:val="00CE35B1"/>
    <w:rsid w:val="00CE5018"/>
    <w:rsid w:val="00CE66C4"/>
    <w:rsid w:val="00CE7105"/>
    <w:rsid w:val="00CE729D"/>
    <w:rsid w:val="00CE7373"/>
    <w:rsid w:val="00CF0174"/>
    <w:rsid w:val="00CF12C6"/>
    <w:rsid w:val="00CF192C"/>
    <w:rsid w:val="00CF2005"/>
    <w:rsid w:val="00CF2515"/>
    <w:rsid w:val="00CF2574"/>
    <w:rsid w:val="00CF2DFF"/>
    <w:rsid w:val="00CF4AB3"/>
    <w:rsid w:val="00CF69C5"/>
    <w:rsid w:val="00D0063E"/>
    <w:rsid w:val="00D00D81"/>
    <w:rsid w:val="00D02F0B"/>
    <w:rsid w:val="00D06B2E"/>
    <w:rsid w:val="00D13372"/>
    <w:rsid w:val="00D134FB"/>
    <w:rsid w:val="00D13C96"/>
    <w:rsid w:val="00D1538B"/>
    <w:rsid w:val="00D16AF8"/>
    <w:rsid w:val="00D17CF6"/>
    <w:rsid w:val="00D17EB6"/>
    <w:rsid w:val="00D20605"/>
    <w:rsid w:val="00D216C6"/>
    <w:rsid w:val="00D219D0"/>
    <w:rsid w:val="00D21AFE"/>
    <w:rsid w:val="00D221AE"/>
    <w:rsid w:val="00D227CB"/>
    <w:rsid w:val="00D23715"/>
    <w:rsid w:val="00D25808"/>
    <w:rsid w:val="00D2676B"/>
    <w:rsid w:val="00D2698C"/>
    <w:rsid w:val="00D306C0"/>
    <w:rsid w:val="00D30E23"/>
    <w:rsid w:val="00D33A59"/>
    <w:rsid w:val="00D3445A"/>
    <w:rsid w:val="00D34BB4"/>
    <w:rsid w:val="00D34D5C"/>
    <w:rsid w:val="00D35CDA"/>
    <w:rsid w:val="00D35DD2"/>
    <w:rsid w:val="00D36C98"/>
    <w:rsid w:val="00D40692"/>
    <w:rsid w:val="00D420CA"/>
    <w:rsid w:val="00D428C7"/>
    <w:rsid w:val="00D44C9A"/>
    <w:rsid w:val="00D45CEC"/>
    <w:rsid w:val="00D45FD9"/>
    <w:rsid w:val="00D47ADE"/>
    <w:rsid w:val="00D5107A"/>
    <w:rsid w:val="00D5167D"/>
    <w:rsid w:val="00D51AB6"/>
    <w:rsid w:val="00D54E9A"/>
    <w:rsid w:val="00D559EF"/>
    <w:rsid w:val="00D561AA"/>
    <w:rsid w:val="00D574FA"/>
    <w:rsid w:val="00D6656F"/>
    <w:rsid w:val="00D666E6"/>
    <w:rsid w:val="00D66C56"/>
    <w:rsid w:val="00D70DEE"/>
    <w:rsid w:val="00D71C8F"/>
    <w:rsid w:val="00D72CFF"/>
    <w:rsid w:val="00D73481"/>
    <w:rsid w:val="00D739FD"/>
    <w:rsid w:val="00D73F8B"/>
    <w:rsid w:val="00D75FC5"/>
    <w:rsid w:val="00D80295"/>
    <w:rsid w:val="00D80DFC"/>
    <w:rsid w:val="00D822E8"/>
    <w:rsid w:val="00D82DF2"/>
    <w:rsid w:val="00D82FF4"/>
    <w:rsid w:val="00D83492"/>
    <w:rsid w:val="00D838F9"/>
    <w:rsid w:val="00D83C27"/>
    <w:rsid w:val="00D85665"/>
    <w:rsid w:val="00D85FD7"/>
    <w:rsid w:val="00D8733E"/>
    <w:rsid w:val="00D90C1E"/>
    <w:rsid w:val="00D92090"/>
    <w:rsid w:val="00D92442"/>
    <w:rsid w:val="00D926ED"/>
    <w:rsid w:val="00D93ABD"/>
    <w:rsid w:val="00D93BE8"/>
    <w:rsid w:val="00D93CA6"/>
    <w:rsid w:val="00D9408D"/>
    <w:rsid w:val="00D9587B"/>
    <w:rsid w:val="00D95C60"/>
    <w:rsid w:val="00D96151"/>
    <w:rsid w:val="00D96312"/>
    <w:rsid w:val="00DA0B06"/>
    <w:rsid w:val="00DA145D"/>
    <w:rsid w:val="00DA17CE"/>
    <w:rsid w:val="00DA1941"/>
    <w:rsid w:val="00DA19A1"/>
    <w:rsid w:val="00DA26B1"/>
    <w:rsid w:val="00DA43FC"/>
    <w:rsid w:val="00DA66D4"/>
    <w:rsid w:val="00DA6813"/>
    <w:rsid w:val="00DA73D3"/>
    <w:rsid w:val="00DB04EB"/>
    <w:rsid w:val="00DB080A"/>
    <w:rsid w:val="00DB09D8"/>
    <w:rsid w:val="00DB1158"/>
    <w:rsid w:val="00DB2E9F"/>
    <w:rsid w:val="00DB303E"/>
    <w:rsid w:val="00DB363A"/>
    <w:rsid w:val="00DB41A2"/>
    <w:rsid w:val="00DB5897"/>
    <w:rsid w:val="00DB5D5D"/>
    <w:rsid w:val="00DB6B8C"/>
    <w:rsid w:val="00DC02F6"/>
    <w:rsid w:val="00DC034C"/>
    <w:rsid w:val="00DC0595"/>
    <w:rsid w:val="00DC27B3"/>
    <w:rsid w:val="00DC4788"/>
    <w:rsid w:val="00DC5C6D"/>
    <w:rsid w:val="00DC5DE9"/>
    <w:rsid w:val="00DC64B7"/>
    <w:rsid w:val="00DC6810"/>
    <w:rsid w:val="00DC6D19"/>
    <w:rsid w:val="00DD03AD"/>
    <w:rsid w:val="00DD0ABD"/>
    <w:rsid w:val="00DD14E1"/>
    <w:rsid w:val="00DD1B1F"/>
    <w:rsid w:val="00DD1E69"/>
    <w:rsid w:val="00DD2350"/>
    <w:rsid w:val="00DD2648"/>
    <w:rsid w:val="00DD3349"/>
    <w:rsid w:val="00DD3A6F"/>
    <w:rsid w:val="00DD50D2"/>
    <w:rsid w:val="00DD5496"/>
    <w:rsid w:val="00DE1651"/>
    <w:rsid w:val="00DE1F1D"/>
    <w:rsid w:val="00DE2525"/>
    <w:rsid w:val="00DE3D5E"/>
    <w:rsid w:val="00DE7A73"/>
    <w:rsid w:val="00DF0D23"/>
    <w:rsid w:val="00DF204B"/>
    <w:rsid w:val="00DF2636"/>
    <w:rsid w:val="00DF5C8E"/>
    <w:rsid w:val="00DF5CD8"/>
    <w:rsid w:val="00DF6F7B"/>
    <w:rsid w:val="00E001C7"/>
    <w:rsid w:val="00E02204"/>
    <w:rsid w:val="00E022F6"/>
    <w:rsid w:val="00E027D6"/>
    <w:rsid w:val="00E028BB"/>
    <w:rsid w:val="00E02EDD"/>
    <w:rsid w:val="00E02F46"/>
    <w:rsid w:val="00E037AF"/>
    <w:rsid w:val="00E0456A"/>
    <w:rsid w:val="00E045BC"/>
    <w:rsid w:val="00E04D07"/>
    <w:rsid w:val="00E04DDF"/>
    <w:rsid w:val="00E05989"/>
    <w:rsid w:val="00E10F18"/>
    <w:rsid w:val="00E1106C"/>
    <w:rsid w:val="00E1242A"/>
    <w:rsid w:val="00E12E1A"/>
    <w:rsid w:val="00E13EE9"/>
    <w:rsid w:val="00E14FC3"/>
    <w:rsid w:val="00E16210"/>
    <w:rsid w:val="00E16989"/>
    <w:rsid w:val="00E16A7C"/>
    <w:rsid w:val="00E21E44"/>
    <w:rsid w:val="00E2247C"/>
    <w:rsid w:val="00E2258B"/>
    <w:rsid w:val="00E2327F"/>
    <w:rsid w:val="00E23382"/>
    <w:rsid w:val="00E239D4"/>
    <w:rsid w:val="00E246B4"/>
    <w:rsid w:val="00E264B4"/>
    <w:rsid w:val="00E26961"/>
    <w:rsid w:val="00E26A22"/>
    <w:rsid w:val="00E31B7E"/>
    <w:rsid w:val="00E32081"/>
    <w:rsid w:val="00E32E85"/>
    <w:rsid w:val="00E344A2"/>
    <w:rsid w:val="00E35132"/>
    <w:rsid w:val="00E35250"/>
    <w:rsid w:val="00E362DF"/>
    <w:rsid w:val="00E410D4"/>
    <w:rsid w:val="00E4110E"/>
    <w:rsid w:val="00E41849"/>
    <w:rsid w:val="00E444CC"/>
    <w:rsid w:val="00E44A80"/>
    <w:rsid w:val="00E4743A"/>
    <w:rsid w:val="00E506F8"/>
    <w:rsid w:val="00E50873"/>
    <w:rsid w:val="00E52F4D"/>
    <w:rsid w:val="00E54670"/>
    <w:rsid w:val="00E54C31"/>
    <w:rsid w:val="00E5596D"/>
    <w:rsid w:val="00E55AAC"/>
    <w:rsid w:val="00E56626"/>
    <w:rsid w:val="00E56C05"/>
    <w:rsid w:val="00E57526"/>
    <w:rsid w:val="00E603EC"/>
    <w:rsid w:val="00E62DAA"/>
    <w:rsid w:val="00E62ECB"/>
    <w:rsid w:val="00E64BD4"/>
    <w:rsid w:val="00E65771"/>
    <w:rsid w:val="00E66D92"/>
    <w:rsid w:val="00E674C0"/>
    <w:rsid w:val="00E67A46"/>
    <w:rsid w:val="00E72B0C"/>
    <w:rsid w:val="00E72F85"/>
    <w:rsid w:val="00E7492A"/>
    <w:rsid w:val="00E75F70"/>
    <w:rsid w:val="00E770FD"/>
    <w:rsid w:val="00E77DA3"/>
    <w:rsid w:val="00E802B0"/>
    <w:rsid w:val="00E80AA8"/>
    <w:rsid w:val="00E8106C"/>
    <w:rsid w:val="00E82258"/>
    <w:rsid w:val="00E83E13"/>
    <w:rsid w:val="00E855D2"/>
    <w:rsid w:val="00E85F75"/>
    <w:rsid w:val="00E864F7"/>
    <w:rsid w:val="00E866C2"/>
    <w:rsid w:val="00E8799F"/>
    <w:rsid w:val="00E902B5"/>
    <w:rsid w:val="00E90522"/>
    <w:rsid w:val="00E930DC"/>
    <w:rsid w:val="00E95865"/>
    <w:rsid w:val="00E95F7A"/>
    <w:rsid w:val="00E9638B"/>
    <w:rsid w:val="00E966C2"/>
    <w:rsid w:val="00E97B69"/>
    <w:rsid w:val="00EA00B1"/>
    <w:rsid w:val="00EA2114"/>
    <w:rsid w:val="00EA2C64"/>
    <w:rsid w:val="00EA3C38"/>
    <w:rsid w:val="00EA54F7"/>
    <w:rsid w:val="00EA6615"/>
    <w:rsid w:val="00EA75D6"/>
    <w:rsid w:val="00EB0D28"/>
    <w:rsid w:val="00EB20C8"/>
    <w:rsid w:val="00EB2ECE"/>
    <w:rsid w:val="00EB3D65"/>
    <w:rsid w:val="00EB59B9"/>
    <w:rsid w:val="00EB5A0F"/>
    <w:rsid w:val="00EB6560"/>
    <w:rsid w:val="00EB6783"/>
    <w:rsid w:val="00EB729F"/>
    <w:rsid w:val="00EB77C9"/>
    <w:rsid w:val="00EC00BF"/>
    <w:rsid w:val="00EC1CFE"/>
    <w:rsid w:val="00EC4136"/>
    <w:rsid w:val="00EC6242"/>
    <w:rsid w:val="00EC69A0"/>
    <w:rsid w:val="00EC718B"/>
    <w:rsid w:val="00EC7357"/>
    <w:rsid w:val="00EC7D8A"/>
    <w:rsid w:val="00ED1CDB"/>
    <w:rsid w:val="00ED2950"/>
    <w:rsid w:val="00ED309E"/>
    <w:rsid w:val="00ED3E02"/>
    <w:rsid w:val="00ED4A5E"/>
    <w:rsid w:val="00ED52F1"/>
    <w:rsid w:val="00ED5428"/>
    <w:rsid w:val="00ED5624"/>
    <w:rsid w:val="00ED5820"/>
    <w:rsid w:val="00ED60DB"/>
    <w:rsid w:val="00ED7111"/>
    <w:rsid w:val="00ED77CA"/>
    <w:rsid w:val="00EE08D3"/>
    <w:rsid w:val="00EE1209"/>
    <w:rsid w:val="00EE1AAE"/>
    <w:rsid w:val="00EE4561"/>
    <w:rsid w:val="00EE5846"/>
    <w:rsid w:val="00EE72F5"/>
    <w:rsid w:val="00EE77C9"/>
    <w:rsid w:val="00EE796A"/>
    <w:rsid w:val="00EE7F27"/>
    <w:rsid w:val="00EF0E02"/>
    <w:rsid w:val="00EF1C7F"/>
    <w:rsid w:val="00EF1D6C"/>
    <w:rsid w:val="00EF47D8"/>
    <w:rsid w:val="00EF502A"/>
    <w:rsid w:val="00EF606A"/>
    <w:rsid w:val="00EF72EA"/>
    <w:rsid w:val="00EF7561"/>
    <w:rsid w:val="00F01C4C"/>
    <w:rsid w:val="00F07291"/>
    <w:rsid w:val="00F07770"/>
    <w:rsid w:val="00F1035A"/>
    <w:rsid w:val="00F10463"/>
    <w:rsid w:val="00F1118E"/>
    <w:rsid w:val="00F13820"/>
    <w:rsid w:val="00F13865"/>
    <w:rsid w:val="00F13895"/>
    <w:rsid w:val="00F145C3"/>
    <w:rsid w:val="00F14802"/>
    <w:rsid w:val="00F15038"/>
    <w:rsid w:val="00F15E78"/>
    <w:rsid w:val="00F16CA0"/>
    <w:rsid w:val="00F21965"/>
    <w:rsid w:val="00F21B30"/>
    <w:rsid w:val="00F2289D"/>
    <w:rsid w:val="00F228EC"/>
    <w:rsid w:val="00F229D2"/>
    <w:rsid w:val="00F2342D"/>
    <w:rsid w:val="00F25733"/>
    <w:rsid w:val="00F260FB"/>
    <w:rsid w:val="00F278D6"/>
    <w:rsid w:val="00F30B13"/>
    <w:rsid w:val="00F30EDD"/>
    <w:rsid w:val="00F32063"/>
    <w:rsid w:val="00F34C7F"/>
    <w:rsid w:val="00F35AA0"/>
    <w:rsid w:val="00F35C6E"/>
    <w:rsid w:val="00F36F43"/>
    <w:rsid w:val="00F370C2"/>
    <w:rsid w:val="00F37ABD"/>
    <w:rsid w:val="00F40526"/>
    <w:rsid w:val="00F41652"/>
    <w:rsid w:val="00F4217A"/>
    <w:rsid w:val="00F426AA"/>
    <w:rsid w:val="00F433D2"/>
    <w:rsid w:val="00F4454B"/>
    <w:rsid w:val="00F45BA7"/>
    <w:rsid w:val="00F45C74"/>
    <w:rsid w:val="00F4665F"/>
    <w:rsid w:val="00F4699D"/>
    <w:rsid w:val="00F46FD0"/>
    <w:rsid w:val="00F47EDA"/>
    <w:rsid w:val="00F50881"/>
    <w:rsid w:val="00F50A7B"/>
    <w:rsid w:val="00F5155A"/>
    <w:rsid w:val="00F526ED"/>
    <w:rsid w:val="00F557A6"/>
    <w:rsid w:val="00F55AA6"/>
    <w:rsid w:val="00F576CE"/>
    <w:rsid w:val="00F57A9D"/>
    <w:rsid w:val="00F60451"/>
    <w:rsid w:val="00F60C3E"/>
    <w:rsid w:val="00F61AC6"/>
    <w:rsid w:val="00F61C93"/>
    <w:rsid w:val="00F6249B"/>
    <w:rsid w:val="00F636BA"/>
    <w:rsid w:val="00F645B2"/>
    <w:rsid w:val="00F64CD5"/>
    <w:rsid w:val="00F65300"/>
    <w:rsid w:val="00F65743"/>
    <w:rsid w:val="00F66264"/>
    <w:rsid w:val="00F66622"/>
    <w:rsid w:val="00F66EC0"/>
    <w:rsid w:val="00F67DFC"/>
    <w:rsid w:val="00F70E6A"/>
    <w:rsid w:val="00F71070"/>
    <w:rsid w:val="00F722B8"/>
    <w:rsid w:val="00F72DBA"/>
    <w:rsid w:val="00F7340A"/>
    <w:rsid w:val="00F75D20"/>
    <w:rsid w:val="00F765B7"/>
    <w:rsid w:val="00F76887"/>
    <w:rsid w:val="00F7735A"/>
    <w:rsid w:val="00F775EE"/>
    <w:rsid w:val="00F820B7"/>
    <w:rsid w:val="00F8347C"/>
    <w:rsid w:val="00F8448B"/>
    <w:rsid w:val="00F85F91"/>
    <w:rsid w:val="00F90AA6"/>
    <w:rsid w:val="00F939BE"/>
    <w:rsid w:val="00F939C8"/>
    <w:rsid w:val="00F9514F"/>
    <w:rsid w:val="00F9542F"/>
    <w:rsid w:val="00F966C2"/>
    <w:rsid w:val="00F96E1B"/>
    <w:rsid w:val="00FA14CC"/>
    <w:rsid w:val="00FA2D1E"/>
    <w:rsid w:val="00FA471E"/>
    <w:rsid w:val="00FA4DD2"/>
    <w:rsid w:val="00FA56CA"/>
    <w:rsid w:val="00FA592A"/>
    <w:rsid w:val="00FA597C"/>
    <w:rsid w:val="00FA5C54"/>
    <w:rsid w:val="00FA7174"/>
    <w:rsid w:val="00FA76DD"/>
    <w:rsid w:val="00FA7744"/>
    <w:rsid w:val="00FA7BC1"/>
    <w:rsid w:val="00FB09D7"/>
    <w:rsid w:val="00FB103D"/>
    <w:rsid w:val="00FB10E3"/>
    <w:rsid w:val="00FB19E6"/>
    <w:rsid w:val="00FB52F5"/>
    <w:rsid w:val="00FB543B"/>
    <w:rsid w:val="00FB5B49"/>
    <w:rsid w:val="00FB64D6"/>
    <w:rsid w:val="00FC01F8"/>
    <w:rsid w:val="00FC134C"/>
    <w:rsid w:val="00FC2062"/>
    <w:rsid w:val="00FC235E"/>
    <w:rsid w:val="00FC3D19"/>
    <w:rsid w:val="00FC45BA"/>
    <w:rsid w:val="00FC6534"/>
    <w:rsid w:val="00FC759B"/>
    <w:rsid w:val="00FD1105"/>
    <w:rsid w:val="00FD1251"/>
    <w:rsid w:val="00FD170F"/>
    <w:rsid w:val="00FD1E26"/>
    <w:rsid w:val="00FD36C8"/>
    <w:rsid w:val="00FD4854"/>
    <w:rsid w:val="00FD4913"/>
    <w:rsid w:val="00FD5D57"/>
    <w:rsid w:val="00FD75F2"/>
    <w:rsid w:val="00FE08B0"/>
    <w:rsid w:val="00FE0DD0"/>
    <w:rsid w:val="00FE2953"/>
    <w:rsid w:val="00FE2CE8"/>
    <w:rsid w:val="00FE3FB7"/>
    <w:rsid w:val="00FE6525"/>
    <w:rsid w:val="00FE7062"/>
    <w:rsid w:val="00FE7382"/>
    <w:rsid w:val="00FE770C"/>
    <w:rsid w:val="00FF10EA"/>
    <w:rsid w:val="00FF29B2"/>
    <w:rsid w:val="00FF3828"/>
    <w:rsid w:val="00FF3A63"/>
    <w:rsid w:val="00FF6307"/>
    <w:rsid w:val="00FF767A"/>
    <w:rsid w:val="00FF7A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787993"/>
  <w15:docId w15:val="{2B66D683-A21D-4536-97D3-AA7DD3D6E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0B07"/>
    <w:pPr>
      <w:spacing w:after="60" w:line="260" w:lineRule="atLeast"/>
      <w:jc w:val="both"/>
    </w:pPr>
    <w:rPr>
      <w:rFonts w:ascii="Times New Roman" w:hAnsi="Times New Roman"/>
      <w:sz w:val="24"/>
      <w:lang w:val="sl-SI"/>
    </w:rPr>
  </w:style>
  <w:style w:type="paragraph" w:styleId="Heading1">
    <w:name w:val="heading 1"/>
    <w:basedOn w:val="Normal"/>
    <w:next w:val="Normal"/>
    <w:link w:val="Heading1Char"/>
    <w:autoRedefine/>
    <w:uiPriority w:val="9"/>
    <w:qFormat/>
    <w:rsid w:val="00362421"/>
    <w:pPr>
      <w:widowControl w:val="0"/>
      <w:numPr>
        <w:numId w:val="1"/>
      </w:numPr>
      <w:spacing w:before="480" w:after="240" w:line="240" w:lineRule="auto"/>
      <w:ind w:left="431" w:hanging="431"/>
      <w:outlineLvl w:val="0"/>
    </w:pPr>
    <w:rPr>
      <w:rFonts w:ascii="Calibri" w:eastAsiaTheme="majorEastAsia" w:hAnsi="Calibri" w:cstheme="majorBidi"/>
      <w:b/>
      <w:bCs/>
      <w:sz w:val="32"/>
      <w:szCs w:val="32"/>
    </w:rPr>
  </w:style>
  <w:style w:type="paragraph" w:styleId="Heading2">
    <w:name w:val="heading 2"/>
    <w:basedOn w:val="Normal"/>
    <w:next w:val="Normal"/>
    <w:link w:val="Heading2Char"/>
    <w:uiPriority w:val="9"/>
    <w:unhideWhenUsed/>
    <w:qFormat/>
    <w:rsid w:val="00362421"/>
    <w:pPr>
      <w:keepNext/>
      <w:keepLines/>
      <w:numPr>
        <w:ilvl w:val="1"/>
        <w:numId w:val="1"/>
      </w:numPr>
      <w:spacing w:before="360" w:line="240" w:lineRule="auto"/>
      <w:ind w:left="578" w:hanging="578"/>
      <w:outlineLvl w:val="1"/>
    </w:pPr>
    <w:rPr>
      <w:rFonts w:asciiTheme="minorHAnsi" w:eastAsiaTheme="majorEastAsia" w:hAnsiTheme="minorHAnsi" w:cstheme="majorBidi"/>
      <w:b/>
      <w:bCs/>
      <w:sz w:val="28"/>
      <w:szCs w:val="28"/>
    </w:rPr>
  </w:style>
  <w:style w:type="paragraph" w:styleId="Heading3">
    <w:name w:val="heading 3"/>
    <w:basedOn w:val="Normal"/>
    <w:next w:val="Normal"/>
    <w:link w:val="Heading3Char"/>
    <w:uiPriority w:val="9"/>
    <w:unhideWhenUsed/>
    <w:qFormat/>
    <w:rsid w:val="003E6716"/>
    <w:pPr>
      <w:keepNext/>
      <w:keepLines/>
      <w:numPr>
        <w:ilvl w:val="2"/>
        <w:numId w:val="1"/>
      </w:numPr>
      <w:spacing w:before="240" w:line="240" w:lineRule="auto"/>
      <w:ind w:left="720"/>
      <w:outlineLvl w:val="2"/>
    </w:pPr>
    <w:rPr>
      <w:rFonts w:ascii="Calibri" w:eastAsiaTheme="majorEastAsia" w:hAnsi="Calibri" w:cstheme="majorBidi"/>
      <w:b/>
      <w:bCs/>
      <w:color w:val="000000" w:themeColor="text1"/>
      <w:sz w:val="26"/>
      <w:szCs w:val="26"/>
    </w:rPr>
  </w:style>
  <w:style w:type="paragraph" w:styleId="Heading4">
    <w:name w:val="heading 4"/>
    <w:basedOn w:val="Normal"/>
    <w:next w:val="Normal"/>
    <w:link w:val="Heading4Char"/>
    <w:uiPriority w:val="9"/>
    <w:semiHidden/>
    <w:unhideWhenUsed/>
    <w:qFormat/>
    <w:rsid w:val="00F145C3"/>
    <w:pPr>
      <w:keepNext/>
      <w:keepLines/>
      <w:numPr>
        <w:ilvl w:val="3"/>
        <w:numId w:val="1"/>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145C3"/>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145C3"/>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145C3"/>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145C3"/>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145C3"/>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2421"/>
    <w:rPr>
      <w:rFonts w:ascii="Calibri" w:eastAsiaTheme="majorEastAsia" w:hAnsi="Calibri" w:cstheme="majorBidi"/>
      <w:b/>
      <w:bCs/>
      <w:sz w:val="32"/>
      <w:szCs w:val="32"/>
      <w:lang w:val="sl-SI"/>
    </w:rPr>
  </w:style>
  <w:style w:type="character" w:customStyle="1" w:styleId="Heading2Char">
    <w:name w:val="Heading 2 Char"/>
    <w:basedOn w:val="DefaultParagraphFont"/>
    <w:link w:val="Heading2"/>
    <w:uiPriority w:val="9"/>
    <w:rsid w:val="00362421"/>
    <w:rPr>
      <w:rFonts w:eastAsiaTheme="majorEastAsia" w:cstheme="majorBidi"/>
      <w:b/>
      <w:bCs/>
      <w:sz w:val="28"/>
      <w:szCs w:val="28"/>
      <w:lang w:val="sl-SI"/>
    </w:rPr>
  </w:style>
  <w:style w:type="paragraph" w:styleId="ListParagraph">
    <w:name w:val="List Paragraph"/>
    <w:basedOn w:val="Normal"/>
    <w:link w:val="ListParagraphChar"/>
    <w:uiPriority w:val="34"/>
    <w:qFormat/>
    <w:rsid w:val="00F145C3"/>
    <w:pPr>
      <w:ind w:left="720"/>
      <w:contextualSpacing/>
    </w:pPr>
  </w:style>
  <w:style w:type="character" w:customStyle="1" w:styleId="Heading3Char">
    <w:name w:val="Heading 3 Char"/>
    <w:basedOn w:val="DefaultParagraphFont"/>
    <w:link w:val="Heading3"/>
    <w:uiPriority w:val="9"/>
    <w:rsid w:val="003E6716"/>
    <w:rPr>
      <w:rFonts w:ascii="Calibri" w:eastAsiaTheme="majorEastAsia" w:hAnsi="Calibri" w:cstheme="majorBidi"/>
      <w:b/>
      <w:bCs/>
      <w:color w:val="000000" w:themeColor="text1"/>
      <w:sz w:val="26"/>
      <w:szCs w:val="26"/>
      <w:lang w:val="sl-SI"/>
    </w:rPr>
  </w:style>
  <w:style w:type="character" w:customStyle="1" w:styleId="Heading4Char">
    <w:name w:val="Heading 4 Char"/>
    <w:basedOn w:val="DefaultParagraphFont"/>
    <w:link w:val="Heading4"/>
    <w:uiPriority w:val="9"/>
    <w:semiHidden/>
    <w:rsid w:val="00F145C3"/>
    <w:rPr>
      <w:rFonts w:asciiTheme="majorHAnsi" w:eastAsiaTheme="majorEastAsia" w:hAnsiTheme="majorHAnsi" w:cstheme="majorBidi"/>
      <w:b/>
      <w:bCs/>
      <w:i/>
      <w:iCs/>
      <w:color w:val="4F81BD" w:themeColor="accent1"/>
      <w:lang w:val="sl-SI"/>
    </w:rPr>
  </w:style>
  <w:style w:type="character" w:customStyle="1" w:styleId="Heading5Char">
    <w:name w:val="Heading 5 Char"/>
    <w:basedOn w:val="DefaultParagraphFont"/>
    <w:link w:val="Heading5"/>
    <w:uiPriority w:val="9"/>
    <w:semiHidden/>
    <w:rsid w:val="00F145C3"/>
    <w:rPr>
      <w:rFonts w:asciiTheme="majorHAnsi" w:eastAsiaTheme="majorEastAsia" w:hAnsiTheme="majorHAnsi" w:cstheme="majorBidi"/>
      <w:color w:val="243F60" w:themeColor="accent1" w:themeShade="7F"/>
      <w:lang w:val="sl-SI"/>
    </w:rPr>
  </w:style>
  <w:style w:type="character" w:customStyle="1" w:styleId="Heading6Char">
    <w:name w:val="Heading 6 Char"/>
    <w:basedOn w:val="DefaultParagraphFont"/>
    <w:link w:val="Heading6"/>
    <w:uiPriority w:val="9"/>
    <w:semiHidden/>
    <w:rsid w:val="00F145C3"/>
    <w:rPr>
      <w:rFonts w:asciiTheme="majorHAnsi" w:eastAsiaTheme="majorEastAsia" w:hAnsiTheme="majorHAnsi" w:cstheme="majorBidi"/>
      <w:i/>
      <w:iCs/>
      <w:color w:val="243F60" w:themeColor="accent1" w:themeShade="7F"/>
      <w:lang w:val="sl-SI"/>
    </w:rPr>
  </w:style>
  <w:style w:type="character" w:customStyle="1" w:styleId="Heading7Char">
    <w:name w:val="Heading 7 Char"/>
    <w:basedOn w:val="DefaultParagraphFont"/>
    <w:link w:val="Heading7"/>
    <w:uiPriority w:val="9"/>
    <w:semiHidden/>
    <w:rsid w:val="00F145C3"/>
    <w:rPr>
      <w:rFonts w:asciiTheme="majorHAnsi" w:eastAsiaTheme="majorEastAsia" w:hAnsiTheme="majorHAnsi" w:cstheme="majorBidi"/>
      <w:i/>
      <w:iCs/>
      <w:color w:val="404040" w:themeColor="text1" w:themeTint="BF"/>
      <w:lang w:val="sl-SI"/>
    </w:rPr>
  </w:style>
  <w:style w:type="character" w:customStyle="1" w:styleId="Heading8Char">
    <w:name w:val="Heading 8 Char"/>
    <w:basedOn w:val="DefaultParagraphFont"/>
    <w:link w:val="Heading8"/>
    <w:uiPriority w:val="9"/>
    <w:semiHidden/>
    <w:rsid w:val="00F145C3"/>
    <w:rPr>
      <w:rFonts w:asciiTheme="majorHAnsi" w:eastAsiaTheme="majorEastAsia" w:hAnsiTheme="majorHAnsi" w:cstheme="majorBidi"/>
      <w:color w:val="404040" w:themeColor="text1" w:themeTint="BF"/>
      <w:sz w:val="20"/>
      <w:szCs w:val="20"/>
      <w:lang w:val="sl-SI"/>
    </w:rPr>
  </w:style>
  <w:style w:type="character" w:customStyle="1" w:styleId="Heading9Char">
    <w:name w:val="Heading 9 Char"/>
    <w:basedOn w:val="DefaultParagraphFont"/>
    <w:link w:val="Heading9"/>
    <w:uiPriority w:val="9"/>
    <w:semiHidden/>
    <w:rsid w:val="00F145C3"/>
    <w:rPr>
      <w:rFonts w:asciiTheme="majorHAnsi" w:eastAsiaTheme="majorEastAsia" w:hAnsiTheme="majorHAnsi" w:cstheme="majorBidi"/>
      <w:i/>
      <w:iCs/>
      <w:color w:val="404040" w:themeColor="text1" w:themeTint="BF"/>
      <w:sz w:val="20"/>
      <w:szCs w:val="20"/>
      <w:lang w:val="sl-SI"/>
    </w:rPr>
  </w:style>
  <w:style w:type="table" w:styleId="TableGrid">
    <w:name w:val="Table Grid"/>
    <w:basedOn w:val="TableNormal"/>
    <w:uiPriority w:val="59"/>
    <w:rsid w:val="0052572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Enacbe">
    <w:name w:val="Enacbe"/>
    <w:basedOn w:val="Normal"/>
    <w:rsid w:val="009A2CC5"/>
    <w:pPr>
      <w:framePr w:wrap="notBeside" w:vAnchor="text" w:hAnchor="text" w:y="1"/>
      <w:tabs>
        <w:tab w:val="right" w:pos="9072"/>
      </w:tabs>
      <w:spacing w:after="0" w:line="480" w:lineRule="auto"/>
      <w:ind w:firstLine="567"/>
    </w:pPr>
    <w:rPr>
      <w:rFonts w:cs="Times New Roman"/>
      <w:position w:val="-14"/>
    </w:rPr>
  </w:style>
  <w:style w:type="paragraph" w:customStyle="1" w:styleId="Alineje">
    <w:name w:val="Alineje"/>
    <w:basedOn w:val="ListParagraph"/>
    <w:link w:val="AlinejeChar"/>
    <w:qFormat/>
    <w:rsid w:val="00B940F8"/>
    <w:pPr>
      <w:numPr>
        <w:numId w:val="2"/>
      </w:numPr>
      <w:ind w:left="284" w:hanging="284"/>
      <w:contextualSpacing w:val="0"/>
    </w:pPr>
    <w:rPr>
      <w:rFonts w:cs="Times New Roman"/>
    </w:rPr>
  </w:style>
  <w:style w:type="paragraph" w:styleId="BalloonText">
    <w:name w:val="Balloon Text"/>
    <w:basedOn w:val="Normal"/>
    <w:link w:val="BalloonTextChar"/>
    <w:uiPriority w:val="99"/>
    <w:semiHidden/>
    <w:unhideWhenUsed/>
    <w:rsid w:val="00EB2ECE"/>
    <w:pPr>
      <w:spacing w:line="240" w:lineRule="auto"/>
    </w:pPr>
    <w:rPr>
      <w:rFonts w:ascii="Tahoma" w:hAnsi="Tahoma" w:cs="Tahoma"/>
      <w:sz w:val="16"/>
      <w:szCs w:val="16"/>
    </w:rPr>
  </w:style>
  <w:style w:type="character" w:customStyle="1" w:styleId="ListParagraphChar">
    <w:name w:val="List Paragraph Char"/>
    <w:basedOn w:val="DefaultParagraphFont"/>
    <w:link w:val="ListParagraph"/>
    <w:uiPriority w:val="34"/>
    <w:rsid w:val="009A5A13"/>
    <w:rPr>
      <w:rFonts w:ascii="Times New Roman" w:hAnsi="Times New Roman"/>
    </w:rPr>
  </w:style>
  <w:style w:type="character" w:customStyle="1" w:styleId="AlinejeChar">
    <w:name w:val="Alineje Char"/>
    <w:basedOn w:val="ListParagraphChar"/>
    <w:link w:val="Alineje"/>
    <w:rsid w:val="00B940F8"/>
    <w:rPr>
      <w:rFonts w:ascii="Times New Roman" w:hAnsi="Times New Roman" w:cs="Times New Roman"/>
      <w:sz w:val="24"/>
      <w:lang w:val="sl-SI"/>
    </w:rPr>
  </w:style>
  <w:style w:type="character" w:customStyle="1" w:styleId="BalloonTextChar">
    <w:name w:val="Balloon Text Char"/>
    <w:basedOn w:val="DefaultParagraphFont"/>
    <w:link w:val="BalloonText"/>
    <w:uiPriority w:val="99"/>
    <w:semiHidden/>
    <w:rsid w:val="00EB2ECE"/>
    <w:rPr>
      <w:rFonts w:ascii="Tahoma" w:hAnsi="Tahoma" w:cs="Tahoma"/>
      <w:sz w:val="16"/>
      <w:szCs w:val="16"/>
    </w:rPr>
  </w:style>
  <w:style w:type="paragraph" w:customStyle="1" w:styleId="Slika">
    <w:name w:val="Slika"/>
    <w:basedOn w:val="Normal"/>
    <w:link w:val="SlikaChar"/>
    <w:qFormat/>
    <w:rsid w:val="00411F3D"/>
    <w:pPr>
      <w:keepNext/>
      <w:spacing w:before="240" w:after="240" w:line="240" w:lineRule="auto"/>
      <w:jc w:val="center"/>
    </w:pPr>
  </w:style>
  <w:style w:type="character" w:customStyle="1" w:styleId="SlikaChar">
    <w:name w:val="Slika Char"/>
    <w:basedOn w:val="DefaultParagraphFont"/>
    <w:link w:val="Slika"/>
    <w:rsid w:val="00411F3D"/>
    <w:rPr>
      <w:rFonts w:ascii="Times New Roman" w:hAnsi="Times New Roman"/>
      <w:sz w:val="24"/>
      <w:lang w:val="sl-SI"/>
    </w:rPr>
  </w:style>
  <w:style w:type="numbering" w:customStyle="1" w:styleId="Alineje2">
    <w:name w:val="Alineje 2"/>
    <w:uiPriority w:val="99"/>
    <w:rsid w:val="00CE116D"/>
    <w:pPr>
      <w:numPr>
        <w:numId w:val="3"/>
      </w:numPr>
    </w:pPr>
  </w:style>
  <w:style w:type="paragraph" w:styleId="Header">
    <w:name w:val="header"/>
    <w:basedOn w:val="Normal"/>
    <w:link w:val="HeaderChar"/>
    <w:uiPriority w:val="99"/>
    <w:unhideWhenUsed/>
    <w:rsid w:val="001B0E5B"/>
    <w:pPr>
      <w:tabs>
        <w:tab w:val="center" w:pos="4680"/>
        <w:tab w:val="right" w:pos="9360"/>
      </w:tabs>
      <w:spacing w:line="240" w:lineRule="auto"/>
    </w:pPr>
  </w:style>
  <w:style w:type="character" w:customStyle="1" w:styleId="HeaderChar">
    <w:name w:val="Header Char"/>
    <w:basedOn w:val="DefaultParagraphFont"/>
    <w:link w:val="Header"/>
    <w:uiPriority w:val="99"/>
    <w:rsid w:val="001B0E5B"/>
    <w:rPr>
      <w:rFonts w:ascii="Times New Roman" w:hAnsi="Times New Roman"/>
      <w:lang w:val="sl-SI"/>
    </w:rPr>
  </w:style>
  <w:style w:type="paragraph" w:styleId="Footer">
    <w:name w:val="footer"/>
    <w:basedOn w:val="Normal"/>
    <w:link w:val="FooterChar"/>
    <w:uiPriority w:val="99"/>
    <w:unhideWhenUsed/>
    <w:rsid w:val="001B0E5B"/>
    <w:pPr>
      <w:tabs>
        <w:tab w:val="center" w:pos="4680"/>
        <w:tab w:val="right" w:pos="9360"/>
      </w:tabs>
      <w:spacing w:line="240" w:lineRule="auto"/>
    </w:pPr>
  </w:style>
  <w:style w:type="character" w:customStyle="1" w:styleId="FooterChar">
    <w:name w:val="Footer Char"/>
    <w:basedOn w:val="DefaultParagraphFont"/>
    <w:link w:val="Footer"/>
    <w:uiPriority w:val="99"/>
    <w:rsid w:val="001B0E5B"/>
    <w:rPr>
      <w:rFonts w:ascii="Times New Roman" w:hAnsi="Times New Roman"/>
      <w:lang w:val="sl-SI"/>
    </w:rPr>
  </w:style>
  <w:style w:type="character" w:customStyle="1" w:styleId="MTEquationSection">
    <w:name w:val="MTEquationSection"/>
    <w:basedOn w:val="DefaultParagraphFont"/>
    <w:rsid w:val="0075070C"/>
    <w:rPr>
      <w:vanish w:val="0"/>
      <w:color w:val="FF0000"/>
    </w:rPr>
  </w:style>
  <w:style w:type="paragraph" w:styleId="Caption">
    <w:name w:val="caption"/>
    <w:basedOn w:val="Normal"/>
    <w:next w:val="Normal"/>
    <w:link w:val="CaptionChar"/>
    <w:uiPriority w:val="35"/>
    <w:unhideWhenUsed/>
    <w:qFormat/>
    <w:rsid w:val="003F34E3"/>
    <w:pPr>
      <w:spacing w:after="200" w:line="240" w:lineRule="auto"/>
    </w:pPr>
    <w:rPr>
      <w:b/>
      <w:bCs/>
      <w:color w:val="4F81BD" w:themeColor="accent1"/>
      <w:sz w:val="18"/>
      <w:szCs w:val="18"/>
    </w:rPr>
  </w:style>
  <w:style w:type="paragraph" w:styleId="TableofFigures">
    <w:name w:val="table of figures"/>
    <w:basedOn w:val="Normal"/>
    <w:next w:val="Normal"/>
    <w:uiPriority w:val="99"/>
    <w:unhideWhenUsed/>
    <w:rsid w:val="003F34E3"/>
  </w:style>
  <w:style w:type="paragraph" w:customStyle="1" w:styleId="Tabelanaslov">
    <w:name w:val="Tabela naslov"/>
    <w:basedOn w:val="Caption"/>
    <w:link w:val="TabelanaslovChar"/>
    <w:qFormat/>
    <w:rsid w:val="00411F3D"/>
    <w:pPr>
      <w:keepNext/>
      <w:spacing w:before="200" w:after="80"/>
    </w:pPr>
    <w:rPr>
      <w:b w:val="0"/>
      <w:color w:val="auto"/>
      <w:sz w:val="22"/>
      <w:szCs w:val="22"/>
    </w:rPr>
  </w:style>
  <w:style w:type="paragraph" w:customStyle="1" w:styleId="Slikanaslov">
    <w:name w:val="Slika naslov"/>
    <w:basedOn w:val="Caption"/>
    <w:link w:val="SlikanaslovChar"/>
    <w:qFormat/>
    <w:rsid w:val="00706D54"/>
    <w:pPr>
      <w:spacing w:before="60"/>
      <w:jc w:val="center"/>
    </w:pPr>
    <w:rPr>
      <w:b w:val="0"/>
      <w:color w:val="auto"/>
      <w:sz w:val="22"/>
      <w:szCs w:val="20"/>
    </w:rPr>
  </w:style>
  <w:style w:type="character" w:customStyle="1" w:styleId="CaptionChar">
    <w:name w:val="Caption Char"/>
    <w:basedOn w:val="DefaultParagraphFont"/>
    <w:link w:val="Caption"/>
    <w:uiPriority w:val="35"/>
    <w:rsid w:val="003F34E3"/>
    <w:rPr>
      <w:rFonts w:ascii="Times New Roman" w:hAnsi="Times New Roman"/>
      <w:b/>
      <w:bCs/>
      <w:color w:val="4F81BD" w:themeColor="accent1"/>
      <w:sz w:val="18"/>
      <w:szCs w:val="18"/>
      <w:lang w:val="sl-SI"/>
    </w:rPr>
  </w:style>
  <w:style w:type="character" w:customStyle="1" w:styleId="TabelanaslovChar">
    <w:name w:val="Tabela naslov Char"/>
    <w:basedOn w:val="CaptionChar"/>
    <w:link w:val="Tabelanaslov"/>
    <w:rsid w:val="00411F3D"/>
    <w:rPr>
      <w:rFonts w:ascii="Times New Roman" w:hAnsi="Times New Roman"/>
      <w:b w:val="0"/>
      <w:bCs/>
      <w:color w:val="4F81BD" w:themeColor="accent1"/>
      <w:sz w:val="18"/>
      <w:szCs w:val="18"/>
      <w:lang w:val="sl-SI"/>
    </w:rPr>
  </w:style>
  <w:style w:type="character" w:customStyle="1" w:styleId="SlikanaslovChar">
    <w:name w:val="Slika naslov Char"/>
    <w:basedOn w:val="CaptionChar"/>
    <w:link w:val="Slikanaslov"/>
    <w:rsid w:val="00706D54"/>
    <w:rPr>
      <w:rFonts w:ascii="Times New Roman" w:hAnsi="Times New Roman"/>
      <w:b w:val="0"/>
      <w:bCs/>
      <w:color w:val="4F81BD" w:themeColor="accent1"/>
      <w:sz w:val="18"/>
      <w:szCs w:val="20"/>
      <w:lang w:val="sl-SI"/>
    </w:rPr>
  </w:style>
  <w:style w:type="paragraph" w:customStyle="1" w:styleId="Alineja2">
    <w:name w:val="Alineja 2"/>
    <w:basedOn w:val="ListParagraph"/>
    <w:link w:val="Alineja2Char"/>
    <w:rsid w:val="003E2713"/>
    <w:pPr>
      <w:numPr>
        <w:numId w:val="5"/>
      </w:numPr>
    </w:pPr>
  </w:style>
  <w:style w:type="character" w:customStyle="1" w:styleId="Alineja2Char">
    <w:name w:val="Alineja 2 Char"/>
    <w:basedOn w:val="ListParagraphChar"/>
    <w:link w:val="Alineja2"/>
    <w:rsid w:val="003E2713"/>
    <w:rPr>
      <w:rFonts w:ascii="Times New Roman" w:hAnsi="Times New Roman"/>
      <w:lang w:val="sl-SI"/>
    </w:rPr>
  </w:style>
  <w:style w:type="paragraph" w:styleId="TOCHeading">
    <w:name w:val="TOC Heading"/>
    <w:basedOn w:val="Heading1"/>
    <w:next w:val="Normal"/>
    <w:uiPriority w:val="39"/>
    <w:unhideWhenUsed/>
    <w:qFormat/>
    <w:rsid w:val="004B2AE2"/>
    <w:pPr>
      <w:numPr>
        <w:numId w:val="0"/>
      </w:numPr>
      <w:spacing w:after="0" w:line="276" w:lineRule="auto"/>
      <w:jc w:val="left"/>
      <w:outlineLvl w:val="9"/>
    </w:pPr>
    <w:rPr>
      <w:rFonts w:asciiTheme="majorHAnsi" w:hAnsiTheme="majorHAnsi"/>
      <w:color w:val="365F91" w:themeColor="accent1" w:themeShade="BF"/>
      <w:lang w:val="en-US"/>
    </w:rPr>
  </w:style>
  <w:style w:type="paragraph" w:styleId="TOC1">
    <w:name w:val="toc 1"/>
    <w:basedOn w:val="Normal"/>
    <w:next w:val="Normal"/>
    <w:autoRedefine/>
    <w:uiPriority w:val="39"/>
    <w:unhideWhenUsed/>
    <w:rsid w:val="00FC2062"/>
    <w:pPr>
      <w:spacing w:after="0"/>
    </w:pPr>
  </w:style>
  <w:style w:type="paragraph" w:styleId="TOC2">
    <w:name w:val="toc 2"/>
    <w:basedOn w:val="Normal"/>
    <w:next w:val="Normal"/>
    <w:autoRedefine/>
    <w:uiPriority w:val="39"/>
    <w:unhideWhenUsed/>
    <w:rsid w:val="003A7418"/>
    <w:pPr>
      <w:spacing w:after="0"/>
      <w:ind w:left="221"/>
    </w:pPr>
  </w:style>
  <w:style w:type="character" w:styleId="Hyperlink">
    <w:name w:val="Hyperlink"/>
    <w:basedOn w:val="DefaultParagraphFont"/>
    <w:uiPriority w:val="99"/>
    <w:unhideWhenUsed/>
    <w:rsid w:val="004B2AE2"/>
    <w:rPr>
      <w:color w:val="0000FF" w:themeColor="hyperlink"/>
      <w:u w:val="single"/>
    </w:rPr>
  </w:style>
  <w:style w:type="paragraph" w:styleId="TOC3">
    <w:name w:val="toc 3"/>
    <w:basedOn w:val="Normal"/>
    <w:next w:val="Normal"/>
    <w:autoRedefine/>
    <w:uiPriority w:val="39"/>
    <w:unhideWhenUsed/>
    <w:rsid w:val="003A7418"/>
    <w:pPr>
      <w:spacing w:after="0"/>
      <w:ind w:left="442"/>
    </w:pPr>
  </w:style>
  <w:style w:type="paragraph" w:customStyle="1" w:styleId="MTDisplayEquation">
    <w:name w:val="MTDisplayEquation"/>
    <w:basedOn w:val="Normal"/>
    <w:next w:val="Normal"/>
    <w:link w:val="MTDisplayEquationChar"/>
    <w:rsid w:val="00427D39"/>
    <w:pPr>
      <w:tabs>
        <w:tab w:val="center" w:pos="4680"/>
        <w:tab w:val="right" w:pos="9360"/>
      </w:tabs>
    </w:pPr>
  </w:style>
  <w:style w:type="character" w:customStyle="1" w:styleId="MTDisplayEquationChar">
    <w:name w:val="MTDisplayEquation Char"/>
    <w:basedOn w:val="DefaultParagraphFont"/>
    <w:link w:val="MTDisplayEquation"/>
    <w:rsid w:val="00427D39"/>
    <w:rPr>
      <w:rFonts w:ascii="Times New Roman" w:hAnsi="Times New Roman"/>
      <w:lang w:val="sl-SI"/>
    </w:rPr>
  </w:style>
  <w:style w:type="paragraph" w:customStyle="1" w:styleId="body-text">
    <w:name w:val="body-text"/>
    <w:basedOn w:val="Normal"/>
    <w:rsid w:val="00174254"/>
    <w:pPr>
      <w:spacing w:before="100" w:beforeAutospacing="1" w:after="100" w:afterAutospacing="1" w:line="240" w:lineRule="auto"/>
      <w:jc w:val="left"/>
    </w:pPr>
    <w:rPr>
      <w:rFonts w:eastAsia="Times New Roman" w:cs="Times New Roman"/>
      <w:szCs w:val="24"/>
      <w:lang w:val="en-US"/>
    </w:rPr>
  </w:style>
  <w:style w:type="paragraph" w:customStyle="1" w:styleId="Default">
    <w:name w:val="Default"/>
    <w:rsid w:val="008A6A89"/>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uiPriority w:val="1"/>
    <w:qFormat/>
    <w:rsid w:val="00F66264"/>
    <w:pPr>
      <w:spacing w:after="0" w:line="240" w:lineRule="auto"/>
      <w:jc w:val="both"/>
    </w:pPr>
    <w:rPr>
      <w:rFonts w:ascii="Arial" w:eastAsia="Calibri" w:hAnsi="Arial" w:cs="Times New Roman"/>
      <w:lang w:val="sl-SI"/>
    </w:rPr>
  </w:style>
  <w:style w:type="paragraph" w:styleId="DocumentMap">
    <w:name w:val="Document Map"/>
    <w:basedOn w:val="Normal"/>
    <w:link w:val="DocumentMapChar"/>
    <w:uiPriority w:val="99"/>
    <w:semiHidden/>
    <w:unhideWhenUsed/>
    <w:rsid w:val="003A0083"/>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3A0083"/>
    <w:rPr>
      <w:rFonts w:ascii="Tahoma" w:hAnsi="Tahoma" w:cs="Tahoma"/>
      <w:sz w:val="16"/>
      <w:szCs w:val="16"/>
      <w:lang w:val="sl-SI"/>
    </w:rPr>
  </w:style>
  <w:style w:type="paragraph" w:customStyle="1" w:styleId="Reference">
    <w:name w:val="Reference"/>
    <w:basedOn w:val="ListParagraph"/>
    <w:link w:val="ReferenceChar"/>
    <w:qFormat/>
    <w:rsid w:val="003F6F74"/>
    <w:pPr>
      <w:numPr>
        <w:numId w:val="4"/>
      </w:numPr>
      <w:spacing w:line="240" w:lineRule="auto"/>
      <w:ind w:left="567" w:hanging="567"/>
      <w:contextualSpacing w:val="0"/>
    </w:pPr>
    <w:rPr>
      <w:rFonts w:cs="Times New Roman"/>
      <w:bCs/>
    </w:rPr>
  </w:style>
  <w:style w:type="paragraph" w:customStyle="1" w:styleId="metadata">
    <w:name w:val="metadata"/>
    <w:basedOn w:val="Normal"/>
    <w:rsid w:val="006518EB"/>
    <w:pPr>
      <w:spacing w:before="100" w:beforeAutospacing="1" w:after="100" w:afterAutospacing="1" w:line="240" w:lineRule="auto"/>
      <w:jc w:val="left"/>
    </w:pPr>
    <w:rPr>
      <w:rFonts w:eastAsia="Times New Roman" w:cs="Times New Roman"/>
      <w:szCs w:val="24"/>
      <w:lang w:val="en-US"/>
    </w:rPr>
  </w:style>
  <w:style w:type="character" w:customStyle="1" w:styleId="ReferenceChar">
    <w:name w:val="Reference Char"/>
    <w:basedOn w:val="ListParagraphChar"/>
    <w:link w:val="Reference"/>
    <w:rsid w:val="003F6F74"/>
    <w:rPr>
      <w:rFonts w:ascii="Times New Roman" w:hAnsi="Times New Roman" w:cs="Times New Roman"/>
      <w:bCs/>
      <w:sz w:val="24"/>
      <w:lang w:val="sl-SI"/>
    </w:rPr>
  </w:style>
  <w:style w:type="character" w:styleId="PlaceholderText">
    <w:name w:val="Placeholder Text"/>
    <w:basedOn w:val="DefaultParagraphFont"/>
    <w:uiPriority w:val="99"/>
    <w:semiHidden/>
    <w:rsid w:val="009A7720"/>
    <w:rPr>
      <w:color w:val="808080"/>
    </w:rPr>
  </w:style>
  <w:style w:type="paragraph" w:customStyle="1" w:styleId="Enacbe1">
    <w:name w:val="Enacbe1"/>
    <w:basedOn w:val="Normal"/>
    <w:link w:val="Enacbe1Char"/>
    <w:rsid w:val="000D4B1E"/>
    <w:pPr>
      <w:tabs>
        <w:tab w:val="right" w:pos="8931"/>
      </w:tabs>
      <w:spacing w:after="0" w:line="480" w:lineRule="auto"/>
      <w:ind w:left="567"/>
      <w:jc w:val="left"/>
    </w:pPr>
    <w:rPr>
      <w:rFonts w:ascii="Cambria Math" w:hAnsi="Cambria Math"/>
    </w:rPr>
  </w:style>
  <w:style w:type="paragraph" w:customStyle="1" w:styleId="Enacbe2">
    <w:name w:val="Enacbe2"/>
    <w:basedOn w:val="Normal"/>
    <w:link w:val="Enacbe2Char"/>
    <w:qFormat/>
    <w:rsid w:val="00221FD7"/>
    <w:pPr>
      <w:tabs>
        <w:tab w:val="left" w:pos="567"/>
        <w:tab w:val="right" w:pos="8647"/>
      </w:tabs>
      <w:spacing w:before="240" w:after="240" w:line="240" w:lineRule="auto"/>
      <w:ind w:left="567"/>
    </w:pPr>
    <w:rPr>
      <w:rFonts w:eastAsiaTheme="minorEastAsia"/>
    </w:rPr>
  </w:style>
  <w:style w:type="character" w:customStyle="1" w:styleId="Enacbe1Char">
    <w:name w:val="Enacbe1 Char"/>
    <w:basedOn w:val="DefaultParagraphFont"/>
    <w:link w:val="Enacbe1"/>
    <w:rsid w:val="000D4B1E"/>
    <w:rPr>
      <w:rFonts w:ascii="Cambria Math" w:hAnsi="Cambria Math"/>
      <w:lang w:val="sl-SI"/>
    </w:rPr>
  </w:style>
  <w:style w:type="character" w:customStyle="1" w:styleId="Enacbe2Char">
    <w:name w:val="Enacbe2 Char"/>
    <w:basedOn w:val="DefaultParagraphFont"/>
    <w:link w:val="Enacbe2"/>
    <w:rsid w:val="00221FD7"/>
    <w:rPr>
      <w:rFonts w:ascii="Times New Roman" w:eastAsiaTheme="minorEastAsia" w:hAnsi="Times New Roman"/>
      <w:sz w:val="24"/>
      <w:lang w:val="sl-SI"/>
    </w:rPr>
  </w:style>
  <w:style w:type="character" w:customStyle="1" w:styleId="std">
    <w:name w:val="std"/>
    <w:basedOn w:val="DefaultParagraphFont"/>
    <w:rsid w:val="00DA26B1"/>
  </w:style>
  <w:style w:type="character" w:styleId="HTMLCite">
    <w:name w:val="HTML Cite"/>
    <w:basedOn w:val="DefaultParagraphFont"/>
    <w:uiPriority w:val="99"/>
    <w:semiHidden/>
    <w:unhideWhenUsed/>
    <w:rsid w:val="00DA26B1"/>
    <w:rPr>
      <w:i/>
      <w:iCs/>
    </w:rPr>
  </w:style>
  <w:style w:type="character" w:styleId="Strong">
    <w:name w:val="Strong"/>
    <w:basedOn w:val="DefaultParagraphFont"/>
    <w:uiPriority w:val="22"/>
    <w:qFormat/>
    <w:rsid w:val="00DA43FC"/>
    <w:rPr>
      <w:b/>
      <w:bCs/>
    </w:rPr>
  </w:style>
  <w:style w:type="paragraph" w:customStyle="1" w:styleId="Section1">
    <w:name w:val="Section1"/>
    <w:basedOn w:val="Normal"/>
    <w:link w:val="Section1Char"/>
    <w:qFormat/>
    <w:rsid w:val="009368BC"/>
    <w:pPr>
      <w:spacing w:line="360" w:lineRule="auto"/>
      <w:jc w:val="left"/>
      <w:outlineLvl w:val="0"/>
    </w:pPr>
    <w:rPr>
      <w:rFonts w:asciiTheme="minorHAnsi" w:hAnsiTheme="minorHAnsi" w:cs="Arial"/>
      <w:b/>
      <w:sz w:val="32"/>
      <w:szCs w:val="32"/>
    </w:rPr>
  </w:style>
  <w:style w:type="character" w:customStyle="1" w:styleId="Section1Char">
    <w:name w:val="Section1 Char"/>
    <w:basedOn w:val="DefaultParagraphFont"/>
    <w:link w:val="Section1"/>
    <w:rsid w:val="009368BC"/>
    <w:rPr>
      <w:rFonts w:cs="Arial"/>
      <w:b/>
      <w:sz w:val="32"/>
      <w:szCs w:val="32"/>
      <w:lang w:val="sl-SI"/>
    </w:rPr>
  </w:style>
  <w:style w:type="paragraph" w:styleId="HTMLPreformatted">
    <w:name w:val="HTML Preformatted"/>
    <w:basedOn w:val="Normal"/>
    <w:link w:val="HTMLPreformattedChar"/>
    <w:uiPriority w:val="99"/>
    <w:semiHidden/>
    <w:unhideWhenUsed/>
    <w:rsid w:val="00CE72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CE729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36007">
      <w:bodyDiv w:val="1"/>
      <w:marLeft w:val="0"/>
      <w:marRight w:val="0"/>
      <w:marTop w:val="0"/>
      <w:marBottom w:val="0"/>
      <w:divBdr>
        <w:top w:val="none" w:sz="0" w:space="0" w:color="auto"/>
        <w:left w:val="none" w:sz="0" w:space="0" w:color="auto"/>
        <w:bottom w:val="none" w:sz="0" w:space="0" w:color="auto"/>
        <w:right w:val="none" w:sz="0" w:space="0" w:color="auto"/>
      </w:divBdr>
    </w:div>
    <w:div w:id="30619211">
      <w:bodyDiv w:val="1"/>
      <w:marLeft w:val="0"/>
      <w:marRight w:val="0"/>
      <w:marTop w:val="0"/>
      <w:marBottom w:val="0"/>
      <w:divBdr>
        <w:top w:val="none" w:sz="0" w:space="0" w:color="auto"/>
        <w:left w:val="none" w:sz="0" w:space="0" w:color="auto"/>
        <w:bottom w:val="none" w:sz="0" w:space="0" w:color="auto"/>
        <w:right w:val="none" w:sz="0" w:space="0" w:color="auto"/>
      </w:divBdr>
    </w:div>
    <w:div w:id="54091174">
      <w:bodyDiv w:val="1"/>
      <w:marLeft w:val="0"/>
      <w:marRight w:val="0"/>
      <w:marTop w:val="0"/>
      <w:marBottom w:val="0"/>
      <w:divBdr>
        <w:top w:val="none" w:sz="0" w:space="0" w:color="auto"/>
        <w:left w:val="none" w:sz="0" w:space="0" w:color="auto"/>
        <w:bottom w:val="none" w:sz="0" w:space="0" w:color="auto"/>
        <w:right w:val="none" w:sz="0" w:space="0" w:color="auto"/>
      </w:divBdr>
    </w:div>
    <w:div w:id="232742584">
      <w:bodyDiv w:val="1"/>
      <w:marLeft w:val="0"/>
      <w:marRight w:val="0"/>
      <w:marTop w:val="0"/>
      <w:marBottom w:val="0"/>
      <w:divBdr>
        <w:top w:val="none" w:sz="0" w:space="0" w:color="auto"/>
        <w:left w:val="none" w:sz="0" w:space="0" w:color="auto"/>
        <w:bottom w:val="none" w:sz="0" w:space="0" w:color="auto"/>
        <w:right w:val="none" w:sz="0" w:space="0" w:color="auto"/>
      </w:divBdr>
    </w:div>
    <w:div w:id="256867242">
      <w:bodyDiv w:val="1"/>
      <w:marLeft w:val="0"/>
      <w:marRight w:val="0"/>
      <w:marTop w:val="0"/>
      <w:marBottom w:val="0"/>
      <w:divBdr>
        <w:top w:val="none" w:sz="0" w:space="0" w:color="auto"/>
        <w:left w:val="none" w:sz="0" w:space="0" w:color="auto"/>
        <w:bottom w:val="none" w:sz="0" w:space="0" w:color="auto"/>
        <w:right w:val="none" w:sz="0" w:space="0" w:color="auto"/>
      </w:divBdr>
    </w:div>
    <w:div w:id="305624965">
      <w:bodyDiv w:val="1"/>
      <w:marLeft w:val="0"/>
      <w:marRight w:val="0"/>
      <w:marTop w:val="0"/>
      <w:marBottom w:val="0"/>
      <w:divBdr>
        <w:top w:val="none" w:sz="0" w:space="0" w:color="auto"/>
        <w:left w:val="none" w:sz="0" w:space="0" w:color="auto"/>
        <w:bottom w:val="none" w:sz="0" w:space="0" w:color="auto"/>
        <w:right w:val="none" w:sz="0" w:space="0" w:color="auto"/>
      </w:divBdr>
      <w:divsChild>
        <w:div w:id="1610429258">
          <w:marLeft w:val="0"/>
          <w:marRight w:val="0"/>
          <w:marTop w:val="0"/>
          <w:marBottom w:val="0"/>
          <w:divBdr>
            <w:top w:val="none" w:sz="0" w:space="0" w:color="auto"/>
            <w:left w:val="none" w:sz="0" w:space="0" w:color="auto"/>
            <w:bottom w:val="none" w:sz="0" w:space="0" w:color="auto"/>
            <w:right w:val="none" w:sz="0" w:space="0" w:color="auto"/>
          </w:divBdr>
        </w:div>
        <w:div w:id="128281254">
          <w:marLeft w:val="0"/>
          <w:marRight w:val="0"/>
          <w:marTop w:val="0"/>
          <w:marBottom w:val="0"/>
          <w:divBdr>
            <w:top w:val="none" w:sz="0" w:space="0" w:color="auto"/>
            <w:left w:val="none" w:sz="0" w:space="0" w:color="auto"/>
            <w:bottom w:val="none" w:sz="0" w:space="0" w:color="auto"/>
            <w:right w:val="none" w:sz="0" w:space="0" w:color="auto"/>
          </w:divBdr>
          <w:divsChild>
            <w:div w:id="1760902842">
              <w:marLeft w:val="0"/>
              <w:marRight w:val="0"/>
              <w:marTop w:val="0"/>
              <w:marBottom w:val="0"/>
              <w:divBdr>
                <w:top w:val="none" w:sz="0" w:space="0" w:color="auto"/>
                <w:left w:val="none" w:sz="0" w:space="0" w:color="auto"/>
                <w:bottom w:val="none" w:sz="0" w:space="0" w:color="auto"/>
                <w:right w:val="none" w:sz="0" w:space="0" w:color="auto"/>
              </w:divBdr>
              <w:divsChild>
                <w:div w:id="1936863982">
                  <w:marLeft w:val="0"/>
                  <w:marRight w:val="0"/>
                  <w:marTop w:val="0"/>
                  <w:marBottom w:val="0"/>
                  <w:divBdr>
                    <w:top w:val="none" w:sz="0" w:space="0" w:color="auto"/>
                    <w:left w:val="none" w:sz="0" w:space="0" w:color="auto"/>
                    <w:bottom w:val="none" w:sz="0" w:space="0" w:color="auto"/>
                    <w:right w:val="none" w:sz="0" w:space="0" w:color="auto"/>
                  </w:divBdr>
                  <w:divsChild>
                    <w:div w:id="984627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5276530">
      <w:bodyDiv w:val="1"/>
      <w:marLeft w:val="0"/>
      <w:marRight w:val="0"/>
      <w:marTop w:val="0"/>
      <w:marBottom w:val="0"/>
      <w:divBdr>
        <w:top w:val="none" w:sz="0" w:space="0" w:color="auto"/>
        <w:left w:val="none" w:sz="0" w:space="0" w:color="auto"/>
        <w:bottom w:val="none" w:sz="0" w:space="0" w:color="auto"/>
        <w:right w:val="none" w:sz="0" w:space="0" w:color="auto"/>
      </w:divBdr>
    </w:div>
    <w:div w:id="818812484">
      <w:bodyDiv w:val="1"/>
      <w:marLeft w:val="0"/>
      <w:marRight w:val="0"/>
      <w:marTop w:val="0"/>
      <w:marBottom w:val="0"/>
      <w:divBdr>
        <w:top w:val="none" w:sz="0" w:space="0" w:color="auto"/>
        <w:left w:val="none" w:sz="0" w:space="0" w:color="auto"/>
        <w:bottom w:val="none" w:sz="0" w:space="0" w:color="auto"/>
        <w:right w:val="none" w:sz="0" w:space="0" w:color="auto"/>
      </w:divBdr>
    </w:div>
    <w:div w:id="827941493">
      <w:bodyDiv w:val="1"/>
      <w:marLeft w:val="0"/>
      <w:marRight w:val="0"/>
      <w:marTop w:val="0"/>
      <w:marBottom w:val="0"/>
      <w:divBdr>
        <w:top w:val="none" w:sz="0" w:space="0" w:color="auto"/>
        <w:left w:val="none" w:sz="0" w:space="0" w:color="auto"/>
        <w:bottom w:val="none" w:sz="0" w:space="0" w:color="auto"/>
        <w:right w:val="none" w:sz="0" w:space="0" w:color="auto"/>
      </w:divBdr>
    </w:div>
    <w:div w:id="947352535">
      <w:bodyDiv w:val="1"/>
      <w:marLeft w:val="0"/>
      <w:marRight w:val="0"/>
      <w:marTop w:val="0"/>
      <w:marBottom w:val="0"/>
      <w:divBdr>
        <w:top w:val="none" w:sz="0" w:space="0" w:color="auto"/>
        <w:left w:val="none" w:sz="0" w:space="0" w:color="auto"/>
        <w:bottom w:val="none" w:sz="0" w:space="0" w:color="auto"/>
        <w:right w:val="none" w:sz="0" w:space="0" w:color="auto"/>
      </w:divBdr>
    </w:div>
    <w:div w:id="1153258253">
      <w:bodyDiv w:val="1"/>
      <w:marLeft w:val="0"/>
      <w:marRight w:val="0"/>
      <w:marTop w:val="0"/>
      <w:marBottom w:val="0"/>
      <w:divBdr>
        <w:top w:val="none" w:sz="0" w:space="0" w:color="auto"/>
        <w:left w:val="none" w:sz="0" w:space="0" w:color="auto"/>
        <w:bottom w:val="none" w:sz="0" w:space="0" w:color="auto"/>
        <w:right w:val="none" w:sz="0" w:space="0" w:color="auto"/>
      </w:divBdr>
    </w:div>
    <w:div w:id="1175532853">
      <w:bodyDiv w:val="1"/>
      <w:marLeft w:val="0"/>
      <w:marRight w:val="0"/>
      <w:marTop w:val="0"/>
      <w:marBottom w:val="0"/>
      <w:divBdr>
        <w:top w:val="none" w:sz="0" w:space="0" w:color="auto"/>
        <w:left w:val="none" w:sz="0" w:space="0" w:color="auto"/>
        <w:bottom w:val="none" w:sz="0" w:space="0" w:color="auto"/>
        <w:right w:val="none" w:sz="0" w:space="0" w:color="auto"/>
      </w:divBdr>
    </w:div>
    <w:div w:id="1186401717">
      <w:bodyDiv w:val="1"/>
      <w:marLeft w:val="0"/>
      <w:marRight w:val="0"/>
      <w:marTop w:val="0"/>
      <w:marBottom w:val="0"/>
      <w:divBdr>
        <w:top w:val="none" w:sz="0" w:space="0" w:color="auto"/>
        <w:left w:val="none" w:sz="0" w:space="0" w:color="auto"/>
        <w:bottom w:val="none" w:sz="0" w:space="0" w:color="auto"/>
        <w:right w:val="none" w:sz="0" w:space="0" w:color="auto"/>
      </w:divBdr>
    </w:div>
    <w:div w:id="1376545690">
      <w:bodyDiv w:val="1"/>
      <w:marLeft w:val="0"/>
      <w:marRight w:val="0"/>
      <w:marTop w:val="0"/>
      <w:marBottom w:val="0"/>
      <w:divBdr>
        <w:top w:val="none" w:sz="0" w:space="0" w:color="auto"/>
        <w:left w:val="none" w:sz="0" w:space="0" w:color="auto"/>
        <w:bottom w:val="none" w:sz="0" w:space="0" w:color="auto"/>
        <w:right w:val="none" w:sz="0" w:space="0" w:color="auto"/>
      </w:divBdr>
    </w:div>
    <w:div w:id="1421948142">
      <w:bodyDiv w:val="1"/>
      <w:marLeft w:val="0"/>
      <w:marRight w:val="0"/>
      <w:marTop w:val="0"/>
      <w:marBottom w:val="0"/>
      <w:divBdr>
        <w:top w:val="none" w:sz="0" w:space="0" w:color="auto"/>
        <w:left w:val="none" w:sz="0" w:space="0" w:color="auto"/>
        <w:bottom w:val="none" w:sz="0" w:space="0" w:color="auto"/>
        <w:right w:val="none" w:sz="0" w:space="0" w:color="auto"/>
      </w:divBdr>
    </w:div>
    <w:div w:id="1648514478">
      <w:bodyDiv w:val="1"/>
      <w:marLeft w:val="0"/>
      <w:marRight w:val="0"/>
      <w:marTop w:val="0"/>
      <w:marBottom w:val="0"/>
      <w:divBdr>
        <w:top w:val="none" w:sz="0" w:space="0" w:color="auto"/>
        <w:left w:val="none" w:sz="0" w:space="0" w:color="auto"/>
        <w:bottom w:val="none" w:sz="0" w:space="0" w:color="auto"/>
        <w:right w:val="none" w:sz="0" w:space="0" w:color="auto"/>
      </w:divBdr>
    </w:div>
    <w:div w:id="1832524732">
      <w:bodyDiv w:val="1"/>
      <w:marLeft w:val="0"/>
      <w:marRight w:val="0"/>
      <w:marTop w:val="0"/>
      <w:marBottom w:val="0"/>
      <w:divBdr>
        <w:top w:val="none" w:sz="0" w:space="0" w:color="auto"/>
        <w:left w:val="none" w:sz="0" w:space="0" w:color="auto"/>
        <w:bottom w:val="none" w:sz="0" w:space="0" w:color="auto"/>
        <w:right w:val="none" w:sz="0" w:space="0" w:color="auto"/>
      </w:divBdr>
    </w:div>
    <w:div w:id="1883204372">
      <w:bodyDiv w:val="1"/>
      <w:marLeft w:val="0"/>
      <w:marRight w:val="0"/>
      <w:marTop w:val="0"/>
      <w:marBottom w:val="0"/>
      <w:divBdr>
        <w:top w:val="none" w:sz="0" w:space="0" w:color="auto"/>
        <w:left w:val="none" w:sz="0" w:space="0" w:color="auto"/>
        <w:bottom w:val="none" w:sz="0" w:space="0" w:color="auto"/>
        <w:right w:val="none" w:sz="0" w:space="0" w:color="auto"/>
      </w:divBdr>
    </w:div>
    <w:div w:id="1958028671">
      <w:bodyDiv w:val="1"/>
      <w:marLeft w:val="0"/>
      <w:marRight w:val="0"/>
      <w:marTop w:val="0"/>
      <w:marBottom w:val="0"/>
      <w:divBdr>
        <w:top w:val="none" w:sz="0" w:space="0" w:color="auto"/>
        <w:left w:val="none" w:sz="0" w:space="0" w:color="auto"/>
        <w:bottom w:val="none" w:sz="0" w:space="0" w:color="auto"/>
        <w:right w:val="none" w:sz="0" w:space="0" w:color="auto"/>
      </w:divBdr>
    </w:div>
    <w:div w:id="2001885968">
      <w:bodyDiv w:val="1"/>
      <w:marLeft w:val="0"/>
      <w:marRight w:val="0"/>
      <w:marTop w:val="0"/>
      <w:marBottom w:val="0"/>
      <w:divBdr>
        <w:top w:val="none" w:sz="0" w:space="0" w:color="auto"/>
        <w:left w:val="none" w:sz="0" w:space="0" w:color="auto"/>
        <w:bottom w:val="none" w:sz="0" w:space="0" w:color="auto"/>
        <w:right w:val="none" w:sz="0" w:space="0" w:color="auto"/>
      </w:divBdr>
    </w:div>
    <w:div w:id="2036998077">
      <w:bodyDiv w:val="1"/>
      <w:marLeft w:val="0"/>
      <w:marRight w:val="0"/>
      <w:marTop w:val="0"/>
      <w:marBottom w:val="0"/>
      <w:divBdr>
        <w:top w:val="none" w:sz="0" w:space="0" w:color="auto"/>
        <w:left w:val="none" w:sz="0" w:space="0" w:color="auto"/>
        <w:bottom w:val="none" w:sz="0" w:space="0" w:color="auto"/>
        <w:right w:val="none" w:sz="0" w:space="0" w:color="auto"/>
      </w:divBdr>
    </w:div>
    <w:div w:id="2039970559">
      <w:bodyDiv w:val="1"/>
      <w:marLeft w:val="0"/>
      <w:marRight w:val="0"/>
      <w:marTop w:val="0"/>
      <w:marBottom w:val="0"/>
      <w:divBdr>
        <w:top w:val="none" w:sz="0" w:space="0" w:color="auto"/>
        <w:left w:val="none" w:sz="0" w:space="0" w:color="auto"/>
        <w:bottom w:val="none" w:sz="0" w:space="0" w:color="auto"/>
        <w:right w:val="none" w:sz="0" w:space="0" w:color="auto"/>
      </w:divBdr>
    </w:div>
    <w:div w:id="2080129614">
      <w:bodyDiv w:val="1"/>
      <w:marLeft w:val="0"/>
      <w:marRight w:val="0"/>
      <w:marTop w:val="0"/>
      <w:marBottom w:val="0"/>
      <w:divBdr>
        <w:top w:val="none" w:sz="0" w:space="0" w:color="auto"/>
        <w:left w:val="none" w:sz="0" w:space="0" w:color="auto"/>
        <w:bottom w:val="none" w:sz="0" w:space="0" w:color="auto"/>
        <w:right w:val="none" w:sz="0" w:space="0" w:color="auto"/>
      </w:divBdr>
    </w:div>
    <w:div w:id="2099979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image" Target="media/image6.wmf"/><Relationship Id="rId26" Type="http://schemas.openxmlformats.org/officeDocument/2006/relationships/header" Target="header4.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4.jp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0.jpeg"/><Relationship Id="rId28"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B7170C-A70E-4296-8ED9-AEDD8A3F8B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2</Pages>
  <Words>4626</Words>
  <Characters>26371</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FKKT</Company>
  <LinksUpToDate>false</LinksUpToDate>
  <CharactersWithSpaces>30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orka</dc:creator>
  <cp:lastModifiedBy>Zorka Novak Pintarič</cp:lastModifiedBy>
  <cp:revision>4</cp:revision>
  <cp:lastPrinted>2014-12-05T12:38:00Z</cp:lastPrinted>
  <dcterms:created xsi:type="dcterms:W3CDTF">2022-01-10T08:52:00Z</dcterms:created>
  <dcterms:modified xsi:type="dcterms:W3CDTF">2022-01-10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Number2">
    <vt:lpwstr>(#C1.#E1)</vt:lpwstr>
  </property>
  <property fmtid="{D5CDD505-2E9C-101B-9397-08002B2CF9AE}" pid="4" name="MTEquationSection">
    <vt:lpwstr>1</vt:lpwstr>
  </property>
</Properties>
</file>